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76107D8D" w14:textId="4214D523" w:rsidR="00931242" w:rsidRDefault="00002A73" w:rsidP="006B2B97">
      <w:pPr>
        <w:pStyle w:val="REG-H1b"/>
        <w:rPr>
          <w:sz w:val="32"/>
        </w:rPr>
      </w:pPr>
      <w:r w:rsidRPr="00002A73">
        <w:rPr>
          <w:sz w:val="32"/>
          <w:szCs w:val="32"/>
        </w:rPr>
        <w:t>Stage 3:</w:t>
      </w:r>
      <w:r>
        <w:rPr>
          <w:rFonts w:ascii="TimesNewRomanPSMT" w:hAnsi="TimesNewRomanPSMT" w:cs="TimesNewRomanPSMT"/>
          <w:noProof w:val="0"/>
          <w:lang w:val="en-ZA"/>
        </w:rPr>
        <w:t xml:space="preserve"> </w:t>
      </w:r>
      <w:r w:rsidR="006B2B97" w:rsidRPr="001C4AF7">
        <w:rPr>
          <w:sz w:val="32"/>
        </w:rPr>
        <w:t>State of Emergency - COVID-19 Regulations</w:t>
      </w:r>
      <w:r w:rsidR="003C5A76">
        <w:rPr>
          <w:sz w:val="32"/>
        </w:rPr>
        <w:t xml:space="preserve"> </w:t>
      </w:r>
    </w:p>
    <w:p w14:paraId="22B07AF6" w14:textId="4F538284" w:rsidR="006B2B97" w:rsidRPr="001C4AF7" w:rsidRDefault="003C5A76" w:rsidP="006B2B97">
      <w:pPr>
        <w:pStyle w:val="REG-H1b"/>
        <w:rPr>
          <w:sz w:val="32"/>
        </w:rPr>
      </w:pPr>
      <w:r>
        <w:rPr>
          <w:sz w:val="32"/>
        </w:rPr>
        <w:t>[</w:t>
      </w:r>
      <w:r w:rsidR="007C7EA5">
        <w:rPr>
          <w:sz w:val="32"/>
        </w:rPr>
        <w:t xml:space="preserve">national return to </w:t>
      </w:r>
      <w:r>
        <w:rPr>
          <w:sz w:val="32"/>
        </w:rPr>
        <w:t xml:space="preserve">Stage </w:t>
      </w:r>
      <w:r w:rsidR="00002A73">
        <w:rPr>
          <w:sz w:val="32"/>
        </w:rPr>
        <w:t>3</w:t>
      </w:r>
      <w:r>
        <w:rPr>
          <w:sz w:val="32"/>
        </w:rPr>
        <w:t>]</w:t>
      </w:r>
    </w:p>
    <w:p w14:paraId="7A59578D" w14:textId="21EA0613" w:rsidR="00D2019F" w:rsidRPr="00DF1994" w:rsidRDefault="00D440EF" w:rsidP="00C838EC">
      <w:pPr>
        <w:pStyle w:val="REG-H1d"/>
      </w:pPr>
      <w:r>
        <w:t xml:space="preserve">Proclamation </w:t>
      </w:r>
      <w:r w:rsidR="00793198">
        <w:t>46</w:t>
      </w:r>
      <w:r>
        <w:t xml:space="preserve"> </w:t>
      </w:r>
      <w:r w:rsidR="005C16B3" w:rsidRPr="00DF1994">
        <w:t>of</w:t>
      </w:r>
      <w:r w:rsidR="005709A6" w:rsidRPr="00DF1994">
        <w:t xml:space="preserve"> </w:t>
      </w:r>
      <w:r w:rsidR="00CF25DF" w:rsidRPr="00DF1994">
        <w:t>20</w:t>
      </w:r>
      <w:r>
        <w:t>20</w:t>
      </w:r>
    </w:p>
    <w:p w14:paraId="5080AFE9" w14:textId="3DEF4D67" w:rsidR="003013D8" w:rsidRPr="00DF1994" w:rsidRDefault="003013D8" w:rsidP="003013D8">
      <w:pPr>
        <w:pStyle w:val="REG-Amend"/>
      </w:pPr>
      <w:r w:rsidRPr="00DF1994">
        <w:t xml:space="preserve">(GG </w:t>
      </w:r>
      <w:r w:rsidR="00CF25DF" w:rsidRPr="00DF1994">
        <w:t>7</w:t>
      </w:r>
      <w:r w:rsidR="00793198">
        <w:t>307</w:t>
      </w:r>
      <w:r w:rsidR="008453E4">
        <w:t>)</w:t>
      </w:r>
    </w:p>
    <w:p w14:paraId="3EF4C004" w14:textId="2742F60F" w:rsidR="00243EEB" w:rsidRDefault="003013D8" w:rsidP="00715F27">
      <w:pPr>
        <w:pStyle w:val="REG-Amend"/>
      </w:pPr>
      <w:r w:rsidRPr="00DF1994">
        <w:t xml:space="preserve">came into force on </w:t>
      </w:r>
      <w:r w:rsidR="00D440EF">
        <w:t xml:space="preserve">date of publication: </w:t>
      </w:r>
      <w:r w:rsidR="00793198">
        <w:t xml:space="preserve">13 August </w:t>
      </w:r>
      <w:r w:rsidR="00CF25DF" w:rsidRPr="00DF1994">
        <w:t>20</w:t>
      </w:r>
      <w:r w:rsidR="00D440EF">
        <w:t xml:space="preserve">20 </w:t>
      </w:r>
    </w:p>
    <w:p w14:paraId="2F0F1EB4" w14:textId="77777777" w:rsidR="00A82541" w:rsidRDefault="00A82541" w:rsidP="00715F27">
      <w:pPr>
        <w:pStyle w:val="REG-Amend"/>
      </w:pPr>
    </w:p>
    <w:p w14:paraId="40D29823" w14:textId="3A0E4213" w:rsidR="001462D0" w:rsidRPr="00C10A80" w:rsidRDefault="001462D0" w:rsidP="00A82541">
      <w:pPr>
        <w:pStyle w:val="REG-Amend"/>
        <w:rPr>
          <w:lang w:val="en-ZA"/>
        </w:rPr>
      </w:pPr>
      <w:r w:rsidRPr="00C10A80">
        <w:t>These regulations</w:t>
      </w:r>
      <w:r w:rsidR="00A82541">
        <w:t xml:space="preserve"> </w:t>
      </w:r>
      <w:r w:rsidRPr="00C10A80">
        <w:t>appl</w:t>
      </w:r>
      <w:r w:rsidR="00A82541">
        <w:t xml:space="preserve">ied </w:t>
      </w:r>
      <w:r w:rsidRPr="00C10A80">
        <w:t xml:space="preserve">to the </w:t>
      </w:r>
      <w:r w:rsidR="00793198">
        <w:t xml:space="preserve">entire country </w:t>
      </w:r>
      <w:r w:rsidR="00BD206F">
        <w:t xml:space="preserve">from </w:t>
      </w:r>
      <w:r w:rsidR="00793198">
        <w:t xml:space="preserve">their publication </w:t>
      </w:r>
      <w:r w:rsidR="00793198">
        <w:br/>
        <w:t xml:space="preserve">on 13 August 2020 to </w:t>
      </w:r>
      <w:r w:rsidR="00793198" w:rsidRPr="00793198">
        <w:rPr>
          <w:lang w:val="en-ZA"/>
        </w:rPr>
        <w:t>24:00 on 29 August 2020</w:t>
      </w:r>
      <w:r w:rsidR="00A82541" w:rsidRPr="00A82541">
        <w:rPr>
          <w:lang w:val="en-ZA"/>
        </w:rPr>
        <w:t>.</w:t>
      </w:r>
    </w:p>
    <w:p w14:paraId="4DC62650" w14:textId="65D51BC9" w:rsidR="00EF0A67" w:rsidRDefault="00EF0A67" w:rsidP="00EF0A67">
      <w:pPr>
        <w:pStyle w:val="REG-Amend"/>
        <w:rPr>
          <w:b w:val="0"/>
        </w:rPr>
      </w:pPr>
      <w:r w:rsidRPr="00C10A80">
        <w:rPr>
          <w:b w:val="0"/>
        </w:rPr>
        <w:t xml:space="preserve">(See regulation 2(1) read together with the definition of “specified period” in </w:t>
      </w:r>
      <w:r w:rsidRPr="00C10A80">
        <w:rPr>
          <w:b w:val="0"/>
        </w:rPr>
        <w:br/>
        <w:t>regulation 1, read together with regulation 3.)</w:t>
      </w:r>
    </w:p>
    <w:p w14:paraId="1CE3CEC2" w14:textId="77777777" w:rsidR="00DA42D4" w:rsidRDefault="00DA42D4" w:rsidP="00EF0A67">
      <w:pPr>
        <w:pStyle w:val="REG-Amend"/>
        <w:rPr>
          <w:b w:val="0"/>
        </w:rPr>
      </w:pPr>
    </w:p>
    <w:p w14:paraId="33EE5D7A" w14:textId="07A5FA82" w:rsidR="00793198" w:rsidRDefault="00DA42D4" w:rsidP="00EF0A67">
      <w:pPr>
        <w:pStyle w:val="REG-Amend"/>
      </w:pPr>
      <w:r w:rsidRPr="00DA42D4">
        <w:t xml:space="preserve">Note that some </w:t>
      </w:r>
      <w:r w:rsidR="00140E64">
        <w:t xml:space="preserve">individual </w:t>
      </w:r>
      <w:r w:rsidRPr="00DA42D4">
        <w:t>regulations appl</w:t>
      </w:r>
      <w:r w:rsidR="00CF20A6">
        <w:t>ied</w:t>
      </w:r>
      <w:r w:rsidRPr="00DA42D4">
        <w:t xml:space="preserve"> only to the “restricted area</w:t>
      </w:r>
      <w:r w:rsidR="00793198">
        <w:t>s</w:t>
      </w:r>
      <w:r w:rsidRPr="00DA42D4">
        <w:t xml:space="preserve">” </w:t>
      </w:r>
      <w:r w:rsidR="00793198">
        <w:t xml:space="preserve">of </w:t>
      </w:r>
      <w:r w:rsidR="00793198">
        <w:br/>
        <w:t xml:space="preserve">(a) </w:t>
      </w:r>
      <w:r w:rsidRPr="00DA42D4">
        <w:t>Aran</w:t>
      </w:r>
      <w:r w:rsidR="00793198">
        <w:t xml:space="preserve">dis, Swakopmund and Walvis Bay and </w:t>
      </w:r>
    </w:p>
    <w:p w14:paraId="2C70A760" w14:textId="7A0C6C11" w:rsidR="00F141B2" w:rsidRPr="00DA42D4" w:rsidRDefault="00793198" w:rsidP="00EF0A67">
      <w:pPr>
        <w:pStyle w:val="REG-Amend"/>
      </w:pPr>
      <w:r>
        <w:t xml:space="preserve">(b) </w:t>
      </w:r>
      <w:r w:rsidRPr="00793198">
        <w:rPr>
          <w:lang w:val="en-ZA"/>
        </w:rPr>
        <w:t>Windhoek, Rehoboth and Okahandja</w:t>
      </w:r>
      <w:r w:rsidR="00041905">
        <w:rPr>
          <w:lang w:val="en-ZA"/>
        </w:rPr>
        <w:t>.</w:t>
      </w:r>
    </w:p>
    <w:p w14:paraId="51868672" w14:textId="3F3D0FDE" w:rsidR="00DA42D4" w:rsidRDefault="00DA42D4" w:rsidP="00DA42D4">
      <w:pPr>
        <w:pStyle w:val="REG-Amend"/>
        <w:rPr>
          <w:b w:val="0"/>
        </w:rPr>
      </w:pPr>
      <w:r w:rsidRPr="00C10A80">
        <w:rPr>
          <w:b w:val="0"/>
        </w:rPr>
        <w:t>(See the definition of “</w:t>
      </w:r>
      <w:r>
        <w:rPr>
          <w:b w:val="0"/>
        </w:rPr>
        <w:t>restricted area</w:t>
      </w:r>
      <w:r w:rsidR="00041905">
        <w:rPr>
          <w:b w:val="0"/>
        </w:rPr>
        <w:t>s</w:t>
      </w:r>
      <w:r w:rsidRPr="00C10A80">
        <w:rPr>
          <w:b w:val="0"/>
        </w:rPr>
        <w:t xml:space="preserve">” in regulation 1, read together </w:t>
      </w:r>
      <w:r>
        <w:rPr>
          <w:b w:val="0"/>
        </w:rPr>
        <w:br/>
      </w:r>
      <w:r w:rsidRPr="00C10A80">
        <w:rPr>
          <w:b w:val="0"/>
        </w:rPr>
        <w:t xml:space="preserve">with </w:t>
      </w:r>
      <w:r>
        <w:rPr>
          <w:b w:val="0"/>
        </w:rPr>
        <w:t xml:space="preserve">references to the </w:t>
      </w:r>
      <w:r w:rsidRPr="00C10A80">
        <w:rPr>
          <w:b w:val="0"/>
        </w:rPr>
        <w:t>“</w:t>
      </w:r>
      <w:r>
        <w:rPr>
          <w:b w:val="0"/>
        </w:rPr>
        <w:t>restricted area</w:t>
      </w:r>
      <w:r w:rsidR="00041905">
        <w:rPr>
          <w:b w:val="0"/>
        </w:rPr>
        <w:t>s</w:t>
      </w:r>
      <w:r w:rsidRPr="00C10A80">
        <w:rPr>
          <w:b w:val="0"/>
        </w:rPr>
        <w:t xml:space="preserve">” </w:t>
      </w:r>
      <w:r>
        <w:rPr>
          <w:b w:val="0"/>
        </w:rPr>
        <w:t>in individual regulations</w:t>
      </w:r>
      <w:r w:rsidRPr="00C10A80">
        <w:rPr>
          <w:b w:val="0"/>
        </w:rPr>
        <w:t>.)</w:t>
      </w:r>
    </w:p>
    <w:p w14:paraId="29381E4D" w14:textId="77777777" w:rsidR="00DA42D4" w:rsidRDefault="00DA42D4" w:rsidP="00EF0A67">
      <w:pPr>
        <w:pStyle w:val="REG-Amend"/>
        <w:rPr>
          <w:b w:val="0"/>
        </w:rPr>
      </w:pPr>
    </w:p>
    <w:p w14:paraId="184A7FEE" w14:textId="00568876" w:rsidR="00041905" w:rsidRDefault="00F46CD2" w:rsidP="00EF0A67">
      <w:pPr>
        <w:pStyle w:val="REG-Amend"/>
      </w:pPr>
      <w:r>
        <w:t>Proclamat</w:t>
      </w:r>
      <w:r w:rsidR="008453E4">
        <w:t>ion</w:t>
      </w:r>
      <w:r>
        <w:t xml:space="preserve"> </w:t>
      </w:r>
      <w:r w:rsidR="00041905">
        <w:t xml:space="preserve">46 </w:t>
      </w:r>
      <w:r>
        <w:t>of 2020 also repeal</w:t>
      </w:r>
      <w:r w:rsidR="002144D9">
        <w:t>s</w:t>
      </w:r>
      <w:r>
        <w:t xml:space="preserve"> </w:t>
      </w:r>
      <w:r w:rsidR="00B10FE0">
        <w:t xml:space="preserve">the </w:t>
      </w:r>
    </w:p>
    <w:p w14:paraId="39BC748D" w14:textId="257759F8" w:rsidR="00041905" w:rsidRDefault="00041905" w:rsidP="00041905">
      <w:pPr>
        <w:pStyle w:val="REG-Amend"/>
      </w:pPr>
      <w:r>
        <w:t xml:space="preserve">(1) </w:t>
      </w:r>
      <w:r w:rsidR="008453E4">
        <w:t>“</w:t>
      </w:r>
      <w:r w:rsidR="00F46CD2" w:rsidRPr="00B10FE0">
        <w:rPr>
          <w:lang w:val="en-ZA"/>
        </w:rPr>
        <w:t xml:space="preserve">Stage </w:t>
      </w:r>
      <w:r w:rsidRPr="00B10FE0">
        <w:rPr>
          <w:lang w:val="en-ZA"/>
        </w:rPr>
        <w:t>4</w:t>
      </w:r>
      <w:r w:rsidR="00F46CD2" w:rsidRPr="00B10FE0">
        <w:rPr>
          <w:lang w:val="en-ZA"/>
        </w:rPr>
        <w:t>: State of Emergency - Covid-19 Regulations</w:t>
      </w:r>
      <w:r w:rsidR="008453E4">
        <w:rPr>
          <w:lang w:val="en-ZA"/>
        </w:rPr>
        <w:t xml:space="preserve">” </w:t>
      </w:r>
      <w:r w:rsidR="00B10FE0">
        <w:rPr>
          <w:lang w:val="en-ZA"/>
        </w:rPr>
        <w:br/>
      </w:r>
      <w:r>
        <w:rPr>
          <w:lang w:val="en-ZA"/>
        </w:rPr>
        <w:t xml:space="preserve">contained in </w:t>
      </w:r>
      <w:r w:rsidRPr="00041905">
        <w:t>Proclamation 33 of 2020</w:t>
      </w:r>
      <w:r>
        <w:t xml:space="preserve"> </w:t>
      </w:r>
      <w:r w:rsidRPr="00041905">
        <w:t>(GG 7270)</w:t>
      </w:r>
      <w:r>
        <w:t xml:space="preserve"> </w:t>
      </w:r>
      <w:r w:rsidRPr="00041905">
        <w:t xml:space="preserve">as amended </w:t>
      </w:r>
      <w:r w:rsidR="00B10FE0">
        <w:t>by</w:t>
      </w:r>
      <w:r w:rsidR="00B10FE0">
        <w:br/>
      </w:r>
      <w:r w:rsidRPr="00041905">
        <w:t>Proclamation 40 of 2020 (GG 7284)</w:t>
      </w:r>
      <w:r w:rsidR="00B10FE0">
        <w:t xml:space="preserve"> </w:t>
      </w:r>
      <w:r>
        <w:t xml:space="preserve">and </w:t>
      </w:r>
      <w:r w:rsidRPr="00041905">
        <w:t>Proclamation 44 of 2020 (GG 7295)</w:t>
      </w:r>
      <w:r>
        <w:t xml:space="preserve">; and </w:t>
      </w:r>
    </w:p>
    <w:p w14:paraId="1DE5C2C7" w14:textId="4D4A5F54" w:rsidR="00041905" w:rsidRPr="00041905" w:rsidRDefault="00041905" w:rsidP="00041905">
      <w:pPr>
        <w:pStyle w:val="REG-Amend"/>
      </w:pPr>
      <w:r>
        <w:t>(2) “</w:t>
      </w:r>
      <w:r w:rsidRPr="00041905">
        <w:t>Stage 3:</w:t>
      </w:r>
      <w:r w:rsidRPr="00041905">
        <w:rPr>
          <w:lang w:val="en-ZA"/>
        </w:rPr>
        <w:t xml:space="preserve"> </w:t>
      </w:r>
      <w:r w:rsidRPr="00041905">
        <w:t>State of Emergency - COVID-19 Regulations:</w:t>
      </w:r>
      <w:r>
        <w:t xml:space="preserve"> </w:t>
      </w:r>
      <w:r w:rsidRPr="00041905">
        <w:rPr>
          <w:lang w:val="en-ZA"/>
        </w:rPr>
        <w:t>Erongo Region</w:t>
      </w:r>
      <w:r>
        <w:rPr>
          <w:lang w:val="en-ZA"/>
        </w:rPr>
        <w:t>”</w:t>
      </w:r>
      <w:r w:rsidR="00B10FE0">
        <w:rPr>
          <w:lang w:val="en-ZA"/>
        </w:rPr>
        <w:t xml:space="preserve"> </w:t>
      </w:r>
      <w:r w:rsidR="00B10FE0">
        <w:rPr>
          <w:lang w:val="en-ZA"/>
        </w:rPr>
        <w:br/>
        <w:t xml:space="preserve">contained in </w:t>
      </w:r>
      <w:r w:rsidRPr="00041905">
        <w:rPr>
          <w:lang w:val="en-ZA"/>
        </w:rPr>
        <w:t xml:space="preserve"> Proclamation 39 of 2020</w:t>
      </w:r>
      <w:r w:rsidR="00B10FE0">
        <w:rPr>
          <w:lang w:val="en-ZA"/>
        </w:rPr>
        <w:t xml:space="preserve"> </w:t>
      </w:r>
      <w:r w:rsidRPr="00041905">
        <w:t>(GG 7283)</w:t>
      </w:r>
      <w:r w:rsidR="00B10FE0">
        <w:t xml:space="preserve"> </w:t>
      </w:r>
      <w:r w:rsidRPr="00041905">
        <w:t>as amended by</w:t>
      </w:r>
    </w:p>
    <w:p w14:paraId="2286A865" w14:textId="72FE8F9B" w:rsidR="00041905" w:rsidRDefault="00041905" w:rsidP="00041905">
      <w:pPr>
        <w:pStyle w:val="REG-Amend"/>
      </w:pPr>
      <w:r w:rsidRPr="00041905">
        <w:t>Proclamation 43 of 2020 (GG 7294)</w:t>
      </w:r>
      <w:r w:rsidR="00B10FE0">
        <w:t>.</w:t>
      </w:r>
    </w:p>
    <w:p w14:paraId="2AD81C81" w14:textId="683A3DAA" w:rsidR="00F749F2" w:rsidRDefault="00F749F2" w:rsidP="00041905">
      <w:pPr>
        <w:pStyle w:val="REG-Amend"/>
      </w:pPr>
    </w:p>
    <w:p w14:paraId="2861A0A3" w14:textId="21A26287" w:rsidR="00F749F2" w:rsidRDefault="00F749F2" w:rsidP="00F749F2">
      <w:pPr>
        <w:pStyle w:val="REG-Amend"/>
      </w:pPr>
      <w:r>
        <w:t>These regulations were REPEALED on 29 August 2020 by Proclamation 48 of 2020 (GG 7320).</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C71A4D" w:rsidRDefault="008938F7" w:rsidP="00B34395">
      <w:pPr>
        <w:pStyle w:val="REG-H3b"/>
        <w:rPr>
          <w:b/>
        </w:rPr>
      </w:pPr>
      <w:r w:rsidRPr="00C71A4D">
        <w:rPr>
          <w:b/>
        </w:rPr>
        <w:t xml:space="preserve">ARRANGEMENT OF </w:t>
      </w:r>
      <w:r w:rsidR="00C11092" w:rsidRPr="00C71A4D">
        <w:rPr>
          <w:b/>
        </w:rPr>
        <w:t>REGULATIONS</w:t>
      </w:r>
    </w:p>
    <w:p w14:paraId="702D25ED" w14:textId="77777777" w:rsidR="00C63501" w:rsidRPr="00002A73" w:rsidRDefault="00C63501" w:rsidP="00B34395">
      <w:pPr>
        <w:pStyle w:val="REG-H3b"/>
      </w:pPr>
    </w:p>
    <w:p w14:paraId="30615CFB" w14:textId="559F38AC" w:rsidR="00204756" w:rsidRPr="00204756" w:rsidRDefault="00204756" w:rsidP="00204756">
      <w:pPr>
        <w:pStyle w:val="REG-P0"/>
      </w:pPr>
      <w:r w:rsidRPr="00204756">
        <w:t>1.</w:t>
      </w:r>
      <w:r>
        <w:tab/>
      </w:r>
      <w:r w:rsidRPr="00204756">
        <w:t>Definitions</w:t>
      </w:r>
    </w:p>
    <w:p w14:paraId="2238CF05" w14:textId="48206187" w:rsidR="00204756" w:rsidRPr="00204756" w:rsidRDefault="00204756" w:rsidP="00204756">
      <w:pPr>
        <w:pStyle w:val="REG-P0"/>
      </w:pPr>
      <w:r w:rsidRPr="00204756">
        <w:lastRenderedPageBreak/>
        <w:t xml:space="preserve">2. </w:t>
      </w:r>
      <w:r>
        <w:tab/>
      </w:r>
      <w:r w:rsidRPr="00204756">
        <w:t>Application of regulations</w:t>
      </w:r>
    </w:p>
    <w:p w14:paraId="786AB161" w14:textId="54C6F84D" w:rsidR="00204756" w:rsidRPr="00204756" w:rsidRDefault="00204756" w:rsidP="00204756">
      <w:pPr>
        <w:pStyle w:val="REG-P0"/>
      </w:pPr>
      <w:r w:rsidRPr="00204756">
        <w:t xml:space="preserve">3. </w:t>
      </w:r>
      <w:r>
        <w:tab/>
      </w:r>
      <w:r w:rsidRPr="00204756">
        <w:t>Specified period</w:t>
      </w:r>
    </w:p>
    <w:p w14:paraId="3023C9C7" w14:textId="48DBECD6" w:rsidR="00204756" w:rsidRPr="00204756" w:rsidRDefault="00204756" w:rsidP="00204756">
      <w:pPr>
        <w:pStyle w:val="REG-P0"/>
      </w:pPr>
      <w:r w:rsidRPr="00204756">
        <w:t xml:space="preserve">4. </w:t>
      </w:r>
      <w:r>
        <w:tab/>
      </w:r>
      <w:r w:rsidRPr="00204756">
        <w:t>Restrictions on learning</w:t>
      </w:r>
    </w:p>
    <w:p w14:paraId="6800B4BA" w14:textId="7005A052" w:rsidR="00204756" w:rsidRPr="00204756" w:rsidRDefault="00204756" w:rsidP="00204756">
      <w:pPr>
        <w:pStyle w:val="REG-P0"/>
      </w:pPr>
      <w:r w:rsidRPr="00204756">
        <w:t xml:space="preserve">5. </w:t>
      </w:r>
      <w:r>
        <w:tab/>
      </w:r>
      <w:r w:rsidRPr="00204756">
        <w:t>Wearing of masks</w:t>
      </w:r>
    </w:p>
    <w:p w14:paraId="7E2230D0" w14:textId="2E4838C5" w:rsidR="00204756" w:rsidRPr="00204756" w:rsidRDefault="00204756" w:rsidP="00204756">
      <w:pPr>
        <w:pStyle w:val="REG-P0"/>
      </w:pPr>
      <w:r w:rsidRPr="00204756">
        <w:t xml:space="preserve">6. </w:t>
      </w:r>
      <w:r>
        <w:tab/>
      </w:r>
      <w:r w:rsidRPr="00204756">
        <w:t>Gatherings</w:t>
      </w:r>
    </w:p>
    <w:p w14:paraId="00B79553" w14:textId="39071C1B" w:rsidR="00204756" w:rsidRPr="00204756" w:rsidRDefault="00204756" w:rsidP="00204756">
      <w:pPr>
        <w:pStyle w:val="REG-P0"/>
      </w:pPr>
      <w:r w:rsidRPr="00204756">
        <w:t xml:space="preserve">7. </w:t>
      </w:r>
      <w:r>
        <w:tab/>
      </w:r>
      <w:r w:rsidRPr="00204756">
        <w:t>Restrictions relating to liquor</w:t>
      </w:r>
    </w:p>
    <w:p w14:paraId="1DE84B13" w14:textId="52E06FEA" w:rsidR="00204756" w:rsidRPr="00204756" w:rsidRDefault="00204756" w:rsidP="00204756">
      <w:pPr>
        <w:pStyle w:val="REG-P0"/>
      </w:pPr>
      <w:r w:rsidRPr="00204756">
        <w:t xml:space="preserve">8. </w:t>
      </w:r>
      <w:r>
        <w:tab/>
      </w:r>
      <w:r w:rsidRPr="00204756">
        <w:t>Restrictions relating to certain business, operations and activities</w:t>
      </w:r>
    </w:p>
    <w:p w14:paraId="7394DB09" w14:textId="5C9011C1" w:rsidR="00204756" w:rsidRPr="00204756" w:rsidRDefault="00204756" w:rsidP="00204756">
      <w:pPr>
        <w:pStyle w:val="REG-P0"/>
      </w:pPr>
      <w:r w:rsidRPr="00204756">
        <w:t xml:space="preserve">9. </w:t>
      </w:r>
      <w:r>
        <w:tab/>
      </w:r>
      <w:r w:rsidRPr="00204756">
        <w:t>Additional provisions relating to workplace</w:t>
      </w:r>
    </w:p>
    <w:p w14:paraId="30A3EA62" w14:textId="0AE10443" w:rsidR="00204756" w:rsidRPr="00204756" w:rsidRDefault="00204756" w:rsidP="00204756">
      <w:pPr>
        <w:pStyle w:val="REG-P0"/>
      </w:pPr>
      <w:r w:rsidRPr="00204756">
        <w:t xml:space="preserve">10. </w:t>
      </w:r>
      <w:r>
        <w:tab/>
      </w:r>
      <w:r w:rsidRPr="00204756">
        <w:t>Restrictions relating to entry into and departure from restricted areas</w:t>
      </w:r>
    </w:p>
    <w:p w14:paraId="1B638872" w14:textId="4207A1C4" w:rsidR="00204756" w:rsidRPr="00204756" w:rsidRDefault="00204756" w:rsidP="00204756">
      <w:pPr>
        <w:pStyle w:val="REG-P0"/>
      </w:pPr>
      <w:r w:rsidRPr="00204756">
        <w:t xml:space="preserve">11. </w:t>
      </w:r>
      <w:r>
        <w:tab/>
      </w:r>
      <w:r w:rsidRPr="00204756">
        <w:t>Curfew</w:t>
      </w:r>
    </w:p>
    <w:p w14:paraId="547644E5" w14:textId="50E5E53F" w:rsidR="00204756" w:rsidRPr="00204756" w:rsidRDefault="00204756" w:rsidP="00204756">
      <w:pPr>
        <w:pStyle w:val="REG-P0"/>
      </w:pPr>
      <w:r w:rsidRPr="00204756">
        <w:t xml:space="preserve">12. </w:t>
      </w:r>
      <w:r>
        <w:tab/>
      </w:r>
      <w:r w:rsidRPr="00204756">
        <w:t>Prohibition relating to entry into Namibia</w:t>
      </w:r>
    </w:p>
    <w:p w14:paraId="583DE9F8" w14:textId="38EE29F8" w:rsidR="00204756" w:rsidRPr="00204756" w:rsidRDefault="00204756" w:rsidP="00204756">
      <w:pPr>
        <w:pStyle w:val="REG-P0"/>
      </w:pPr>
      <w:r w:rsidRPr="00204756">
        <w:t xml:space="preserve">13. </w:t>
      </w:r>
      <w:r>
        <w:tab/>
      </w:r>
      <w:r w:rsidRPr="00204756">
        <w:t>Quarantine and Covid-19 Testing</w:t>
      </w:r>
    </w:p>
    <w:p w14:paraId="5A45B4B2" w14:textId="64D90A1E" w:rsidR="00204756" w:rsidRPr="00204756" w:rsidRDefault="00204756" w:rsidP="00204756">
      <w:pPr>
        <w:pStyle w:val="REG-P0"/>
      </w:pPr>
      <w:r w:rsidRPr="00204756">
        <w:t xml:space="preserve">14. </w:t>
      </w:r>
      <w:r>
        <w:tab/>
      </w:r>
      <w:r w:rsidRPr="00204756">
        <w:t>Public transport</w:t>
      </w:r>
    </w:p>
    <w:p w14:paraId="3F31F631" w14:textId="784A726B" w:rsidR="00204756" w:rsidRPr="00204756" w:rsidRDefault="00204756" w:rsidP="00204756">
      <w:pPr>
        <w:pStyle w:val="REG-P0"/>
      </w:pPr>
      <w:r w:rsidRPr="00204756">
        <w:t xml:space="preserve">15. </w:t>
      </w:r>
      <w:r>
        <w:tab/>
      </w:r>
      <w:r w:rsidRPr="00204756">
        <w:t>Applicability of Act No. 1 of 2015</w:t>
      </w:r>
    </w:p>
    <w:p w14:paraId="7ABE945B" w14:textId="2638F126" w:rsidR="00204756" w:rsidRPr="00204756" w:rsidRDefault="00204756" w:rsidP="00204756">
      <w:pPr>
        <w:pStyle w:val="REG-P0"/>
      </w:pPr>
      <w:r w:rsidRPr="00204756">
        <w:t xml:space="preserve">16. </w:t>
      </w:r>
      <w:r>
        <w:tab/>
      </w:r>
      <w:r w:rsidRPr="00204756">
        <w:t>Offences and penalties</w:t>
      </w:r>
    </w:p>
    <w:p w14:paraId="7C4E7019" w14:textId="42C7D0DA" w:rsidR="00204756" w:rsidRDefault="00204756" w:rsidP="00204756">
      <w:pPr>
        <w:pStyle w:val="REG-P0"/>
      </w:pPr>
      <w:r w:rsidRPr="00204756">
        <w:t xml:space="preserve">17. </w:t>
      </w:r>
      <w:r>
        <w:tab/>
      </w:r>
      <w:r w:rsidRPr="00204756">
        <w:t>Regulations to bind State</w:t>
      </w:r>
    </w:p>
    <w:p w14:paraId="06A42599" w14:textId="77777777" w:rsidR="00204756" w:rsidRPr="00204756" w:rsidRDefault="00204756" w:rsidP="00204756">
      <w:pPr>
        <w:pStyle w:val="REG-P0"/>
      </w:pPr>
    </w:p>
    <w:p w14:paraId="682F77D3" w14:textId="51908F84" w:rsidR="00204756" w:rsidRDefault="00204756" w:rsidP="00204756">
      <w:pPr>
        <w:pStyle w:val="REG-P0"/>
      </w:pPr>
      <w:r w:rsidRPr="00204756">
        <w:t>ANNEXURE A - CRITICAL SERVICES</w:t>
      </w:r>
    </w:p>
    <w:p w14:paraId="31DEAA4C" w14:textId="77777777" w:rsidR="00204756" w:rsidRPr="00204756" w:rsidRDefault="00204756" w:rsidP="00204756">
      <w:pPr>
        <w:pStyle w:val="REG-P0"/>
      </w:pPr>
    </w:p>
    <w:p w14:paraId="234AA8D8" w14:textId="3E03F51D" w:rsidR="007C7231" w:rsidRPr="00204756" w:rsidRDefault="00204756" w:rsidP="00204756">
      <w:pPr>
        <w:pStyle w:val="REG-P0"/>
      </w:pPr>
      <w:r w:rsidRPr="00204756">
        <w:t>ANNEXURE B - ESSENTIAL GOODS</w:t>
      </w:r>
    </w:p>
    <w:p w14:paraId="38DF37CC" w14:textId="77777777" w:rsidR="00204756" w:rsidRPr="00DF1994" w:rsidRDefault="00204756" w:rsidP="00204756">
      <w:pPr>
        <w:pStyle w:val="REG-H1a"/>
        <w:pBdr>
          <w:bottom w:val="single" w:sz="4" w:space="1" w:color="auto"/>
        </w:pBdr>
      </w:pPr>
    </w:p>
    <w:p w14:paraId="023C21BE" w14:textId="77777777" w:rsidR="007C7231" w:rsidRPr="00DF1994" w:rsidRDefault="007C7231" w:rsidP="007C7231">
      <w:pPr>
        <w:pStyle w:val="REG-H1a"/>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0631DE0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w:t>
      </w:r>
    </w:p>
    <w:p w14:paraId="291D8F88" w14:textId="77777777" w:rsidR="00853F91" w:rsidRPr="00853F91" w:rsidRDefault="00853F91" w:rsidP="00853F91">
      <w:pPr>
        <w:pStyle w:val="REG-P0"/>
        <w:ind w:left="567" w:hanging="567"/>
      </w:pPr>
    </w:p>
    <w:p w14:paraId="0C21FC3B" w14:textId="0680AF34"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95398C">
        <w:rPr>
          <w:rStyle w:val="AS-PaChar"/>
        </w:rPr>
        <w:t>,</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11175A91" w14:textId="2090449F" w:rsidR="00853F91" w:rsidRDefault="00171D75" w:rsidP="00171613">
      <w:pPr>
        <w:pStyle w:val="REG-P0"/>
        <w:ind w:left="567" w:hanging="567"/>
      </w:pPr>
      <w:r>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lastRenderedPageBreak/>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6616DE0" w14:textId="307BF7C5" w:rsidR="00171613" w:rsidRPr="00B62024" w:rsidRDefault="00171613" w:rsidP="00312ED6">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6E5EF312"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E775E54" w:rsidR="00B62024" w:rsidRDefault="00B62024" w:rsidP="00B62024">
      <w:pPr>
        <w:pStyle w:val="REG-P0"/>
      </w:pPr>
    </w:p>
    <w:p w14:paraId="01A63677" w14:textId="49289F86" w:rsidR="0029572C" w:rsidRPr="0029572C" w:rsidRDefault="0029572C" w:rsidP="0029572C">
      <w:pPr>
        <w:pStyle w:val="REG-P0"/>
      </w:pPr>
      <w:r w:rsidRPr="0029572C">
        <w:t xml:space="preserve">“health regulations” means regulations on health matters pertaining to COVID-19 issued under Article 26(5) of the Namibian Constitution or any other applicable law; </w:t>
      </w:r>
    </w:p>
    <w:p w14:paraId="367CB7E3" w14:textId="77777777" w:rsidR="0029572C" w:rsidRDefault="0029572C" w:rsidP="0029572C">
      <w:pPr>
        <w:autoSpaceDE w:val="0"/>
        <w:autoSpaceDN w:val="0"/>
        <w:adjustRightInd w:val="0"/>
        <w:rPr>
          <w:lang w:val="en-ZA"/>
        </w:rPr>
      </w:pPr>
    </w:p>
    <w:p w14:paraId="546A983A" w14:textId="145450A3" w:rsidR="00101247" w:rsidRDefault="00101247" w:rsidP="0029572C">
      <w:pPr>
        <w:pStyle w:val="REG-P0"/>
        <w:rPr>
          <w:lang w:val="en-ZA"/>
        </w:rPr>
      </w:pPr>
      <w:r>
        <w:rPr>
          <w:lang w:val="en-ZA"/>
        </w:rPr>
        <w:t xml:space="preserve">“higher </w:t>
      </w:r>
      <w:r w:rsidRPr="0052498A">
        <w:t>education</w:t>
      </w:r>
      <w:r>
        <w:rPr>
          <w:lang w:val="en-ZA"/>
        </w:rPr>
        <w:t xml:space="preserve"> institution” means an institution that provides learning programmes leading to qualifications higher than grade 12 or its equivalent;</w:t>
      </w:r>
    </w:p>
    <w:p w14:paraId="0BE76A44" w14:textId="7D4906CD" w:rsidR="00101247" w:rsidRDefault="00101247" w:rsidP="00101247">
      <w:pPr>
        <w:pStyle w:val="REG-P0"/>
        <w:rPr>
          <w:rFonts w:ascii="TimesNewRomanPSMT" w:hAnsi="TimesNewRomanPSMT" w:cs="TimesNewRomanPSMT"/>
          <w:noProof w:val="0"/>
          <w:lang w:val="en-ZA"/>
        </w:rPr>
      </w:pPr>
    </w:p>
    <w:p w14:paraId="17EBB61A" w14:textId="77777777" w:rsidR="00EB3BB7" w:rsidRDefault="00EB3BB7" w:rsidP="00EB3BB7">
      <w:pPr>
        <w:pStyle w:val="REG-P0"/>
        <w:rPr>
          <w:lang w:val="en-ZA"/>
        </w:rPr>
      </w:pPr>
      <w:r>
        <w:rPr>
          <w:lang w:val="en-ZA"/>
        </w:rPr>
        <w:t>“Immigration Control Act” means the Immigration Control Act, 1993 (Act No. 7 of 1993);</w:t>
      </w:r>
      <w:r w:rsidRPr="00D02F7A">
        <w:rPr>
          <w:lang w:val="en-ZA"/>
        </w:rPr>
        <w:t xml:space="preserve"> </w:t>
      </w:r>
    </w:p>
    <w:p w14:paraId="0D28CE7C" w14:textId="77777777" w:rsidR="00EB3BB7" w:rsidRDefault="00EB3BB7" w:rsidP="00FE699D">
      <w:pPr>
        <w:pStyle w:val="AS-P0"/>
        <w:rPr>
          <w:lang w:val="en-ZA"/>
        </w:rPr>
      </w:pPr>
    </w:p>
    <w:p w14:paraId="6C7DB970" w14:textId="778A3BE6" w:rsidR="00D02F7A" w:rsidRPr="00D02F7A" w:rsidRDefault="00D02F7A" w:rsidP="00FE699D">
      <w:pPr>
        <w:pStyle w:val="AS-P0"/>
        <w:rPr>
          <w:lang w:val="en-ZA"/>
        </w:rPr>
      </w:pPr>
      <w:r w:rsidRPr="00D02F7A">
        <w:rPr>
          <w:lang w:val="en-ZA"/>
        </w:rPr>
        <w:t xml:space="preserve">“liquor” means </w:t>
      </w:r>
      <w:r w:rsidR="00FE699D">
        <w:rPr>
          <w:lang w:val="en-ZA"/>
        </w:rPr>
        <w:t xml:space="preserve">any spirits, wine, beer, cider or other beverage, </w:t>
      </w:r>
      <w:r w:rsidR="003B09B2" w:rsidRPr="003B09B2">
        <w:rPr>
          <w:lang w:val="en-ZA"/>
        </w:rPr>
        <w:t>including a traditional beverage,</w:t>
      </w:r>
      <w:r w:rsidR="003B09B2">
        <w:rPr>
          <w:lang w:val="en-ZA"/>
        </w:rPr>
        <w:t xml:space="preserve"> </w:t>
      </w:r>
      <w:r w:rsidR="00FE699D">
        <w:rPr>
          <w:lang w:val="en-ZA"/>
        </w:rPr>
        <w:t>which contains alcohol</w:t>
      </w:r>
      <w:r w:rsidR="003B09B2">
        <w:rPr>
          <w:lang w:val="en-ZA"/>
        </w:rPr>
        <w:t xml:space="preserve"> and is </w:t>
      </w:r>
      <w:r w:rsidR="00FE699D">
        <w:rPr>
          <w:lang w:val="en-ZA"/>
        </w:rPr>
        <w:t xml:space="preserve">intended for human consumption but excludes any substance that contains alcohol but </w:t>
      </w:r>
      <w:r w:rsidR="0029572C">
        <w:rPr>
          <w:lang w:val="en-ZA"/>
        </w:rPr>
        <w:t xml:space="preserve">is </w:t>
      </w:r>
      <w:r w:rsidR="00FE699D">
        <w:rPr>
          <w:lang w:val="en-ZA"/>
        </w:rPr>
        <w:t>used or is intended to be used for medicinal purposes;</w:t>
      </w:r>
    </w:p>
    <w:p w14:paraId="5082C7EE" w14:textId="5E18AB0F" w:rsidR="00D02F7A" w:rsidRDefault="00D02F7A" w:rsidP="003B09B2">
      <w:pPr>
        <w:pStyle w:val="AS-P0"/>
      </w:pPr>
    </w:p>
    <w:p w14:paraId="7367397C" w14:textId="344E3CAE" w:rsidR="004A139F" w:rsidRDefault="004A139F" w:rsidP="004A139F">
      <w:pPr>
        <w:pStyle w:val="REG-P0"/>
        <w:rPr>
          <w:lang w:val="en-ZA"/>
        </w:rPr>
      </w:pPr>
      <w:r>
        <w:rPr>
          <w:lang w:val="en-ZA"/>
        </w:rPr>
        <w:t>“Liquor Act” means the Liquor Act, 1998 (Act No. 6 of 1998);</w:t>
      </w:r>
    </w:p>
    <w:p w14:paraId="387ABDD9" w14:textId="77777777" w:rsidR="004A139F" w:rsidRDefault="004A139F" w:rsidP="003B09B2">
      <w:pPr>
        <w:pStyle w:val="AS-P0"/>
      </w:pPr>
    </w:p>
    <w:p w14:paraId="59374725" w14:textId="6FEBBF11" w:rsidR="003B09B2" w:rsidRDefault="00442A6B" w:rsidP="00442A6B">
      <w:pPr>
        <w:pStyle w:val="REG-P0"/>
        <w:rPr>
          <w:lang w:val="en-ZA"/>
        </w:rPr>
      </w:pPr>
      <w:r w:rsidRPr="00442A6B">
        <w:rPr>
          <w:lang w:val="en-ZA"/>
        </w:rPr>
        <w:t>“mask” means a covering made of any suitable material that is worn on and around a person’s</w:t>
      </w:r>
      <w:r>
        <w:rPr>
          <w:lang w:val="en-ZA"/>
        </w:rPr>
        <w:t xml:space="preserve"> </w:t>
      </w:r>
      <w:r w:rsidRPr="00442A6B">
        <w:rPr>
          <w:lang w:val="en-ZA"/>
        </w:rPr>
        <w:t>nose and mouth so as to fully cover that person’s nose and mouth for purposes of preventing the</w:t>
      </w:r>
      <w:r>
        <w:rPr>
          <w:lang w:val="en-ZA"/>
        </w:rPr>
        <w:t xml:space="preserve"> </w:t>
      </w:r>
      <w:r w:rsidRPr="00442A6B">
        <w:rPr>
          <w:lang w:val="en-ZA"/>
        </w:rPr>
        <w:t>transmission of</w:t>
      </w:r>
      <w:r w:rsidR="00274AAF">
        <w:rPr>
          <w:lang w:val="en-ZA"/>
        </w:rPr>
        <w:t xml:space="preserve"> COVID-19</w:t>
      </w:r>
      <w:r w:rsidRPr="00442A6B">
        <w:rPr>
          <w:lang w:val="en-ZA"/>
        </w:rPr>
        <w:t>;</w:t>
      </w:r>
    </w:p>
    <w:p w14:paraId="462A7D2D" w14:textId="77777777" w:rsidR="00442A6B" w:rsidRDefault="00442A6B" w:rsidP="00442A6B">
      <w:pPr>
        <w:pStyle w:val="REG-P0"/>
      </w:pPr>
    </w:p>
    <w:p w14:paraId="13AADB20" w14:textId="17FA0CBB" w:rsidR="00274AAF" w:rsidRDefault="00442A6B" w:rsidP="00442A6B">
      <w:pPr>
        <w:pStyle w:val="REG-P0"/>
        <w:rPr>
          <w:lang w:val="en-ZA"/>
        </w:rPr>
      </w:pPr>
      <w:r w:rsidRPr="00100415">
        <w:rPr>
          <w:lang w:val="en-ZA"/>
        </w:rPr>
        <w:t>“restricted area</w:t>
      </w:r>
      <w:r w:rsidR="00274AAF" w:rsidRPr="00100415">
        <w:rPr>
          <w:lang w:val="en-ZA"/>
        </w:rPr>
        <w:t>s</w:t>
      </w:r>
      <w:r w:rsidRPr="00100415">
        <w:rPr>
          <w:lang w:val="en-ZA"/>
        </w:rPr>
        <w:t>” means</w:t>
      </w:r>
      <w:r w:rsidR="00100415">
        <w:rPr>
          <w:lang w:val="en-ZA"/>
        </w:rPr>
        <w:t xml:space="preserve"> -</w:t>
      </w:r>
      <w:r w:rsidRPr="00442A6B">
        <w:rPr>
          <w:lang w:val="en-ZA"/>
        </w:rPr>
        <w:t xml:space="preserve"> </w:t>
      </w:r>
    </w:p>
    <w:p w14:paraId="254A7C81" w14:textId="77777777" w:rsidR="00274AAF" w:rsidRDefault="00274AAF" w:rsidP="00442A6B">
      <w:pPr>
        <w:pStyle w:val="REG-P0"/>
        <w:rPr>
          <w:lang w:val="en-ZA"/>
        </w:rPr>
      </w:pPr>
    </w:p>
    <w:p w14:paraId="06330ED5" w14:textId="44EDBD9F" w:rsidR="003B09B2" w:rsidRDefault="00274AAF" w:rsidP="00274AAF">
      <w:pPr>
        <w:pStyle w:val="REG-Pa"/>
        <w:ind w:left="567"/>
        <w:rPr>
          <w:lang w:val="en-ZA"/>
        </w:rPr>
      </w:pPr>
      <w:r>
        <w:rPr>
          <w:lang w:val="en-ZA"/>
        </w:rPr>
        <w:t>(a)</w:t>
      </w:r>
      <w:r>
        <w:rPr>
          <w:lang w:val="en-ZA"/>
        </w:rPr>
        <w:tab/>
      </w:r>
      <w:r w:rsidR="00442A6B" w:rsidRPr="00442A6B">
        <w:rPr>
          <w:lang w:val="en-ZA"/>
        </w:rPr>
        <w:t>the local authority areas of Arandis, Swakopmund and Walvis Bay including</w:t>
      </w:r>
      <w:r w:rsidR="00442A6B">
        <w:rPr>
          <w:lang w:val="en-ZA"/>
        </w:rPr>
        <w:t xml:space="preserve"> </w:t>
      </w:r>
      <w:r w:rsidR="00442A6B" w:rsidRPr="00442A6B">
        <w:rPr>
          <w:lang w:val="en-ZA"/>
        </w:rPr>
        <w:t>the portion of the main tarred road that connects the local authority areas of Arandis and Swakopmund</w:t>
      </w:r>
      <w:r w:rsidR="00442A6B">
        <w:rPr>
          <w:lang w:val="en-ZA"/>
        </w:rPr>
        <w:t xml:space="preserve"> </w:t>
      </w:r>
      <w:r w:rsidR="00442A6B" w:rsidRPr="00442A6B">
        <w:rPr>
          <w:lang w:val="en-ZA"/>
        </w:rPr>
        <w:t>and which portion is situated outside these two local authority areas, as well as the strips of land of</w:t>
      </w:r>
      <w:r w:rsidR="00442A6B">
        <w:rPr>
          <w:lang w:val="en-ZA"/>
        </w:rPr>
        <w:t xml:space="preserve"> </w:t>
      </w:r>
      <w:r w:rsidR="00442A6B" w:rsidRPr="00442A6B">
        <w:rPr>
          <w:lang w:val="en-ZA"/>
        </w:rPr>
        <w:t>five kilometers on either side of that portion of the road;</w:t>
      </w:r>
    </w:p>
    <w:p w14:paraId="3B64196B" w14:textId="54ADDA38" w:rsidR="00442A6B" w:rsidRDefault="00442A6B" w:rsidP="00442A6B">
      <w:pPr>
        <w:pStyle w:val="REG-P0"/>
      </w:pPr>
    </w:p>
    <w:p w14:paraId="2C996ADD" w14:textId="3386FB65" w:rsidR="00274AAF" w:rsidRDefault="00274AAF" w:rsidP="00274AAF">
      <w:pPr>
        <w:pStyle w:val="REG-P0"/>
        <w:ind w:left="567" w:hanging="567"/>
        <w:rPr>
          <w:lang w:val="en-ZA"/>
        </w:rPr>
      </w:pPr>
      <w:r>
        <w:rPr>
          <w:lang w:val="en-ZA"/>
        </w:rPr>
        <w:t xml:space="preserve">(b) </w:t>
      </w:r>
      <w:r>
        <w:rPr>
          <w:lang w:val="en-ZA"/>
        </w:rPr>
        <w:tab/>
        <w:t>the local authority areas of Windhoek, Rehoboth and Okahandja including the portion of the main tarred road that connects these local authority areas and which portion is situated outside these three local authority areas, as well as the strips of land of five kilometers on either side of that portion of the road;</w:t>
      </w:r>
    </w:p>
    <w:p w14:paraId="162D1676" w14:textId="77777777" w:rsidR="00274AAF" w:rsidRDefault="00274AAF" w:rsidP="00274AAF">
      <w:pPr>
        <w:pStyle w:val="REG-P0"/>
      </w:pPr>
    </w:p>
    <w:p w14:paraId="6A5654C4" w14:textId="77777777" w:rsidR="00593A8F" w:rsidRDefault="00593A8F" w:rsidP="00593A8F">
      <w:pPr>
        <w:pStyle w:val="REG-P0"/>
        <w:rPr>
          <w:lang w:val="en-ZA"/>
        </w:rPr>
      </w:pPr>
      <w:r w:rsidRPr="00853F91">
        <w:t>“school” means a school as defined in section 1 of the Education Act, 2001 (Act No. 16 of 2001);</w:t>
      </w:r>
      <w:r w:rsidRPr="00593A8F">
        <w:rPr>
          <w:lang w:val="en-ZA"/>
        </w:rPr>
        <w:t xml:space="preserve"> </w:t>
      </w:r>
    </w:p>
    <w:p w14:paraId="422A9617" w14:textId="77777777" w:rsidR="00593A8F" w:rsidRDefault="00593A8F" w:rsidP="00593A8F">
      <w:pPr>
        <w:pStyle w:val="REG-P0"/>
        <w:rPr>
          <w:lang w:val="en-ZA"/>
        </w:rPr>
      </w:pPr>
    </w:p>
    <w:p w14:paraId="169C0E75" w14:textId="474D23F3" w:rsidR="00593A8F" w:rsidRDefault="00593A8F" w:rsidP="00593A8F">
      <w:pPr>
        <w:pStyle w:val="REG-P0"/>
        <w:rPr>
          <w:lang w:val="en-ZA"/>
        </w:rPr>
      </w:pPr>
      <w:r w:rsidRPr="00593A8F">
        <w:rPr>
          <w:lang w:val="en-ZA"/>
        </w:rPr>
        <w:t>“specified period” means the period referred to in regulation 3 and indicating Stage 3 of the State of</w:t>
      </w:r>
      <w:r>
        <w:rPr>
          <w:lang w:val="en-ZA"/>
        </w:rPr>
        <w:t xml:space="preserve"> </w:t>
      </w:r>
      <w:r w:rsidRPr="00593A8F">
        <w:rPr>
          <w:lang w:val="en-ZA"/>
        </w:rPr>
        <w:t>Emergency as determined by Cabinet;</w:t>
      </w:r>
    </w:p>
    <w:p w14:paraId="756902E8" w14:textId="77777777" w:rsidR="00593A8F" w:rsidRPr="00593A8F" w:rsidRDefault="00593A8F" w:rsidP="00593A8F">
      <w:pPr>
        <w:pStyle w:val="REG-P0"/>
        <w:rPr>
          <w:lang w:val="en-ZA"/>
        </w:rPr>
      </w:pPr>
    </w:p>
    <w:p w14:paraId="053C5FD9" w14:textId="6F6B51CC" w:rsidR="00593A8F" w:rsidRDefault="00593A8F" w:rsidP="00593A8F">
      <w:pPr>
        <w:pStyle w:val="REG-P0"/>
        <w:rPr>
          <w:lang w:val="en-ZA"/>
        </w:rPr>
      </w:pPr>
      <w:r w:rsidRPr="00593A8F">
        <w:rPr>
          <w:lang w:val="en-ZA"/>
        </w:rPr>
        <w:t>“vulnerable employee” means a pregnant employee, an employee who is a nursing mother, an</w:t>
      </w:r>
      <w:r>
        <w:rPr>
          <w:lang w:val="en-ZA"/>
        </w:rPr>
        <w:t xml:space="preserve"> </w:t>
      </w:r>
      <w:r w:rsidR="00A115B5">
        <w:rPr>
          <w:lang w:val="en-ZA"/>
        </w:rPr>
        <w:t>employee with a pre</w:t>
      </w:r>
      <w:r w:rsidR="00274AAF">
        <w:rPr>
          <w:lang w:val="en-ZA"/>
        </w:rPr>
        <w:t>-</w:t>
      </w:r>
      <w:r w:rsidRPr="00593A8F">
        <w:rPr>
          <w:lang w:val="en-ZA"/>
        </w:rPr>
        <w:t>existing condition such as a heart disease, high blood pressure, respi</w:t>
      </w:r>
      <w:r w:rsidR="00A115B5">
        <w:rPr>
          <w:lang w:val="en-ZA"/>
        </w:rPr>
        <w:t>ra</w:t>
      </w:r>
      <w:r w:rsidRPr="00593A8F">
        <w:rPr>
          <w:lang w:val="en-ZA"/>
        </w:rPr>
        <w:t>tory</w:t>
      </w:r>
      <w:r>
        <w:rPr>
          <w:lang w:val="en-ZA"/>
        </w:rPr>
        <w:t xml:space="preserve"> </w:t>
      </w:r>
      <w:r w:rsidRPr="00593A8F">
        <w:rPr>
          <w:lang w:val="en-ZA"/>
        </w:rPr>
        <w:t>problems, obesity, diabetes, tuberculosis or a condition which might compromise the immune system</w:t>
      </w:r>
      <w:r>
        <w:rPr>
          <w:lang w:val="en-ZA"/>
        </w:rPr>
        <w:t xml:space="preserve"> </w:t>
      </w:r>
      <w:r w:rsidRPr="00593A8F">
        <w:rPr>
          <w:lang w:val="en-ZA"/>
        </w:rPr>
        <w:t>of th</w:t>
      </w:r>
      <w:r w:rsidR="00A115B5">
        <w:rPr>
          <w:lang w:val="en-ZA"/>
        </w:rPr>
        <w:t>e</w:t>
      </w:r>
      <w:r w:rsidRPr="00593A8F">
        <w:rPr>
          <w:lang w:val="en-ZA"/>
        </w:rPr>
        <w:t xml:space="preserve"> employee</w:t>
      </w:r>
      <w:r>
        <w:rPr>
          <w:lang w:val="en-ZA"/>
        </w:rPr>
        <w:t>.</w:t>
      </w:r>
    </w:p>
    <w:p w14:paraId="4C35D67D" w14:textId="77777777" w:rsidR="00593A8F" w:rsidRDefault="00593A8F" w:rsidP="00593A8F">
      <w:pPr>
        <w:pStyle w:val="REG-P0"/>
        <w:rPr>
          <w:lang w:val="en-ZA"/>
        </w:rPr>
      </w:pPr>
    </w:p>
    <w:p w14:paraId="066585C6" w14:textId="371AEF3E"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06BA0603" w:rsidR="00BA72CC" w:rsidRDefault="00BA72CC" w:rsidP="00A115B5">
      <w:pPr>
        <w:pStyle w:val="REG-P1"/>
      </w:pPr>
      <w:r w:rsidRPr="00BA72CC">
        <w:rPr>
          <w:b/>
        </w:rPr>
        <w:lastRenderedPageBreak/>
        <w:t>2.</w:t>
      </w:r>
      <w:r>
        <w:tab/>
      </w:r>
      <w:r w:rsidRPr="00BA72CC">
        <w:t xml:space="preserve">(1) </w:t>
      </w:r>
      <w:r>
        <w:tab/>
      </w:r>
      <w:r w:rsidR="00A115B5" w:rsidRPr="00A115B5">
        <w:rPr>
          <w:lang w:val="en-ZA"/>
        </w:rPr>
        <w:t>Except where otherwise indicated, these regulations apply to the whole</w:t>
      </w:r>
      <w:r w:rsidR="00A115B5">
        <w:rPr>
          <w:lang w:val="en-ZA"/>
        </w:rPr>
        <w:t xml:space="preserve"> </w:t>
      </w:r>
      <w:r w:rsidR="0050761E">
        <w:rPr>
          <w:lang w:val="en-ZA"/>
        </w:rPr>
        <w:t xml:space="preserve">of Namibia </w:t>
      </w:r>
      <w:r w:rsidR="00A115B5" w:rsidRPr="00A115B5">
        <w:rPr>
          <w:lang w:val="en-ZA"/>
        </w:rPr>
        <w:t>during the specified period.</w:t>
      </w:r>
    </w:p>
    <w:p w14:paraId="12E72F5B" w14:textId="77777777" w:rsidR="00BA72CC" w:rsidRPr="00BA72CC" w:rsidRDefault="00BA72CC" w:rsidP="00BA72CC">
      <w:pPr>
        <w:pStyle w:val="REG-P1"/>
      </w:pPr>
    </w:p>
    <w:p w14:paraId="14A8DF7C" w14:textId="3EA0A9C8" w:rsidR="00BA72CC" w:rsidRDefault="00BA72CC" w:rsidP="0050761E">
      <w:pPr>
        <w:pStyle w:val="REG-P1"/>
      </w:pPr>
      <w:r w:rsidRPr="00BA72CC">
        <w:t xml:space="preserve">(2) </w:t>
      </w:r>
      <w:r>
        <w:tab/>
      </w:r>
      <w:r w:rsidR="0050761E" w:rsidRPr="0050761E">
        <w:rPr>
          <w:lang w:val="en-ZA"/>
        </w:rPr>
        <w:t>If there is a conflict between the provisions of these regulations and any other law</w:t>
      </w:r>
      <w:r w:rsidR="0050761E">
        <w:rPr>
          <w:lang w:val="en-ZA"/>
        </w:rPr>
        <w:t xml:space="preserve"> </w:t>
      </w:r>
      <w:r w:rsidR="0050761E" w:rsidRPr="0050761E">
        <w:rPr>
          <w:lang w:val="en-ZA"/>
        </w:rPr>
        <w:t>the provisions of these regulations prevail, but the provisions of the health regulations prevail in</w:t>
      </w:r>
      <w:r w:rsidR="0050761E">
        <w:rPr>
          <w:lang w:val="en-ZA"/>
        </w:rPr>
        <w:t xml:space="preserve"> </w:t>
      </w:r>
      <w:r w:rsidR="0050761E" w:rsidRPr="0050761E">
        <w:rPr>
          <w:lang w:val="en-ZA"/>
        </w:rPr>
        <w:t>respect of health related matters.</w:t>
      </w:r>
    </w:p>
    <w:p w14:paraId="0EBE33F8" w14:textId="532F5C5B" w:rsidR="00BA72CC" w:rsidRDefault="00BA72CC" w:rsidP="00BA72CC">
      <w:pPr>
        <w:pStyle w:val="REG-P1"/>
      </w:pPr>
    </w:p>
    <w:p w14:paraId="5DC29DFF" w14:textId="04B05BAF" w:rsidR="00151916" w:rsidRDefault="001C0C20" w:rsidP="00151916">
      <w:pPr>
        <w:pStyle w:val="REG-P0"/>
        <w:rPr>
          <w:b/>
          <w:bCs/>
          <w:lang w:val="en-ZA"/>
        </w:rPr>
      </w:pPr>
      <w:r w:rsidRPr="001C0C20">
        <w:rPr>
          <w:b/>
          <w:bCs/>
          <w:lang w:val="en-ZA"/>
        </w:rPr>
        <w:t>Specified period</w:t>
      </w:r>
    </w:p>
    <w:p w14:paraId="7CB9EC03" w14:textId="77777777" w:rsidR="001C0C20" w:rsidRDefault="001C0C20" w:rsidP="00151916">
      <w:pPr>
        <w:pStyle w:val="REG-P0"/>
      </w:pPr>
    </w:p>
    <w:p w14:paraId="1C66B796" w14:textId="3DB7445D" w:rsidR="00BA72CC" w:rsidRDefault="00BA72CC" w:rsidP="0050761E">
      <w:pPr>
        <w:pStyle w:val="AS-P1"/>
      </w:pPr>
      <w:r w:rsidRPr="00151916">
        <w:rPr>
          <w:b/>
        </w:rPr>
        <w:t>3.</w:t>
      </w:r>
      <w:r w:rsidRPr="00151916">
        <w:t xml:space="preserve"> </w:t>
      </w:r>
      <w:r w:rsidR="00151916">
        <w:tab/>
      </w:r>
      <w:r w:rsidR="0050761E" w:rsidRPr="0050761E">
        <w:rPr>
          <w:lang w:val="en-ZA"/>
        </w:rPr>
        <w:t>The specified period is from the date of commencement of these regulations and</w:t>
      </w:r>
      <w:r w:rsidR="0050761E">
        <w:rPr>
          <w:lang w:val="en-ZA"/>
        </w:rPr>
        <w:t xml:space="preserve"> </w:t>
      </w:r>
      <w:r w:rsidR="0050761E" w:rsidRPr="0050761E">
        <w:rPr>
          <w:lang w:val="en-ZA"/>
        </w:rPr>
        <w:t>ends at 24:00 on 29 August 2020</w:t>
      </w:r>
      <w:r w:rsidR="002A7DE9">
        <w:rPr>
          <w:lang w:val="en-ZA"/>
        </w:rPr>
        <w:t>.</w:t>
      </w:r>
    </w:p>
    <w:p w14:paraId="225C1A9F" w14:textId="4A9A91DB" w:rsidR="00151916" w:rsidRDefault="00151916" w:rsidP="00151916">
      <w:pPr>
        <w:pStyle w:val="REG-P1"/>
      </w:pPr>
    </w:p>
    <w:p w14:paraId="188CADCC" w14:textId="18895BBE" w:rsidR="001C0C20" w:rsidRPr="001C0C20" w:rsidRDefault="001C0C20" w:rsidP="001C0C20">
      <w:pPr>
        <w:pStyle w:val="AS-P0"/>
        <w:rPr>
          <w:b/>
          <w:lang w:val="en-ZA"/>
        </w:rPr>
      </w:pPr>
      <w:r w:rsidRPr="001C0C20">
        <w:rPr>
          <w:b/>
          <w:lang w:val="en-ZA"/>
        </w:rPr>
        <w:t xml:space="preserve">Restrictions on learning </w:t>
      </w:r>
    </w:p>
    <w:p w14:paraId="34AD2716" w14:textId="4ABFB4B7" w:rsidR="001C0C20" w:rsidRDefault="001C0C20" w:rsidP="001C0C20">
      <w:pPr>
        <w:pStyle w:val="AS-P1"/>
        <w:rPr>
          <w:b/>
          <w:bCs/>
          <w:lang w:val="en-US"/>
        </w:rPr>
      </w:pPr>
    </w:p>
    <w:p w14:paraId="0E5A1BF7" w14:textId="2B753004" w:rsidR="0050761E" w:rsidRDefault="00281981" w:rsidP="00281981">
      <w:pPr>
        <w:pStyle w:val="REG-P1"/>
      </w:pPr>
      <w:r w:rsidRPr="00281981">
        <w:rPr>
          <w:b/>
        </w:rPr>
        <w:t>4.</w:t>
      </w:r>
      <w:r w:rsidRPr="00281981">
        <w:t xml:space="preserve"> </w:t>
      </w:r>
      <w:r>
        <w:tab/>
      </w:r>
      <w:r w:rsidRPr="00281981">
        <w:t xml:space="preserve">(1) </w:t>
      </w:r>
      <w:r>
        <w:tab/>
      </w:r>
      <w:r w:rsidRPr="00281981">
        <w:t xml:space="preserve">During the specified period </w:t>
      </w:r>
      <w:r w:rsidR="0050761E">
        <w:t>-</w:t>
      </w:r>
    </w:p>
    <w:p w14:paraId="24D70F0A" w14:textId="77777777" w:rsidR="0050761E" w:rsidRDefault="0050761E" w:rsidP="00281981">
      <w:pPr>
        <w:pStyle w:val="REG-P1"/>
      </w:pPr>
    </w:p>
    <w:p w14:paraId="3299EE50" w14:textId="60E88E7E" w:rsidR="0050761E" w:rsidRDefault="0050761E" w:rsidP="0050761E">
      <w:pPr>
        <w:pStyle w:val="REG-Pa"/>
        <w:rPr>
          <w:lang w:val="en-ZA"/>
        </w:rPr>
      </w:pPr>
      <w:r w:rsidRPr="0050761E">
        <w:t>(a)</w:t>
      </w:r>
      <w:r>
        <w:rPr>
          <w:lang w:val="en-ZA"/>
        </w:rPr>
        <w:t xml:space="preserve"> </w:t>
      </w:r>
      <w:r>
        <w:rPr>
          <w:lang w:val="en-ZA"/>
        </w:rPr>
        <w:tab/>
        <w:t>schools and educational institutions providing early childhood development learning and pre-primary learning must remain closed;</w:t>
      </w:r>
    </w:p>
    <w:p w14:paraId="54AF50F0" w14:textId="77777777" w:rsidR="0050761E" w:rsidRDefault="0050761E" w:rsidP="0050761E">
      <w:pPr>
        <w:pStyle w:val="REG-Pa"/>
        <w:rPr>
          <w:lang w:val="en-ZA"/>
        </w:rPr>
      </w:pPr>
    </w:p>
    <w:p w14:paraId="5F2B004C" w14:textId="45E88ED2" w:rsidR="0050761E" w:rsidRDefault="0050761E" w:rsidP="0050761E">
      <w:pPr>
        <w:pStyle w:val="REG-Pa"/>
        <w:rPr>
          <w:lang w:val="en-ZA"/>
        </w:rPr>
      </w:pPr>
      <w:r>
        <w:rPr>
          <w:lang w:val="en-ZA"/>
        </w:rPr>
        <w:t xml:space="preserve">(b) </w:t>
      </w:r>
      <w:r>
        <w:rPr>
          <w:lang w:val="en-ZA"/>
        </w:rPr>
        <w:tab/>
        <w:t>schools and educational institutions providing primary education from the level of the first grade to the level of the seventh grade and secondary education from the level of the eight and the ninth grade must remain closed;</w:t>
      </w:r>
    </w:p>
    <w:p w14:paraId="05BBF206" w14:textId="77777777" w:rsidR="0050761E" w:rsidRDefault="0050761E" w:rsidP="0050761E">
      <w:pPr>
        <w:pStyle w:val="REG-Pa"/>
        <w:rPr>
          <w:lang w:val="en-ZA"/>
        </w:rPr>
      </w:pPr>
    </w:p>
    <w:p w14:paraId="4024916E" w14:textId="01AA8C19" w:rsidR="0050761E" w:rsidRDefault="0050761E" w:rsidP="0050761E">
      <w:pPr>
        <w:pStyle w:val="REG-Pa"/>
        <w:rPr>
          <w:lang w:val="en-ZA"/>
        </w:rPr>
      </w:pPr>
      <w:r>
        <w:rPr>
          <w:lang w:val="en-ZA"/>
        </w:rPr>
        <w:t xml:space="preserve">(c) </w:t>
      </w:r>
      <w:r>
        <w:rPr>
          <w:lang w:val="en-ZA"/>
        </w:rPr>
        <w:tab/>
        <w:t>schools and educational institutions providing secondary education from the level of the tenth grade, eleventh grade and the twelfth grade may continue face to face learning; and</w:t>
      </w:r>
    </w:p>
    <w:p w14:paraId="06CD5BF9" w14:textId="77777777" w:rsidR="0050761E" w:rsidRDefault="0050761E" w:rsidP="0050761E">
      <w:pPr>
        <w:pStyle w:val="REG-Pa"/>
        <w:rPr>
          <w:lang w:val="en-ZA"/>
        </w:rPr>
      </w:pPr>
    </w:p>
    <w:p w14:paraId="44EC47D0" w14:textId="10458BBB" w:rsidR="00281981" w:rsidRDefault="0050761E" w:rsidP="0050761E">
      <w:pPr>
        <w:pStyle w:val="REG-Pa"/>
        <w:rPr>
          <w:lang w:val="en-ZA"/>
        </w:rPr>
      </w:pPr>
      <w:r>
        <w:rPr>
          <w:lang w:val="en-ZA"/>
        </w:rPr>
        <w:t xml:space="preserve">(d) </w:t>
      </w:r>
      <w:r>
        <w:rPr>
          <w:lang w:val="en-ZA"/>
        </w:rPr>
        <w:tab/>
        <w:t>higher education institutions must close or remain closed, but higher education institutions providing practical training may resume face to face learning and training where it would be impractical to achieve such learning and training through alternative forms of learning contemplated in subregulation (2).</w:t>
      </w:r>
    </w:p>
    <w:p w14:paraId="570E4C6A" w14:textId="77777777" w:rsidR="0050761E" w:rsidRPr="00281981" w:rsidRDefault="0050761E" w:rsidP="0050761E">
      <w:pPr>
        <w:pStyle w:val="REG-Pa"/>
      </w:pPr>
    </w:p>
    <w:p w14:paraId="4C0FF8FE" w14:textId="0B997AFB" w:rsidR="00281981" w:rsidRPr="00281981" w:rsidRDefault="00281981" w:rsidP="00281981">
      <w:pPr>
        <w:pStyle w:val="REG-P1"/>
      </w:pPr>
      <w:r w:rsidRPr="00281981">
        <w:t>(</w:t>
      </w:r>
      <w:r w:rsidR="00C93A38">
        <w:t>2</w:t>
      </w:r>
      <w:r w:rsidRPr="00281981">
        <w:t>)</w:t>
      </w:r>
      <w:r>
        <w:tab/>
      </w:r>
      <w:r w:rsidRPr="00281981">
        <w:t xml:space="preserve"> The closure of schools, higher education institutions and other educational</w:t>
      </w:r>
      <w:r>
        <w:t xml:space="preserve"> </w:t>
      </w:r>
      <w:r w:rsidRPr="00281981">
        <w:t>institutions contemplated in subregulation (1) does not prevent -</w:t>
      </w:r>
    </w:p>
    <w:p w14:paraId="7F8695FF" w14:textId="77777777" w:rsidR="00281981" w:rsidRDefault="00281981" w:rsidP="00281981">
      <w:pPr>
        <w:pStyle w:val="REG-P1"/>
      </w:pPr>
    </w:p>
    <w:p w14:paraId="190D0042" w14:textId="22641DA9" w:rsidR="00281981" w:rsidRDefault="00281981" w:rsidP="00281981">
      <w:pPr>
        <w:pStyle w:val="REG-Pa"/>
      </w:pPr>
      <w:r w:rsidRPr="00281981">
        <w:t xml:space="preserve">(a) </w:t>
      </w:r>
      <w:r>
        <w:tab/>
      </w:r>
      <w:r w:rsidRPr="00281981">
        <w:t>in the case of a state school, the relevant minister responsible for education;</w:t>
      </w:r>
      <w:r>
        <w:t xml:space="preserve"> </w:t>
      </w:r>
      <w:r w:rsidRPr="00281981">
        <w:t>and</w:t>
      </w:r>
    </w:p>
    <w:p w14:paraId="75D2A0A7" w14:textId="77777777" w:rsidR="00281981" w:rsidRPr="00281981" w:rsidRDefault="00281981" w:rsidP="00281981">
      <w:pPr>
        <w:pStyle w:val="REG-Pa"/>
      </w:pPr>
    </w:p>
    <w:p w14:paraId="22CF9C40" w14:textId="74E40E7F" w:rsidR="00281981" w:rsidRDefault="00281981" w:rsidP="00281981">
      <w:pPr>
        <w:pStyle w:val="REG-Pa"/>
      </w:pPr>
      <w:r w:rsidRPr="00281981">
        <w:t xml:space="preserve">(b) </w:t>
      </w:r>
      <w:r>
        <w:tab/>
        <w:t>i</w:t>
      </w:r>
      <w:r w:rsidRPr="00281981">
        <w:t>n any other case, the governing body of the school or institution in question,</w:t>
      </w:r>
      <w:r>
        <w:t xml:space="preserve"> </w:t>
      </w:r>
    </w:p>
    <w:p w14:paraId="6C0D0503" w14:textId="77777777" w:rsidR="00281981" w:rsidRPr="00281981" w:rsidRDefault="00281981" w:rsidP="00281981">
      <w:pPr>
        <w:pStyle w:val="REG-P1"/>
      </w:pPr>
    </w:p>
    <w:p w14:paraId="42C993F4" w14:textId="48478E01" w:rsidR="00281981" w:rsidRDefault="00281981" w:rsidP="00BD206F">
      <w:pPr>
        <w:pStyle w:val="REG-P0"/>
      </w:pPr>
      <w:r w:rsidRPr="00281981">
        <w:t>from employing other alternative forms of learning that do not involve the physical presence</w:t>
      </w:r>
      <w:r w:rsidR="00BD206F">
        <w:t xml:space="preserve"> </w:t>
      </w:r>
      <w:r w:rsidRPr="00281981">
        <w:t>of learners or students at the schools or institutions.</w:t>
      </w:r>
    </w:p>
    <w:p w14:paraId="7C1F9DD7" w14:textId="77777777" w:rsidR="00BD206F" w:rsidRPr="00281981" w:rsidRDefault="00BD206F" w:rsidP="00BD206F">
      <w:pPr>
        <w:pStyle w:val="REG-P0"/>
      </w:pPr>
    </w:p>
    <w:p w14:paraId="3784A586" w14:textId="47AA3C29" w:rsidR="002A7DE9" w:rsidRPr="00281981" w:rsidRDefault="00281981" w:rsidP="00C93A38">
      <w:pPr>
        <w:pStyle w:val="REG-P1"/>
      </w:pPr>
      <w:r w:rsidRPr="00281981">
        <w:t>(</w:t>
      </w:r>
      <w:r w:rsidR="00C93A38">
        <w:t>3</w:t>
      </w:r>
      <w:r w:rsidRPr="00281981">
        <w:t xml:space="preserve">) </w:t>
      </w:r>
      <w:r w:rsidR="00BD206F">
        <w:tab/>
      </w:r>
      <w:r w:rsidRPr="00281981">
        <w:t>Heads of schools, higher education institutions and other educational</w:t>
      </w:r>
      <w:r w:rsidR="00BD206F">
        <w:t xml:space="preserve"> </w:t>
      </w:r>
      <w:r w:rsidRPr="00281981">
        <w:t xml:space="preserve">institutions </w:t>
      </w:r>
      <w:r w:rsidR="00C93A38" w:rsidRPr="00C93A38">
        <w:rPr>
          <w:lang w:val="en-ZA"/>
        </w:rPr>
        <w:t>which provide face to face learning must ensure that the persons accessing their premises at all times</w:t>
      </w:r>
      <w:r w:rsidR="00C93A38">
        <w:rPr>
          <w:lang w:val="en-ZA"/>
        </w:rPr>
        <w:t xml:space="preserve"> </w:t>
      </w:r>
      <w:r w:rsidR="00C93A38" w:rsidRPr="00C93A38">
        <w:rPr>
          <w:lang w:val="en-ZA"/>
        </w:rPr>
        <w:t>adhere to the measures to combat, prevent and suppress the spread of COVID-19 as specified in these</w:t>
      </w:r>
      <w:r w:rsidR="00C93A38">
        <w:rPr>
          <w:lang w:val="en-ZA"/>
        </w:rPr>
        <w:t xml:space="preserve"> </w:t>
      </w:r>
      <w:r w:rsidR="00C93A38" w:rsidRPr="00C93A38">
        <w:rPr>
          <w:lang w:val="en-ZA"/>
        </w:rPr>
        <w:t>regulations and the health regulations.</w:t>
      </w:r>
    </w:p>
    <w:p w14:paraId="3D149D8F" w14:textId="5143B750" w:rsidR="002A7DE9" w:rsidRDefault="002A7DE9" w:rsidP="00281981">
      <w:pPr>
        <w:pStyle w:val="REG-P1"/>
      </w:pPr>
    </w:p>
    <w:p w14:paraId="52DC7AF5" w14:textId="02744A12" w:rsidR="005D36EB" w:rsidRDefault="005D36EB" w:rsidP="005D36EB">
      <w:pPr>
        <w:pStyle w:val="AS-P0"/>
        <w:rPr>
          <w:b/>
          <w:lang w:val="en-ZA"/>
        </w:rPr>
      </w:pPr>
      <w:r w:rsidRPr="005D36EB">
        <w:rPr>
          <w:b/>
          <w:lang w:val="en-ZA"/>
        </w:rPr>
        <w:t>Wearing of masks</w:t>
      </w:r>
    </w:p>
    <w:p w14:paraId="424A5341" w14:textId="77777777" w:rsidR="005D36EB" w:rsidRPr="005D36EB" w:rsidRDefault="005D36EB" w:rsidP="005D36EB">
      <w:pPr>
        <w:pStyle w:val="AS-P0"/>
        <w:rPr>
          <w:b/>
          <w:lang w:val="en-ZA"/>
        </w:rPr>
      </w:pPr>
    </w:p>
    <w:p w14:paraId="4FDE5A07" w14:textId="2A5B8402" w:rsidR="00196158" w:rsidRDefault="005D36EB" w:rsidP="00EF0EAC">
      <w:pPr>
        <w:pStyle w:val="AS-P1"/>
        <w:rPr>
          <w:lang w:val="en-ZA"/>
        </w:rPr>
      </w:pPr>
      <w:r>
        <w:rPr>
          <w:rFonts w:ascii="TimesNewRomanPS-BoldMT" w:hAnsi="TimesNewRomanPS-BoldMT" w:cs="TimesNewRomanPS-BoldMT"/>
          <w:b/>
          <w:bCs/>
          <w:lang w:val="en-ZA"/>
        </w:rPr>
        <w:t xml:space="preserve">5. </w:t>
      </w:r>
      <w:r>
        <w:rPr>
          <w:rFonts w:ascii="TimesNewRomanPS-BoldMT" w:hAnsi="TimesNewRomanPS-BoldMT" w:cs="TimesNewRomanPS-BoldMT"/>
          <w:b/>
          <w:bCs/>
          <w:lang w:val="en-ZA"/>
        </w:rPr>
        <w:tab/>
      </w:r>
      <w:r w:rsidR="00196158">
        <w:rPr>
          <w:lang w:val="en-ZA"/>
        </w:rPr>
        <w:t xml:space="preserve">(1) </w:t>
      </w:r>
      <w:r w:rsidR="00EF0EAC">
        <w:rPr>
          <w:lang w:val="en-ZA"/>
        </w:rPr>
        <w:tab/>
      </w:r>
      <w:r w:rsidR="00196158">
        <w:rPr>
          <w:lang w:val="en-ZA"/>
        </w:rPr>
        <w:t>During the specified period every person must wear a mask whenever he or</w:t>
      </w:r>
      <w:r w:rsidR="00EF0EAC">
        <w:rPr>
          <w:lang w:val="en-ZA"/>
        </w:rPr>
        <w:t xml:space="preserve"> </w:t>
      </w:r>
      <w:r w:rsidR="00196158">
        <w:rPr>
          <w:lang w:val="en-ZA"/>
        </w:rPr>
        <w:t>she is at or in a public place.</w:t>
      </w:r>
    </w:p>
    <w:p w14:paraId="2D2E4180" w14:textId="77777777" w:rsidR="00EF0EAC" w:rsidRDefault="00EF0EAC" w:rsidP="00EF0EAC">
      <w:pPr>
        <w:pStyle w:val="AS-P1"/>
        <w:rPr>
          <w:lang w:val="en-ZA"/>
        </w:rPr>
      </w:pPr>
    </w:p>
    <w:p w14:paraId="066655D8" w14:textId="21CF4DAA" w:rsidR="00196158" w:rsidRDefault="00196158" w:rsidP="00EF0EAC">
      <w:pPr>
        <w:pStyle w:val="AS-P1"/>
        <w:rPr>
          <w:lang w:val="en-ZA"/>
        </w:rPr>
      </w:pPr>
      <w:r>
        <w:rPr>
          <w:lang w:val="en-ZA"/>
        </w:rPr>
        <w:lastRenderedPageBreak/>
        <w:t xml:space="preserve">(2) </w:t>
      </w:r>
      <w:r w:rsidR="00EF0EAC">
        <w:rPr>
          <w:lang w:val="en-ZA"/>
        </w:rPr>
        <w:tab/>
      </w:r>
      <w:r>
        <w:rPr>
          <w:lang w:val="en-ZA"/>
        </w:rPr>
        <w:t>During the specified period, wearing of a see-through face shield is permitted,</w:t>
      </w:r>
      <w:r w:rsidR="00EF0EAC">
        <w:rPr>
          <w:lang w:val="en-ZA"/>
        </w:rPr>
        <w:t xml:space="preserve"> </w:t>
      </w:r>
      <w:r>
        <w:rPr>
          <w:lang w:val="en-ZA"/>
        </w:rPr>
        <w:t>provided that a mask is worn together with the face shield.</w:t>
      </w:r>
    </w:p>
    <w:p w14:paraId="524029CA" w14:textId="77777777" w:rsidR="00EF0EAC" w:rsidRDefault="00EF0EAC" w:rsidP="00EF0EAC">
      <w:pPr>
        <w:pStyle w:val="AS-P1"/>
        <w:rPr>
          <w:lang w:val="en-ZA"/>
        </w:rPr>
      </w:pPr>
    </w:p>
    <w:p w14:paraId="26A09D13" w14:textId="6596CDBE" w:rsidR="00196158" w:rsidRDefault="00196158" w:rsidP="00EF0EAC">
      <w:pPr>
        <w:pStyle w:val="AS-P1"/>
        <w:rPr>
          <w:lang w:val="en-ZA"/>
        </w:rPr>
      </w:pPr>
      <w:r>
        <w:rPr>
          <w:lang w:val="en-ZA"/>
        </w:rPr>
        <w:t xml:space="preserve">(3) </w:t>
      </w:r>
      <w:r w:rsidR="00EF0EAC">
        <w:rPr>
          <w:lang w:val="en-ZA"/>
        </w:rPr>
        <w:tab/>
      </w:r>
      <w:r>
        <w:rPr>
          <w:lang w:val="en-ZA"/>
        </w:rPr>
        <w:t xml:space="preserve">An authorised officer may instruct a person who is not wearing a mask as </w:t>
      </w:r>
      <w:r w:rsidR="00EF0EAC">
        <w:rPr>
          <w:lang w:val="en-ZA"/>
        </w:rPr>
        <w:t>c</w:t>
      </w:r>
      <w:r>
        <w:rPr>
          <w:lang w:val="en-ZA"/>
        </w:rPr>
        <w:t>ontemplated</w:t>
      </w:r>
      <w:r w:rsidR="00EF0EAC">
        <w:rPr>
          <w:lang w:val="en-ZA"/>
        </w:rPr>
        <w:t xml:space="preserve"> </w:t>
      </w:r>
      <w:r>
        <w:rPr>
          <w:lang w:val="en-ZA"/>
        </w:rPr>
        <w:t>in subregulation (1) or (2) to wear a mask or to leave the public place.</w:t>
      </w:r>
    </w:p>
    <w:p w14:paraId="3860291A" w14:textId="77777777" w:rsidR="00EF0EAC" w:rsidRDefault="00EF0EAC" w:rsidP="00EF0EAC">
      <w:pPr>
        <w:pStyle w:val="AS-P1"/>
        <w:rPr>
          <w:lang w:val="en-ZA"/>
        </w:rPr>
      </w:pPr>
    </w:p>
    <w:p w14:paraId="41D4E5CF" w14:textId="12508F14" w:rsidR="005D36EB" w:rsidRDefault="00196158" w:rsidP="00EF0EAC">
      <w:pPr>
        <w:pStyle w:val="AS-P1"/>
        <w:rPr>
          <w:lang w:val="en-ZA"/>
        </w:rPr>
      </w:pPr>
      <w:r>
        <w:rPr>
          <w:lang w:val="en-ZA"/>
        </w:rPr>
        <w:t xml:space="preserve">(4) </w:t>
      </w:r>
      <w:r w:rsidR="00EF0EAC">
        <w:rPr>
          <w:lang w:val="en-ZA"/>
        </w:rPr>
        <w:tab/>
      </w:r>
      <w:r>
        <w:rPr>
          <w:lang w:val="en-ZA"/>
        </w:rPr>
        <w:t xml:space="preserve">A person who fails or refuses to comply </w:t>
      </w:r>
      <w:r w:rsidR="00ED25F3">
        <w:rPr>
          <w:lang w:val="en-ZA"/>
        </w:rPr>
        <w:t>with an instruction given under</w:t>
      </w:r>
      <w:r w:rsidR="00EF0EAC">
        <w:rPr>
          <w:lang w:val="en-ZA"/>
        </w:rPr>
        <w:t xml:space="preserve"> </w:t>
      </w:r>
      <w:r>
        <w:rPr>
          <w:lang w:val="en-ZA"/>
        </w:rPr>
        <w:t>subregulation</w:t>
      </w:r>
      <w:r w:rsidR="00EF0EAC">
        <w:rPr>
          <w:lang w:val="en-ZA"/>
        </w:rPr>
        <w:t xml:space="preserve"> </w:t>
      </w:r>
      <w:r>
        <w:rPr>
          <w:lang w:val="en-ZA"/>
        </w:rPr>
        <w:t>(3) commits an offence and is on conviction liable to a fine not exceeding N$2 000 or imprisonment</w:t>
      </w:r>
      <w:r w:rsidR="00EF0EAC">
        <w:rPr>
          <w:lang w:val="en-ZA"/>
        </w:rPr>
        <w:t xml:space="preserve"> </w:t>
      </w:r>
      <w:r>
        <w:rPr>
          <w:lang w:val="en-ZA"/>
        </w:rPr>
        <w:t>for a period not exceeding six months or to both such fine and such imprisonment.</w:t>
      </w:r>
    </w:p>
    <w:p w14:paraId="3581072A" w14:textId="77777777" w:rsidR="00EF0EAC" w:rsidRDefault="00EF0EAC" w:rsidP="00EF0EAC">
      <w:pPr>
        <w:pStyle w:val="AS-P1"/>
        <w:rPr>
          <w:lang w:val="en-ZA"/>
        </w:rPr>
      </w:pPr>
    </w:p>
    <w:p w14:paraId="38DE8D9B" w14:textId="77777777" w:rsidR="005D36EB" w:rsidRPr="005D36EB" w:rsidRDefault="005D36EB" w:rsidP="005D36EB">
      <w:pPr>
        <w:autoSpaceDE w:val="0"/>
        <w:autoSpaceDN w:val="0"/>
        <w:adjustRightInd w:val="0"/>
        <w:rPr>
          <w:rFonts w:eastAsia="Times New Roman" w:cs="Times New Roman"/>
          <w:b/>
          <w:bCs/>
          <w:lang w:val="en-ZA"/>
        </w:rPr>
      </w:pPr>
      <w:r w:rsidRPr="005D36EB">
        <w:rPr>
          <w:rFonts w:eastAsia="Times New Roman" w:cs="Times New Roman"/>
          <w:b/>
          <w:bCs/>
          <w:lang w:val="en-ZA"/>
        </w:rPr>
        <w:t>Gatherings</w:t>
      </w:r>
    </w:p>
    <w:p w14:paraId="62C002DE" w14:textId="77777777" w:rsidR="005D36EB" w:rsidRDefault="005D36EB" w:rsidP="005D36EB">
      <w:pPr>
        <w:autoSpaceDE w:val="0"/>
        <w:autoSpaceDN w:val="0"/>
        <w:adjustRightInd w:val="0"/>
        <w:rPr>
          <w:rFonts w:eastAsia="Times New Roman" w:cs="Times New Roman"/>
          <w:b/>
          <w:bCs/>
          <w:lang w:val="en-ZA"/>
        </w:rPr>
      </w:pPr>
    </w:p>
    <w:p w14:paraId="5A86F57A" w14:textId="5508B55D" w:rsidR="003C66D9" w:rsidRDefault="005D36EB" w:rsidP="003C66D9">
      <w:pPr>
        <w:pStyle w:val="REG-P1"/>
        <w:rPr>
          <w:lang w:val="en-ZA"/>
        </w:rPr>
      </w:pPr>
      <w:r w:rsidRPr="005D36EB">
        <w:rPr>
          <w:rStyle w:val="AS-P1Char"/>
          <w:b/>
          <w:lang w:val="en-ZA"/>
        </w:rPr>
        <w:t>6.</w:t>
      </w:r>
      <w:r>
        <w:rPr>
          <w:bCs/>
          <w:lang w:val="en-ZA"/>
        </w:rPr>
        <w:tab/>
      </w:r>
      <w:r w:rsidR="003C66D9">
        <w:rPr>
          <w:lang w:val="en-ZA"/>
        </w:rPr>
        <w:t>(1) For the purpose of this regulation, “gathering” means a group of more than 10 persons.</w:t>
      </w:r>
    </w:p>
    <w:p w14:paraId="5D85237C" w14:textId="77777777" w:rsidR="003C66D9" w:rsidRDefault="003C66D9" w:rsidP="003C66D9">
      <w:pPr>
        <w:autoSpaceDE w:val="0"/>
        <w:autoSpaceDN w:val="0"/>
        <w:adjustRightInd w:val="0"/>
        <w:rPr>
          <w:rFonts w:ascii="TimesNewRomanPSMT" w:hAnsi="TimesNewRomanPSMT" w:cs="TimesNewRomanPSMT"/>
          <w:noProof w:val="0"/>
          <w:lang w:val="en-ZA"/>
        </w:rPr>
      </w:pPr>
    </w:p>
    <w:p w14:paraId="0451443C" w14:textId="06AE9021" w:rsidR="005D36EB" w:rsidRPr="005D36EB" w:rsidRDefault="005D36EB" w:rsidP="005D36EB">
      <w:pPr>
        <w:pStyle w:val="AS-P1"/>
        <w:rPr>
          <w:lang w:val="en-ZA"/>
        </w:rPr>
      </w:pPr>
      <w:r w:rsidRPr="005D36EB">
        <w:rPr>
          <w:lang w:val="en-ZA"/>
        </w:rPr>
        <w:t xml:space="preserve">(2) </w:t>
      </w:r>
      <w:r>
        <w:rPr>
          <w:lang w:val="en-ZA"/>
        </w:rPr>
        <w:tab/>
      </w:r>
      <w:r w:rsidRPr="005D36EB">
        <w:rPr>
          <w:lang w:val="en-ZA"/>
        </w:rPr>
        <w:t>During the specified period, all gatherings are prohibited, except where -</w:t>
      </w:r>
    </w:p>
    <w:p w14:paraId="1AAE957F" w14:textId="77777777" w:rsidR="005D36EB" w:rsidRDefault="005D36EB" w:rsidP="005D36EB">
      <w:pPr>
        <w:autoSpaceDE w:val="0"/>
        <w:autoSpaceDN w:val="0"/>
        <w:adjustRightInd w:val="0"/>
        <w:rPr>
          <w:rFonts w:eastAsia="Times New Roman" w:cs="Times New Roman"/>
          <w:lang w:val="en-ZA"/>
        </w:rPr>
      </w:pPr>
    </w:p>
    <w:p w14:paraId="47CB50EA" w14:textId="06E5AE55" w:rsidR="005D36EB" w:rsidRDefault="005D36EB" w:rsidP="005D36EB">
      <w:pPr>
        <w:pStyle w:val="AS-Pa"/>
        <w:rPr>
          <w:lang w:val="en-ZA"/>
        </w:rPr>
      </w:pPr>
      <w:r w:rsidRPr="005D36EB">
        <w:rPr>
          <w:lang w:val="en-ZA"/>
        </w:rPr>
        <w:t xml:space="preserve">(a) </w:t>
      </w:r>
      <w:r>
        <w:rPr>
          <w:lang w:val="en-ZA"/>
        </w:rPr>
        <w:tab/>
      </w:r>
      <w:r w:rsidRPr="005D36EB">
        <w:rPr>
          <w:lang w:val="en-ZA"/>
        </w:rPr>
        <w:t>all persons at the gathering are members of the same household gathered at their</w:t>
      </w:r>
      <w:r>
        <w:rPr>
          <w:lang w:val="en-ZA"/>
        </w:rPr>
        <w:t xml:space="preserve"> </w:t>
      </w:r>
      <w:r w:rsidRPr="005D36EB">
        <w:rPr>
          <w:lang w:val="en-ZA"/>
        </w:rPr>
        <w:t>place of residence;</w:t>
      </w:r>
    </w:p>
    <w:p w14:paraId="345D9AD1" w14:textId="77777777" w:rsidR="005D36EB" w:rsidRPr="005D36EB" w:rsidRDefault="005D36EB" w:rsidP="005D36EB">
      <w:pPr>
        <w:pStyle w:val="AS-Pa"/>
        <w:rPr>
          <w:lang w:val="en-ZA"/>
        </w:rPr>
      </w:pPr>
    </w:p>
    <w:p w14:paraId="5DEBF90C" w14:textId="2EC9D0CF" w:rsidR="005D36EB" w:rsidRDefault="005D36EB" w:rsidP="005D36EB">
      <w:pPr>
        <w:pStyle w:val="AS-Pa"/>
        <w:rPr>
          <w:lang w:val="en-ZA"/>
        </w:rPr>
      </w:pPr>
      <w:r w:rsidRPr="005D36EB">
        <w:rPr>
          <w:lang w:val="en-ZA"/>
        </w:rPr>
        <w:t xml:space="preserve">(b) </w:t>
      </w:r>
      <w:r>
        <w:rPr>
          <w:lang w:val="en-ZA"/>
        </w:rPr>
        <w:tab/>
      </w:r>
      <w:r w:rsidRPr="005D36EB">
        <w:rPr>
          <w:lang w:val="en-ZA"/>
        </w:rPr>
        <w:t>persons are gathered at their workplace;</w:t>
      </w:r>
    </w:p>
    <w:p w14:paraId="0F5C7051" w14:textId="77777777" w:rsidR="005D36EB" w:rsidRPr="005D36EB" w:rsidRDefault="005D36EB" w:rsidP="005D36EB">
      <w:pPr>
        <w:pStyle w:val="AS-Pa"/>
        <w:rPr>
          <w:lang w:val="en-ZA"/>
        </w:rPr>
      </w:pPr>
    </w:p>
    <w:p w14:paraId="5A9BC8E0" w14:textId="72EDAD23" w:rsidR="005D36EB" w:rsidRDefault="005D36EB" w:rsidP="005D36EB">
      <w:pPr>
        <w:pStyle w:val="AS-Pa"/>
        <w:rPr>
          <w:lang w:val="en-ZA"/>
        </w:rPr>
      </w:pPr>
      <w:r w:rsidRPr="005D36EB">
        <w:rPr>
          <w:lang w:val="en-ZA"/>
        </w:rPr>
        <w:t xml:space="preserve">(c) </w:t>
      </w:r>
      <w:r>
        <w:rPr>
          <w:lang w:val="en-ZA"/>
        </w:rPr>
        <w:tab/>
      </w:r>
      <w:r w:rsidRPr="005D36EB">
        <w:rPr>
          <w:lang w:val="en-ZA"/>
        </w:rPr>
        <w:t>the gathering is by a government institution at national, regional or local level or the</w:t>
      </w:r>
      <w:r>
        <w:rPr>
          <w:lang w:val="en-ZA"/>
        </w:rPr>
        <w:t xml:space="preserve"> </w:t>
      </w:r>
      <w:r w:rsidRPr="005D36EB">
        <w:rPr>
          <w:lang w:val="en-ZA"/>
        </w:rPr>
        <w:t>Cabinet or the Parliament for purposes of its normal operations;</w:t>
      </w:r>
    </w:p>
    <w:p w14:paraId="23181718" w14:textId="77777777" w:rsidR="005D36EB" w:rsidRPr="005D36EB" w:rsidRDefault="005D36EB" w:rsidP="005D36EB">
      <w:pPr>
        <w:pStyle w:val="AS-Pa"/>
        <w:rPr>
          <w:lang w:val="en-ZA"/>
        </w:rPr>
      </w:pPr>
    </w:p>
    <w:p w14:paraId="257624F9" w14:textId="0F241B1C" w:rsidR="005D36EB" w:rsidRDefault="005D36EB" w:rsidP="005D36EB">
      <w:pPr>
        <w:pStyle w:val="AS-Pa"/>
        <w:rPr>
          <w:lang w:val="en-ZA"/>
        </w:rPr>
      </w:pPr>
      <w:r w:rsidRPr="005D36EB">
        <w:rPr>
          <w:lang w:val="en-ZA"/>
        </w:rPr>
        <w:t xml:space="preserve">(d) </w:t>
      </w:r>
      <w:r>
        <w:rPr>
          <w:lang w:val="en-ZA"/>
        </w:rPr>
        <w:tab/>
      </w:r>
      <w:r w:rsidRPr="005D36EB">
        <w:rPr>
          <w:lang w:val="en-ZA"/>
        </w:rPr>
        <w:t>the gathering is for purposes of court or tribunal proceedings; or</w:t>
      </w:r>
    </w:p>
    <w:p w14:paraId="7730B8C4" w14:textId="77777777" w:rsidR="005D36EB" w:rsidRPr="005D36EB" w:rsidRDefault="005D36EB" w:rsidP="005D36EB">
      <w:pPr>
        <w:pStyle w:val="AS-Pa"/>
        <w:rPr>
          <w:lang w:val="en-ZA"/>
        </w:rPr>
      </w:pPr>
    </w:p>
    <w:p w14:paraId="4879D3BB" w14:textId="50226443" w:rsidR="005D36EB" w:rsidRDefault="005D36EB" w:rsidP="005D36EB">
      <w:pPr>
        <w:pStyle w:val="AS-Pa"/>
        <w:rPr>
          <w:lang w:val="en-ZA"/>
        </w:rPr>
      </w:pPr>
      <w:r w:rsidRPr="005D36EB">
        <w:rPr>
          <w:lang w:val="en-ZA"/>
        </w:rPr>
        <w:t xml:space="preserve">(e) </w:t>
      </w:r>
      <w:r>
        <w:rPr>
          <w:lang w:val="en-ZA"/>
        </w:rPr>
        <w:tab/>
      </w:r>
      <w:r w:rsidRPr="005D36EB">
        <w:rPr>
          <w:lang w:val="en-ZA"/>
        </w:rPr>
        <w:t>a group of persons independently or coincidentally find themselves at a specific</w:t>
      </w:r>
      <w:r>
        <w:rPr>
          <w:lang w:val="en-ZA"/>
        </w:rPr>
        <w:t xml:space="preserve"> </w:t>
      </w:r>
      <w:r w:rsidRPr="005D36EB">
        <w:rPr>
          <w:lang w:val="en-ZA"/>
        </w:rPr>
        <w:t>place.</w:t>
      </w:r>
    </w:p>
    <w:p w14:paraId="526D357B" w14:textId="77777777" w:rsidR="005D36EB" w:rsidRPr="005D36EB" w:rsidRDefault="005D36EB" w:rsidP="005D36EB">
      <w:pPr>
        <w:autoSpaceDE w:val="0"/>
        <w:autoSpaceDN w:val="0"/>
        <w:adjustRightInd w:val="0"/>
        <w:rPr>
          <w:rFonts w:eastAsia="Times New Roman" w:cs="Times New Roman"/>
          <w:lang w:val="en-ZA"/>
        </w:rPr>
      </w:pPr>
    </w:p>
    <w:p w14:paraId="7406E71C" w14:textId="7E144464" w:rsidR="005D36EB" w:rsidRPr="003C66D9" w:rsidRDefault="005D36EB" w:rsidP="005D36EB">
      <w:pPr>
        <w:pStyle w:val="AS-P1"/>
        <w:rPr>
          <w:rStyle w:val="REG-P1Char"/>
        </w:rPr>
      </w:pPr>
      <w:r w:rsidRPr="005D36EB">
        <w:rPr>
          <w:lang w:val="en-ZA"/>
        </w:rPr>
        <w:t xml:space="preserve">(3) </w:t>
      </w:r>
      <w:r>
        <w:rPr>
          <w:lang w:val="en-ZA"/>
        </w:rPr>
        <w:tab/>
      </w:r>
      <w:r w:rsidRPr="005D36EB">
        <w:rPr>
          <w:lang w:val="en-ZA"/>
        </w:rPr>
        <w:t xml:space="preserve">Persons who gather in the circumstances </w:t>
      </w:r>
      <w:r w:rsidR="00E35192" w:rsidRPr="00E35192">
        <w:t>referred to in</w:t>
      </w:r>
      <w:r w:rsidR="00E35192">
        <w:rPr>
          <w:rFonts w:ascii="TimesNewRomanPSMT" w:hAnsi="TimesNewRomanPSMT" w:cs="TimesNewRomanPSMT"/>
          <w:noProof w:val="0"/>
          <w:lang w:val="en-ZA"/>
        </w:rPr>
        <w:t xml:space="preserve"> </w:t>
      </w:r>
      <w:r w:rsidRPr="005D36EB">
        <w:rPr>
          <w:lang w:val="en-ZA"/>
        </w:rPr>
        <w:t>subregulation (2) must</w:t>
      </w:r>
      <w:r>
        <w:rPr>
          <w:lang w:val="en-ZA"/>
        </w:rPr>
        <w:t xml:space="preserve"> </w:t>
      </w:r>
      <w:r w:rsidRPr="005D36EB">
        <w:rPr>
          <w:lang w:val="en-ZA"/>
        </w:rPr>
        <w:t>at all times adhere to the measures to combat, prevent and suppress the spread of COVID-19 as</w:t>
      </w:r>
      <w:r>
        <w:rPr>
          <w:lang w:val="en-ZA"/>
        </w:rPr>
        <w:t xml:space="preserve"> </w:t>
      </w:r>
      <w:r w:rsidRPr="005D36EB">
        <w:rPr>
          <w:lang w:val="en-ZA"/>
        </w:rPr>
        <w:t>specified in and under these regulations</w:t>
      </w:r>
      <w:r w:rsidR="003C66D9">
        <w:rPr>
          <w:lang w:val="en-ZA"/>
        </w:rPr>
        <w:t xml:space="preserve"> </w:t>
      </w:r>
      <w:r w:rsidR="003C66D9" w:rsidRPr="003C66D9">
        <w:rPr>
          <w:rStyle w:val="REG-P1Char"/>
        </w:rPr>
        <w:t>or the health regulations</w:t>
      </w:r>
      <w:r w:rsidRPr="003C66D9">
        <w:rPr>
          <w:rStyle w:val="REG-P1Char"/>
        </w:rPr>
        <w:t>.</w:t>
      </w:r>
    </w:p>
    <w:p w14:paraId="5998CAE5" w14:textId="77777777" w:rsidR="005D36EB" w:rsidRPr="005D36EB" w:rsidRDefault="005D36EB" w:rsidP="005D36EB">
      <w:pPr>
        <w:pStyle w:val="AS-P1"/>
        <w:rPr>
          <w:lang w:val="en-ZA"/>
        </w:rPr>
      </w:pPr>
    </w:p>
    <w:p w14:paraId="0AB3ADDB" w14:textId="499AA509" w:rsidR="005D36EB" w:rsidRDefault="005D36EB" w:rsidP="005D36EB">
      <w:pPr>
        <w:pStyle w:val="AS-P1"/>
        <w:rPr>
          <w:lang w:val="en-ZA"/>
        </w:rPr>
      </w:pPr>
      <w:r w:rsidRPr="005D36EB">
        <w:rPr>
          <w:lang w:val="en-ZA"/>
        </w:rPr>
        <w:t xml:space="preserve">(4) </w:t>
      </w:r>
      <w:r>
        <w:rPr>
          <w:lang w:val="en-ZA"/>
        </w:rPr>
        <w:tab/>
      </w:r>
      <w:r w:rsidRPr="005D36EB">
        <w:rPr>
          <w:lang w:val="en-ZA"/>
        </w:rPr>
        <w:t xml:space="preserve">An authorised officer may instruct a gathering, other than a gathering </w:t>
      </w:r>
      <w:r w:rsidR="00E35192" w:rsidRPr="00E35192">
        <w:t>referred to in</w:t>
      </w:r>
      <w:r w:rsidRPr="005D36EB">
        <w:rPr>
          <w:lang w:val="en-ZA"/>
        </w:rPr>
        <w:t xml:space="preserve"> subregulation (2), to disperse and may use all reasonable measures to cause a gathering or</w:t>
      </w:r>
      <w:r>
        <w:rPr>
          <w:lang w:val="en-ZA"/>
        </w:rPr>
        <w:t xml:space="preserve"> </w:t>
      </w:r>
      <w:r w:rsidRPr="005D36EB">
        <w:rPr>
          <w:lang w:val="en-ZA"/>
        </w:rPr>
        <w:t>group to disperse.</w:t>
      </w:r>
    </w:p>
    <w:p w14:paraId="589A3D26" w14:textId="77777777" w:rsidR="005D36EB" w:rsidRPr="005D36EB" w:rsidRDefault="005D36EB" w:rsidP="005D36EB">
      <w:pPr>
        <w:pStyle w:val="AS-P1"/>
        <w:rPr>
          <w:lang w:val="en-ZA"/>
        </w:rPr>
      </w:pPr>
    </w:p>
    <w:p w14:paraId="5CCB14D2" w14:textId="3B0F95E2" w:rsidR="005D36EB" w:rsidRPr="005D36EB" w:rsidRDefault="005D36EB" w:rsidP="005D36EB">
      <w:pPr>
        <w:pStyle w:val="AS-P1"/>
        <w:rPr>
          <w:lang w:val="en-ZA"/>
        </w:rPr>
      </w:pPr>
      <w:r w:rsidRPr="007B368C">
        <w:t xml:space="preserve">(5) </w:t>
      </w:r>
      <w:r w:rsidRPr="007B368C">
        <w:tab/>
        <w:t>The person organising or hosting a gathering permitted in terms of this regulation</w:t>
      </w:r>
      <w:r w:rsidR="007B368C" w:rsidRPr="007B368C">
        <w:t>, except a gathering referred to in s</w:t>
      </w:r>
      <w:r w:rsidR="00E35192">
        <w:t>ubregulation (2)(a) and (2)(e)</w:t>
      </w:r>
      <w:r>
        <w:rPr>
          <w:lang w:val="en-ZA"/>
        </w:rPr>
        <w:t xml:space="preserve"> </w:t>
      </w:r>
      <w:r w:rsidRPr="005D36EB">
        <w:rPr>
          <w:lang w:val="en-ZA"/>
        </w:rPr>
        <w:t>must -</w:t>
      </w:r>
    </w:p>
    <w:p w14:paraId="6A3CC0ED" w14:textId="6A4BD516" w:rsidR="005D36EB" w:rsidRDefault="005D36EB" w:rsidP="005D36EB">
      <w:pPr>
        <w:autoSpaceDE w:val="0"/>
        <w:autoSpaceDN w:val="0"/>
        <w:adjustRightInd w:val="0"/>
        <w:rPr>
          <w:rFonts w:eastAsia="Times New Roman" w:cs="Times New Roman"/>
          <w:lang w:val="en-ZA"/>
        </w:rPr>
      </w:pPr>
    </w:p>
    <w:p w14:paraId="7A3AA579" w14:textId="79B6D989" w:rsidR="00C21C68" w:rsidRDefault="00C21C68" w:rsidP="00C21C68">
      <w:pPr>
        <w:pStyle w:val="REG-Amend"/>
        <w:rPr>
          <w:lang w:val="en-ZA"/>
        </w:rPr>
      </w:pPr>
      <w:r>
        <w:rPr>
          <w:lang w:val="en-ZA"/>
        </w:rPr>
        <w:t>[There should be a comma after the phrase “</w:t>
      </w:r>
      <w:r w:rsidRPr="00C21C68">
        <w:t xml:space="preserve">except a gathering referred to in </w:t>
      </w:r>
      <w:r>
        <w:br/>
      </w:r>
      <w:r w:rsidRPr="00C21C68">
        <w:t>subregulation (2)(a) and (2)(e)</w:t>
      </w:r>
      <w:r>
        <w:t>” to offset that phrase properly.]</w:t>
      </w:r>
    </w:p>
    <w:p w14:paraId="32FE911C" w14:textId="77777777" w:rsidR="00C21C68" w:rsidRDefault="00C21C68" w:rsidP="005D36EB">
      <w:pPr>
        <w:autoSpaceDE w:val="0"/>
        <w:autoSpaceDN w:val="0"/>
        <w:adjustRightInd w:val="0"/>
        <w:rPr>
          <w:rFonts w:eastAsia="Times New Roman" w:cs="Times New Roman"/>
          <w:lang w:val="en-ZA"/>
        </w:rPr>
      </w:pPr>
    </w:p>
    <w:p w14:paraId="75EA9E38" w14:textId="290F4AAF" w:rsidR="005D36EB" w:rsidRDefault="005D36EB" w:rsidP="005D36EB">
      <w:pPr>
        <w:pStyle w:val="AS-Pa"/>
        <w:rPr>
          <w:lang w:val="en-ZA"/>
        </w:rPr>
      </w:pPr>
      <w:r w:rsidRPr="005D36EB">
        <w:rPr>
          <w:lang w:val="en-ZA"/>
        </w:rPr>
        <w:t xml:space="preserve">(a) </w:t>
      </w:r>
      <w:r>
        <w:rPr>
          <w:lang w:val="en-ZA"/>
        </w:rPr>
        <w:tab/>
      </w:r>
      <w:r w:rsidRPr="005D36EB">
        <w:rPr>
          <w:lang w:val="en-ZA"/>
        </w:rPr>
        <w:t>open and maintain a register of the persons who attend the gathering; or</w:t>
      </w:r>
    </w:p>
    <w:p w14:paraId="4AB0F57D" w14:textId="77777777" w:rsidR="005D36EB" w:rsidRPr="005D36EB" w:rsidRDefault="005D36EB" w:rsidP="005D36EB">
      <w:pPr>
        <w:pStyle w:val="AS-Pa"/>
        <w:rPr>
          <w:lang w:val="en-ZA"/>
        </w:rPr>
      </w:pPr>
    </w:p>
    <w:p w14:paraId="492E7620" w14:textId="7B7109E4" w:rsidR="005D36EB" w:rsidRDefault="005D36EB" w:rsidP="005D36EB">
      <w:pPr>
        <w:pStyle w:val="AS-Pa"/>
        <w:rPr>
          <w:lang w:val="en-ZA"/>
        </w:rPr>
      </w:pPr>
      <w:r w:rsidRPr="005D36EB">
        <w:rPr>
          <w:lang w:val="en-ZA"/>
        </w:rPr>
        <w:t xml:space="preserve">(b) </w:t>
      </w:r>
      <w:r>
        <w:rPr>
          <w:lang w:val="en-ZA"/>
        </w:rPr>
        <w:tab/>
      </w:r>
      <w:r w:rsidRPr="005D36EB">
        <w:rPr>
          <w:lang w:val="en-ZA"/>
        </w:rPr>
        <w:t>ensure that the register of the persons referred to in paragraph (a) is opened and</w:t>
      </w:r>
      <w:r>
        <w:rPr>
          <w:lang w:val="en-ZA"/>
        </w:rPr>
        <w:t xml:space="preserve"> </w:t>
      </w:r>
      <w:r w:rsidRPr="005D36EB">
        <w:rPr>
          <w:lang w:val="en-ZA"/>
        </w:rPr>
        <w:t>maintained,</w:t>
      </w:r>
    </w:p>
    <w:p w14:paraId="3A9576ED" w14:textId="77777777" w:rsidR="005D36EB" w:rsidRPr="005D36EB" w:rsidRDefault="005D36EB" w:rsidP="005D36EB">
      <w:pPr>
        <w:autoSpaceDE w:val="0"/>
        <w:autoSpaceDN w:val="0"/>
        <w:adjustRightInd w:val="0"/>
        <w:rPr>
          <w:rFonts w:eastAsia="Times New Roman" w:cs="Times New Roman"/>
          <w:lang w:val="en-ZA"/>
        </w:rPr>
      </w:pPr>
    </w:p>
    <w:p w14:paraId="167687E3" w14:textId="77777777" w:rsidR="005D36EB" w:rsidRP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for the purpose of recording the particulars of persons who attend the gathering.</w:t>
      </w:r>
    </w:p>
    <w:p w14:paraId="0E56786E" w14:textId="77777777" w:rsidR="005D36EB" w:rsidRDefault="005D36EB" w:rsidP="005D36EB">
      <w:pPr>
        <w:autoSpaceDE w:val="0"/>
        <w:autoSpaceDN w:val="0"/>
        <w:adjustRightInd w:val="0"/>
        <w:rPr>
          <w:rFonts w:eastAsia="Times New Roman" w:cs="Times New Roman"/>
          <w:lang w:val="en-ZA"/>
        </w:rPr>
      </w:pPr>
    </w:p>
    <w:p w14:paraId="4AF407DB" w14:textId="0A387D6A" w:rsidR="005D36EB" w:rsidRPr="005D36EB" w:rsidRDefault="005D36EB" w:rsidP="005D36EB">
      <w:pPr>
        <w:pStyle w:val="AS-P1"/>
        <w:rPr>
          <w:lang w:val="en-ZA"/>
        </w:rPr>
      </w:pPr>
      <w:r w:rsidRPr="005D36EB">
        <w:rPr>
          <w:lang w:val="en-ZA"/>
        </w:rPr>
        <w:lastRenderedPageBreak/>
        <w:t xml:space="preserve">(6) </w:t>
      </w:r>
      <w:r>
        <w:rPr>
          <w:lang w:val="en-ZA"/>
        </w:rPr>
        <w:tab/>
      </w:r>
      <w:r w:rsidRPr="005D36EB">
        <w:rPr>
          <w:lang w:val="en-ZA"/>
        </w:rPr>
        <w:t>The persons who are required to open and maintain a register in accordance with</w:t>
      </w:r>
      <w:r>
        <w:rPr>
          <w:lang w:val="en-ZA"/>
        </w:rPr>
        <w:t xml:space="preserve"> </w:t>
      </w:r>
      <w:r w:rsidRPr="005D36EB">
        <w:rPr>
          <w:lang w:val="en-ZA"/>
        </w:rPr>
        <w:t>subregulation (5) must -</w:t>
      </w:r>
    </w:p>
    <w:p w14:paraId="4D99FDC7" w14:textId="77777777" w:rsidR="005D36EB" w:rsidRDefault="005D36EB" w:rsidP="005D36EB">
      <w:pPr>
        <w:autoSpaceDE w:val="0"/>
        <w:autoSpaceDN w:val="0"/>
        <w:adjustRightInd w:val="0"/>
        <w:rPr>
          <w:rFonts w:eastAsia="Times New Roman" w:cs="Times New Roman"/>
          <w:lang w:val="en-ZA"/>
        </w:rPr>
      </w:pPr>
    </w:p>
    <w:p w14:paraId="0EDE40E4" w14:textId="18D82D34" w:rsidR="005D36EB" w:rsidRDefault="005D36EB" w:rsidP="005D36EB">
      <w:pPr>
        <w:pStyle w:val="AS-Pa"/>
        <w:rPr>
          <w:lang w:val="en-ZA"/>
        </w:rPr>
      </w:pPr>
      <w:r w:rsidRPr="005D36EB">
        <w:rPr>
          <w:lang w:val="en-ZA"/>
        </w:rPr>
        <w:t xml:space="preserve">(a) </w:t>
      </w:r>
      <w:r>
        <w:rPr>
          <w:lang w:val="en-ZA"/>
        </w:rPr>
        <w:tab/>
      </w:r>
      <w:r w:rsidRPr="005D36EB">
        <w:rPr>
          <w:lang w:val="en-ZA"/>
        </w:rPr>
        <w:t>keep the register in a safe place for the duration of the State of Emergency;</w:t>
      </w:r>
    </w:p>
    <w:p w14:paraId="384AD4F8" w14:textId="77777777" w:rsidR="005D36EB" w:rsidRPr="005D36EB" w:rsidRDefault="005D36EB" w:rsidP="005D36EB">
      <w:pPr>
        <w:pStyle w:val="AS-Pa"/>
        <w:rPr>
          <w:lang w:val="en-ZA"/>
        </w:rPr>
      </w:pPr>
    </w:p>
    <w:p w14:paraId="7F6C269E" w14:textId="2EBC5ED7" w:rsidR="005D36EB" w:rsidRDefault="005D36EB" w:rsidP="005D36EB">
      <w:pPr>
        <w:pStyle w:val="AS-Pa"/>
        <w:rPr>
          <w:lang w:val="en-ZA"/>
        </w:rPr>
      </w:pPr>
      <w:r w:rsidRPr="005D36EB">
        <w:rPr>
          <w:lang w:val="en-ZA"/>
        </w:rPr>
        <w:t xml:space="preserve">(b) </w:t>
      </w:r>
      <w:r>
        <w:rPr>
          <w:lang w:val="en-ZA"/>
        </w:rPr>
        <w:tab/>
      </w:r>
      <w:r w:rsidRPr="005D36EB">
        <w:rPr>
          <w:lang w:val="en-ZA"/>
        </w:rPr>
        <w:t>on request, make the register available for inspection by an authorised officer; and</w:t>
      </w:r>
    </w:p>
    <w:p w14:paraId="0B8F3733" w14:textId="77777777" w:rsidR="005D36EB" w:rsidRPr="005D36EB" w:rsidRDefault="005D36EB" w:rsidP="005D36EB">
      <w:pPr>
        <w:pStyle w:val="AS-Pa"/>
        <w:rPr>
          <w:lang w:val="en-ZA"/>
        </w:rPr>
      </w:pPr>
    </w:p>
    <w:p w14:paraId="5B5A6993" w14:textId="02D24346" w:rsidR="005D36EB" w:rsidRDefault="005D36EB" w:rsidP="005D36EB">
      <w:pPr>
        <w:pStyle w:val="AS-Pa"/>
        <w:rPr>
          <w:lang w:val="en-ZA"/>
        </w:rPr>
      </w:pPr>
      <w:r w:rsidRPr="005D36EB">
        <w:rPr>
          <w:lang w:val="en-ZA"/>
        </w:rPr>
        <w:t xml:space="preserve">(c) </w:t>
      </w:r>
      <w:r>
        <w:rPr>
          <w:lang w:val="en-ZA"/>
        </w:rPr>
        <w:tab/>
      </w:r>
      <w:r w:rsidRPr="005D36EB">
        <w:rPr>
          <w:lang w:val="en-ZA"/>
        </w:rPr>
        <w:t>treat the information provided under this regulation as confidential, and may not</w:t>
      </w:r>
      <w:r>
        <w:rPr>
          <w:lang w:val="en-ZA"/>
        </w:rPr>
        <w:t xml:space="preserve"> </w:t>
      </w:r>
      <w:r w:rsidRPr="005D36EB">
        <w:rPr>
          <w:lang w:val="en-ZA"/>
        </w:rPr>
        <w:t>disclose that information to any other person except as provided in paragraph (b) or</w:t>
      </w:r>
      <w:r>
        <w:rPr>
          <w:lang w:val="en-ZA"/>
        </w:rPr>
        <w:t xml:space="preserve"> </w:t>
      </w:r>
      <w:r w:rsidRPr="005D36EB">
        <w:rPr>
          <w:lang w:val="en-ZA"/>
        </w:rPr>
        <w:t xml:space="preserve">when required to so disclose </w:t>
      </w:r>
      <w:r w:rsidR="007B368C">
        <w:rPr>
          <w:lang w:val="en-ZA"/>
        </w:rPr>
        <w:t xml:space="preserve">it </w:t>
      </w:r>
      <w:r w:rsidRPr="005D36EB">
        <w:rPr>
          <w:lang w:val="en-ZA"/>
        </w:rPr>
        <w:t>in terms of any law</w:t>
      </w:r>
      <w:r w:rsidR="000F670C">
        <w:rPr>
          <w:lang w:val="en-ZA"/>
        </w:rPr>
        <w:t xml:space="preserve"> or by a court</w:t>
      </w:r>
      <w:r w:rsidRPr="005D36EB">
        <w:rPr>
          <w:lang w:val="en-ZA"/>
        </w:rPr>
        <w:t>.</w:t>
      </w:r>
    </w:p>
    <w:p w14:paraId="0E90FBC8" w14:textId="77777777" w:rsidR="005D36EB" w:rsidRPr="005D36EB" w:rsidRDefault="005D36EB" w:rsidP="005D36EB">
      <w:pPr>
        <w:autoSpaceDE w:val="0"/>
        <w:autoSpaceDN w:val="0"/>
        <w:adjustRightInd w:val="0"/>
        <w:rPr>
          <w:rFonts w:eastAsia="Times New Roman" w:cs="Times New Roman"/>
          <w:lang w:val="en-ZA"/>
        </w:rPr>
      </w:pPr>
    </w:p>
    <w:p w14:paraId="77A307EC" w14:textId="518D85A1" w:rsidR="005D36EB" w:rsidRDefault="005D36EB" w:rsidP="00201D02">
      <w:pPr>
        <w:pStyle w:val="AS-P1"/>
        <w:rPr>
          <w:lang w:val="en-ZA"/>
        </w:rPr>
      </w:pPr>
      <w:r w:rsidRPr="005D36EB">
        <w:rPr>
          <w:lang w:val="en-ZA"/>
        </w:rPr>
        <w:t xml:space="preserve">(7) </w:t>
      </w:r>
      <w:r>
        <w:rPr>
          <w:lang w:val="en-ZA"/>
        </w:rPr>
        <w:tab/>
      </w:r>
      <w:r w:rsidR="00201D02" w:rsidRPr="00201D02">
        <w:rPr>
          <w:lang w:val="en-ZA"/>
        </w:rPr>
        <w:t xml:space="preserve">The register referred to </w:t>
      </w:r>
      <w:r w:rsidR="00267E34">
        <w:rPr>
          <w:lang w:val="en-ZA"/>
        </w:rPr>
        <w:t>in subregulation (5</w:t>
      </w:r>
      <w:r w:rsidR="00201D02" w:rsidRPr="00201D02">
        <w:rPr>
          <w:lang w:val="en-ZA"/>
        </w:rPr>
        <w:t>) must contain the full name, identification</w:t>
      </w:r>
      <w:r w:rsidR="00201D02">
        <w:rPr>
          <w:lang w:val="en-ZA"/>
        </w:rPr>
        <w:t xml:space="preserve"> </w:t>
      </w:r>
      <w:r w:rsidR="00201D02" w:rsidRPr="00201D02">
        <w:rPr>
          <w:lang w:val="en-ZA"/>
        </w:rPr>
        <w:t>number or passport number and telephone number or cellular phone number of each person who</w:t>
      </w:r>
      <w:r w:rsidR="00201D02">
        <w:rPr>
          <w:lang w:val="en-ZA"/>
        </w:rPr>
        <w:t xml:space="preserve"> </w:t>
      </w:r>
      <w:r w:rsidR="00201D02" w:rsidRPr="00201D02">
        <w:rPr>
          <w:lang w:val="en-ZA"/>
        </w:rPr>
        <w:t>attended the gathering.</w:t>
      </w:r>
    </w:p>
    <w:p w14:paraId="0C92AECB" w14:textId="77777777" w:rsidR="00201D02" w:rsidRDefault="00201D02" w:rsidP="005D36EB">
      <w:pPr>
        <w:pStyle w:val="AS-P1"/>
        <w:rPr>
          <w:lang w:val="en-ZA"/>
        </w:rPr>
      </w:pPr>
    </w:p>
    <w:p w14:paraId="130867A8" w14:textId="276AD143" w:rsidR="005D36EB" w:rsidRPr="005D36EB" w:rsidRDefault="005D36EB" w:rsidP="005D36EB">
      <w:pPr>
        <w:pStyle w:val="AS-P1"/>
        <w:rPr>
          <w:lang w:val="en-ZA"/>
        </w:rPr>
      </w:pPr>
      <w:r w:rsidRPr="005D36EB">
        <w:rPr>
          <w:lang w:val="en-ZA"/>
        </w:rPr>
        <w:t>(8)</w:t>
      </w:r>
      <w:r>
        <w:rPr>
          <w:lang w:val="en-ZA"/>
        </w:rPr>
        <w:tab/>
      </w:r>
      <w:r w:rsidRPr="005D36EB">
        <w:rPr>
          <w:lang w:val="en-ZA"/>
        </w:rPr>
        <w:t xml:space="preserve"> A person who -</w:t>
      </w:r>
    </w:p>
    <w:p w14:paraId="3B5544B2" w14:textId="77777777" w:rsidR="005D36EB" w:rsidRDefault="005D36EB" w:rsidP="00201D02">
      <w:pPr>
        <w:autoSpaceDE w:val="0"/>
        <w:autoSpaceDN w:val="0"/>
        <w:adjustRightInd w:val="0"/>
        <w:ind w:left="567"/>
        <w:rPr>
          <w:rFonts w:eastAsia="Times New Roman" w:cs="Times New Roman"/>
          <w:lang w:val="en-ZA"/>
        </w:rPr>
      </w:pPr>
    </w:p>
    <w:p w14:paraId="13CEC285" w14:textId="3336FB75" w:rsidR="00201D02" w:rsidRDefault="00201D02" w:rsidP="00201D02">
      <w:pPr>
        <w:pStyle w:val="AS-Pa"/>
        <w:rPr>
          <w:lang w:val="en-ZA"/>
        </w:rPr>
      </w:pPr>
      <w:r w:rsidRPr="00201D02">
        <w:rPr>
          <w:lang w:val="en-ZA"/>
        </w:rPr>
        <w:t xml:space="preserve">(a) </w:t>
      </w:r>
      <w:r>
        <w:rPr>
          <w:lang w:val="en-ZA"/>
        </w:rPr>
        <w:tab/>
      </w:r>
      <w:r w:rsidRPr="00201D02">
        <w:rPr>
          <w:lang w:val="en-ZA"/>
        </w:rPr>
        <w:t>facilitates, instigates or organises a gathering, except a gathering permitted by</w:t>
      </w:r>
      <w:r>
        <w:rPr>
          <w:lang w:val="en-ZA"/>
        </w:rPr>
        <w:t xml:space="preserve"> </w:t>
      </w:r>
      <w:r w:rsidRPr="00201D02">
        <w:rPr>
          <w:lang w:val="en-ZA"/>
        </w:rPr>
        <w:t>subregulation (2);</w:t>
      </w:r>
    </w:p>
    <w:p w14:paraId="17610C4E" w14:textId="77777777" w:rsidR="00201D02" w:rsidRPr="00201D02" w:rsidRDefault="00201D02" w:rsidP="00201D02">
      <w:pPr>
        <w:pStyle w:val="AS-Pa"/>
        <w:rPr>
          <w:lang w:val="en-ZA"/>
        </w:rPr>
      </w:pPr>
    </w:p>
    <w:p w14:paraId="7E0919FE" w14:textId="4D8CBE0F" w:rsidR="00201D02" w:rsidRPr="00201D02" w:rsidRDefault="00201D02" w:rsidP="00201D02">
      <w:pPr>
        <w:pStyle w:val="AS-Pa"/>
        <w:rPr>
          <w:lang w:val="en-ZA"/>
        </w:rPr>
      </w:pPr>
      <w:r w:rsidRPr="00201D02">
        <w:rPr>
          <w:lang w:val="en-ZA"/>
        </w:rPr>
        <w:t xml:space="preserve">(b) </w:t>
      </w:r>
      <w:r>
        <w:rPr>
          <w:lang w:val="en-ZA"/>
        </w:rPr>
        <w:tab/>
      </w:r>
      <w:r w:rsidRPr="00201D02">
        <w:rPr>
          <w:lang w:val="en-ZA"/>
        </w:rPr>
        <w:t>fails or refuses to obey an instruction issued under subregulation (4); or</w:t>
      </w:r>
    </w:p>
    <w:p w14:paraId="626F2D7E" w14:textId="77777777" w:rsidR="00201D02" w:rsidRDefault="00201D02" w:rsidP="00201D02">
      <w:pPr>
        <w:pStyle w:val="AS-Pa"/>
        <w:rPr>
          <w:lang w:val="en-ZA"/>
        </w:rPr>
      </w:pPr>
    </w:p>
    <w:p w14:paraId="4FC6E5E0" w14:textId="2158B046" w:rsidR="005D36EB" w:rsidRDefault="00201D02" w:rsidP="00201D02">
      <w:pPr>
        <w:pStyle w:val="AS-Pa"/>
        <w:rPr>
          <w:lang w:val="en-ZA"/>
        </w:rPr>
      </w:pPr>
      <w:r w:rsidRPr="00201D02">
        <w:rPr>
          <w:lang w:val="en-ZA"/>
        </w:rPr>
        <w:t xml:space="preserve">(c) </w:t>
      </w:r>
      <w:r>
        <w:rPr>
          <w:lang w:val="en-ZA"/>
        </w:rPr>
        <w:tab/>
      </w:r>
      <w:r w:rsidRPr="00201D02">
        <w:rPr>
          <w:lang w:val="en-ZA"/>
        </w:rPr>
        <w:t>fails or refuses to comply with subregulation (5) or (6),</w:t>
      </w:r>
    </w:p>
    <w:p w14:paraId="736B4612" w14:textId="77777777" w:rsidR="00201D02" w:rsidRDefault="00201D02" w:rsidP="00201D02">
      <w:pPr>
        <w:autoSpaceDE w:val="0"/>
        <w:autoSpaceDN w:val="0"/>
        <w:adjustRightInd w:val="0"/>
        <w:rPr>
          <w:rFonts w:eastAsia="Times New Roman" w:cs="Times New Roman"/>
          <w:lang w:val="en-ZA"/>
        </w:rPr>
      </w:pPr>
    </w:p>
    <w:p w14:paraId="38E124FF" w14:textId="4DB5DCB2" w:rsidR="0067031F" w:rsidRDefault="005D36EB" w:rsidP="00D74206">
      <w:pPr>
        <w:pStyle w:val="AS-P0"/>
        <w:rPr>
          <w:lang w:val="en-ZA"/>
        </w:rPr>
      </w:pPr>
      <w:r w:rsidRPr="005D36EB">
        <w:rPr>
          <w:lang w:val="en-ZA"/>
        </w:rPr>
        <w:t>commits an offence and is on conviction liable to a fine not exceedi</w:t>
      </w:r>
      <w:r w:rsidR="00D74206">
        <w:rPr>
          <w:lang w:val="en-ZA"/>
        </w:rPr>
        <w:t>ng N$2 000 or to</w:t>
      </w:r>
      <w:r>
        <w:rPr>
          <w:lang w:val="en-ZA"/>
        </w:rPr>
        <w:t xml:space="preserve"> </w:t>
      </w:r>
      <w:r w:rsidR="00231C6D">
        <w:rPr>
          <w:lang w:val="en-ZA"/>
        </w:rPr>
        <w:t>i</w:t>
      </w:r>
      <w:r w:rsidRPr="005D36EB">
        <w:rPr>
          <w:lang w:val="en-ZA"/>
        </w:rPr>
        <w:t>mprisonment</w:t>
      </w:r>
      <w:r>
        <w:rPr>
          <w:lang w:val="en-ZA"/>
        </w:rPr>
        <w:t xml:space="preserve"> </w:t>
      </w:r>
      <w:r w:rsidRPr="005D36EB">
        <w:rPr>
          <w:lang w:val="en-ZA"/>
        </w:rPr>
        <w:t>not exceeding six months or to both such fine and imprisonment.</w:t>
      </w:r>
    </w:p>
    <w:p w14:paraId="342CEA73" w14:textId="77777777" w:rsidR="005D36EB" w:rsidRPr="005D36EB" w:rsidRDefault="005D36EB" w:rsidP="005D36EB">
      <w:pPr>
        <w:autoSpaceDE w:val="0"/>
        <w:autoSpaceDN w:val="0"/>
        <w:adjustRightInd w:val="0"/>
      </w:pPr>
    </w:p>
    <w:p w14:paraId="070A6D05" w14:textId="77777777" w:rsidR="00231C6D" w:rsidRPr="00423A38" w:rsidRDefault="00231C6D" w:rsidP="00423A38">
      <w:pPr>
        <w:pStyle w:val="AS-P0"/>
        <w:rPr>
          <w:b/>
          <w:lang w:val="en-ZA"/>
        </w:rPr>
      </w:pPr>
      <w:r w:rsidRPr="00423A38">
        <w:rPr>
          <w:b/>
          <w:lang w:val="en-ZA"/>
        </w:rPr>
        <w:t>Restrictions relating to liquor</w:t>
      </w:r>
    </w:p>
    <w:p w14:paraId="7646E7DC"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425DCF88" w14:textId="4B9214A2" w:rsidR="00267E34" w:rsidRDefault="00231C6D" w:rsidP="00267E34">
      <w:pPr>
        <w:pStyle w:val="AS-P1"/>
        <w:rPr>
          <w:lang w:val="en-ZA"/>
        </w:rPr>
      </w:pPr>
      <w:r w:rsidRPr="00423A38">
        <w:rPr>
          <w:b/>
        </w:rPr>
        <w:t>7.</w:t>
      </w:r>
      <w:r w:rsidRPr="00423A38">
        <w:t xml:space="preserve"> </w:t>
      </w:r>
      <w:r w:rsidR="00267E34">
        <w:tab/>
      </w:r>
      <w:r w:rsidR="00267E34" w:rsidRPr="00267E34">
        <w:rPr>
          <w:lang w:val="en-ZA"/>
        </w:rPr>
        <w:t xml:space="preserve">(1) </w:t>
      </w:r>
      <w:r w:rsidR="00267E34">
        <w:rPr>
          <w:lang w:val="en-ZA"/>
        </w:rPr>
        <w:tab/>
      </w:r>
      <w:r w:rsidR="00267E34" w:rsidRPr="00267E34">
        <w:rPr>
          <w:lang w:val="en-ZA"/>
        </w:rPr>
        <w:t>For the purposes of this regulation, a term defined in the Liquor Act, except for the word “liquor”, bears that meaning.</w:t>
      </w:r>
    </w:p>
    <w:p w14:paraId="2D3E19F2" w14:textId="77777777" w:rsidR="00267E34" w:rsidRPr="00267E34" w:rsidRDefault="00267E34" w:rsidP="00267E34">
      <w:pPr>
        <w:pStyle w:val="AS-P1"/>
        <w:rPr>
          <w:lang w:val="en-ZA"/>
        </w:rPr>
      </w:pPr>
    </w:p>
    <w:p w14:paraId="347EEBE3" w14:textId="39E3581B" w:rsidR="00267E34" w:rsidRPr="00267E34" w:rsidRDefault="00267E34" w:rsidP="00267E34">
      <w:pPr>
        <w:pStyle w:val="AS-P1"/>
        <w:rPr>
          <w:lang w:val="en-ZA"/>
        </w:rPr>
      </w:pPr>
      <w:r w:rsidRPr="00267E34">
        <w:rPr>
          <w:lang w:val="en-ZA"/>
        </w:rPr>
        <w:t xml:space="preserve">(2) </w:t>
      </w:r>
      <w:r>
        <w:rPr>
          <w:lang w:val="en-ZA"/>
        </w:rPr>
        <w:tab/>
      </w:r>
      <w:r w:rsidR="00BB6437">
        <w:rPr>
          <w:lang w:val="en-ZA"/>
        </w:rPr>
        <w:t>A</w:t>
      </w:r>
      <w:r w:rsidRPr="00267E34">
        <w:rPr>
          <w:lang w:val="en-ZA"/>
        </w:rPr>
        <w:t xml:space="preserve"> person may only sell liquor and a person may only</w:t>
      </w:r>
      <w:r>
        <w:rPr>
          <w:lang w:val="en-ZA"/>
        </w:rPr>
        <w:t xml:space="preserve"> </w:t>
      </w:r>
      <w:r w:rsidRPr="00267E34">
        <w:rPr>
          <w:lang w:val="en-ZA"/>
        </w:rPr>
        <w:t>purchase liquor if -</w:t>
      </w:r>
    </w:p>
    <w:p w14:paraId="078517F0" w14:textId="77777777" w:rsidR="00267E34" w:rsidRDefault="00267E34" w:rsidP="00267E34">
      <w:pPr>
        <w:pStyle w:val="AS-Pa"/>
        <w:rPr>
          <w:lang w:val="en-ZA"/>
        </w:rPr>
      </w:pPr>
    </w:p>
    <w:p w14:paraId="2D1F4EB4" w14:textId="3CF47DD9" w:rsidR="00267E34" w:rsidRDefault="00267E34" w:rsidP="00BB6437">
      <w:pPr>
        <w:pStyle w:val="AS-Pa"/>
        <w:rPr>
          <w:lang w:val="en-ZA"/>
        </w:rPr>
      </w:pPr>
      <w:r w:rsidRPr="00267E34">
        <w:rPr>
          <w:lang w:val="en-ZA"/>
        </w:rPr>
        <w:t xml:space="preserve">(a) </w:t>
      </w:r>
      <w:r>
        <w:rPr>
          <w:lang w:val="en-ZA"/>
        </w:rPr>
        <w:tab/>
      </w:r>
      <w:r w:rsidR="00BB6437" w:rsidRPr="00BB6437">
        <w:rPr>
          <w:lang w:val="en-ZA"/>
        </w:rPr>
        <w:t>the person who sells the liquor holds a liquor licence authorising the sale of liquor,</w:t>
      </w:r>
      <w:r w:rsidR="00BB6437">
        <w:rPr>
          <w:lang w:val="en-ZA"/>
        </w:rPr>
        <w:t xml:space="preserve"> </w:t>
      </w:r>
      <w:r w:rsidR="00BB6437" w:rsidRPr="00BB6437">
        <w:rPr>
          <w:lang w:val="en-ZA"/>
        </w:rPr>
        <w:t>and the sale of liquor is in accordance with that licence; and</w:t>
      </w:r>
    </w:p>
    <w:p w14:paraId="42973F12" w14:textId="77777777" w:rsidR="00267E34" w:rsidRPr="00267E34" w:rsidRDefault="00267E34" w:rsidP="00267E34">
      <w:pPr>
        <w:pStyle w:val="AS-Pa"/>
        <w:rPr>
          <w:lang w:val="en-ZA"/>
        </w:rPr>
      </w:pPr>
    </w:p>
    <w:p w14:paraId="083D7518" w14:textId="77777777" w:rsidR="00BB6437" w:rsidRPr="00BB6437" w:rsidRDefault="00267E34" w:rsidP="00BB6437">
      <w:pPr>
        <w:pStyle w:val="AS-Pa"/>
        <w:rPr>
          <w:lang w:val="en-ZA"/>
        </w:rPr>
      </w:pPr>
      <w:r w:rsidRPr="00267E34">
        <w:rPr>
          <w:lang w:val="en-ZA"/>
        </w:rPr>
        <w:t xml:space="preserve">(b) </w:t>
      </w:r>
      <w:r>
        <w:rPr>
          <w:lang w:val="en-ZA"/>
        </w:rPr>
        <w:tab/>
      </w:r>
      <w:r w:rsidR="00BB6437" w:rsidRPr="00BB6437">
        <w:rPr>
          <w:lang w:val="en-ZA"/>
        </w:rPr>
        <w:t>the sale and purchase of liquor are in accordance with subregulation (3) or (4).</w:t>
      </w:r>
    </w:p>
    <w:p w14:paraId="6517B5BE" w14:textId="77777777" w:rsidR="00267E34" w:rsidRDefault="00267E34" w:rsidP="00267E34">
      <w:pPr>
        <w:pStyle w:val="AS-P1"/>
        <w:rPr>
          <w:lang w:val="en-ZA"/>
        </w:rPr>
      </w:pPr>
    </w:p>
    <w:p w14:paraId="2219DC0A" w14:textId="27D06C87" w:rsidR="00267E34" w:rsidRPr="00267E34" w:rsidRDefault="00267E34" w:rsidP="0051145C">
      <w:pPr>
        <w:pStyle w:val="AS-P1"/>
        <w:rPr>
          <w:lang w:val="en-ZA"/>
        </w:rPr>
      </w:pPr>
      <w:r w:rsidRPr="00267E34">
        <w:rPr>
          <w:lang w:val="en-ZA"/>
        </w:rPr>
        <w:t xml:space="preserve">(3) </w:t>
      </w:r>
      <w:r>
        <w:rPr>
          <w:lang w:val="en-ZA"/>
        </w:rPr>
        <w:tab/>
      </w:r>
      <w:r w:rsidR="0051145C" w:rsidRPr="0051145C">
        <w:rPr>
          <w:lang w:val="en-ZA"/>
        </w:rPr>
        <w:t>During the specified period and despite any contrary condition applicable to any</w:t>
      </w:r>
      <w:r w:rsidR="0051145C">
        <w:rPr>
          <w:lang w:val="en-ZA"/>
        </w:rPr>
        <w:t xml:space="preserve"> </w:t>
      </w:r>
      <w:r w:rsidR="0051145C" w:rsidRPr="0051145C">
        <w:rPr>
          <w:lang w:val="en-ZA"/>
        </w:rPr>
        <w:t>type of liquor licence issued under the Liquor Act, the sale of liquor in terms of a liquor licence and</w:t>
      </w:r>
      <w:r w:rsidR="0051145C">
        <w:rPr>
          <w:lang w:val="en-ZA"/>
        </w:rPr>
        <w:t xml:space="preserve"> </w:t>
      </w:r>
      <w:r w:rsidR="0051145C" w:rsidRPr="0051145C">
        <w:rPr>
          <w:lang w:val="en-ZA"/>
        </w:rPr>
        <w:t xml:space="preserve">the purchase of liquor may </w:t>
      </w:r>
      <w:r w:rsidRPr="00267E34">
        <w:rPr>
          <w:lang w:val="en-ZA"/>
        </w:rPr>
        <w:t>-</w:t>
      </w:r>
    </w:p>
    <w:p w14:paraId="498A670E" w14:textId="77777777" w:rsidR="00267E34" w:rsidRDefault="00267E34" w:rsidP="00267E34">
      <w:pPr>
        <w:pStyle w:val="AS-P1"/>
        <w:rPr>
          <w:lang w:val="en-ZA"/>
        </w:rPr>
      </w:pPr>
    </w:p>
    <w:p w14:paraId="551B3A3B" w14:textId="565E4240" w:rsidR="00267E34" w:rsidRDefault="00267E34" w:rsidP="00267E34">
      <w:pPr>
        <w:pStyle w:val="AS-P1"/>
        <w:rPr>
          <w:lang w:val="en-ZA"/>
        </w:rPr>
      </w:pPr>
      <w:r w:rsidRPr="00267E34">
        <w:rPr>
          <w:lang w:val="en-ZA"/>
        </w:rPr>
        <w:t xml:space="preserve">(a) </w:t>
      </w:r>
      <w:r>
        <w:rPr>
          <w:lang w:val="en-ZA"/>
        </w:rPr>
        <w:tab/>
      </w:r>
      <w:r w:rsidRPr="00267E34">
        <w:rPr>
          <w:lang w:val="en-ZA"/>
        </w:rPr>
        <w:t>only take place between 12:00 and 18:00 on a week day;</w:t>
      </w:r>
    </w:p>
    <w:p w14:paraId="40CECEAA" w14:textId="77777777" w:rsidR="00267E34" w:rsidRPr="00267E34" w:rsidRDefault="00267E34" w:rsidP="00267E34">
      <w:pPr>
        <w:pStyle w:val="AS-P1"/>
        <w:rPr>
          <w:lang w:val="en-ZA"/>
        </w:rPr>
      </w:pPr>
    </w:p>
    <w:p w14:paraId="1095D808" w14:textId="3642A054" w:rsidR="00267E34" w:rsidRDefault="00267E34" w:rsidP="00267E34">
      <w:pPr>
        <w:pStyle w:val="AS-P1"/>
        <w:rPr>
          <w:lang w:val="en-ZA"/>
        </w:rPr>
      </w:pPr>
      <w:r w:rsidRPr="00267E34">
        <w:rPr>
          <w:lang w:val="en-ZA"/>
        </w:rPr>
        <w:t xml:space="preserve">(b) </w:t>
      </w:r>
      <w:r>
        <w:rPr>
          <w:lang w:val="en-ZA"/>
        </w:rPr>
        <w:tab/>
      </w:r>
      <w:r w:rsidRPr="00267E34">
        <w:rPr>
          <w:lang w:val="en-ZA"/>
        </w:rPr>
        <w:t>only take place between 9:00 and 13:00 on a Saturday; and</w:t>
      </w:r>
    </w:p>
    <w:p w14:paraId="350D75FB" w14:textId="77777777" w:rsidR="00267E34" w:rsidRPr="00267E34" w:rsidRDefault="00267E34" w:rsidP="00267E34">
      <w:pPr>
        <w:pStyle w:val="AS-P1"/>
        <w:rPr>
          <w:lang w:val="en-ZA"/>
        </w:rPr>
      </w:pPr>
    </w:p>
    <w:p w14:paraId="0E3130B8" w14:textId="77E7E199" w:rsidR="00F93C22" w:rsidRDefault="00267E34" w:rsidP="00F93C22">
      <w:pPr>
        <w:pStyle w:val="AS-P1"/>
        <w:rPr>
          <w:lang w:val="en-ZA"/>
        </w:rPr>
      </w:pPr>
      <w:r w:rsidRPr="00267E34">
        <w:rPr>
          <w:lang w:val="en-ZA"/>
        </w:rPr>
        <w:t xml:space="preserve">(c) </w:t>
      </w:r>
      <w:r>
        <w:rPr>
          <w:lang w:val="en-ZA"/>
        </w:rPr>
        <w:tab/>
      </w:r>
      <w:r w:rsidRPr="00267E34">
        <w:rPr>
          <w:lang w:val="en-ZA"/>
        </w:rPr>
        <w:t>not take place on a Sunday and on a public holiday</w:t>
      </w:r>
      <w:r w:rsidR="00F93C22" w:rsidRPr="00F93C22">
        <w:rPr>
          <w:lang w:val="en-ZA"/>
        </w:rPr>
        <w:t>; and</w:t>
      </w:r>
    </w:p>
    <w:p w14:paraId="15C6968E" w14:textId="77777777" w:rsidR="00F93C22" w:rsidRPr="00F93C22" w:rsidRDefault="00F93C22" w:rsidP="00F93C22">
      <w:pPr>
        <w:pStyle w:val="AS-P1"/>
        <w:rPr>
          <w:lang w:val="en-ZA"/>
        </w:rPr>
      </w:pPr>
    </w:p>
    <w:p w14:paraId="5F8D6247" w14:textId="19729E46" w:rsidR="00267E34" w:rsidRDefault="00F93C22" w:rsidP="00F93C22">
      <w:pPr>
        <w:pStyle w:val="AS-P1"/>
        <w:rPr>
          <w:lang w:val="en-ZA"/>
        </w:rPr>
      </w:pPr>
      <w:r w:rsidRPr="00F93C22">
        <w:rPr>
          <w:lang w:val="en-ZA"/>
        </w:rPr>
        <w:t xml:space="preserve">(d) </w:t>
      </w:r>
      <w:r>
        <w:rPr>
          <w:lang w:val="en-ZA"/>
        </w:rPr>
        <w:tab/>
      </w:r>
      <w:r w:rsidRPr="00F93C22">
        <w:rPr>
          <w:lang w:val="en-ZA"/>
        </w:rPr>
        <w:t>only take place if the liquor is sold or purchased on an off-sales basis</w:t>
      </w:r>
      <w:r>
        <w:rPr>
          <w:lang w:val="en-ZA"/>
        </w:rPr>
        <w:t>.</w:t>
      </w:r>
    </w:p>
    <w:p w14:paraId="6F58612E" w14:textId="77777777" w:rsidR="00267E34" w:rsidRPr="00267E34" w:rsidRDefault="00267E34" w:rsidP="00267E34">
      <w:pPr>
        <w:pStyle w:val="AS-P1"/>
        <w:rPr>
          <w:lang w:val="en-ZA"/>
        </w:rPr>
      </w:pPr>
    </w:p>
    <w:p w14:paraId="21209334" w14:textId="4D249304" w:rsidR="00C32945" w:rsidRDefault="00C32945" w:rsidP="00C32945">
      <w:pPr>
        <w:pStyle w:val="AS-P1"/>
        <w:rPr>
          <w:lang w:val="en-ZA"/>
        </w:rPr>
      </w:pPr>
      <w:r w:rsidRPr="00C32945">
        <w:rPr>
          <w:lang w:val="en-ZA"/>
        </w:rPr>
        <w:t xml:space="preserve">(4) </w:t>
      </w:r>
      <w:r w:rsidR="0018619C">
        <w:rPr>
          <w:lang w:val="en-ZA"/>
        </w:rPr>
        <w:tab/>
      </w:r>
      <w:r w:rsidRPr="00C32945">
        <w:rPr>
          <w:lang w:val="en-ZA"/>
        </w:rPr>
        <w:t>The provisions of subregulation (3) do not apply in respect of a hotel, a restaurant</w:t>
      </w:r>
      <w:r w:rsidR="0018619C">
        <w:rPr>
          <w:lang w:val="en-ZA"/>
        </w:rPr>
        <w:t xml:space="preserve"> </w:t>
      </w:r>
      <w:r w:rsidRPr="00C32945">
        <w:rPr>
          <w:lang w:val="en-ZA"/>
        </w:rPr>
        <w:t>or a similar business, operating in an area which is not a restricted area, and which lawfully sells</w:t>
      </w:r>
      <w:r w:rsidR="0018619C">
        <w:rPr>
          <w:lang w:val="en-ZA"/>
        </w:rPr>
        <w:t xml:space="preserve"> </w:t>
      </w:r>
      <w:r w:rsidRPr="00C32945">
        <w:rPr>
          <w:lang w:val="en-ZA"/>
        </w:rPr>
        <w:lastRenderedPageBreak/>
        <w:t>food that is intended to be consumed on the premises of the seller and the liquor is sold, for on</w:t>
      </w:r>
      <w:r w:rsidR="00ED25F3">
        <w:rPr>
          <w:lang w:val="en-ZA"/>
        </w:rPr>
        <w:t>-</w:t>
      </w:r>
      <w:r w:rsidRPr="00C32945">
        <w:rPr>
          <w:lang w:val="en-ZA"/>
        </w:rPr>
        <w:t>consumption,</w:t>
      </w:r>
      <w:r w:rsidR="0018619C">
        <w:rPr>
          <w:lang w:val="en-ZA"/>
        </w:rPr>
        <w:t xml:space="preserve"> </w:t>
      </w:r>
      <w:r w:rsidRPr="00C32945">
        <w:rPr>
          <w:lang w:val="en-ZA"/>
        </w:rPr>
        <w:t>in relation to a meal sold to be consumed on the premises, provided that liquor may</w:t>
      </w:r>
      <w:r w:rsidR="0018619C">
        <w:rPr>
          <w:lang w:val="en-ZA"/>
        </w:rPr>
        <w:t xml:space="preserve"> </w:t>
      </w:r>
      <w:r w:rsidRPr="00C32945">
        <w:rPr>
          <w:lang w:val="en-ZA"/>
        </w:rPr>
        <w:t>only be sold between 12:00 and 22:00.</w:t>
      </w:r>
    </w:p>
    <w:p w14:paraId="7127842F" w14:textId="77777777" w:rsidR="0018619C" w:rsidRPr="00C32945" w:rsidRDefault="0018619C" w:rsidP="00C32945">
      <w:pPr>
        <w:pStyle w:val="AS-P1"/>
        <w:rPr>
          <w:lang w:val="en-ZA"/>
        </w:rPr>
      </w:pPr>
    </w:p>
    <w:p w14:paraId="3DB07B64" w14:textId="65E3C102" w:rsidR="00C32945" w:rsidRDefault="00C32945" w:rsidP="00C32945">
      <w:pPr>
        <w:pStyle w:val="AS-P1"/>
        <w:rPr>
          <w:lang w:val="en-ZA"/>
        </w:rPr>
      </w:pPr>
      <w:r w:rsidRPr="00C32945">
        <w:rPr>
          <w:lang w:val="en-ZA"/>
        </w:rPr>
        <w:t xml:space="preserve">(5) </w:t>
      </w:r>
      <w:r w:rsidR="00C51CAC">
        <w:rPr>
          <w:lang w:val="en-ZA"/>
        </w:rPr>
        <w:tab/>
      </w:r>
      <w:r w:rsidRPr="00C32945">
        <w:rPr>
          <w:lang w:val="en-ZA"/>
        </w:rPr>
        <w:t>A hotel, a restaurant or a similar business operating in a restricted area may not</w:t>
      </w:r>
      <w:r w:rsidR="00C543CF">
        <w:rPr>
          <w:lang w:val="en-ZA"/>
        </w:rPr>
        <w:t xml:space="preserve"> </w:t>
      </w:r>
      <w:r w:rsidRPr="00C32945">
        <w:rPr>
          <w:lang w:val="en-ZA"/>
        </w:rPr>
        <w:t>during the specified period sell liquor despite having a liquor licence authorising the sale of liquor.</w:t>
      </w:r>
    </w:p>
    <w:p w14:paraId="46A6F71E" w14:textId="77777777" w:rsidR="00C543CF" w:rsidRPr="00C32945" w:rsidRDefault="00C543CF" w:rsidP="00C32945">
      <w:pPr>
        <w:pStyle w:val="AS-P1"/>
        <w:rPr>
          <w:lang w:val="en-ZA"/>
        </w:rPr>
      </w:pPr>
    </w:p>
    <w:p w14:paraId="0179689C" w14:textId="650E6D60" w:rsidR="00C32945" w:rsidRDefault="00C32945" w:rsidP="00C32945">
      <w:pPr>
        <w:pStyle w:val="AS-P1"/>
        <w:rPr>
          <w:lang w:val="en-ZA"/>
        </w:rPr>
      </w:pPr>
      <w:r w:rsidRPr="00C32945">
        <w:rPr>
          <w:lang w:val="en-ZA"/>
        </w:rPr>
        <w:t xml:space="preserve">(6) </w:t>
      </w:r>
      <w:r w:rsidR="00C543CF">
        <w:rPr>
          <w:lang w:val="en-ZA"/>
        </w:rPr>
        <w:tab/>
      </w:r>
      <w:r w:rsidRPr="00C32945">
        <w:rPr>
          <w:lang w:val="en-ZA"/>
        </w:rPr>
        <w:t>A person who contravenes or fails to comply with subregulation (2), (3), (4) or (5)</w:t>
      </w:r>
      <w:r w:rsidR="00C543CF">
        <w:rPr>
          <w:lang w:val="en-ZA"/>
        </w:rPr>
        <w:t xml:space="preserve"> </w:t>
      </w:r>
      <w:r w:rsidRPr="00C32945">
        <w:rPr>
          <w:lang w:val="en-ZA"/>
        </w:rPr>
        <w:t>commits an offence and is on conviction liable to a fine not exceeding N$2 000 or imprisonment for</w:t>
      </w:r>
      <w:r w:rsidR="00C543CF">
        <w:rPr>
          <w:lang w:val="en-ZA"/>
        </w:rPr>
        <w:t xml:space="preserve"> </w:t>
      </w:r>
      <w:r w:rsidRPr="00C32945">
        <w:rPr>
          <w:lang w:val="en-ZA"/>
        </w:rPr>
        <w:t>a period not exceeding six months or to both such fine and such imprisonment.</w:t>
      </w:r>
    </w:p>
    <w:p w14:paraId="081B60D8" w14:textId="77777777" w:rsidR="00C543CF" w:rsidRPr="00C32945" w:rsidRDefault="00C543CF" w:rsidP="00C32945">
      <w:pPr>
        <w:pStyle w:val="AS-P1"/>
        <w:rPr>
          <w:lang w:val="en-ZA"/>
        </w:rPr>
      </w:pPr>
    </w:p>
    <w:p w14:paraId="3965451C" w14:textId="237A174E" w:rsidR="00267E34" w:rsidRDefault="00C32945" w:rsidP="00C32945">
      <w:pPr>
        <w:pStyle w:val="AS-P1"/>
        <w:rPr>
          <w:lang w:val="en-ZA"/>
        </w:rPr>
      </w:pPr>
      <w:r w:rsidRPr="00C32945">
        <w:rPr>
          <w:lang w:val="en-ZA"/>
        </w:rPr>
        <w:t xml:space="preserve">(7) </w:t>
      </w:r>
      <w:r w:rsidR="00C543CF">
        <w:rPr>
          <w:lang w:val="en-ZA"/>
        </w:rPr>
        <w:tab/>
      </w:r>
      <w:r w:rsidRPr="00C32945">
        <w:rPr>
          <w:lang w:val="en-ZA"/>
        </w:rPr>
        <w:t>An authorised officer who is a peace officer within the meaning of the Criminal</w:t>
      </w:r>
      <w:r w:rsidR="00C543CF">
        <w:rPr>
          <w:lang w:val="en-ZA"/>
        </w:rPr>
        <w:t xml:space="preserve"> </w:t>
      </w:r>
      <w:r w:rsidRPr="00C32945">
        <w:rPr>
          <w:lang w:val="en-ZA"/>
        </w:rPr>
        <w:t>Procedure Act, 1977 (Act No. 51 of 1977), may, without a warrant, seize any liquor that is suspected</w:t>
      </w:r>
      <w:r w:rsidR="00C543CF">
        <w:rPr>
          <w:lang w:val="en-ZA"/>
        </w:rPr>
        <w:t xml:space="preserve"> </w:t>
      </w:r>
      <w:r w:rsidRPr="00C32945">
        <w:rPr>
          <w:lang w:val="en-ZA"/>
        </w:rPr>
        <w:t>to have been sold or has been purchased in contravention of this regulation and the seized liquor</w:t>
      </w:r>
      <w:r w:rsidR="00C543CF">
        <w:rPr>
          <w:lang w:val="en-ZA"/>
        </w:rPr>
        <w:t xml:space="preserve"> </w:t>
      </w:r>
      <w:r w:rsidRPr="00C32945">
        <w:rPr>
          <w:lang w:val="en-ZA"/>
        </w:rPr>
        <w:t>must, subject to changes required in the context, be dealt with in accordance with the provisions of</w:t>
      </w:r>
      <w:r w:rsidR="00C543CF">
        <w:rPr>
          <w:lang w:val="en-ZA"/>
        </w:rPr>
        <w:t xml:space="preserve"> </w:t>
      </w:r>
      <w:r w:rsidRPr="00C32945">
        <w:rPr>
          <w:lang w:val="en-ZA"/>
        </w:rPr>
        <w:t>the Liquor Act, as if it were liquor seized in terms of that Act.</w:t>
      </w:r>
    </w:p>
    <w:p w14:paraId="743FBDEA" w14:textId="77777777" w:rsidR="00C32945" w:rsidRPr="00423A38" w:rsidRDefault="00C32945" w:rsidP="00C32945">
      <w:pPr>
        <w:pStyle w:val="AS-P1"/>
      </w:pPr>
    </w:p>
    <w:p w14:paraId="31B74DCE" w14:textId="77777777" w:rsidR="00231C6D" w:rsidRPr="00423A38" w:rsidRDefault="00231C6D" w:rsidP="00423A38">
      <w:pPr>
        <w:pStyle w:val="AS-P0"/>
        <w:rPr>
          <w:b/>
          <w:lang w:val="en-ZA"/>
        </w:rPr>
      </w:pPr>
      <w:r w:rsidRPr="00F70E81">
        <w:rPr>
          <w:b/>
          <w:lang w:val="en-ZA"/>
        </w:rPr>
        <w:t>Restrictions relating to certain businesses, operations and activities</w:t>
      </w:r>
    </w:p>
    <w:p w14:paraId="623ADC7D" w14:textId="77777777" w:rsidR="00423A38" w:rsidRDefault="00423A38" w:rsidP="00423A38">
      <w:pPr>
        <w:pStyle w:val="AS-P1"/>
        <w:rPr>
          <w:rFonts w:ascii="TimesNewRomanPS-BoldMT" w:hAnsi="TimesNewRomanPS-BoldMT" w:cs="TimesNewRomanPS-BoldMT"/>
          <w:b/>
          <w:bCs/>
          <w:lang w:val="en-ZA"/>
        </w:rPr>
      </w:pPr>
    </w:p>
    <w:p w14:paraId="556B562B" w14:textId="473E3303" w:rsidR="00E36E81" w:rsidRDefault="00231C6D" w:rsidP="00E36E81">
      <w:pPr>
        <w:pStyle w:val="AS-P1"/>
        <w:rPr>
          <w:bCs/>
          <w:lang w:val="en-ZA"/>
        </w:rPr>
      </w:pPr>
      <w:r>
        <w:rPr>
          <w:rFonts w:ascii="TimesNewRomanPS-BoldMT" w:hAnsi="TimesNewRomanPS-BoldMT" w:cs="TimesNewRomanPS-BoldMT"/>
          <w:b/>
          <w:bCs/>
          <w:lang w:val="en-ZA"/>
        </w:rPr>
        <w:t xml:space="preserve">8. </w:t>
      </w:r>
      <w:r w:rsidR="00423A38">
        <w:rPr>
          <w:rFonts w:ascii="TimesNewRomanPS-BoldMT" w:hAnsi="TimesNewRomanPS-BoldMT" w:cs="TimesNewRomanPS-BoldMT"/>
          <w:b/>
          <w:bCs/>
          <w:lang w:val="en-ZA"/>
        </w:rPr>
        <w:tab/>
      </w:r>
      <w:r w:rsidR="00E36E81" w:rsidRPr="00E36E81">
        <w:rPr>
          <w:bCs/>
          <w:lang w:val="en-ZA"/>
        </w:rPr>
        <w:t xml:space="preserve">(1) </w:t>
      </w:r>
      <w:r w:rsidR="00E36E81">
        <w:rPr>
          <w:bCs/>
          <w:lang w:val="en-ZA"/>
        </w:rPr>
        <w:tab/>
      </w:r>
      <w:r w:rsidR="00E36E81" w:rsidRPr="00E36E81">
        <w:rPr>
          <w:bCs/>
          <w:lang w:val="en-ZA"/>
        </w:rPr>
        <w:t>Subject to the provisions of r</w:t>
      </w:r>
      <w:r w:rsidR="00CE0E68">
        <w:rPr>
          <w:bCs/>
          <w:lang w:val="en-ZA"/>
        </w:rPr>
        <w:t>egulation 7 and subregulation (4</w:t>
      </w:r>
      <w:r w:rsidR="00E36E81" w:rsidRPr="00E36E81">
        <w:rPr>
          <w:bCs/>
          <w:lang w:val="en-ZA"/>
        </w:rPr>
        <w:t>), all businesses,</w:t>
      </w:r>
      <w:r w:rsidR="00E36E81">
        <w:rPr>
          <w:bCs/>
          <w:lang w:val="en-ZA"/>
        </w:rPr>
        <w:t xml:space="preserve"> </w:t>
      </w:r>
      <w:r w:rsidR="00E36E81" w:rsidRPr="00E36E81">
        <w:rPr>
          <w:bCs/>
          <w:lang w:val="en-ZA"/>
        </w:rPr>
        <w:t xml:space="preserve">operations and activities, except </w:t>
      </w:r>
      <w:r w:rsidR="00CE0E68">
        <w:rPr>
          <w:bCs/>
          <w:lang w:val="en-ZA"/>
        </w:rPr>
        <w:t>those listed in subregulation (3</w:t>
      </w:r>
      <w:r w:rsidR="00E36E81" w:rsidRPr="00E36E81">
        <w:rPr>
          <w:bCs/>
          <w:lang w:val="en-ZA"/>
        </w:rPr>
        <w:t>), are permitted, during the specified</w:t>
      </w:r>
      <w:r w:rsidR="00E36E81">
        <w:rPr>
          <w:bCs/>
          <w:lang w:val="en-ZA"/>
        </w:rPr>
        <w:t xml:space="preserve"> </w:t>
      </w:r>
      <w:r w:rsidR="00E36E81" w:rsidRPr="00E36E81">
        <w:rPr>
          <w:bCs/>
          <w:lang w:val="en-ZA"/>
        </w:rPr>
        <w:t>period.</w:t>
      </w:r>
    </w:p>
    <w:p w14:paraId="52E80CAF" w14:textId="77777777" w:rsidR="00E36E81" w:rsidRPr="00E36E81" w:rsidRDefault="00E36E81" w:rsidP="00E36E81">
      <w:pPr>
        <w:pStyle w:val="AS-P1"/>
        <w:rPr>
          <w:bCs/>
          <w:lang w:val="en-ZA"/>
        </w:rPr>
      </w:pPr>
    </w:p>
    <w:p w14:paraId="7417843F" w14:textId="6A19F37C" w:rsidR="00CE0E68" w:rsidRDefault="00CE0E68" w:rsidP="00CE0E68">
      <w:pPr>
        <w:pStyle w:val="AS-P1"/>
        <w:rPr>
          <w:bCs/>
          <w:lang w:val="en-ZA"/>
        </w:rPr>
      </w:pPr>
      <w:r w:rsidRPr="00CE0E68">
        <w:rPr>
          <w:bCs/>
          <w:lang w:val="en-ZA"/>
        </w:rPr>
        <w:t xml:space="preserve">(2) </w:t>
      </w:r>
      <w:r>
        <w:rPr>
          <w:bCs/>
          <w:lang w:val="en-ZA"/>
        </w:rPr>
        <w:tab/>
      </w:r>
      <w:r w:rsidRPr="00CE0E68">
        <w:rPr>
          <w:bCs/>
          <w:lang w:val="en-ZA"/>
        </w:rPr>
        <w:t>Despite subregulation (1), in the restricted areas, hotels, restaurants and other similar</w:t>
      </w:r>
      <w:r>
        <w:rPr>
          <w:bCs/>
          <w:lang w:val="en-ZA"/>
        </w:rPr>
        <w:t xml:space="preserve"> </w:t>
      </w:r>
      <w:r w:rsidRPr="00CE0E68">
        <w:rPr>
          <w:bCs/>
          <w:lang w:val="en-ZA"/>
        </w:rPr>
        <w:t>businesses including kapana selling businesses, which in the course of business or trade or</w:t>
      </w:r>
      <w:r>
        <w:rPr>
          <w:bCs/>
          <w:lang w:val="en-ZA"/>
        </w:rPr>
        <w:t xml:space="preserve"> </w:t>
      </w:r>
      <w:r w:rsidRPr="00CE0E68">
        <w:rPr>
          <w:bCs/>
          <w:lang w:val="en-ZA"/>
        </w:rPr>
        <w:t>commerce</w:t>
      </w:r>
      <w:r>
        <w:rPr>
          <w:bCs/>
          <w:lang w:val="en-ZA"/>
        </w:rPr>
        <w:t xml:space="preserve"> </w:t>
      </w:r>
      <w:r w:rsidRPr="00CE0E68">
        <w:rPr>
          <w:bCs/>
          <w:lang w:val="en-ZA"/>
        </w:rPr>
        <w:t xml:space="preserve">sell food item intended to be consumed on the premises must operate on a take away basis. </w:t>
      </w:r>
    </w:p>
    <w:p w14:paraId="0C54C93F" w14:textId="77777777" w:rsidR="00CE0E68" w:rsidRDefault="00CE0E68" w:rsidP="00CE0E68">
      <w:pPr>
        <w:pStyle w:val="AS-P1"/>
        <w:rPr>
          <w:bCs/>
          <w:lang w:val="en-ZA"/>
        </w:rPr>
      </w:pPr>
    </w:p>
    <w:p w14:paraId="328FC902" w14:textId="70DE7770" w:rsidR="00CE0E68" w:rsidRDefault="00CE0E68" w:rsidP="00CE0E68">
      <w:pPr>
        <w:pStyle w:val="REG-Amend"/>
        <w:rPr>
          <w:lang w:val="en-ZA"/>
        </w:rPr>
      </w:pPr>
      <w:r>
        <w:rPr>
          <w:lang w:val="en-ZA"/>
        </w:rPr>
        <w:t>[The phrase “food item” should be plural: “food items”.]</w:t>
      </w:r>
    </w:p>
    <w:p w14:paraId="05102D04" w14:textId="77777777" w:rsidR="00CE0E68" w:rsidRDefault="00CE0E68" w:rsidP="00CE0E68">
      <w:pPr>
        <w:pStyle w:val="AS-P1"/>
        <w:rPr>
          <w:bCs/>
          <w:lang w:val="en-ZA"/>
        </w:rPr>
      </w:pPr>
    </w:p>
    <w:p w14:paraId="4C34A0E5" w14:textId="7677544F" w:rsidR="00E36E81" w:rsidRPr="00E36E81" w:rsidRDefault="00E36E81" w:rsidP="00CE0E68">
      <w:pPr>
        <w:pStyle w:val="AS-P1"/>
        <w:rPr>
          <w:bCs/>
          <w:lang w:val="en-ZA"/>
        </w:rPr>
      </w:pPr>
      <w:r w:rsidRPr="00E36E81">
        <w:rPr>
          <w:bCs/>
          <w:lang w:val="en-ZA"/>
        </w:rPr>
        <w:t>(</w:t>
      </w:r>
      <w:r w:rsidR="00CE0E68">
        <w:rPr>
          <w:bCs/>
          <w:lang w:val="en-ZA"/>
        </w:rPr>
        <w:t>3</w:t>
      </w:r>
      <w:r w:rsidRPr="00E36E81">
        <w:rPr>
          <w:bCs/>
          <w:lang w:val="en-ZA"/>
        </w:rPr>
        <w:t xml:space="preserve">) </w:t>
      </w:r>
      <w:r>
        <w:rPr>
          <w:bCs/>
          <w:lang w:val="en-ZA"/>
        </w:rPr>
        <w:tab/>
      </w:r>
      <w:r w:rsidRPr="00E36E81">
        <w:rPr>
          <w:bCs/>
          <w:lang w:val="en-ZA"/>
        </w:rPr>
        <w:t>During the specified period, the following businesses, operations and activities are</w:t>
      </w:r>
      <w:r>
        <w:rPr>
          <w:bCs/>
          <w:lang w:val="en-ZA"/>
        </w:rPr>
        <w:t xml:space="preserve"> </w:t>
      </w:r>
      <w:r w:rsidR="00675496">
        <w:rPr>
          <w:bCs/>
          <w:lang w:val="en-ZA"/>
        </w:rPr>
        <w:t>prohibited -</w:t>
      </w:r>
    </w:p>
    <w:p w14:paraId="0A98B22A" w14:textId="77777777" w:rsidR="00E36E81" w:rsidRDefault="00E36E81" w:rsidP="00E36E81">
      <w:pPr>
        <w:pStyle w:val="AS-P1"/>
        <w:rPr>
          <w:bCs/>
          <w:lang w:val="en-ZA"/>
        </w:rPr>
      </w:pPr>
    </w:p>
    <w:p w14:paraId="3FECCFE6" w14:textId="11DA98F0" w:rsidR="00E36E81" w:rsidRPr="00E36E81" w:rsidRDefault="00E36E81" w:rsidP="00E36E81">
      <w:pPr>
        <w:pStyle w:val="AS-Pa"/>
        <w:rPr>
          <w:lang w:val="en-ZA"/>
        </w:rPr>
      </w:pPr>
      <w:r w:rsidRPr="00E36E81">
        <w:rPr>
          <w:lang w:val="en-ZA"/>
        </w:rPr>
        <w:t xml:space="preserve">(a) </w:t>
      </w:r>
      <w:r>
        <w:rPr>
          <w:lang w:val="en-ZA"/>
        </w:rPr>
        <w:tab/>
      </w:r>
      <w:r w:rsidRPr="00E36E81">
        <w:rPr>
          <w:lang w:val="en-ZA"/>
        </w:rPr>
        <w:t>contact sports, which for purposes of this regulation refers to sports in which players</w:t>
      </w:r>
      <w:r>
        <w:rPr>
          <w:lang w:val="en-ZA"/>
        </w:rPr>
        <w:t xml:space="preserve"> </w:t>
      </w:r>
      <w:r w:rsidRPr="00E36E81">
        <w:rPr>
          <w:lang w:val="en-ZA"/>
        </w:rPr>
        <w:t>may directly or indirectly have physical contact, such as rugby, boxing, football,</w:t>
      </w:r>
      <w:r>
        <w:rPr>
          <w:lang w:val="en-ZA"/>
        </w:rPr>
        <w:t xml:space="preserve"> </w:t>
      </w:r>
      <w:r w:rsidRPr="00E36E81">
        <w:rPr>
          <w:lang w:val="en-ZA"/>
        </w:rPr>
        <w:t>martial arts, or wrestling;</w:t>
      </w:r>
    </w:p>
    <w:p w14:paraId="28BCA9D3" w14:textId="77777777" w:rsidR="00E36E81" w:rsidRDefault="00E36E81" w:rsidP="00E36E81">
      <w:pPr>
        <w:pStyle w:val="AS-Pa"/>
        <w:rPr>
          <w:lang w:val="en-ZA"/>
        </w:rPr>
      </w:pPr>
    </w:p>
    <w:p w14:paraId="7AF08AE9" w14:textId="4C148AFB" w:rsidR="00E36E81" w:rsidRPr="00E36E81" w:rsidRDefault="00E36E81" w:rsidP="00E36E81">
      <w:pPr>
        <w:pStyle w:val="AS-Pa"/>
        <w:rPr>
          <w:lang w:val="en-ZA"/>
        </w:rPr>
      </w:pPr>
      <w:r w:rsidRPr="00E36E81">
        <w:rPr>
          <w:lang w:val="en-ZA"/>
        </w:rPr>
        <w:t xml:space="preserve">(b) </w:t>
      </w:r>
      <w:r>
        <w:rPr>
          <w:lang w:val="en-ZA"/>
        </w:rPr>
        <w:tab/>
      </w:r>
      <w:r w:rsidRPr="00E36E81">
        <w:rPr>
          <w:lang w:val="en-ZA"/>
        </w:rPr>
        <w:t>casinos and gambling houses; and</w:t>
      </w:r>
    </w:p>
    <w:p w14:paraId="5AF609D2" w14:textId="77777777" w:rsidR="00E36E81" w:rsidRDefault="00E36E81" w:rsidP="00E36E81">
      <w:pPr>
        <w:pStyle w:val="AS-Pa"/>
        <w:rPr>
          <w:lang w:val="en-ZA"/>
        </w:rPr>
      </w:pPr>
    </w:p>
    <w:p w14:paraId="790DFD1C" w14:textId="6043791F" w:rsidR="00E36E81" w:rsidRPr="00E36E81" w:rsidRDefault="00E36E81" w:rsidP="00E36E81">
      <w:pPr>
        <w:pStyle w:val="AS-Pa"/>
        <w:rPr>
          <w:lang w:val="en-ZA"/>
        </w:rPr>
      </w:pPr>
      <w:r w:rsidRPr="00E36E81">
        <w:rPr>
          <w:lang w:val="en-ZA"/>
        </w:rPr>
        <w:t xml:space="preserve">(c) </w:t>
      </w:r>
      <w:r>
        <w:rPr>
          <w:lang w:val="en-ZA"/>
        </w:rPr>
        <w:tab/>
      </w:r>
      <w:r w:rsidRPr="00E36E81">
        <w:rPr>
          <w:lang w:val="en-ZA"/>
        </w:rPr>
        <w:t>nightclubs.</w:t>
      </w:r>
    </w:p>
    <w:p w14:paraId="6D3E336F" w14:textId="77777777" w:rsidR="00E36E81" w:rsidRDefault="00E36E81" w:rsidP="00E36E81">
      <w:pPr>
        <w:pStyle w:val="AS-P1"/>
        <w:rPr>
          <w:bCs/>
          <w:lang w:val="en-ZA"/>
        </w:rPr>
      </w:pPr>
    </w:p>
    <w:p w14:paraId="5961136D" w14:textId="247AB78E" w:rsidR="00E36E81" w:rsidRDefault="00E36E81" w:rsidP="00E36E81">
      <w:pPr>
        <w:pStyle w:val="AS-P1"/>
        <w:rPr>
          <w:bCs/>
          <w:lang w:val="en-ZA"/>
        </w:rPr>
      </w:pPr>
      <w:r w:rsidRPr="00E36E81">
        <w:rPr>
          <w:bCs/>
          <w:lang w:val="en-ZA"/>
        </w:rPr>
        <w:t>(</w:t>
      </w:r>
      <w:r w:rsidR="00675496">
        <w:rPr>
          <w:bCs/>
          <w:lang w:val="en-ZA"/>
        </w:rPr>
        <w:t>4</w:t>
      </w:r>
      <w:r w:rsidRPr="00E36E81">
        <w:rPr>
          <w:bCs/>
          <w:lang w:val="en-ZA"/>
        </w:rPr>
        <w:t xml:space="preserve">)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ermitted subject to the condition that the people attending the event inclusive of the organisers do</w:t>
      </w:r>
      <w:r>
        <w:rPr>
          <w:bCs/>
          <w:lang w:val="en-ZA"/>
        </w:rPr>
        <w:t xml:space="preserve"> </w:t>
      </w:r>
      <w:r w:rsidRPr="00E36E81">
        <w:rPr>
          <w:bCs/>
          <w:lang w:val="en-ZA"/>
        </w:rPr>
        <w:t>not exceed the applicable number of people stipulated for a gathering in regulation 6(1) and that</w:t>
      </w:r>
      <w:r>
        <w:rPr>
          <w:bCs/>
          <w:lang w:val="en-ZA"/>
        </w:rPr>
        <w:t xml:space="preserve"> </w:t>
      </w:r>
      <w:r w:rsidRPr="00E36E81">
        <w:rPr>
          <w:bCs/>
          <w:lang w:val="en-ZA"/>
        </w:rPr>
        <w:t>the head of the institution or organiser keeps and maintains a register that contains the full name,</w:t>
      </w:r>
      <w:r>
        <w:rPr>
          <w:bCs/>
          <w:lang w:val="en-ZA"/>
        </w:rPr>
        <w:t xml:space="preserve"> </w:t>
      </w:r>
      <w:r w:rsidRPr="00E36E81">
        <w:rPr>
          <w:bCs/>
          <w:lang w:val="en-ZA"/>
        </w:rPr>
        <w:t>identification number or passport number and telephone number or cellular phone number of each</w:t>
      </w:r>
      <w:r>
        <w:rPr>
          <w:bCs/>
          <w:lang w:val="en-ZA"/>
        </w:rPr>
        <w:t xml:space="preserve"> </w:t>
      </w:r>
      <w:r w:rsidRPr="00E36E81">
        <w:rPr>
          <w:bCs/>
          <w:lang w:val="en-ZA"/>
        </w:rPr>
        <w:t>client or customer that visits th</w:t>
      </w:r>
      <w:r w:rsidR="00675496">
        <w:rPr>
          <w:bCs/>
          <w:lang w:val="en-ZA"/>
        </w:rPr>
        <w:t>e business or attends the event -</w:t>
      </w:r>
    </w:p>
    <w:p w14:paraId="70679BA2" w14:textId="77777777" w:rsidR="00E36E81" w:rsidRPr="00E36E81" w:rsidRDefault="00E36E81" w:rsidP="00E36E81">
      <w:pPr>
        <w:pStyle w:val="AS-P1"/>
        <w:rPr>
          <w:bCs/>
          <w:lang w:val="en-ZA"/>
        </w:rPr>
      </w:pPr>
    </w:p>
    <w:p w14:paraId="7C331B27" w14:textId="48A028D7" w:rsidR="00E36E81" w:rsidRDefault="00E36E81" w:rsidP="00945EBA">
      <w:pPr>
        <w:pStyle w:val="AS-Pa"/>
        <w:rPr>
          <w:lang w:val="en-ZA"/>
        </w:rPr>
      </w:pPr>
      <w:r w:rsidRPr="00E36E81">
        <w:rPr>
          <w:lang w:val="en-ZA"/>
        </w:rPr>
        <w:t xml:space="preserve">(a) </w:t>
      </w:r>
      <w:r>
        <w:rPr>
          <w:lang w:val="en-ZA"/>
        </w:rPr>
        <w:tab/>
      </w:r>
      <w:r w:rsidRPr="00E36E81">
        <w:rPr>
          <w:lang w:val="en-ZA"/>
        </w:rPr>
        <w:t>sporting events, other than contact sports;</w:t>
      </w:r>
    </w:p>
    <w:p w14:paraId="434B8F88" w14:textId="77777777" w:rsidR="00E36E81" w:rsidRPr="00E36E81" w:rsidRDefault="00E36E81" w:rsidP="00945EBA">
      <w:pPr>
        <w:pStyle w:val="AS-Pa"/>
        <w:rPr>
          <w:lang w:val="en-ZA"/>
        </w:rPr>
      </w:pPr>
    </w:p>
    <w:p w14:paraId="4FA5B036" w14:textId="2A294B4E" w:rsidR="00E36E81" w:rsidRDefault="00E36E81" w:rsidP="00945EBA">
      <w:pPr>
        <w:pStyle w:val="AS-Pa"/>
        <w:rPr>
          <w:lang w:val="en-ZA"/>
        </w:rPr>
      </w:pPr>
      <w:r w:rsidRPr="00E36E81">
        <w:rPr>
          <w:lang w:val="en-ZA"/>
        </w:rPr>
        <w:t xml:space="preserve">(b) </w:t>
      </w:r>
      <w:r>
        <w:rPr>
          <w:lang w:val="en-ZA"/>
        </w:rPr>
        <w:tab/>
      </w:r>
      <w:r w:rsidRPr="00E36E81">
        <w:rPr>
          <w:lang w:val="en-ZA"/>
        </w:rPr>
        <w:t>entertainment events and concerts; or</w:t>
      </w:r>
    </w:p>
    <w:p w14:paraId="0D3AC1B0" w14:textId="77777777" w:rsidR="00E36E81" w:rsidRPr="00E36E81" w:rsidRDefault="00E36E81" w:rsidP="00945EBA">
      <w:pPr>
        <w:pStyle w:val="AS-Pa"/>
        <w:rPr>
          <w:lang w:val="en-ZA"/>
        </w:rPr>
      </w:pPr>
    </w:p>
    <w:p w14:paraId="2265EA00" w14:textId="7D4D6B9D" w:rsidR="00E36E81" w:rsidRDefault="00E36E81" w:rsidP="00945EBA">
      <w:pPr>
        <w:pStyle w:val="AS-Pa"/>
        <w:rPr>
          <w:lang w:val="en-ZA"/>
        </w:rPr>
      </w:pPr>
      <w:r w:rsidRPr="00E36E81">
        <w:rPr>
          <w:lang w:val="en-ZA"/>
        </w:rPr>
        <w:t xml:space="preserve">(c) </w:t>
      </w:r>
      <w:r>
        <w:rPr>
          <w:lang w:val="en-ZA"/>
        </w:rPr>
        <w:tab/>
      </w:r>
      <w:r w:rsidRPr="00E36E81">
        <w:rPr>
          <w:lang w:val="en-ZA"/>
        </w:rPr>
        <w:t>seminars, conferences, workshops and summits.</w:t>
      </w:r>
    </w:p>
    <w:p w14:paraId="1E26541B" w14:textId="77777777" w:rsidR="00E36E81" w:rsidRPr="00E36E81" w:rsidRDefault="00E36E81" w:rsidP="00945EBA">
      <w:pPr>
        <w:pStyle w:val="AS-Pa"/>
        <w:rPr>
          <w:lang w:val="en-ZA"/>
        </w:rPr>
      </w:pPr>
    </w:p>
    <w:p w14:paraId="374F65A8" w14:textId="483C3C39" w:rsidR="00E36E81" w:rsidRDefault="00675496" w:rsidP="00E36E81">
      <w:pPr>
        <w:pStyle w:val="AS-P1"/>
        <w:rPr>
          <w:bCs/>
          <w:lang w:val="en-ZA"/>
        </w:rPr>
      </w:pPr>
      <w:r>
        <w:rPr>
          <w:bCs/>
          <w:lang w:val="en-ZA"/>
        </w:rPr>
        <w:t>(5</w:t>
      </w:r>
      <w:r w:rsidR="00E36E81" w:rsidRPr="00E36E81">
        <w:rPr>
          <w:bCs/>
          <w:lang w:val="en-ZA"/>
        </w:rPr>
        <w:t xml:space="preserve">) </w:t>
      </w:r>
      <w:r w:rsidR="00E36E81">
        <w:rPr>
          <w:bCs/>
          <w:lang w:val="en-ZA"/>
        </w:rPr>
        <w:tab/>
      </w:r>
      <w:r w:rsidR="00E36E81" w:rsidRPr="00E36E81">
        <w:rPr>
          <w:bCs/>
          <w:lang w:val="en-ZA"/>
        </w:rPr>
        <w:t xml:space="preserve">Every head of </w:t>
      </w:r>
      <w:r>
        <w:rPr>
          <w:bCs/>
          <w:lang w:val="en-ZA"/>
        </w:rPr>
        <w:t xml:space="preserve">the </w:t>
      </w:r>
      <w:r w:rsidR="00E36E81" w:rsidRPr="00E36E81">
        <w:rPr>
          <w:bCs/>
          <w:lang w:val="en-ZA"/>
        </w:rPr>
        <w:t>institution or the manager or person in control of any business,</w:t>
      </w:r>
      <w:r w:rsidR="00E36E81">
        <w:rPr>
          <w:bCs/>
          <w:lang w:val="en-ZA"/>
        </w:rPr>
        <w:t xml:space="preserve"> </w:t>
      </w:r>
      <w:r w:rsidR="00945EBA">
        <w:rPr>
          <w:bCs/>
          <w:lang w:val="en-ZA"/>
        </w:rPr>
        <w:t>o</w:t>
      </w:r>
      <w:r w:rsidR="00E36E81" w:rsidRPr="00E36E81">
        <w:rPr>
          <w:bCs/>
          <w:lang w:val="en-ZA"/>
        </w:rPr>
        <w:t>peration and activity which is permitted during the specified period must ensure that the persons</w:t>
      </w:r>
      <w:r w:rsidR="00945EBA">
        <w:rPr>
          <w:bCs/>
          <w:lang w:val="en-ZA"/>
        </w:rPr>
        <w:t xml:space="preserve"> </w:t>
      </w:r>
      <w:r w:rsidR="00E36E81" w:rsidRPr="00E36E81">
        <w:rPr>
          <w:bCs/>
          <w:lang w:val="en-ZA"/>
        </w:rPr>
        <w:t>accessing the premises and services of the business, operation or activity at all times adhere to the</w:t>
      </w:r>
      <w:r w:rsidR="00945EBA">
        <w:rPr>
          <w:bCs/>
          <w:lang w:val="en-ZA"/>
        </w:rPr>
        <w:t xml:space="preserve"> </w:t>
      </w:r>
      <w:r w:rsidR="00E36E81" w:rsidRPr="00E36E81">
        <w:rPr>
          <w:bCs/>
          <w:lang w:val="en-ZA"/>
        </w:rPr>
        <w:t>measures to combat, prevent and suppress the spread of COVID-19 as specified in and under these</w:t>
      </w:r>
      <w:r w:rsidR="00945EBA">
        <w:rPr>
          <w:bCs/>
          <w:lang w:val="en-ZA"/>
        </w:rPr>
        <w:t xml:space="preserve"> </w:t>
      </w:r>
      <w:r w:rsidR="00E36E81" w:rsidRPr="00E36E81">
        <w:rPr>
          <w:bCs/>
          <w:lang w:val="en-ZA"/>
        </w:rPr>
        <w:t>regulations.</w:t>
      </w:r>
    </w:p>
    <w:p w14:paraId="27E104A8" w14:textId="77777777" w:rsidR="00945EBA" w:rsidRPr="00E36E81" w:rsidRDefault="00945EBA" w:rsidP="00E36E81">
      <w:pPr>
        <w:pStyle w:val="AS-P1"/>
        <w:rPr>
          <w:bCs/>
          <w:lang w:val="en-ZA"/>
        </w:rPr>
      </w:pPr>
    </w:p>
    <w:p w14:paraId="2D08DB4F" w14:textId="1F585089" w:rsidR="00257E7F" w:rsidRPr="00257E7F" w:rsidRDefault="00675496" w:rsidP="00E36E81">
      <w:pPr>
        <w:pStyle w:val="AS-P1"/>
        <w:rPr>
          <w:lang w:val="en-ZA"/>
        </w:rPr>
      </w:pPr>
      <w:r>
        <w:rPr>
          <w:bCs/>
          <w:lang w:val="en-ZA"/>
        </w:rPr>
        <w:t>(6</w:t>
      </w:r>
      <w:r w:rsidR="00E36E81" w:rsidRPr="00E36E81">
        <w:rPr>
          <w:bCs/>
          <w:lang w:val="en-ZA"/>
        </w:rPr>
        <w:t xml:space="preserve">) </w:t>
      </w:r>
      <w:r w:rsidR="00945EBA">
        <w:rPr>
          <w:bCs/>
          <w:lang w:val="en-ZA"/>
        </w:rPr>
        <w:tab/>
      </w:r>
      <w:r w:rsidR="00E36E81" w:rsidRPr="00E36E81">
        <w:rPr>
          <w:bCs/>
          <w:lang w:val="en-ZA"/>
        </w:rPr>
        <w:t>A person who contravenes or fails to comply with the requirements of subregulation</w:t>
      </w:r>
      <w:r w:rsidR="00945EBA">
        <w:rPr>
          <w:bCs/>
          <w:lang w:val="en-ZA"/>
        </w:rPr>
        <w:t xml:space="preserve"> </w:t>
      </w:r>
      <w:r w:rsidR="00E36E81" w:rsidRPr="00E36E81">
        <w:rPr>
          <w:bCs/>
          <w:lang w:val="en-ZA"/>
        </w:rPr>
        <w:t>(2), (3) or (4) commits an offence and is on conviction liable to a fine not exceeding N$2 000 or to</w:t>
      </w:r>
      <w:r w:rsidR="00945EBA">
        <w:rPr>
          <w:bCs/>
          <w:lang w:val="en-ZA"/>
        </w:rPr>
        <w:t xml:space="preserve"> </w:t>
      </w:r>
      <w:r w:rsidR="00E36E81" w:rsidRPr="00E36E81">
        <w:rPr>
          <w:bCs/>
          <w:lang w:val="en-ZA"/>
        </w:rPr>
        <w:t>imprisonment for a period not exceeding six months or to both such fine and such imprisonment.</w:t>
      </w:r>
    </w:p>
    <w:p w14:paraId="593D1E4B" w14:textId="13AC7DC9" w:rsidR="00423A38" w:rsidRDefault="00423A38" w:rsidP="00257E7F">
      <w:pPr>
        <w:pStyle w:val="AS-P1"/>
        <w:rPr>
          <w:rFonts w:ascii="TimesNewRomanPS-BoldMT" w:hAnsi="TimesNewRomanPS-BoldMT" w:cs="TimesNewRomanPS-BoldMT"/>
          <w:b/>
          <w:bCs/>
          <w:noProof w:val="0"/>
          <w:lang w:val="en-ZA"/>
        </w:rPr>
      </w:pPr>
    </w:p>
    <w:p w14:paraId="1DE44034" w14:textId="0CBD67A0" w:rsidR="00231C6D" w:rsidRPr="00423A38" w:rsidRDefault="00231C6D" w:rsidP="00423A38">
      <w:pPr>
        <w:pStyle w:val="AS-P0"/>
        <w:rPr>
          <w:b/>
          <w:lang w:val="en-ZA"/>
        </w:rPr>
      </w:pPr>
      <w:r w:rsidRPr="00423A38">
        <w:rPr>
          <w:b/>
          <w:lang w:val="en-ZA"/>
        </w:rPr>
        <w:t>Additional provisions relating to workplace</w:t>
      </w:r>
    </w:p>
    <w:p w14:paraId="2D351F0A" w14:textId="77777777" w:rsidR="00423A38" w:rsidRDefault="00423A38" w:rsidP="00423A38">
      <w:pPr>
        <w:pStyle w:val="AS-P1"/>
        <w:rPr>
          <w:lang w:val="en-ZA"/>
        </w:rPr>
      </w:pPr>
    </w:p>
    <w:p w14:paraId="38328843" w14:textId="4B8EAF8D" w:rsidR="00231C6D" w:rsidRDefault="00231C6D" w:rsidP="00423A38">
      <w:pPr>
        <w:pStyle w:val="AS-P1"/>
        <w:rPr>
          <w:lang w:val="en-ZA"/>
        </w:rPr>
      </w:pPr>
      <w:r w:rsidRPr="00423A38">
        <w:rPr>
          <w:b/>
          <w:lang w:val="en-ZA"/>
        </w:rPr>
        <w:t>9.</w:t>
      </w:r>
      <w:r>
        <w:rPr>
          <w:lang w:val="en-ZA"/>
        </w:rPr>
        <w:t xml:space="preserve"> </w:t>
      </w:r>
      <w:r w:rsidR="00423A38">
        <w:rPr>
          <w:lang w:val="en-ZA"/>
        </w:rPr>
        <w:tab/>
      </w:r>
      <w:r>
        <w:rPr>
          <w:lang w:val="en-ZA"/>
        </w:rPr>
        <w:t xml:space="preserve">(1) </w:t>
      </w:r>
      <w:r w:rsidR="00423A38">
        <w:rPr>
          <w:lang w:val="en-ZA"/>
        </w:rPr>
        <w:tab/>
      </w:r>
      <w:r>
        <w:rPr>
          <w:lang w:val="en-ZA"/>
        </w:rPr>
        <w:t>Heads of institutions are encouraged to allow vulnerable employees to work</w:t>
      </w:r>
      <w:r w:rsidR="00423A38">
        <w:rPr>
          <w:lang w:val="en-ZA"/>
        </w:rPr>
        <w:t xml:space="preserve"> </w:t>
      </w:r>
      <w:r>
        <w:rPr>
          <w:lang w:val="en-ZA"/>
        </w:rPr>
        <w:t>from home, subject to suitable arrangements between the employer and employee.</w:t>
      </w:r>
    </w:p>
    <w:p w14:paraId="3BF19508" w14:textId="77777777" w:rsidR="00423A38" w:rsidRDefault="00423A38" w:rsidP="00423A38">
      <w:pPr>
        <w:pStyle w:val="AS-P1"/>
        <w:rPr>
          <w:lang w:val="en-ZA"/>
        </w:rPr>
      </w:pPr>
    </w:p>
    <w:p w14:paraId="05A233FB" w14:textId="4C92E96F" w:rsidR="00231C6D" w:rsidRDefault="00231C6D" w:rsidP="00423A38">
      <w:pPr>
        <w:pStyle w:val="AS-P1"/>
        <w:rPr>
          <w:lang w:val="en-ZA"/>
        </w:rPr>
      </w:pPr>
      <w:r>
        <w:rPr>
          <w:lang w:val="en-ZA"/>
        </w:rPr>
        <w:t xml:space="preserve">(2) </w:t>
      </w:r>
      <w:r w:rsidR="00423A38">
        <w:rPr>
          <w:lang w:val="en-ZA"/>
        </w:rPr>
        <w:tab/>
      </w:r>
      <w:r>
        <w:rPr>
          <w:lang w:val="en-ZA"/>
        </w:rPr>
        <w:t>Heads of institutions are encouraged to provide masks to their employees.</w:t>
      </w:r>
    </w:p>
    <w:p w14:paraId="3B123193" w14:textId="77777777" w:rsidR="00423A38" w:rsidRDefault="00423A38" w:rsidP="00423A38">
      <w:pPr>
        <w:pStyle w:val="AS-P1"/>
        <w:rPr>
          <w:lang w:val="en-ZA"/>
        </w:rPr>
      </w:pPr>
    </w:p>
    <w:p w14:paraId="067D7702" w14:textId="5E53DA20" w:rsidR="00231C6D" w:rsidRDefault="00231C6D" w:rsidP="00423A38">
      <w:pPr>
        <w:pStyle w:val="AS-P1"/>
        <w:rPr>
          <w:lang w:val="en-ZA"/>
        </w:rPr>
      </w:pPr>
      <w:r>
        <w:rPr>
          <w:lang w:val="en-ZA"/>
        </w:rPr>
        <w:t xml:space="preserve">(3) </w:t>
      </w:r>
      <w:r w:rsidR="00423A38">
        <w:rPr>
          <w:lang w:val="en-ZA"/>
        </w:rPr>
        <w:tab/>
      </w:r>
      <w:r>
        <w:rPr>
          <w:lang w:val="en-ZA"/>
        </w:rPr>
        <w:t>Heads of institutions must ensure that their employees at all times adhere to the</w:t>
      </w:r>
      <w:r w:rsidR="00423A38">
        <w:rPr>
          <w:lang w:val="en-ZA"/>
        </w:rPr>
        <w:t xml:space="preserve"> </w:t>
      </w:r>
      <w:r>
        <w:rPr>
          <w:lang w:val="en-ZA"/>
        </w:rPr>
        <w:t>measures to combat, prevent and suppress the spread of COVID-19 as specified in and under these</w:t>
      </w:r>
      <w:r w:rsidR="00423A38">
        <w:rPr>
          <w:lang w:val="en-ZA"/>
        </w:rPr>
        <w:t xml:space="preserve"> </w:t>
      </w:r>
      <w:r>
        <w:rPr>
          <w:lang w:val="en-ZA"/>
        </w:rPr>
        <w:t>regulations.</w:t>
      </w:r>
    </w:p>
    <w:p w14:paraId="51E3D8F6" w14:textId="77777777" w:rsidR="00423A38" w:rsidRDefault="00423A38" w:rsidP="00423A38">
      <w:pPr>
        <w:pStyle w:val="AS-P1"/>
        <w:rPr>
          <w:lang w:val="en-ZA"/>
        </w:rPr>
      </w:pPr>
    </w:p>
    <w:p w14:paraId="164B4612" w14:textId="6262611B" w:rsidR="00231C6D" w:rsidRPr="00423A38" w:rsidRDefault="00231C6D" w:rsidP="00423A38">
      <w:pPr>
        <w:pStyle w:val="AS-P0"/>
        <w:rPr>
          <w:b/>
          <w:lang w:val="en-ZA"/>
        </w:rPr>
      </w:pPr>
      <w:r w:rsidRPr="00423A38">
        <w:rPr>
          <w:b/>
          <w:lang w:val="en-ZA"/>
        </w:rPr>
        <w:t xml:space="preserve">Restrictions relating to entry into and departure from </w:t>
      </w:r>
      <w:r w:rsidR="00F70E81">
        <w:rPr>
          <w:b/>
          <w:lang w:val="en-ZA"/>
        </w:rPr>
        <w:t xml:space="preserve">restricted areas </w:t>
      </w:r>
    </w:p>
    <w:p w14:paraId="409B266A"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60CBD8CF" w14:textId="2EB8F12D" w:rsidR="00231C6D" w:rsidRDefault="00231C6D" w:rsidP="00423A38">
      <w:pPr>
        <w:pStyle w:val="AS-P1"/>
        <w:rPr>
          <w:lang w:val="en-ZA"/>
        </w:rPr>
      </w:pPr>
      <w:r>
        <w:rPr>
          <w:rFonts w:ascii="TimesNewRomanPS-BoldMT" w:hAnsi="TimesNewRomanPS-BoldMT" w:cs="TimesNewRomanPS-BoldMT"/>
          <w:b/>
          <w:bCs/>
          <w:lang w:val="en-ZA"/>
        </w:rPr>
        <w:t xml:space="preserve">10. </w:t>
      </w:r>
      <w:r w:rsidR="00423A38">
        <w:rPr>
          <w:rFonts w:ascii="TimesNewRomanPS-BoldMT" w:hAnsi="TimesNewRomanPS-BoldMT" w:cs="TimesNewRomanPS-BoldMT"/>
          <w:b/>
          <w:bCs/>
          <w:lang w:val="en-ZA"/>
        </w:rPr>
        <w:tab/>
      </w:r>
      <w:r>
        <w:rPr>
          <w:lang w:val="en-ZA"/>
        </w:rPr>
        <w:t xml:space="preserve">(1) </w:t>
      </w:r>
      <w:r w:rsidR="00423A38">
        <w:rPr>
          <w:lang w:val="en-ZA"/>
        </w:rPr>
        <w:tab/>
      </w:r>
      <w:r w:rsidR="00F70E81" w:rsidRPr="00F70E81">
        <w:rPr>
          <w:lang w:val="en-ZA"/>
        </w:rPr>
        <w:t>Subject to subregulation (2), during the specified period, a person may not</w:t>
      </w:r>
      <w:r w:rsidR="00F70E81">
        <w:rPr>
          <w:lang w:val="en-ZA"/>
        </w:rPr>
        <w:t xml:space="preserve"> </w:t>
      </w:r>
      <w:r>
        <w:rPr>
          <w:lang w:val="en-ZA"/>
        </w:rPr>
        <w:t>-</w:t>
      </w:r>
    </w:p>
    <w:p w14:paraId="741D4EF3" w14:textId="77777777" w:rsidR="00423A38" w:rsidRDefault="00423A38" w:rsidP="009D6C33">
      <w:pPr>
        <w:pStyle w:val="AS-Pa"/>
        <w:rPr>
          <w:lang w:val="en-ZA"/>
        </w:rPr>
      </w:pPr>
    </w:p>
    <w:p w14:paraId="074966DA" w14:textId="7D570413" w:rsidR="00231C6D" w:rsidRDefault="00231C6D" w:rsidP="009D6C33">
      <w:pPr>
        <w:pStyle w:val="AS-Pa"/>
        <w:rPr>
          <w:lang w:val="en-ZA"/>
        </w:rPr>
      </w:pPr>
      <w:r>
        <w:rPr>
          <w:lang w:val="en-ZA"/>
        </w:rPr>
        <w:t xml:space="preserve">(a) </w:t>
      </w:r>
      <w:r w:rsidR="00423A38">
        <w:rPr>
          <w:lang w:val="en-ZA"/>
        </w:rPr>
        <w:tab/>
      </w:r>
      <w:r>
        <w:rPr>
          <w:lang w:val="en-ZA"/>
        </w:rPr>
        <w:t xml:space="preserve">enter </w:t>
      </w:r>
      <w:r w:rsidR="00F70E81">
        <w:rPr>
          <w:lang w:val="en-ZA"/>
        </w:rPr>
        <w:t xml:space="preserve">a </w:t>
      </w:r>
      <w:r>
        <w:rPr>
          <w:lang w:val="en-ZA"/>
        </w:rPr>
        <w:t>restricted area; or</w:t>
      </w:r>
    </w:p>
    <w:p w14:paraId="7553D050" w14:textId="77777777" w:rsidR="00423A38" w:rsidRDefault="00423A38" w:rsidP="009D6C33">
      <w:pPr>
        <w:pStyle w:val="AS-Pa"/>
        <w:rPr>
          <w:lang w:val="en-ZA"/>
        </w:rPr>
      </w:pPr>
    </w:p>
    <w:p w14:paraId="4DE40304" w14:textId="236A7734" w:rsidR="009D6C33" w:rsidRDefault="00231C6D" w:rsidP="009D6C33">
      <w:pPr>
        <w:pStyle w:val="AS-Pa"/>
        <w:rPr>
          <w:lang w:val="en-ZA"/>
        </w:rPr>
      </w:pPr>
      <w:r>
        <w:rPr>
          <w:lang w:val="en-ZA"/>
        </w:rPr>
        <w:t xml:space="preserve">(b) </w:t>
      </w:r>
      <w:r w:rsidR="00423A38">
        <w:rPr>
          <w:lang w:val="en-ZA"/>
        </w:rPr>
        <w:tab/>
      </w:r>
      <w:r>
        <w:rPr>
          <w:lang w:val="en-ZA"/>
        </w:rPr>
        <w:t xml:space="preserve">depart from </w:t>
      </w:r>
      <w:r w:rsidR="00F70E81">
        <w:rPr>
          <w:lang w:val="en-ZA"/>
        </w:rPr>
        <w:t xml:space="preserve">a </w:t>
      </w:r>
      <w:r>
        <w:rPr>
          <w:lang w:val="en-ZA"/>
        </w:rPr>
        <w:t>restricted area to any other part of Namibia,</w:t>
      </w:r>
      <w:r w:rsidR="00423A38">
        <w:rPr>
          <w:lang w:val="en-ZA"/>
        </w:rPr>
        <w:t xml:space="preserve"> </w:t>
      </w:r>
    </w:p>
    <w:p w14:paraId="38C70281" w14:textId="77777777" w:rsidR="009D6C33" w:rsidRDefault="009D6C33" w:rsidP="009D6C33">
      <w:pPr>
        <w:pStyle w:val="AS-P0"/>
        <w:rPr>
          <w:lang w:val="en-ZA"/>
        </w:rPr>
      </w:pPr>
    </w:p>
    <w:p w14:paraId="620AE6B8" w14:textId="5F14A40B" w:rsidR="00231C6D" w:rsidRDefault="00DD2D11" w:rsidP="00DD2D11">
      <w:pPr>
        <w:pStyle w:val="AS-P0"/>
        <w:rPr>
          <w:lang w:val="en-ZA"/>
        </w:rPr>
      </w:pPr>
      <w:r w:rsidRPr="00DD2D11">
        <w:rPr>
          <w:lang w:val="en-ZA"/>
        </w:rPr>
        <w:t>unless that person is in possession of a valid permit issued by a police officer under subregulation</w:t>
      </w:r>
      <w:r w:rsidR="002A0E68">
        <w:rPr>
          <w:lang w:val="en-ZA"/>
        </w:rPr>
        <w:t xml:space="preserve"> </w:t>
      </w:r>
      <w:r w:rsidRPr="00DD2D11">
        <w:rPr>
          <w:lang w:val="en-ZA"/>
        </w:rPr>
        <w:t>(3) and which permit the person must, on request by a police officer,</w:t>
      </w:r>
      <w:r>
        <w:rPr>
          <w:lang w:val="en-ZA"/>
        </w:rPr>
        <w:t xml:space="preserve"> produce to that police officer</w:t>
      </w:r>
      <w:r w:rsidR="00231C6D">
        <w:rPr>
          <w:lang w:val="en-ZA"/>
        </w:rPr>
        <w:t>.</w:t>
      </w:r>
    </w:p>
    <w:p w14:paraId="5E230AF7" w14:textId="042BD9F9" w:rsidR="009D6C33" w:rsidRDefault="009D6C33" w:rsidP="009D6C33">
      <w:pPr>
        <w:pStyle w:val="AS-P0"/>
        <w:rPr>
          <w:lang w:val="en-ZA"/>
        </w:rPr>
      </w:pPr>
    </w:p>
    <w:p w14:paraId="4399E628" w14:textId="33E123DB" w:rsidR="00803C6C" w:rsidRPr="00803C6C" w:rsidRDefault="00231C6D" w:rsidP="00803C6C">
      <w:pPr>
        <w:pStyle w:val="AS-P1"/>
        <w:rPr>
          <w:lang w:val="en-ZA"/>
        </w:rPr>
      </w:pPr>
      <w:r>
        <w:rPr>
          <w:lang w:val="en-ZA"/>
        </w:rPr>
        <w:t xml:space="preserve">(2) </w:t>
      </w:r>
      <w:r w:rsidR="009D6C33">
        <w:rPr>
          <w:lang w:val="en-ZA"/>
        </w:rPr>
        <w:tab/>
      </w:r>
      <w:r w:rsidR="00803C6C" w:rsidRPr="00803C6C">
        <w:rPr>
          <w:lang w:val="en-ZA"/>
        </w:rPr>
        <w:t>Subregulation (1) does not apply to a person who at the commencement of these</w:t>
      </w:r>
      <w:r w:rsidR="00803C6C">
        <w:rPr>
          <w:lang w:val="en-ZA"/>
        </w:rPr>
        <w:t xml:space="preserve"> </w:t>
      </w:r>
      <w:r w:rsidR="00803C6C" w:rsidRPr="00803C6C">
        <w:rPr>
          <w:lang w:val="en-ZA"/>
        </w:rPr>
        <w:t>regulations is -</w:t>
      </w:r>
    </w:p>
    <w:p w14:paraId="5B3FCBDF" w14:textId="77777777" w:rsidR="00803C6C" w:rsidRDefault="00803C6C" w:rsidP="00803C6C">
      <w:pPr>
        <w:pStyle w:val="AS-P1"/>
        <w:rPr>
          <w:lang w:val="en-ZA"/>
        </w:rPr>
      </w:pPr>
    </w:p>
    <w:p w14:paraId="0911A2EA" w14:textId="07C98043" w:rsidR="00803C6C" w:rsidRPr="00803C6C" w:rsidRDefault="00803C6C" w:rsidP="00803C6C">
      <w:pPr>
        <w:pStyle w:val="REG-Pa"/>
        <w:rPr>
          <w:lang w:val="en-ZA"/>
        </w:rPr>
      </w:pPr>
      <w:r w:rsidRPr="00803C6C">
        <w:rPr>
          <w:lang w:val="en-ZA"/>
        </w:rPr>
        <w:t xml:space="preserve">(a) </w:t>
      </w:r>
      <w:r>
        <w:rPr>
          <w:lang w:val="en-ZA"/>
        </w:rPr>
        <w:tab/>
      </w:r>
      <w:r w:rsidRPr="00803C6C">
        <w:rPr>
          <w:lang w:val="en-ZA"/>
        </w:rPr>
        <w:t>in a restricted area and intends to return to his or her place of residence which is</w:t>
      </w:r>
      <w:r>
        <w:rPr>
          <w:lang w:val="en-ZA"/>
        </w:rPr>
        <w:t xml:space="preserve"> </w:t>
      </w:r>
      <w:r w:rsidRPr="00803C6C">
        <w:rPr>
          <w:lang w:val="en-ZA"/>
        </w:rPr>
        <w:t>situated outside a restricted area; or</w:t>
      </w:r>
    </w:p>
    <w:p w14:paraId="3094F898" w14:textId="77777777" w:rsidR="00803C6C" w:rsidRDefault="00803C6C" w:rsidP="00803C6C">
      <w:pPr>
        <w:pStyle w:val="REG-Pa"/>
        <w:rPr>
          <w:lang w:val="en-ZA"/>
        </w:rPr>
      </w:pPr>
    </w:p>
    <w:p w14:paraId="11913FE9" w14:textId="6A45F738" w:rsidR="00803C6C" w:rsidRDefault="00803C6C" w:rsidP="00803C6C">
      <w:pPr>
        <w:pStyle w:val="REG-Pa"/>
        <w:rPr>
          <w:lang w:val="en-ZA"/>
        </w:rPr>
      </w:pPr>
      <w:r w:rsidRPr="00803C6C">
        <w:rPr>
          <w:lang w:val="en-ZA"/>
        </w:rPr>
        <w:t xml:space="preserve">(b) </w:t>
      </w:r>
      <w:r>
        <w:rPr>
          <w:lang w:val="en-ZA"/>
        </w:rPr>
        <w:tab/>
      </w:r>
      <w:r w:rsidRPr="00803C6C">
        <w:rPr>
          <w:lang w:val="en-ZA"/>
        </w:rPr>
        <w:t>outside a restricted area and intends to return to his or her place of residence which</w:t>
      </w:r>
      <w:r>
        <w:rPr>
          <w:lang w:val="en-ZA"/>
        </w:rPr>
        <w:t xml:space="preserve"> </w:t>
      </w:r>
      <w:r w:rsidRPr="00803C6C">
        <w:rPr>
          <w:lang w:val="en-ZA"/>
        </w:rPr>
        <w:t>is situated in a restricted area,</w:t>
      </w:r>
    </w:p>
    <w:p w14:paraId="04298942" w14:textId="77777777" w:rsidR="00803C6C" w:rsidRDefault="00803C6C" w:rsidP="00803C6C">
      <w:pPr>
        <w:pStyle w:val="AS-P1"/>
        <w:rPr>
          <w:lang w:val="en-ZA"/>
        </w:rPr>
      </w:pPr>
    </w:p>
    <w:p w14:paraId="6B601288" w14:textId="4D8EC16F" w:rsidR="009D6C33" w:rsidRDefault="00803C6C" w:rsidP="00803C6C">
      <w:pPr>
        <w:pStyle w:val="REG-P0"/>
        <w:rPr>
          <w:lang w:val="en-ZA"/>
        </w:rPr>
      </w:pPr>
      <w:r w:rsidRPr="00803C6C">
        <w:rPr>
          <w:lang w:val="en-ZA"/>
        </w:rPr>
        <w:t>if the returning is within a period of 48 hours from that period of commencement, except that the</w:t>
      </w:r>
      <w:r>
        <w:rPr>
          <w:lang w:val="en-ZA"/>
        </w:rPr>
        <w:t xml:space="preserve"> </w:t>
      </w:r>
      <w:r w:rsidRPr="00803C6C">
        <w:rPr>
          <w:lang w:val="en-ZA"/>
        </w:rPr>
        <w:t>person must obtain a permit to leave the area from a police officer at the point of exit and such person</w:t>
      </w:r>
      <w:r>
        <w:rPr>
          <w:lang w:val="en-ZA"/>
        </w:rPr>
        <w:t xml:space="preserve"> </w:t>
      </w:r>
      <w:r w:rsidRPr="00803C6C">
        <w:rPr>
          <w:lang w:val="en-ZA"/>
        </w:rPr>
        <w:t>may be subject to quarantine measures specified in the health regulations or guidelines.</w:t>
      </w:r>
    </w:p>
    <w:p w14:paraId="789FAFA3" w14:textId="77777777" w:rsidR="00803C6C" w:rsidRPr="00E64E37" w:rsidRDefault="00803C6C" w:rsidP="00803C6C">
      <w:pPr>
        <w:pStyle w:val="REG-P0"/>
      </w:pPr>
    </w:p>
    <w:p w14:paraId="3AE47B52" w14:textId="5E8B41EB" w:rsidR="00803C6C" w:rsidRDefault="00443177" w:rsidP="00803C6C">
      <w:pPr>
        <w:pStyle w:val="AS-P1"/>
        <w:rPr>
          <w:lang w:val="en-ZA"/>
        </w:rPr>
      </w:pPr>
      <w:r>
        <w:rPr>
          <w:lang w:val="en-ZA"/>
        </w:rPr>
        <w:t xml:space="preserve">(3) </w:t>
      </w:r>
      <w:r>
        <w:rPr>
          <w:lang w:val="en-ZA"/>
        </w:rPr>
        <w:tab/>
      </w:r>
      <w:r w:rsidR="00803C6C" w:rsidRPr="00803C6C">
        <w:rPr>
          <w:lang w:val="en-ZA"/>
        </w:rPr>
        <w:t>Subregulation (1) is not construed as preventing a person from moving within a</w:t>
      </w:r>
      <w:r w:rsidR="00803C6C">
        <w:rPr>
          <w:lang w:val="en-ZA"/>
        </w:rPr>
        <w:t xml:space="preserve"> </w:t>
      </w:r>
      <w:r w:rsidR="00803C6C" w:rsidRPr="00803C6C">
        <w:rPr>
          <w:lang w:val="en-ZA"/>
        </w:rPr>
        <w:t>restricted area as long as that person complies with the requirements of these regulations relating to</w:t>
      </w:r>
      <w:r w:rsidR="00803C6C">
        <w:rPr>
          <w:lang w:val="en-ZA"/>
        </w:rPr>
        <w:t xml:space="preserve"> </w:t>
      </w:r>
      <w:r w:rsidR="00803C6C" w:rsidRPr="00803C6C">
        <w:rPr>
          <w:lang w:val="en-ZA"/>
        </w:rPr>
        <w:t>the movement of persons or goods.</w:t>
      </w:r>
    </w:p>
    <w:p w14:paraId="6D6F1891" w14:textId="77777777" w:rsidR="00803C6C" w:rsidRDefault="00803C6C" w:rsidP="00443177">
      <w:pPr>
        <w:pStyle w:val="AS-P1"/>
        <w:rPr>
          <w:lang w:val="en-ZA"/>
        </w:rPr>
      </w:pPr>
    </w:p>
    <w:p w14:paraId="6D5D22F6" w14:textId="0C1D0ABB" w:rsidR="00443177" w:rsidRPr="00443177" w:rsidRDefault="00803C6C" w:rsidP="00443177">
      <w:pPr>
        <w:pStyle w:val="AS-P1"/>
        <w:rPr>
          <w:lang w:val="en-ZA"/>
        </w:rPr>
      </w:pPr>
      <w:r>
        <w:rPr>
          <w:lang w:val="en-ZA"/>
        </w:rPr>
        <w:t>(4)</w:t>
      </w:r>
      <w:r>
        <w:rPr>
          <w:lang w:val="en-ZA"/>
        </w:rPr>
        <w:tab/>
      </w:r>
      <w:r w:rsidR="00443177">
        <w:rPr>
          <w:lang w:val="en-ZA"/>
        </w:rPr>
        <w:t xml:space="preserve">A person who wishes to enter into or depart from </w:t>
      </w:r>
      <w:r>
        <w:rPr>
          <w:lang w:val="en-ZA"/>
        </w:rPr>
        <w:t xml:space="preserve">a </w:t>
      </w:r>
      <w:r w:rsidR="00443177">
        <w:rPr>
          <w:lang w:val="en-ZA"/>
        </w:rPr>
        <w:t>restricted area, for purposes of -</w:t>
      </w:r>
    </w:p>
    <w:p w14:paraId="1A945D4D" w14:textId="77777777" w:rsidR="00443177" w:rsidRDefault="00443177" w:rsidP="00E64E37">
      <w:pPr>
        <w:pStyle w:val="AS-Pa"/>
      </w:pPr>
    </w:p>
    <w:p w14:paraId="1169BFAA" w14:textId="646617CF" w:rsidR="00E64E37" w:rsidRPr="00E64E37" w:rsidRDefault="00E64E37" w:rsidP="001134D9">
      <w:pPr>
        <w:pStyle w:val="AS-Pa"/>
      </w:pPr>
      <w:r w:rsidRPr="00E64E37">
        <w:lastRenderedPageBreak/>
        <w:t xml:space="preserve">(a) </w:t>
      </w:r>
      <w:r w:rsidRPr="00E64E37">
        <w:tab/>
      </w:r>
      <w:r w:rsidR="001134D9" w:rsidRPr="001134D9">
        <w:rPr>
          <w:lang w:val="en-ZA"/>
        </w:rPr>
        <w:t>receiving essential medical treatment which cannot reasonably be performed outside</w:t>
      </w:r>
      <w:r w:rsidR="001134D9">
        <w:rPr>
          <w:lang w:val="en-ZA"/>
        </w:rPr>
        <w:t xml:space="preserve"> </w:t>
      </w:r>
      <w:r w:rsidR="001134D9" w:rsidRPr="001134D9">
        <w:rPr>
          <w:lang w:val="en-ZA"/>
        </w:rPr>
        <w:t>or inside the restricted area as the case may be, and which cannot reasonably be</w:t>
      </w:r>
      <w:r w:rsidR="001134D9">
        <w:rPr>
          <w:lang w:val="en-ZA"/>
        </w:rPr>
        <w:t xml:space="preserve"> </w:t>
      </w:r>
      <w:r w:rsidR="001134D9" w:rsidRPr="001134D9">
        <w:rPr>
          <w:lang w:val="en-ZA"/>
        </w:rPr>
        <w:t>postponed;</w:t>
      </w:r>
    </w:p>
    <w:p w14:paraId="2192E469" w14:textId="77777777" w:rsidR="00E64E37" w:rsidRPr="00E64E37" w:rsidRDefault="00E64E37" w:rsidP="00E64E37">
      <w:pPr>
        <w:pStyle w:val="AS-Pa"/>
      </w:pPr>
    </w:p>
    <w:p w14:paraId="20EA86F2" w14:textId="0F569608" w:rsidR="00E64E37" w:rsidRPr="00E64E37" w:rsidRDefault="00E64E37" w:rsidP="00E64E37">
      <w:pPr>
        <w:pStyle w:val="AS-Pa"/>
      </w:pPr>
      <w:r w:rsidRPr="00E64E37">
        <w:t xml:space="preserve">(b) </w:t>
      </w:r>
      <w:r w:rsidRPr="00E64E37">
        <w:tab/>
        <w:t>transporting essential goods;</w:t>
      </w:r>
    </w:p>
    <w:p w14:paraId="07C6619D" w14:textId="77777777" w:rsidR="00E64E37" w:rsidRPr="00E64E37" w:rsidRDefault="00E64E37" w:rsidP="00E64E37">
      <w:pPr>
        <w:pStyle w:val="AS-Pa"/>
      </w:pPr>
    </w:p>
    <w:p w14:paraId="6047AF81" w14:textId="1E0CBC68" w:rsidR="00E64E37" w:rsidRPr="00E64E37" w:rsidRDefault="00E64E37" w:rsidP="00E64E37">
      <w:pPr>
        <w:pStyle w:val="AS-Pa"/>
      </w:pPr>
      <w:r w:rsidRPr="00E64E37">
        <w:t xml:space="preserve">(c) </w:t>
      </w:r>
      <w:r w:rsidRPr="00E64E37">
        <w:tab/>
        <w:t>performing an action necessary for the enforcement of law or public order;</w:t>
      </w:r>
    </w:p>
    <w:p w14:paraId="69A493E8" w14:textId="77777777" w:rsidR="00E64E37" w:rsidRPr="00E64E37" w:rsidRDefault="00E64E37" w:rsidP="00E64E37">
      <w:pPr>
        <w:pStyle w:val="AS-Pa"/>
      </w:pPr>
    </w:p>
    <w:p w14:paraId="53EE13A1" w14:textId="60D49210" w:rsidR="00E64E37" w:rsidRPr="00E64E37" w:rsidRDefault="00E64E37" w:rsidP="00E64E37">
      <w:pPr>
        <w:pStyle w:val="AS-Pa"/>
      </w:pPr>
      <w:r w:rsidRPr="00E64E37">
        <w:t xml:space="preserve">(d) </w:t>
      </w:r>
      <w:r w:rsidRPr="00E64E37">
        <w:tab/>
        <w:t>maintaining or repairing infrastructure necessary or useful for the provision of essential goods or critical services;</w:t>
      </w:r>
    </w:p>
    <w:p w14:paraId="55F45DA8" w14:textId="77777777" w:rsidR="00E64E37" w:rsidRPr="00E64E37" w:rsidRDefault="00E64E37" w:rsidP="00E64E37">
      <w:pPr>
        <w:pStyle w:val="AS-Pa"/>
      </w:pPr>
    </w:p>
    <w:p w14:paraId="6F73E1ED" w14:textId="147F4E9B" w:rsidR="00E64E37" w:rsidRPr="00E64E37" w:rsidRDefault="00E64E37" w:rsidP="00E64E37">
      <w:pPr>
        <w:pStyle w:val="AS-Pa"/>
      </w:pPr>
      <w:r w:rsidRPr="00E64E37">
        <w:t xml:space="preserve">(e) </w:t>
      </w:r>
      <w:r w:rsidRPr="00E64E37">
        <w:tab/>
        <w:t>performing a critical service that cannot reasonably be postponed; or</w:t>
      </w:r>
    </w:p>
    <w:p w14:paraId="2721294B" w14:textId="77777777" w:rsidR="00E64E37" w:rsidRPr="00E64E37" w:rsidRDefault="00E64E37" w:rsidP="00E64E37">
      <w:pPr>
        <w:pStyle w:val="AS-Pa"/>
      </w:pPr>
    </w:p>
    <w:p w14:paraId="69FFF76D" w14:textId="5134B52C" w:rsidR="00E64E37" w:rsidRPr="00E64E37" w:rsidRDefault="00E64E37" w:rsidP="00803C6C">
      <w:pPr>
        <w:pStyle w:val="AS-Pa"/>
      </w:pPr>
      <w:r w:rsidRPr="00E64E37">
        <w:t xml:space="preserve">(f) </w:t>
      </w:r>
      <w:r w:rsidRPr="00E64E37">
        <w:tab/>
      </w:r>
      <w:r w:rsidR="00803C6C" w:rsidRPr="00803C6C">
        <w:rPr>
          <w:lang w:val="en-ZA"/>
        </w:rPr>
        <w:t>performing any other function or doing any other thing which the police officer</w:t>
      </w:r>
      <w:r w:rsidR="007740C9">
        <w:rPr>
          <w:lang w:val="en-ZA"/>
        </w:rPr>
        <w:t xml:space="preserve"> </w:t>
      </w:r>
      <w:r w:rsidR="00803C6C" w:rsidRPr="00803C6C">
        <w:rPr>
          <w:lang w:val="en-ZA"/>
        </w:rPr>
        <w:t>considers sufficient to warrant the entering into or departing from the restricted area</w:t>
      </w:r>
      <w:r w:rsidR="007740C9">
        <w:rPr>
          <w:lang w:val="en-ZA"/>
        </w:rPr>
        <w:t xml:space="preserve"> </w:t>
      </w:r>
      <w:r w:rsidR="00803C6C" w:rsidRPr="00803C6C">
        <w:rPr>
          <w:lang w:val="en-ZA"/>
        </w:rPr>
        <w:t>with due consideration of the fact that travel to and from the restricted area must be</w:t>
      </w:r>
      <w:r w:rsidR="007740C9">
        <w:rPr>
          <w:lang w:val="en-ZA"/>
        </w:rPr>
        <w:t xml:space="preserve"> </w:t>
      </w:r>
      <w:r w:rsidR="00803C6C" w:rsidRPr="00803C6C">
        <w:rPr>
          <w:lang w:val="en-ZA"/>
        </w:rPr>
        <w:t>minimised: Provided that the attendance of a funeral, wedding or other family event</w:t>
      </w:r>
      <w:r w:rsidR="007740C9">
        <w:rPr>
          <w:lang w:val="en-ZA"/>
        </w:rPr>
        <w:t xml:space="preserve"> </w:t>
      </w:r>
      <w:r w:rsidR="00803C6C" w:rsidRPr="00803C6C">
        <w:rPr>
          <w:lang w:val="en-ZA"/>
        </w:rPr>
        <w:t>is (except for the funeral of a parent, child, spouse or sibling) not deemed to be a</w:t>
      </w:r>
      <w:r w:rsidR="007740C9">
        <w:rPr>
          <w:lang w:val="en-ZA"/>
        </w:rPr>
        <w:t xml:space="preserve"> </w:t>
      </w:r>
      <w:r w:rsidR="00803C6C" w:rsidRPr="00803C6C">
        <w:rPr>
          <w:lang w:val="en-ZA"/>
        </w:rPr>
        <w:t>sufficient reason to enter or leave a restricted area for the purposes of this paragraph,</w:t>
      </w:r>
    </w:p>
    <w:p w14:paraId="2CD8FDD7" w14:textId="77777777" w:rsidR="00E64E37" w:rsidRPr="00E64E37" w:rsidRDefault="00E64E37" w:rsidP="00E64E37">
      <w:pPr>
        <w:pStyle w:val="AS-P0"/>
      </w:pPr>
    </w:p>
    <w:p w14:paraId="4844827E" w14:textId="4FB5A912" w:rsidR="00E64E37" w:rsidRPr="00E64E37" w:rsidRDefault="00E64E37" w:rsidP="00E64E37">
      <w:pPr>
        <w:pStyle w:val="AS-P0"/>
      </w:pPr>
      <w:r w:rsidRPr="00E64E37">
        <w:t xml:space="preserve">may request a police officer nearest to that person or at the point of entry into or exit from </w:t>
      </w:r>
      <w:r w:rsidR="007740C9">
        <w:t>a</w:t>
      </w:r>
      <w:r w:rsidRPr="00E64E37">
        <w:t xml:space="preserve"> restricted area, to issue a permit authorising entry into or departure from the area.</w:t>
      </w:r>
    </w:p>
    <w:p w14:paraId="12D3D925" w14:textId="77777777" w:rsidR="00E64E37" w:rsidRDefault="00E64E37" w:rsidP="00E64E37">
      <w:pPr>
        <w:pStyle w:val="AS-P1"/>
        <w:rPr>
          <w:lang w:val="en-ZA"/>
        </w:rPr>
      </w:pPr>
    </w:p>
    <w:p w14:paraId="074F08F3" w14:textId="3ED04A07" w:rsidR="00E64E37" w:rsidRDefault="007740C9" w:rsidP="00E64E37">
      <w:pPr>
        <w:pStyle w:val="AS-P1"/>
        <w:rPr>
          <w:lang w:val="en-ZA"/>
        </w:rPr>
      </w:pPr>
      <w:r>
        <w:rPr>
          <w:lang w:val="en-ZA"/>
        </w:rPr>
        <w:t>(5</w:t>
      </w:r>
      <w:r w:rsidR="00E64E37">
        <w:rPr>
          <w:lang w:val="en-ZA"/>
        </w:rPr>
        <w:t>)</w:t>
      </w:r>
      <w:r w:rsidR="00E64E37">
        <w:rPr>
          <w:lang w:val="en-ZA"/>
        </w:rPr>
        <w:tab/>
        <w:t xml:space="preserve">A permit referred to in subregulation </w:t>
      </w:r>
      <w:r w:rsidRPr="007740C9">
        <w:rPr>
          <w:rStyle w:val="REG-P0Char"/>
        </w:rPr>
        <w:t>(2) or (4)</w:t>
      </w:r>
      <w:r>
        <w:rPr>
          <w:rFonts w:ascii="TimesNewRomanPSMT" w:hAnsi="TimesNewRomanPSMT" w:cs="TimesNewRomanPSMT"/>
          <w:noProof w:val="0"/>
          <w:lang w:val="en-ZA"/>
        </w:rPr>
        <w:t xml:space="preserve"> </w:t>
      </w:r>
      <w:r w:rsidR="00E64E37">
        <w:rPr>
          <w:lang w:val="en-ZA"/>
        </w:rPr>
        <w:t xml:space="preserve">may contain conditions relating to </w:t>
      </w:r>
      <w:r w:rsidRPr="007740C9">
        <w:rPr>
          <w:lang w:val="en-ZA"/>
        </w:rPr>
        <w:t>any of the following matters</w:t>
      </w:r>
      <w:r w:rsidR="003742B3">
        <w:rPr>
          <w:lang w:val="en-ZA"/>
        </w:rPr>
        <w:t xml:space="preserve"> </w:t>
      </w:r>
      <w:r w:rsidR="00E64E37">
        <w:rPr>
          <w:lang w:val="en-ZA"/>
        </w:rPr>
        <w:t>-</w:t>
      </w:r>
    </w:p>
    <w:p w14:paraId="323E2362" w14:textId="77777777" w:rsidR="00E64E37" w:rsidRPr="00E64E37" w:rsidRDefault="00E64E37" w:rsidP="00E64E37">
      <w:pPr>
        <w:pStyle w:val="AS-Pa"/>
      </w:pPr>
    </w:p>
    <w:p w14:paraId="7E16F856" w14:textId="22073A28" w:rsidR="00E64E37" w:rsidRPr="00E64E37" w:rsidRDefault="00E64E37" w:rsidP="00E64E37">
      <w:pPr>
        <w:pStyle w:val="AS-Pa"/>
      </w:pPr>
      <w:r w:rsidRPr="00E64E37">
        <w:t xml:space="preserve">(a) </w:t>
      </w:r>
      <w:r w:rsidRPr="00E64E37">
        <w:tab/>
        <w:t>the entering of quarantine facilities at a designated place;</w:t>
      </w:r>
    </w:p>
    <w:p w14:paraId="41FDE7FF" w14:textId="77777777" w:rsidR="00E64E37" w:rsidRPr="00E64E37" w:rsidRDefault="00E64E37" w:rsidP="00E64E37">
      <w:pPr>
        <w:pStyle w:val="AS-Pa"/>
      </w:pPr>
    </w:p>
    <w:p w14:paraId="524205EF" w14:textId="4FA6FFB8" w:rsidR="00E64E37" w:rsidRPr="00E64E37" w:rsidRDefault="00E64E37" w:rsidP="00E64E37">
      <w:pPr>
        <w:pStyle w:val="AS-Pa"/>
      </w:pPr>
      <w:r w:rsidRPr="00E64E37">
        <w:t xml:space="preserve">(b) </w:t>
      </w:r>
      <w:r w:rsidRPr="00E64E37">
        <w:tab/>
        <w:t>having a specified test taken at a specified place; and</w:t>
      </w:r>
    </w:p>
    <w:p w14:paraId="54AD1633" w14:textId="77777777" w:rsidR="00E64E37" w:rsidRPr="00E64E37" w:rsidRDefault="00E64E37" w:rsidP="00E64E37">
      <w:pPr>
        <w:pStyle w:val="AS-Pa"/>
      </w:pPr>
    </w:p>
    <w:p w14:paraId="3AA28A32" w14:textId="41B65F15" w:rsidR="007740C9" w:rsidRDefault="00E64E37" w:rsidP="00E64E37">
      <w:pPr>
        <w:pStyle w:val="AS-Pa"/>
      </w:pPr>
      <w:r w:rsidRPr="00E64E37">
        <w:t xml:space="preserve">(c) </w:t>
      </w:r>
      <w:r w:rsidRPr="00E64E37">
        <w:tab/>
        <w:t>entering isolation facilities if the result of the test indicates that the person is  infected</w:t>
      </w:r>
      <w:r>
        <w:t xml:space="preserve"> </w:t>
      </w:r>
      <w:r w:rsidRPr="00E64E37">
        <w:t>with COVID-19</w:t>
      </w:r>
      <w:r w:rsidR="007740C9">
        <w:t xml:space="preserve">; and </w:t>
      </w:r>
    </w:p>
    <w:p w14:paraId="0C6A83BF" w14:textId="77777777" w:rsidR="007740C9" w:rsidRDefault="007740C9" w:rsidP="00E64E37">
      <w:pPr>
        <w:pStyle w:val="AS-Pa"/>
      </w:pPr>
    </w:p>
    <w:p w14:paraId="44D8EBF2" w14:textId="04316CA2" w:rsidR="00E64E37" w:rsidRDefault="007740C9" w:rsidP="007740C9">
      <w:pPr>
        <w:pStyle w:val="AS-Pa"/>
      </w:pPr>
      <w:r>
        <w:t>(d)</w:t>
      </w:r>
      <w:r>
        <w:tab/>
      </w:r>
      <w:r w:rsidRPr="007740C9">
        <w:rPr>
          <w:lang w:val="en-ZA"/>
        </w:rPr>
        <w:t>that persons who are travelling from a restricted area to another area be subject to</w:t>
      </w:r>
      <w:r>
        <w:rPr>
          <w:lang w:val="en-ZA"/>
        </w:rPr>
        <w:t xml:space="preserve"> </w:t>
      </w:r>
      <w:r w:rsidRPr="007740C9">
        <w:rPr>
          <w:lang w:val="en-ZA"/>
        </w:rPr>
        <w:t>quarantine measures specified in the health regulations or guidelines</w:t>
      </w:r>
      <w:r w:rsidR="00E64E37" w:rsidRPr="00E64E37">
        <w:t>.</w:t>
      </w:r>
    </w:p>
    <w:p w14:paraId="02211894" w14:textId="77777777" w:rsidR="00E75DDC" w:rsidRPr="00E64E37" w:rsidRDefault="00E75DDC" w:rsidP="00E64E37">
      <w:pPr>
        <w:pStyle w:val="AS-Pa"/>
      </w:pPr>
    </w:p>
    <w:p w14:paraId="628A8EE8" w14:textId="2A51C175" w:rsidR="00E64E37" w:rsidRDefault="00E64E37" w:rsidP="00E75DDC">
      <w:pPr>
        <w:pStyle w:val="AS-P1"/>
        <w:rPr>
          <w:lang w:val="en-ZA"/>
        </w:rPr>
      </w:pPr>
      <w:r>
        <w:rPr>
          <w:lang w:val="en-ZA"/>
        </w:rPr>
        <w:t>(</w:t>
      </w:r>
      <w:r w:rsidR="007740C9">
        <w:rPr>
          <w:lang w:val="en-ZA"/>
        </w:rPr>
        <w:t>6</w:t>
      </w:r>
      <w:r>
        <w:rPr>
          <w:lang w:val="en-ZA"/>
        </w:rPr>
        <w:t xml:space="preserve">) </w:t>
      </w:r>
      <w:r w:rsidR="00E75DDC">
        <w:rPr>
          <w:lang w:val="en-ZA"/>
        </w:rPr>
        <w:tab/>
      </w:r>
      <w:r>
        <w:rPr>
          <w:lang w:val="en-ZA"/>
        </w:rPr>
        <w:t>The Inspector-General of the Namibian Police may after consultation with the</w:t>
      </w:r>
      <w:r w:rsidR="00E75DDC">
        <w:rPr>
          <w:lang w:val="en-ZA"/>
        </w:rPr>
        <w:t xml:space="preserve"> </w:t>
      </w:r>
      <w:r>
        <w:rPr>
          <w:lang w:val="en-ZA"/>
        </w:rPr>
        <w:t>Executive Director of the Ministry of Health and Social Services issue directives to police officers</w:t>
      </w:r>
      <w:r w:rsidR="00E75DDC">
        <w:rPr>
          <w:lang w:val="en-ZA"/>
        </w:rPr>
        <w:t xml:space="preserve"> </w:t>
      </w:r>
      <w:r>
        <w:rPr>
          <w:lang w:val="en-ZA"/>
        </w:rPr>
        <w:t>relating to the issuing of permits, which directives must be consistent with these regulations, and</w:t>
      </w:r>
      <w:r w:rsidR="00E75DDC">
        <w:rPr>
          <w:lang w:val="en-ZA"/>
        </w:rPr>
        <w:t xml:space="preserve"> </w:t>
      </w:r>
      <w:r w:rsidR="00747E9A">
        <w:rPr>
          <w:lang w:val="en-ZA"/>
        </w:rPr>
        <w:t>which d</w:t>
      </w:r>
      <w:r>
        <w:rPr>
          <w:lang w:val="en-ZA"/>
        </w:rPr>
        <w:t xml:space="preserve">irectives may require consultation with any functionary indicated </w:t>
      </w:r>
      <w:r w:rsidR="00747E9A" w:rsidRPr="00747E9A">
        <w:rPr>
          <w:lang w:val="en-ZA"/>
        </w:rPr>
        <w:t>in the directives</w:t>
      </w:r>
      <w:r>
        <w:rPr>
          <w:lang w:val="en-ZA"/>
        </w:rPr>
        <w:t>.</w:t>
      </w:r>
    </w:p>
    <w:p w14:paraId="7B5FA606" w14:textId="77777777" w:rsidR="00E75DDC" w:rsidRDefault="00E75DDC" w:rsidP="00E75DDC">
      <w:pPr>
        <w:pStyle w:val="AS-P1"/>
        <w:rPr>
          <w:lang w:val="en-ZA"/>
        </w:rPr>
      </w:pPr>
    </w:p>
    <w:p w14:paraId="5C2557A0" w14:textId="58AF8A5D" w:rsidR="00E64E37" w:rsidRDefault="00747E9A" w:rsidP="00E75DDC">
      <w:pPr>
        <w:pStyle w:val="AS-P1"/>
        <w:rPr>
          <w:lang w:val="en-ZA"/>
        </w:rPr>
      </w:pPr>
      <w:r>
        <w:rPr>
          <w:lang w:val="en-ZA"/>
        </w:rPr>
        <w:t>(7</w:t>
      </w:r>
      <w:r w:rsidR="00E64E37">
        <w:rPr>
          <w:lang w:val="en-ZA"/>
        </w:rPr>
        <w:t xml:space="preserve">) </w:t>
      </w:r>
      <w:r w:rsidR="00E75DDC">
        <w:rPr>
          <w:lang w:val="en-ZA"/>
        </w:rPr>
        <w:tab/>
      </w:r>
      <w:r w:rsidR="00E64E37">
        <w:rPr>
          <w:lang w:val="en-ZA"/>
        </w:rPr>
        <w:t xml:space="preserve">During the specified period, a person entering into or departing from </w:t>
      </w:r>
      <w:r>
        <w:rPr>
          <w:lang w:val="en-ZA"/>
        </w:rPr>
        <w:t xml:space="preserve">a restricted area </w:t>
      </w:r>
      <w:r w:rsidR="00E64E37">
        <w:rPr>
          <w:lang w:val="en-ZA"/>
        </w:rPr>
        <w:t>must, at every point where so required by an authorised officer, enter into</w:t>
      </w:r>
      <w:r w:rsidR="00E75DDC">
        <w:rPr>
          <w:lang w:val="en-ZA"/>
        </w:rPr>
        <w:t xml:space="preserve"> </w:t>
      </w:r>
      <w:r w:rsidR="00E64E37">
        <w:rPr>
          <w:lang w:val="en-ZA"/>
        </w:rPr>
        <w:t>a register kept by an authorised officer, the particulars that are specified in that register.</w:t>
      </w:r>
    </w:p>
    <w:p w14:paraId="510D5541" w14:textId="77777777" w:rsidR="00E75DDC" w:rsidRDefault="00E75DDC" w:rsidP="00E75DDC">
      <w:pPr>
        <w:pStyle w:val="AS-P1"/>
        <w:rPr>
          <w:lang w:val="en-ZA"/>
        </w:rPr>
      </w:pPr>
    </w:p>
    <w:p w14:paraId="4DBB31E8" w14:textId="744AE6DF" w:rsidR="00E64E37" w:rsidRDefault="00747E9A" w:rsidP="00E75DDC">
      <w:pPr>
        <w:pStyle w:val="AS-P1"/>
        <w:rPr>
          <w:lang w:val="en-ZA"/>
        </w:rPr>
      </w:pPr>
      <w:r>
        <w:rPr>
          <w:lang w:val="en-ZA"/>
        </w:rPr>
        <w:t>(8</w:t>
      </w:r>
      <w:r w:rsidR="00E64E37">
        <w:rPr>
          <w:lang w:val="en-ZA"/>
        </w:rPr>
        <w:t xml:space="preserve">) </w:t>
      </w:r>
      <w:r w:rsidR="00E75DDC">
        <w:rPr>
          <w:lang w:val="en-ZA"/>
        </w:rPr>
        <w:tab/>
      </w:r>
      <w:r w:rsidR="00E64E37">
        <w:rPr>
          <w:lang w:val="en-ZA"/>
        </w:rPr>
        <w:t>A person who contravenes or fails to comply with subregulation (1) or (</w:t>
      </w:r>
      <w:r>
        <w:rPr>
          <w:lang w:val="en-ZA"/>
        </w:rPr>
        <w:t>7</w:t>
      </w:r>
      <w:r w:rsidR="00E64E37">
        <w:rPr>
          <w:lang w:val="en-ZA"/>
        </w:rPr>
        <w:t>), or fails to</w:t>
      </w:r>
      <w:r w:rsidR="00E75DDC">
        <w:rPr>
          <w:lang w:val="en-ZA"/>
        </w:rPr>
        <w:t xml:space="preserve"> </w:t>
      </w:r>
      <w:r w:rsidR="00E64E37">
        <w:rPr>
          <w:lang w:val="en-ZA"/>
        </w:rPr>
        <w:t>comply with a condition imposed under subregulation (</w:t>
      </w:r>
      <w:r>
        <w:rPr>
          <w:lang w:val="en-ZA"/>
        </w:rPr>
        <w:t>5</w:t>
      </w:r>
      <w:r w:rsidR="00E64E37">
        <w:rPr>
          <w:lang w:val="en-ZA"/>
        </w:rPr>
        <w:t>), commits an offence and is on conviction</w:t>
      </w:r>
      <w:r w:rsidR="00E75DDC">
        <w:rPr>
          <w:lang w:val="en-ZA"/>
        </w:rPr>
        <w:t xml:space="preserve"> </w:t>
      </w:r>
      <w:r w:rsidR="00E64E37">
        <w:rPr>
          <w:lang w:val="en-ZA"/>
        </w:rPr>
        <w:t>liable to a fine not exceeding N$2 000 or to imprisonment for a period not exceeding six months or</w:t>
      </w:r>
      <w:r w:rsidR="00E75DDC">
        <w:rPr>
          <w:lang w:val="en-ZA"/>
        </w:rPr>
        <w:t xml:space="preserve"> </w:t>
      </w:r>
      <w:r w:rsidR="00E64E37">
        <w:rPr>
          <w:lang w:val="en-ZA"/>
        </w:rPr>
        <w:t>to both such fine and such imprisonment.</w:t>
      </w:r>
    </w:p>
    <w:p w14:paraId="09D63D64" w14:textId="77777777" w:rsidR="00E75DDC" w:rsidRDefault="00E75DDC" w:rsidP="00E75DDC">
      <w:pPr>
        <w:pStyle w:val="AS-P1"/>
        <w:rPr>
          <w:lang w:val="en-ZA"/>
        </w:rPr>
      </w:pPr>
    </w:p>
    <w:p w14:paraId="1250043D" w14:textId="7EBD0255" w:rsidR="009D6C33" w:rsidRPr="00E75DDC" w:rsidRDefault="00E64E37" w:rsidP="00E64E37">
      <w:pPr>
        <w:pStyle w:val="AS-P1"/>
      </w:pPr>
      <w:r>
        <w:rPr>
          <w:lang w:val="en-ZA"/>
        </w:rPr>
        <w:t>(</w:t>
      </w:r>
      <w:r w:rsidR="00747E9A">
        <w:rPr>
          <w:lang w:val="en-ZA"/>
        </w:rPr>
        <w:t>9</w:t>
      </w:r>
      <w:r>
        <w:rPr>
          <w:lang w:val="en-ZA"/>
        </w:rPr>
        <w:t xml:space="preserve">) </w:t>
      </w:r>
      <w:r w:rsidR="00E75DDC">
        <w:rPr>
          <w:lang w:val="en-ZA"/>
        </w:rPr>
        <w:tab/>
      </w:r>
      <w:r>
        <w:rPr>
          <w:lang w:val="en-ZA"/>
        </w:rPr>
        <w:t>If an authorised officer finds a person under circumstances which create a reasonable</w:t>
      </w:r>
      <w:r w:rsidR="00E75DDC">
        <w:rPr>
          <w:lang w:val="en-ZA"/>
        </w:rPr>
        <w:t xml:space="preserve"> </w:t>
      </w:r>
      <w:r>
        <w:rPr>
          <w:lang w:val="en-ZA"/>
        </w:rPr>
        <w:t>suspicion that the person is likely to co</w:t>
      </w:r>
      <w:r w:rsidR="00747E9A">
        <w:rPr>
          <w:lang w:val="en-ZA"/>
        </w:rPr>
        <w:t>ntravene subregulation (1) or (4</w:t>
      </w:r>
      <w:r>
        <w:rPr>
          <w:lang w:val="en-ZA"/>
        </w:rPr>
        <w:t>), that authorised officer may</w:t>
      </w:r>
      <w:r w:rsidR="00E75DDC">
        <w:rPr>
          <w:lang w:val="en-ZA"/>
        </w:rPr>
        <w:t xml:space="preserve"> </w:t>
      </w:r>
      <w:r w:rsidRPr="00E75DDC">
        <w:t xml:space="preserve">instruct the person to stop the journey in question and failure to obey such an instruction is </w:t>
      </w:r>
      <w:r w:rsidRPr="00E75DDC">
        <w:lastRenderedPageBreak/>
        <w:t>deemed</w:t>
      </w:r>
      <w:r w:rsidR="00E75DDC" w:rsidRPr="00E75DDC">
        <w:t xml:space="preserve"> </w:t>
      </w:r>
      <w:r w:rsidRPr="00E75DDC">
        <w:t>to be a contravention of, or failure to comply with that subregulation, and that person is liable to the</w:t>
      </w:r>
      <w:r w:rsidR="00E75DDC" w:rsidRPr="00E75DDC">
        <w:t xml:space="preserve"> </w:t>
      </w:r>
      <w:r w:rsidRPr="00E75DDC">
        <w:t xml:space="preserve">penalties </w:t>
      </w:r>
      <w:r w:rsidR="00747E9A">
        <w:t>provided for in subregulation (8</w:t>
      </w:r>
      <w:r w:rsidRPr="00E75DDC">
        <w:t>).</w:t>
      </w:r>
    </w:p>
    <w:p w14:paraId="2DE7167D" w14:textId="77777777" w:rsidR="00E75DDC" w:rsidRPr="009D6C33" w:rsidRDefault="00E75DDC" w:rsidP="00E64E37">
      <w:pPr>
        <w:pStyle w:val="AS-P1"/>
        <w:rPr>
          <w:lang w:val="en-US"/>
        </w:rPr>
      </w:pPr>
    </w:p>
    <w:p w14:paraId="1068D3F1" w14:textId="77777777" w:rsidR="00CE519A" w:rsidRPr="00CE519A" w:rsidRDefault="00CE519A" w:rsidP="00CE519A">
      <w:pPr>
        <w:pStyle w:val="REG-P0"/>
        <w:rPr>
          <w:b/>
          <w:lang w:val="en-ZA"/>
        </w:rPr>
      </w:pPr>
      <w:r w:rsidRPr="00CE519A">
        <w:rPr>
          <w:b/>
          <w:lang w:val="en-ZA"/>
        </w:rPr>
        <w:t>Curfew</w:t>
      </w:r>
    </w:p>
    <w:p w14:paraId="378BC1BD" w14:textId="77777777" w:rsidR="00CE519A" w:rsidRDefault="00CE519A" w:rsidP="00CE519A">
      <w:pPr>
        <w:pStyle w:val="REG-P1"/>
        <w:rPr>
          <w:rFonts w:ascii="TimesNewRomanPS-BoldMT" w:hAnsi="TimesNewRomanPS-BoldMT" w:cs="TimesNewRomanPS-BoldMT"/>
          <w:b/>
          <w:bCs/>
          <w:lang w:val="en-ZA"/>
        </w:rPr>
      </w:pPr>
    </w:p>
    <w:p w14:paraId="6DDEB679" w14:textId="73FF3704" w:rsidR="00CE519A" w:rsidRDefault="00CE519A" w:rsidP="00CE519A">
      <w:pPr>
        <w:pStyle w:val="REG-P1"/>
        <w:rPr>
          <w:lang w:val="en-ZA"/>
        </w:rPr>
      </w:pPr>
      <w:r>
        <w:rPr>
          <w:rFonts w:ascii="TimesNewRomanPS-BoldMT" w:hAnsi="TimesNewRomanPS-BoldMT" w:cs="TimesNewRomanPS-BoldMT"/>
          <w:b/>
          <w:bCs/>
          <w:lang w:val="en-ZA"/>
        </w:rPr>
        <w:t xml:space="preserve">11. </w:t>
      </w:r>
      <w:r>
        <w:rPr>
          <w:rFonts w:ascii="TimesNewRomanPS-BoldMT" w:hAnsi="TimesNewRomanPS-BoldMT" w:cs="TimesNewRomanPS-BoldMT"/>
          <w:b/>
          <w:bCs/>
          <w:lang w:val="en-ZA"/>
        </w:rPr>
        <w:tab/>
      </w:r>
      <w:r>
        <w:rPr>
          <w:lang w:val="en-ZA"/>
        </w:rPr>
        <w:t xml:space="preserve">(1) </w:t>
      </w:r>
      <w:r>
        <w:rPr>
          <w:lang w:val="en-ZA"/>
        </w:rPr>
        <w:tab/>
        <w:t>Subject to subregulation (2), a person who is in the restricted area may not leave his or her place of residence between 20h00 and 05h00 on each day.</w:t>
      </w:r>
    </w:p>
    <w:p w14:paraId="20EE8CCA" w14:textId="77777777" w:rsidR="00CE519A" w:rsidRDefault="00CE519A" w:rsidP="00CE519A">
      <w:pPr>
        <w:pStyle w:val="REG-P1"/>
        <w:rPr>
          <w:lang w:val="en-ZA"/>
        </w:rPr>
      </w:pPr>
    </w:p>
    <w:p w14:paraId="0A146B69" w14:textId="055CAB28" w:rsidR="00CE519A" w:rsidRDefault="00CE519A" w:rsidP="00CE519A">
      <w:pPr>
        <w:pStyle w:val="REG-P1"/>
        <w:rPr>
          <w:lang w:val="en-ZA"/>
        </w:rPr>
      </w:pPr>
      <w:r>
        <w:rPr>
          <w:lang w:val="en-ZA"/>
        </w:rPr>
        <w:t xml:space="preserve">(2) </w:t>
      </w:r>
      <w:r>
        <w:rPr>
          <w:lang w:val="en-ZA"/>
        </w:rPr>
        <w:tab/>
        <w:t>A person does not contravene subregulation (1) if that person leaves his or her place of residence for purposes of -</w:t>
      </w:r>
    </w:p>
    <w:p w14:paraId="0B7E0C72" w14:textId="77777777" w:rsidR="00CE519A" w:rsidRDefault="00CE519A" w:rsidP="00CE519A">
      <w:pPr>
        <w:pStyle w:val="REG-Pa"/>
        <w:rPr>
          <w:lang w:val="en-ZA"/>
        </w:rPr>
      </w:pPr>
    </w:p>
    <w:p w14:paraId="7EF71B8F" w14:textId="6ED9B28D" w:rsidR="00CE519A" w:rsidRDefault="00CE519A" w:rsidP="00CE519A">
      <w:pPr>
        <w:pStyle w:val="REG-Pa"/>
        <w:rPr>
          <w:lang w:val="en-ZA"/>
        </w:rPr>
      </w:pPr>
      <w:r>
        <w:rPr>
          <w:lang w:val="en-ZA"/>
        </w:rPr>
        <w:t xml:space="preserve">(a) </w:t>
      </w:r>
      <w:r>
        <w:rPr>
          <w:lang w:val="en-ZA"/>
        </w:rPr>
        <w:tab/>
        <w:t>providing a critical service, provided the person is in possession of a document issued under subregulation (6);</w:t>
      </w:r>
    </w:p>
    <w:p w14:paraId="30A3CB34" w14:textId="77777777" w:rsidR="00CE519A" w:rsidRDefault="00CE519A" w:rsidP="00CE519A">
      <w:pPr>
        <w:pStyle w:val="REG-Pa"/>
        <w:rPr>
          <w:lang w:val="en-ZA"/>
        </w:rPr>
      </w:pPr>
    </w:p>
    <w:p w14:paraId="68E940D2" w14:textId="4DBD0DCB" w:rsidR="00CE519A" w:rsidRDefault="00CE519A" w:rsidP="00CE519A">
      <w:pPr>
        <w:pStyle w:val="REG-Pa"/>
        <w:rPr>
          <w:lang w:val="en-ZA"/>
        </w:rPr>
      </w:pPr>
      <w:r>
        <w:rPr>
          <w:lang w:val="en-ZA"/>
        </w:rPr>
        <w:t xml:space="preserve">(b) </w:t>
      </w:r>
      <w:r>
        <w:rPr>
          <w:lang w:val="en-ZA"/>
        </w:rPr>
        <w:tab/>
        <w:t>seeking medical assistance;</w:t>
      </w:r>
    </w:p>
    <w:p w14:paraId="68C6F5AB" w14:textId="77777777" w:rsidR="00CE519A" w:rsidRDefault="00CE519A" w:rsidP="00CE519A">
      <w:pPr>
        <w:pStyle w:val="REG-Pa"/>
        <w:rPr>
          <w:lang w:val="en-ZA"/>
        </w:rPr>
      </w:pPr>
    </w:p>
    <w:p w14:paraId="5768AC80" w14:textId="792945B8" w:rsidR="00CE519A" w:rsidRDefault="00CE519A" w:rsidP="00CE519A">
      <w:pPr>
        <w:pStyle w:val="REG-Pa"/>
        <w:rPr>
          <w:lang w:val="en-ZA"/>
        </w:rPr>
      </w:pPr>
      <w:r>
        <w:rPr>
          <w:lang w:val="en-ZA"/>
        </w:rPr>
        <w:t xml:space="preserve">(c) </w:t>
      </w:r>
      <w:r>
        <w:rPr>
          <w:lang w:val="en-ZA"/>
        </w:rPr>
        <w:tab/>
        <w:t>seeking law enforcement assistance; or</w:t>
      </w:r>
    </w:p>
    <w:p w14:paraId="3F648C12" w14:textId="77777777" w:rsidR="00CE519A" w:rsidRDefault="00CE519A" w:rsidP="00CE519A">
      <w:pPr>
        <w:pStyle w:val="REG-Pa"/>
        <w:rPr>
          <w:lang w:val="en-ZA"/>
        </w:rPr>
      </w:pPr>
    </w:p>
    <w:p w14:paraId="65AEA023" w14:textId="55F631F0" w:rsidR="00CE519A" w:rsidRDefault="00CE519A" w:rsidP="00CE519A">
      <w:pPr>
        <w:pStyle w:val="REG-Pa"/>
        <w:rPr>
          <w:lang w:val="en-ZA"/>
        </w:rPr>
      </w:pPr>
      <w:r>
        <w:rPr>
          <w:lang w:val="en-ZA"/>
        </w:rPr>
        <w:t xml:space="preserve">(d) </w:t>
      </w:r>
      <w:r>
        <w:rPr>
          <w:lang w:val="en-ZA"/>
        </w:rPr>
        <w:tab/>
        <w:t>attending to any other emergency situation that could not be reasonably avoided.</w:t>
      </w:r>
    </w:p>
    <w:p w14:paraId="60E6A4B2" w14:textId="77777777" w:rsidR="00CE519A" w:rsidRDefault="00CE519A" w:rsidP="00CE519A">
      <w:pPr>
        <w:pStyle w:val="REG-P1"/>
        <w:rPr>
          <w:lang w:val="en-ZA"/>
        </w:rPr>
      </w:pPr>
    </w:p>
    <w:p w14:paraId="19470487" w14:textId="48A9B7BE" w:rsidR="00CE519A" w:rsidRDefault="00CE519A" w:rsidP="00CE519A">
      <w:pPr>
        <w:pStyle w:val="REG-P1"/>
        <w:rPr>
          <w:lang w:val="en-ZA"/>
        </w:rPr>
      </w:pPr>
      <w:r>
        <w:rPr>
          <w:lang w:val="en-ZA"/>
        </w:rPr>
        <w:t xml:space="preserve">(3) </w:t>
      </w:r>
      <w:r>
        <w:rPr>
          <w:lang w:val="en-ZA"/>
        </w:rPr>
        <w:tab/>
        <w:t>An authorised officer may instruct a person to return to his or her place of residence if that officer finds a person at a place which is not his or her place of residence during the curfew hours specified in subregulation (1).</w:t>
      </w:r>
    </w:p>
    <w:p w14:paraId="40FAED94" w14:textId="77777777" w:rsidR="00CE519A" w:rsidRDefault="00CE519A" w:rsidP="00CE519A">
      <w:pPr>
        <w:pStyle w:val="REG-P1"/>
        <w:rPr>
          <w:lang w:val="en-ZA"/>
        </w:rPr>
      </w:pPr>
    </w:p>
    <w:p w14:paraId="7A556E21" w14:textId="364F861D" w:rsidR="00CE519A" w:rsidRDefault="00CE519A" w:rsidP="00CE519A">
      <w:pPr>
        <w:pStyle w:val="REG-P1"/>
        <w:rPr>
          <w:lang w:val="en-ZA"/>
        </w:rPr>
      </w:pPr>
      <w:r>
        <w:rPr>
          <w:lang w:val="en-ZA"/>
        </w:rPr>
        <w:t xml:space="preserve">(4) </w:t>
      </w:r>
      <w:r>
        <w:rPr>
          <w:lang w:val="en-ZA"/>
        </w:rPr>
        <w:tab/>
        <w:t>A person who contravenes subregulation (1) or fails to comply with an instruction under subregulation (3) commits an offence and is on conviction liable to a fine not exceeding N$2 000 or to imprisonment for a period not exceeding six months or to both such fine and such imprisonment.</w:t>
      </w:r>
    </w:p>
    <w:p w14:paraId="23D8CEFE" w14:textId="77777777" w:rsidR="00CE519A" w:rsidRDefault="00CE519A" w:rsidP="00CE519A">
      <w:pPr>
        <w:pStyle w:val="REG-P1"/>
        <w:rPr>
          <w:lang w:val="en-ZA"/>
        </w:rPr>
      </w:pPr>
    </w:p>
    <w:p w14:paraId="5D684548" w14:textId="530E06EA" w:rsidR="00CE519A" w:rsidRDefault="00CE519A" w:rsidP="00CE519A">
      <w:pPr>
        <w:pStyle w:val="REG-P1"/>
        <w:rPr>
          <w:lang w:val="en-ZA"/>
        </w:rPr>
      </w:pPr>
      <w:r>
        <w:rPr>
          <w:lang w:val="en-ZA"/>
        </w:rPr>
        <w:t xml:space="preserve">(5) </w:t>
      </w:r>
      <w:r>
        <w:rPr>
          <w:lang w:val="en-ZA"/>
        </w:rPr>
        <w:tab/>
        <w:t>For the purpose of facilitating movement during the curfew hours referred to in subregulation (1), the head of the institution involved in the provision of a critical service or a person delegated by the head of the institution must determine -</w:t>
      </w:r>
    </w:p>
    <w:p w14:paraId="5884D19B" w14:textId="77777777" w:rsidR="00CE519A" w:rsidRDefault="00CE519A" w:rsidP="00CE519A">
      <w:pPr>
        <w:pStyle w:val="REG-P1"/>
        <w:rPr>
          <w:lang w:val="en-ZA"/>
        </w:rPr>
      </w:pPr>
    </w:p>
    <w:p w14:paraId="0436CABA" w14:textId="187C1C12" w:rsidR="00CE519A" w:rsidRDefault="00CE519A" w:rsidP="00CE519A">
      <w:pPr>
        <w:pStyle w:val="REG-P1"/>
        <w:rPr>
          <w:lang w:val="en-ZA"/>
        </w:rPr>
      </w:pPr>
      <w:r>
        <w:rPr>
          <w:lang w:val="en-ZA"/>
        </w:rPr>
        <w:t xml:space="preserve">(a) </w:t>
      </w:r>
      <w:r>
        <w:rPr>
          <w:lang w:val="en-ZA"/>
        </w:rPr>
        <w:tab/>
        <w:t>the critical service to be performed during the curfew hours; and</w:t>
      </w:r>
    </w:p>
    <w:p w14:paraId="6C4DAC2A" w14:textId="77777777" w:rsidR="00CE519A" w:rsidRDefault="00CE519A" w:rsidP="00CE519A">
      <w:pPr>
        <w:pStyle w:val="REG-P1"/>
        <w:rPr>
          <w:lang w:val="en-ZA"/>
        </w:rPr>
      </w:pPr>
    </w:p>
    <w:p w14:paraId="450C06CE" w14:textId="612E2CFF" w:rsidR="00CE519A" w:rsidRDefault="00CE519A" w:rsidP="00CE519A">
      <w:pPr>
        <w:pStyle w:val="REG-P1"/>
        <w:rPr>
          <w:lang w:val="en-ZA"/>
        </w:rPr>
      </w:pPr>
      <w:r>
        <w:rPr>
          <w:lang w:val="en-ZA"/>
        </w:rPr>
        <w:t xml:space="preserve">(b) </w:t>
      </w:r>
      <w:r>
        <w:rPr>
          <w:lang w:val="en-ZA"/>
        </w:rPr>
        <w:tab/>
        <w:t>the staff members who must perform the critical service during the curfew hours.</w:t>
      </w:r>
    </w:p>
    <w:p w14:paraId="43812234" w14:textId="77777777" w:rsidR="00CE519A" w:rsidRDefault="00CE519A" w:rsidP="00CE519A">
      <w:pPr>
        <w:pStyle w:val="REG-P1"/>
        <w:rPr>
          <w:lang w:val="en-ZA"/>
        </w:rPr>
      </w:pPr>
    </w:p>
    <w:p w14:paraId="1D64A50B" w14:textId="744BBC70" w:rsidR="00CE519A" w:rsidRDefault="00CE519A" w:rsidP="00CE519A">
      <w:pPr>
        <w:pStyle w:val="REG-P1"/>
        <w:rPr>
          <w:lang w:val="en-ZA"/>
        </w:rPr>
      </w:pPr>
      <w:r>
        <w:rPr>
          <w:lang w:val="en-ZA"/>
        </w:rPr>
        <w:t xml:space="preserve">(6) </w:t>
      </w:r>
      <w:r>
        <w:rPr>
          <w:lang w:val="en-ZA"/>
        </w:rPr>
        <w:tab/>
        <w:t>After making a determination in terms of subregulation (5), the head of the institution or a person contemplated in that subregulation must issue a document to every staff member who is to perform the critical service during the curfew hours referred to in subregulation (1).</w:t>
      </w:r>
    </w:p>
    <w:p w14:paraId="188904C8" w14:textId="77777777" w:rsidR="00CE519A" w:rsidRDefault="00CE519A" w:rsidP="00CE519A">
      <w:pPr>
        <w:pStyle w:val="REG-P1"/>
        <w:rPr>
          <w:lang w:val="en-ZA"/>
        </w:rPr>
      </w:pPr>
    </w:p>
    <w:p w14:paraId="391C53B0" w14:textId="3EBB1EFA" w:rsidR="00CE519A" w:rsidRDefault="00CE519A" w:rsidP="00CE519A">
      <w:pPr>
        <w:pStyle w:val="REG-P1"/>
        <w:rPr>
          <w:lang w:val="en-ZA"/>
        </w:rPr>
      </w:pPr>
      <w:r>
        <w:rPr>
          <w:lang w:val="en-ZA"/>
        </w:rPr>
        <w:t xml:space="preserve">(7) </w:t>
      </w:r>
      <w:r>
        <w:rPr>
          <w:lang w:val="en-ZA"/>
        </w:rPr>
        <w:tab/>
        <w:t>The document referred to in subsection (6) -</w:t>
      </w:r>
    </w:p>
    <w:p w14:paraId="198285A2" w14:textId="77777777" w:rsidR="00CE519A" w:rsidRDefault="00CE519A" w:rsidP="00CE519A">
      <w:pPr>
        <w:pStyle w:val="REG-Pa"/>
        <w:rPr>
          <w:lang w:val="en-ZA"/>
        </w:rPr>
      </w:pPr>
    </w:p>
    <w:p w14:paraId="314EC0E8" w14:textId="703FD97B" w:rsidR="00CE519A" w:rsidRDefault="00CE519A" w:rsidP="00CE519A">
      <w:pPr>
        <w:pStyle w:val="REG-Pa"/>
        <w:rPr>
          <w:lang w:val="en-ZA"/>
        </w:rPr>
      </w:pPr>
      <w:r>
        <w:rPr>
          <w:lang w:val="en-ZA"/>
        </w:rPr>
        <w:t xml:space="preserve">(a) </w:t>
      </w:r>
      <w:r>
        <w:rPr>
          <w:lang w:val="en-ZA"/>
        </w:rPr>
        <w:tab/>
        <w:t>must specify the name and surname of the staff member, the identification number  of the staff member and the critical service and the name of the institution in sufficient detail; and</w:t>
      </w:r>
    </w:p>
    <w:p w14:paraId="5C873400" w14:textId="77777777" w:rsidR="00CE519A" w:rsidRDefault="00CE519A" w:rsidP="00CE519A">
      <w:pPr>
        <w:pStyle w:val="REG-Pa"/>
        <w:rPr>
          <w:lang w:val="en-ZA"/>
        </w:rPr>
      </w:pPr>
    </w:p>
    <w:p w14:paraId="354B44F2" w14:textId="603A7EC9" w:rsidR="00CE519A" w:rsidRDefault="00CE519A" w:rsidP="00CE519A">
      <w:pPr>
        <w:pStyle w:val="REG-Pa"/>
        <w:rPr>
          <w:lang w:val="en-ZA"/>
        </w:rPr>
      </w:pPr>
      <w:r>
        <w:rPr>
          <w:lang w:val="en-ZA"/>
        </w:rPr>
        <w:t xml:space="preserve">(b) </w:t>
      </w:r>
      <w:r>
        <w:rPr>
          <w:lang w:val="en-ZA"/>
        </w:rPr>
        <w:tab/>
        <w:t>be signed by the head of the institution or the person reffered to in subregulation (5).</w:t>
      </w:r>
    </w:p>
    <w:p w14:paraId="3F1ED5A3" w14:textId="1BCF08D6" w:rsidR="00ED25F3" w:rsidRDefault="00ED25F3" w:rsidP="00CE519A">
      <w:pPr>
        <w:pStyle w:val="REG-Pa"/>
        <w:rPr>
          <w:lang w:val="en-ZA"/>
        </w:rPr>
      </w:pPr>
    </w:p>
    <w:p w14:paraId="7092B29C" w14:textId="03A958B2" w:rsidR="00ED25F3" w:rsidRDefault="00ED25F3" w:rsidP="00ED25F3">
      <w:pPr>
        <w:pStyle w:val="REG-Amend"/>
        <w:rPr>
          <w:lang w:val="en-ZA"/>
        </w:rPr>
      </w:pPr>
      <w:r>
        <w:rPr>
          <w:lang w:val="en-ZA"/>
        </w:rPr>
        <w:t xml:space="preserve">[The word “referred” is misspelt in the </w:t>
      </w:r>
      <w:r w:rsidRPr="00ED25F3">
        <w:rPr>
          <w:i/>
          <w:lang w:val="en-ZA"/>
        </w:rPr>
        <w:t>Government Gazette</w:t>
      </w:r>
      <w:r>
        <w:rPr>
          <w:lang w:val="en-ZA"/>
        </w:rPr>
        <w:t>, as reproduced above.]</w:t>
      </w:r>
    </w:p>
    <w:p w14:paraId="0D87ADDA" w14:textId="77777777" w:rsidR="00CE519A" w:rsidRDefault="00CE519A" w:rsidP="00CE519A">
      <w:pPr>
        <w:pStyle w:val="REG-P1"/>
        <w:rPr>
          <w:lang w:val="en-ZA"/>
        </w:rPr>
      </w:pPr>
    </w:p>
    <w:p w14:paraId="6F630018" w14:textId="6305601F" w:rsidR="00CE519A" w:rsidRDefault="00CE519A" w:rsidP="00CE519A">
      <w:pPr>
        <w:pStyle w:val="REG-P1"/>
        <w:rPr>
          <w:lang w:val="en-ZA"/>
        </w:rPr>
      </w:pPr>
      <w:r>
        <w:rPr>
          <w:lang w:val="en-ZA"/>
        </w:rPr>
        <w:lastRenderedPageBreak/>
        <w:t xml:space="preserve">(8) </w:t>
      </w:r>
      <w:r>
        <w:rPr>
          <w:lang w:val="en-ZA"/>
        </w:rPr>
        <w:tab/>
        <w:t>A person performing a critical service must show the document issued to him or her in terms of subregulation (6) to an authorised officer or any person in relation to whom he or she may seek to perform a function.</w:t>
      </w:r>
    </w:p>
    <w:p w14:paraId="55DF9B3B" w14:textId="47AF7007" w:rsidR="00CE519A" w:rsidRDefault="00CE519A" w:rsidP="00097CA5">
      <w:pPr>
        <w:pStyle w:val="REG-P0"/>
        <w:rPr>
          <w:lang w:val="en-ZA"/>
        </w:rPr>
      </w:pPr>
    </w:p>
    <w:p w14:paraId="24982B53" w14:textId="77777777" w:rsidR="00097CA5" w:rsidRDefault="00097CA5" w:rsidP="00097CA5">
      <w:pPr>
        <w:pStyle w:val="REG-P0"/>
        <w:rPr>
          <w:rFonts w:ascii="TimesNewRomanPS-BoldMT" w:hAnsi="TimesNewRomanPS-BoldMT" w:cs="TimesNewRomanPS-BoldMT"/>
          <w:b/>
          <w:bCs/>
          <w:lang w:val="en-ZA"/>
        </w:rPr>
      </w:pPr>
      <w:r>
        <w:rPr>
          <w:rFonts w:ascii="TimesNewRomanPS-BoldMT" w:hAnsi="TimesNewRomanPS-BoldMT" w:cs="TimesNewRomanPS-BoldMT"/>
          <w:b/>
          <w:bCs/>
          <w:lang w:val="en-ZA"/>
        </w:rPr>
        <w:t>Prohibition relating to entry into Namibia</w:t>
      </w:r>
    </w:p>
    <w:p w14:paraId="484383A1" w14:textId="77777777" w:rsidR="00097CA5" w:rsidRDefault="00097CA5" w:rsidP="00097CA5">
      <w:pPr>
        <w:pStyle w:val="REG-P1"/>
        <w:rPr>
          <w:lang w:val="en-ZA"/>
        </w:rPr>
      </w:pPr>
    </w:p>
    <w:p w14:paraId="7CC2D61B" w14:textId="412AC62D" w:rsidR="00097CA5" w:rsidRDefault="00097CA5" w:rsidP="00097CA5">
      <w:pPr>
        <w:pStyle w:val="REG-P1"/>
        <w:rPr>
          <w:lang w:val="en-ZA"/>
        </w:rPr>
      </w:pPr>
      <w:r w:rsidRPr="00F47C9B">
        <w:rPr>
          <w:b/>
          <w:lang w:val="en-ZA"/>
        </w:rPr>
        <w:t>12.</w:t>
      </w:r>
      <w:r w:rsidR="00F47C9B">
        <w:rPr>
          <w:lang w:val="en-ZA"/>
        </w:rPr>
        <w:tab/>
      </w:r>
      <w:r>
        <w:rPr>
          <w:lang w:val="en-ZA"/>
        </w:rPr>
        <w:t xml:space="preserve">(1) </w:t>
      </w:r>
      <w:r w:rsidR="00F47C9B">
        <w:rPr>
          <w:lang w:val="en-ZA"/>
        </w:rPr>
        <w:tab/>
      </w:r>
      <w:r>
        <w:rPr>
          <w:lang w:val="en-ZA"/>
        </w:rPr>
        <w:t>Subject to the other provisions of these regulations, every person who -</w:t>
      </w:r>
    </w:p>
    <w:p w14:paraId="6F6E1B72" w14:textId="77777777" w:rsidR="00F47C9B" w:rsidRDefault="00F47C9B" w:rsidP="00097CA5">
      <w:pPr>
        <w:pStyle w:val="REG-P1"/>
        <w:rPr>
          <w:lang w:val="en-ZA"/>
        </w:rPr>
      </w:pPr>
    </w:p>
    <w:p w14:paraId="599CCA89" w14:textId="7AB66827" w:rsidR="00097CA5" w:rsidRDefault="00097CA5" w:rsidP="00F47C9B">
      <w:pPr>
        <w:pStyle w:val="REG-Pa"/>
        <w:rPr>
          <w:lang w:val="en-ZA"/>
        </w:rPr>
      </w:pPr>
      <w:r>
        <w:rPr>
          <w:lang w:val="en-ZA"/>
        </w:rPr>
        <w:t xml:space="preserve">(a) </w:t>
      </w:r>
      <w:r w:rsidR="00F47C9B">
        <w:rPr>
          <w:lang w:val="en-ZA"/>
        </w:rPr>
        <w:tab/>
      </w:r>
      <w:r>
        <w:rPr>
          <w:lang w:val="en-ZA"/>
        </w:rPr>
        <w:t>is not a Namibian citizen;</w:t>
      </w:r>
    </w:p>
    <w:p w14:paraId="42C6A9D0" w14:textId="77777777" w:rsidR="00F47C9B" w:rsidRDefault="00F47C9B" w:rsidP="00F47C9B">
      <w:pPr>
        <w:pStyle w:val="REG-Pa"/>
        <w:rPr>
          <w:lang w:val="en-ZA"/>
        </w:rPr>
      </w:pPr>
    </w:p>
    <w:p w14:paraId="6F12C601" w14:textId="5A856EC8" w:rsidR="00097CA5" w:rsidRDefault="00097CA5" w:rsidP="00F47C9B">
      <w:pPr>
        <w:pStyle w:val="REG-Pa"/>
        <w:rPr>
          <w:lang w:val="en-ZA"/>
        </w:rPr>
      </w:pPr>
      <w:r>
        <w:rPr>
          <w:lang w:val="en-ZA"/>
        </w:rPr>
        <w:t xml:space="preserve">(b) </w:t>
      </w:r>
      <w:r w:rsidR="00F47C9B">
        <w:rPr>
          <w:lang w:val="en-ZA"/>
        </w:rPr>
        <w:tab/>
      </w:r>
      <w:r>
        <w:rPr>
          <w:lang w:val="en-ZA"/>
        </w:rPr>
        <w:t>does not hold a permanent residence permit for Namibia;</w:t>
      </w:r>
    </w:p>
    <w:p w14:paraId="4BF7D618" w14:textId="77777777" w:rsidR="00F47C9B" w:rsidRDefault="00F47C9B" w:rsidP="00F47C9B">
      <w:pPr>
        <w:pStyle w:val="REG-Pa"/>
        <w:rPr>
          <w:lang w:val="en-ZA"/>
        </w:rPr>
      </w:pPr>
    </w:p>
    <w:p w14:paraId="3E430535" w14:textId="2B5272DC" w:rsidR="00097CA5" w:rsidRDefault="00097CA5" w:rsidP="00F47C9B">
      <w:pPr>
        <w:pStyle w:val="REG-Pa"/>
        <w:rPr>
          <w:lang w:val="en-ZA"/>
        </w:rPr>
      </w:pPr>
      <w:r>
        <w:rPr>
          <w:lang w:val="en-ZA"/>
        </w:rPr>
        <w:t xml:space="preserve">(c) </w:t>
      </w:r>
      <w:r w:rsidR="00F47C9B">
        <w:rPr>
          <w:lang w:val="en-ZA"/>
        </w:rPr>
        <w:tab/>
      </w:r>
      <w:r>
        <w:rPr>
          <w:lang w:val="en-ZA"/>
        </w:rPr>
        <w:t>is not domiciled in Namibia or otherwise lawfully resident in Namibia;</w:t>
      </w:r>
    </w:p>
    <w:p w14:paraId="150D3086" w14:textId="77777777" w:rsidR="00F47C9B" w:rsidRDefault="00F47C9B" w:rsidP="00F47C9B">
      <w:pPr>
        <w:pStyle w:val="REG-Pa"/>
        <w:rPr>
          <w:lang w:val="en-ZA"/>
        </w:rPr>
      </w:pPr>
    </w:p>
    <w:p w14:paraId="1D80B3E1" w14:textId="28B5BDD5" w:rsidR="00097CA5" w:rsidRDefault="00097CA5" w:rsidP="00F47C9B">
      <w:pPr>
        <w:pStyle w:val="REG-Pa"/>
        <w:rPr>
          <w:lang w:val="en-ZA"/>
        </w:rPr>
      </w:pPr>
      <w:r>
        <w:rPr>
          <w:lang w:val="en-ZA"/>
        </w:rPr>
        <w:t xml:space="preserve">(d) </w:t>
      </w:r>
      <w:r w:rsidR="00F47C9B">
        <w:rPr>
          <w:lang w:val="en-ZA"/>
        </w:rPr>
        <w:tab/>
      </w:r>
      <w:r>
        <w:rPr>
          <w:lang w:val="en-ZA"/>
        </w:rPr>
        <w:t>is not part of a team of medical personnel that is required to provide medical services</w:t>
      </w:r>
      <w:r w:rsidR="00F47C9B">
        <w:rPr>
          <w:lang w:val="en-ZA"/>
        </w:rPr>
        <w:t xml:space="preserve"> </w:t>
      </w:r>
      <w:r>
        <w:rPr>
          <w:lang w:val="en-ZA"/>
        </w:rPr>
        <w:t>in Namibia to alleviate the COVID-19 pandemic;</w:t>
      </w:r>
    </w:p>
    <w:p w14:paraId="5F406DD7" w14:textId="77777777" w:rsidR="00F47C9B" w:rsidRDefault="00F47C9B" w:rsidP="00F47C9B">
      <w:pPr>
        <w:pStyle w:val="REG-Pa"/>
        <w:rPr>
          <w:lang w:val="en-ZA"/>
        </w:rPr>
      </w:pPr>
    </w:p>
    <w:p w14:paraId="1CCA99D7" w14:textId="306E2562" w:rsidR="00097CA5" w:rsidRDefault="00097CA5" w:rsidP="00F47C9B">
      <w:pPr>
        <w:pStyle w:val="REG-Pa"/>
        <w:rPr>
          <w:lang w:val="en-ZA"/>
        </w:rPr>
      </w:pPr>
      <w:r>
        <w:rPr>
          <w:lang w:val="en-ZA"/>
        </w:rPr>
        <w:t xml:space="preserve">(e) </w:t>
      </w:r>
      <w:r w:rsidR="00F47C9B">
        <w:rPr>
          <w:lang w:val="en-ZA"/>
        </w:rPr>
        <w:tab/>
      </w:r>
      <w:r>
        <w:rPr>
          <w:lang w:val="en-ZA"/>
        </w:rPr>
        <w:t>is not a member of the diplomatic or consular staff of a country that is accredited to</w:t>
      </w:r>
      <w:r w:rsidR="00F47C9B">
        <w:rPr>
          <w:lang w:val="en-ZA"/>
        </w:rPr>
        <w:t xml:space="preserve"> </w:t>
      </w:r>
      <w:r>
        <w:rPr>
          <w:lang w:val="en-ZA"/>
        </w:rPr>
        <w:t>Namibia or in transit to another country; or</w:t>
      </w:r>
    </w:p>
    <w:p w14:paraId="0C9CFFD7" w14:textId="77777777" w:rsidR="00F47C9B" w:rsidRDefault="00F47C9B" w:rsidP="00F47C9B">
      <w:pPr>
        <w:pStyle w:val="REG-Pa"/>
        <w:rPr>
          <w:lang w:val="en-ZA"/>
        </w:rPr>
      </w:pPr>
    </w:p>
    <w:p w14:paraId="237C962A" w14:textId="7FD3F625" w:rsidR="00097CA5" w:rsidRDefault="00097CA5" w:rsidP="00F47C9B">
      <w:pPr>
        <w:pStyle w:val="REG-Pa"/>
        <w:rPr>
          <w:lang w:val="en-ZA"/>
        </w:rPr>
      </w:pPr>
      <w:r>
        <w:rPr>
          <w:lang w:val="en-ZA"/>
        </w:rPr>
        <w:t xml:space="preserve">(f) </w:t>
      </w:r>
      <w:r w:rsidR="00F47C9B">
        <w:rPr>
          <w:lang w:val="en-ZA"/>
        </w:rPr>
        <w:tab/>
      </w:r>
      <w:r>
        <w:rPr>
          <w:lang w:val="en-ZA"/>
        </w:rPr>
        <w:t>is not a spouse or child of a person referred to in paragraphs (a) to (e),</w:t>
      </w:r>
    </w:p>
    <w:p w14:paraId="0196D51E" w14:textId="77777777" w:rsidR="00F47C9B" w:rsidRDefault="00F47C9B" w:rsidP="00097CA5">
      <w:pPr>
        <w:pStyle w:val="REG-P1"/>
        <w:rPr>
          <w:lang w:val="en-ZA"/>
        </w:rPr>
      </w:pPr>
    </w:p>
    <w:p w14:paraId="04E5A361" w14:textId="156A4C48" w:rsidR="00097CA5" w:rsidRDefault="00097CA5" w:rsidP="00F47C9B">
      <w:pPr>
        <w:pStyle w:val="REG-P0"/>
        <w:rPr>
          <w:lang w:val="en-ZA"/>
        </w:rPr>
      </w:pPr>
      <w:r>
        <w:rPr>
          <w:lang w:val="en-ZA"/>
        </w:rPr>
        <w:t>must, during the specified period, be refused entry into Namibia under section 10 of the Immigration</w:t>
      </w:r>
      <w:r w:rsidR="00F47C9B">
        <w:rPr>
          <w:lang w:val="en-ZA"/>
        </w:rPr>
        <w:t xml:space="preserve"> </w:t>
      </w:r>
      <w:r>
        <w:rPr>
          <w:lang w:val="en-ZA"/>
        </w:rPr>
        <w:t>Control Act.</w:t>
      </w:r>
    </w:p>
    <w:p w14:paraId="29FD16A3" w14:textId="77777777" w:rsidR="00F47C9B" w:rsidRDefault="00F47C9B" w:rsidP="00F47C9B">
      <w:pPr>
        <w:pStyle w:val="REG-P0"/>
        <w:rPr>
          <w:lang w:val="en-ZA"/>
        </w:rPr>
      </w:pPr>
    </w:p>
    <w:p w14:paraId="41A419E4" w14:textId="6409F4CE" w:rsidR="00097CA5" w:rsidRDefault="00097CA5" w:rsidP="00097CA5">
      <w:pPr>
        <w:pStyle w:val="REG-P1"/>
        <w:rPr>
          <w:lang w:val="en-ZA"/>
        </w:rPr>
      </w:pPr>
      <w:r>
        <w:rPr>
          <w:lang w:val="en-ZA"/>
        </w:rPr>
        <w:t xml:space="preserve">(2) </w:t>
      </w:r>
      <w:r w:rsidR="00F47C9B">
        <w:rPr>
          <w:lang w:val="en-ZA"/>
        </w:rPr>
        <w:tab/>
      </w:r>
      <w:r>
        <w:rPr>
          <w:lang w:val="en-ZA"/>
        </w:rPr>
        <w:t>Persons permitted to enter Namibia must, two weeks before entering Namibia, in</w:t>
      </w:r>
      <w:r w:rsidR="00F47C9B">
        <w:rPr>
          <w:lang w:val="en-ZA"/>
        </w:rPr>
        <w:t xml:space="preserve"> </w:t>
      </w:r>
      <w:r>
        <w:rPr>
          <w:lang w:val="en-ZA"/>
        </w:rPr>
        <w:t>writing inform the relevant Namibian diplomatic representative in the country of intended departure</w:t>
      </w:r>
      <w:r w:rsidR="00F47C9B">
        <w:rPr>
          <w:lang w:val="en-ZA"/>
        </w:rPr>
        <w:t xml:space="preserve"> </w:t>
      </w:r>
      <w:r>
        <w:rPr>
          <w:lang w:val="en-ZA"/>
        </w:rPr>
        <w:t>of the intention to enter Namibia.</w:t>
      </w:r>
    </w:p>
    <w:p w14:paraId="6D017014" w14:textId="77777777" w:rsidR="00F47C9B" w:rsidRDefault="00F47C9B" w:rsidP="00097CA5">
      <w:pPr>
        <w:pStyle w:val="REG-P1"/>
        <w:rPr>
          <w:lang w:val="en-ZA"/>
        </w:rPr>
      </w:pPr>
    </w:p>
    <w:p w14:paraId="4F82238F" w14:textId="7E565D7B" w:rsidR="00097CA5" w:rsidRDefault="00097CA5" w:rsidP="00097CA5">
      <w:pPr>
        <w:pStyle w:val="REG-P1"/>
        <w:rPr>
          <w:lang w:val="en-ZA"/>
        </w:rPr>
      </w:pPr>
      <w:r>
        <w:rPr>
          <w:lang w:val="en-ZA"/>
        </w:rPr>
        <w:t xml:space="preserve">(3) </w:t>
      </w:r>
      <w:r w:rsidR="00F47C9B">
        <w:rPr>
          <w:lang w:val="en-ZA"/>
        </w:rPr>
        <w:tab/>
      </w:r>
      <w:r>
        <w:rPr>
          <w:lang w:val="en-ZA"/>
        </w:rPr>
        <w:t>Despite subregulation (1) a person who -</w:t>
      </w:r>
    </w:p>
    <w:p w14:paraId="6444B528" w14:textId="77777777" w:rsidR="00F47C9B" w:rsidRDefault="00F47C9B" w:rsidP="00097CA5">
      <w:pPr>
        <w:pStyle w:val="REG-P1"/>
        <w:rPr>
          <w:lang w:val="en-ZA"/>
        </w:rPr>
      </w:pPr>
    </w:p>
    <w:p w14:paraId="4E9AF5B9" w14:textId="3D562910" w:rsidR="00097CA5" w:rsidRDefault="00097CA5" w:rsidP="00097CA5">
      <w:pPr>
        <w:pStyle w:val="REG-P1"/>
        <w:rPr>
          <w:lang w:val="en-ZA"/>
        </w:rPr>
      </w:pPr>
      <w:r>
        <w:rPr>
          <w:lang w:val="en-ZA"/>
        </w:rPr>
        <w:t xml:space="preserve">(a) </w:t>
      </w:r>
      <w:r w:rsidR="00F47C9B">
        <w:rPr>
          <w:lang w:val="en-ZA"/>
        </w:rPr>
        <w:tab/>
      </w:r>
      <w:r>
        <w:rPr>
          <w:lang w:val="en-ZA"/>
        </w:rPr>
        <w:t>is not a Namibian citizen;</w:t>
      </w:r>
    </w:p>
    <w:p w14:paraId="2D7215AB" w14:textId="77777777" w:rsidR="00F47C9B" w:rsidRDefault="00F47C9B" w:rsidP="00097CA5">
      <w:pPr>
        <w:pStyle w:val="REG-P1"/>
        <w:rPr>
          <w:lang w:val="en-ZA"/>
        </w:rPr>
      </w:pPr>
    </w:p>
    <w:p w14:paraId="670FAEB4" w14:textId="1DC94A15" w:rsidR="00097CA5" w:rsidRDefault="00097CA5" w:rsidP="00097CA5">
      <w:pPr>
        <w:pStyle w:val="REG-P1"/>
        <w:rPr>
          <w:lang w:val="en-ZA"/>
        </w:rPr>
      </w:pPr>
      <w:r>
        <w:rPr>
          <w:lang w:val="en-ZA"/>
        </w:rPr>
        <w:t xml:space="preserve">(b) </w:t>
      </w:r>
      <w:r w:rsidR="00F47C9B">
        <w:rPr>
          <w:lang w:val="en-ZA"/>
        </w:rPr>
        <w:tab/>
      </w:r>
      <w:r>
        <w:rPr>
          <w:lang w:val="en-ZA"/>
        </w:rPr>
        <w:t>does not hold a permanent residence permit for Namibia; or</w:t>
      </w:r>
    </w:p>
    <w:p w14:paraId="4E2BCE83" w14:textId="77777777" w:rsidR="00F47C9B" w:rsidRDefault="00F47C9B" w:rsidP="00097CA5">
      <w:pPr>
        <w:pStyle w:val="REG-P1"/>
        <w:rPr>
          <w:lang w:val="en-ZA"/>
        </w:rPr>
      </w:pPr>
    </w:p>
    <w:p w14:paraId="5FAE1D02" w14:textId="16280292" w:rsidR="00097CA5" w:rsidRDefault="00097CA5" w:rsidP="00097CA5">
      <w:pPr>
        <w:pStyle w:val="REG-P1"/>
        <w:rPr>
          <w:lang w:val="en-ZA"/>
        </w:rPr>
      </w:pPr>
      <w:r>
        <w:rPr>
          <w:lang w:val="en-ZA"/>
        </w:rPr>
        <w:t xml:space="preserve">(c) </w:t>
      </w:r>
      <w:r w:rsidR="00F47C9B">
        <w:rPr>
          <w:lang w:val="en-ZA"/>
        </w:rPr>
        <w:tab/>
      </w:r>
      <w:r>
        <w:rPr>
          <w:lang w:val="en-ZA"/>
        </w:rPr>
        <w:t>is not domiciled in Namibia or otherwise lawfully resident in Namibia;</w:t>
      </w:r>
    </w:p>
    <w:p w14:paraId="17F75E8D" w14:textId="77777777" w:rsidR="00F47C9B" w:rsidRDefault="00F47C9B" w:rsidP="00097CA5">
      <w:pPr>
        <w:pStyle w:val="REG-P1"/>
        <w:rPr>
          <w:lang w:val="en-ZA"/>
        </w:rPr>
      </w:pPr>
    </w:p>
    <w:p w14:paraId="721D3748" w14:textId="2D299ED6" w:rsidR="00097CA5" w:rsidRDefault="00097CA5" w:rsidP="00F47C9B">
      <w:pPr>
        <w:pStyle w:val="REG-P0"/>
        <w:rPr>
          <w:lang w:val="en-ZA"/>
        </w:rPr>
      </w:pPr>
      <w:r>
        <w:rPr>
          <w:lang w:val="en-ZA"/>
        </w:rPr>
        <w:t>may, for the purpose of undertaking tourism activities in Namibia, subject to the Immigration Control</w:t>
      </w:r>
      <w:r w:rsidR="00F47C9B">
        <w:rPr>
          <w:lang w:val="en-ZA"/>
        </w:rPr>
        <w:t xml:space="preserve"> </w:t>
      </w:r>
      <w:r>
        <w:rPr>
          <w:lang w:val="en-ZA"/>
        </w:rPr>
        <w:t>Act and subregulation (4), enter Namibia during the period, starting on 15 July 2020 and ending on</w:t>
      </w:r>
      <w:r w:rsidR="00F47C9B">
        <w:rPr>
          <w:lang w:val="en-ZA"/>
        </w:rPr>
        <w:t xml:space="preserve"> </w:t>
      </w:r>
      <w:r>
        <w:rPr>
          <w:lang w:val="en-ZA"/>
        </w:rPr>
        <w:t>15 August 2020 as provided for in the repealed Proclamation No. 33 of 14 July 2020.</w:t>
      </w:r>
    </w:p>
    <w:p w14:paraId="30BF329A" w14:textId="77777777" w:rsidR="00F47C9B" w:rsidRDefault="00F47C9B" w:rsidP="00F47C9B">
      <w:pPr>
        <w:pStyle w:val="REG-P0"/>
        <w:rPr>
          <w:lang w:val="en-ZA"/>
        </w:rPr>
      </w:pPr>
    </w:p>
    <w:p w14:paraId="2861E7A8" w14:textId="5916BD32" w:rsidR="00097CA5" w:rsidRDefault="00097CA5" w:rsidP="00097CA5">
      <w:pPr>
        <w:pStyle w:val="REG-P1"/>
        <w:rPr>
          <w:lang w:val="en-ZA"/>
        </w:rPr>
      </w:pPr>
      <w:r>
        <w:rPr>
          <w:lang w:val="en-ZA"/>
        </w:rPr>
        <w:t xml:space="preserve">(4) </w:t>
      </w:r>
      <w:r w:rsidR="00F47C9B">
        <w:rPr>
          <w:lang w:val="en-ZA"/>
        </w:rPr>
        <w:tab/>
      </w:r>
      <w:r>
        <w:rPr>
          <w:lang w:val="en-ZA"/>
        </w:rPr>
        <w:t>Persons permitted to enter Namibia under subregulation (3) may not enter Namibia</w:t>
      </w:r>
      <w:r w:rsidR="00F47C9B">
        <w:rPr>
          <w:lang w:val="en-ZA"/>
        </w:rPr>
        <w:t xml:space="preserve"> </w:t>
      </w:r>
      <w:r>
        <w:rPr>
          <w:lang w:val="en-ZA"/>
        </w:rPr>
        <w:t>unless such persons at the time of entering Namibia present to an authorised officer a negative SARS</w:t>
      </w:r>
      <w:r w:rsidR="00F47C9B">
        <w:rPr>
          <w:lang w:val="en-ZA"/>
        </w:rPr>
        <w:t>-</w:t>
      </w:r>
      <w:r>
        <w:rPr>
          <w:lang w:val="en-ZA"/>
        </w:rPr>
        <w:t>COV-2 PCR test result that -</w:t>
      </w:r>
    </w:p>
    <w:p w14:paraId="3B68E5DE" w14:textId="77777777" w:rsidR="00F47C9B" w:rsidRDefault="00F47C9B" w:rsidP="00097CA5">
      <w:pPr>
        <w:pStyle w:val="REG-P1"/>
        <w:rPr>
          <w:lang w:val="en-ZA"/>
        </w:rPr>
      </w:pPr>
    </w:p>
    <w:p w14:paraId="4F00E1D6" w14:textId="5B78B2E7" w:rsidR="00097CA5" w:rsidRDefault="00097CA5" w:rsidP="00097CA5">
      <w:pPr>
        <w:pStyle w:val="REG-P1"/>
        <w:rPr>
          <w:lang w:val="en-ZA"/>
        </w:rPr>
      </w:pPr>
      <w:r>
        <w:rPr>
          <w:lang w:val="en-ZA"/>
        </w:rPr>
        <w:t xml:space="preserve">(a) </w:t>
      </w:r>
      <w:r w:rsidR="00F47C9B">
        <w:rPr>
          <w:lang w:val="en-ZA"/>
        </w:rPr>
        <w:tab/>
      </w:r>
      <w:r>
        <w:rPr>
          <w:lang w:val="en-ZA"/>
        </w:rPr>
        <w:t>is not older than seven days; and</w:t>
      </w:r>
    </w:p>
    <w:p w14:paraId="641A9F17" w14:textId="77777777" w:rsidR="00F47C9B" w:rsidRDefault="00F47C9B" w:rsidP="00097CA5">
      <w:pPr>
        <w:pStyle w:val="REG-P1"/>
        <w:rPr>
          <w:lang w:val="en-ZA"/>
        </w:rPr>
      </w:pPr>
    </w:p>
    <w:p w14:paraId="6FE4A55B" w14:textId="3EF6C58B" w:rsidR="00097CA5" w:rsidRDefault="00097CA5" w:rsidP="00097CA5">
      <w:pPr>
        <w:pStyle w:val="REG-P1"/>
        <w:rPr>
          <w:lang w:val="en-ZA"/>
        </w:rPr>
      </w:pPr>
      <w:r>
        <w:rPr>
          <w:lang w:val="en-ZA"/>
        </w:rPr>
        <w:t xml:space="preserve">(b) </w:t>
      </w:r>
      <w:r w:rsidR="00F47C9B">
        <w:rPr>
          <w:lang w:val="en-ZA"/>
        </w:rPr>
        <w:tab/>
      </w:r>
      <w:r>
        <w:rPr>
          <w:lang w:val="en-ZA"/>
        </w:rPr>
        <w:t>was issued by a laboratory that is certified to issue SARS-COV-2 PCR test results.</w:t>
      </w:r>
    </w:p>
    <w:p w14:paraId="1C053D2A" w14:textId="77777777" w:rsidR="00F47C9B" w:rsidRDefault="00F47C9B" w:rsidP="00097CA5">
      <w:pPr>
        <w:pStyle w:val="REG-P1"/>
        <w:rPr>
          <w:lang w:val="en-ZA"/>
        </w:rPr>
      </w:pPr>
    </w:p>
    <w:p w14:paraId="31A8935D" w14:textId="182742B8" w:rsidR="00097CA5" w:rsidRDefault="00097CA5" w:rsidP="00097CA5">
      <w:pPr>
        <w:pStyle w:val="REG-P1"/>
        <w:rPr>
          <w:lang w:val="en-ZA"/>
        </w:rPr>
      </w:pPr>
      <w:r>
        <w:rPr>
          <w:lang w:val="en-ZA"/>
        </w:rPr>
        <w:t xml:space="preserve">(5) </w:t>
      </w:r>
      <w:r w:rsidR="00F47C9B">
        <w:rPr>
          <w:lang w:val="en-ZA"/>
        </w:rPr>
        <w:tab/>
      </w:r>
      <w:r>
        <w:rPr>
          <w:lang w:val="en-ZA"/>
        </w:rPr>
        <w:t>Subject to the Immigration Control Act, a person who -</w:t>
      </w:r>
    </w:p>
    <w:p w14:paraId="7C33588C" w14:textId="77777777" w:rsidR="00F47C9B" w:rsidRDefault="00F47C9B" w:rsidP="00F47C9B">
      <w:pPr>
        <w:pStyle w:val="REG-Pa"/>
        <w:rPr>
          <w:lang w:val="en-ZA"/>
        </w:rPr>
      </w:pPr>
    </w:p>
    <w:p w14:paraId="0A5955AA" w14:textId="45FE1B1F" w:rsidR="00097CA5" w:rsidRDefault="00097CA5" w:rsidP="00F47C9B">
      <w:pPr>
        <w:pStyle w:val="REG-Pa"/>
        <w:rPr>
          <w:lang w:val="en-ZA"/>
        </w:rPr>
      </w:pPr>
      <w:r>
        <w:rPr>
          <w:lang w:val="en-ZA"/>
        </w:rPr>
        <w:t xml:space="preserve">(a) </w:t>
      </w:r>
      <w:r w:rsidR="00F47C9B">
        <w:rPr>
          <w:lang w:val="en-ZA"/>
        </w:rPr>
        <w:tab/>
      </w:r>
      <w:r>
        <w:rPr>
          <w:lang w:val="en-ZA"/>
        </w:rPr>
        <w:t>is a driver of a motor vehicle, an operator of a locomotive, a pilot in command of an</w:t>
      </w:r>
      <w:r w:rsidR="00F47C9B">
        <w:rPr>
          <w:lang w:val="en-ZA"/>
        </w:rPr>
        <w:t xml:space="preserve"> </w:t>
      </w:r>
      <w:r>
        <w:rPr>
          <w:lang w:val="en-ZA"/>
        </w:rPr>
        <w:t>aircraft or a captain or master of a shipping vessel transporting goods;</w:t>
      </w:r>
    </w:p>
    <w:p w14:paraId="40635CF0" w14:textId="77777777" w:rsidR="00F47C9B" w:rsidRDefault="00F47C9B" w:rsidP="00F47C9B">
      <w:pPr>
        <w:pStyle w:val="REG-Pa"/>
        <w:rPr>
          <w:lang w:val="en-ZA"/>
        </w:rPr>
      </w:pPr>
    </w:p>
    <w:p w14:paraId="24DB1DA6" w14:textId="38B6C501" w:rsidR="00F47C9B" w:rsidRDefault="00097CA5" w:rsidP="00F47C9B">
      <w:pPr>
        <w:pStyle w:val="REG-Pa"/>
        <w:rPr>
          <w:lang w:val="en-ZA"/>
        </w:rPr>
      </w:pPr>
      <w:r>
        <w:rPr>
          <w:lang w:val="en-ZA"/>
        </w:rPr>
        <w:t xml:space="preserve">(b) </w:t>
      </w:r>
      <w:r w:rsidR="00F47C9B">
        <w:rPr>
          <w:lang w:val="en-ZA"/>
        </w:rPr>
        <w:t xml:space="preserve"> </w:t>
      </w:r>
      <w:r w:rsidR="00F47C9B">
        <w:rPr>
          <w:lang w:val="en-ZA"/>
        </w:rPr>
        <w:tab/>
      </w:r>
      <w:r>
        <w:rPr>
          <w:lang w:val="en-ZA"/>
        </w:rPr>
        <w:t>performs any service relating to the operation of the vehicle referred to in paragraph</w:t>
      </w:r>
      <w:r w:rsidR="00F47C9B">
        <w:rPr>
          <w:lang w:val="en-ZA"/>
        </w:rPr>
        <w:t xml:space="preserve"> </w:t>
      </w:r>
      <w:r>
        <w:rPr>
          <w:lang w:val="en-ZA"/>
        </w:rPr>
        <w:t>(a); or</w:t>
      </w:r>
      <w:r w:rsidR="00F47C9B">
        <w:rPr>
          <w:lang w:val="en-ZA"/>
        </w:rPr>
        <w:t xml:space="preserve"> </w:t>
      </w:r>
    </w:p>
    <w:p w14:paraId="5EB59FFC" w14:textId="77777777" w:rsidR="00F47C9B" w:rsidRDefault="00F47C9B" w:rsidP="00F47C9B">
      <w:pPr>
        <w:pStyle w:val="REG-Pa"/>
        <w:rPr>
          <w:lang w:val="en-ZA"/>
        </w:rPr>
      </w:pPr>
    </w:p>
    <w:p w14:paraId="6BFC33D7" w14:textId="5DCAF546" w:rsidR="00097CA5" w:rsidRDefault="00097CA5" w:rsidP="00F47C9B">
      <w:pPr>
        <w:pStyle w:val="REG-Pa"/>
        <w:rPr>
          <w:lang w:val="en-ZA"/>
        </w:rPr>
      </w:pPr>
      <w:r>
        <w:rPr>
          <w:lang w:val="en-ZA"/>
        </w:rPr>
        <w:t xml:space="preserve">(c) </w:t>
      </w:r>
      <w:r w:rsidR="00F47C9B">
        <w:rPr>
          <w:lang w:val="en-ZA"/>
        </w:rPr>
        <w:tab/>
      </w:r>
      <w:r>
        <w:rPr>
          <w:lang w:val="en-ZA"/>
        </w:rPr>
        <w:t>performs a necessary service relating to the transportation of goods referred to in</w:t>
      </w:r>
      <w:r w:rsidR="00F47C9B">
        <w:rPr>
          <w:lang w:val="en-ZA"/>
        </w:rPr>
        <w:t xml:space="preserve"> </w:t>
      </w:r>
      <w:r>
        <w:rPr>
          <w:lang w:val="en-ZA"/>
        </w:rPr>
        <w:t>paragraph (a),</w:t>
      </w:r>
    </w:p>
    <w:p w14:paraId="4E306F45" w14:textId="77777777" w:rsidR="00F47C9B" w:rsidRDefault="00F47C9B" w:rsidP="00097CA5">
      <w:pPr>
        <w:pStyle w:val="REG-P1"/>
        <w:rPr>
          <w:lang w:val="en-ZA"/>
        </w:rPr>
      </w:pPr>
    </w:p>
    <w:p w14:paraId="352871FC" w14:textId="52C1B5AF" w:rsidR="00097CA5" w:rsidRDefault="00097CA5" w:rsidP="00F47C9B">
      <w:pPr>
        <w:pStyle w:val="REG-P0"/>
        <w:rPr>
          <w:lang w:val="en-ZA"/>
        </w:rPr>
      </w:pPr>
      <w:r>
        <w:rPr>
          <w:lang w:val="en-ZA"/>
        </w:rPr>
        <w:t>in the course of business or trade or commerce may be allowed to enter Namibia if such entry is</w:t>
      </w:r>
      <w:r w:rsidR="00F47C9B">
        <w:rPr>
          <w:lang w:val="en-ZA"/>
        </w:rPr>
        <w:t xml:space="preserve"> </w:t>
      </w:r>
      <w:r>
        <w:rPr>
          <w:lang w:val="en-ZA"/>
        </w:rPr>
        <w:t>otherwise lawful.</w:t>
      </w:r>
    </w:p>
    <w:p w14:paraId="6C63D828" w14:textId="77777777" w:rsidR="00F47C9B" w:rsidRDefault="00F47C9B" w:rsidP="00F47C9B">
      <w:pPr>
        <w:pStyle w:val="REG-P0"/>
        <w:rPr>
          <w:lang w:val="en-ZA"/>
        </w:rPr>
      </w:pPr>
    </w:p>
    <w:p w14:paraId="43EFEA43" w14:textId="5F3FFD8C" w:rsidR="00097CA5" w:rsidRDefault="00097CA5" w:rsidP="00097CA5">
      <w:pPr>
        <w:pStyle w:val="REG-P1"/>
        <w:rPr>
          <w:lang w:val="en-ZA"/>
        </w:rPr>
      </w:pPr>
      <w:r>
        <w:rPr>
          <w:lang w:val="en-ZA"/>
        </w:rPr>
        <w:t xml:space="preserve">(6) </w:t>
      </w:r>
      <w:r w:rsidR="00F47C9B">
        <w:rPr>
          <w:lang w:val="en-ZA"/>
        </w:rPr>
        <w:tab/>
      </w:r>
      <w:r>
        <w:rPr>
          <w:lang w:val="en-ZA"/>
        </w:rPr>
        <w:t>Despite the provisions of subregulation (1), a person referred to in that subregulation</w:t>
      </w:r>
      <w:r w:rsidR="00F47C9B">
        <w:rPr>
          <w:lang w:val="en-ZA"/>
        </w:rPr>
        <w:t xml:space="preserve"> </w:t>
      </w:r>
      <w:r>
        <w:rPr>
          <w:lang w:val="en-ZA"/>
        </w:rPr>
        <w:t>may be allowed to enter Namibia if that person complies with or meets such requirements as may be</w:t>
      </w:r>
      <w:r w:rsidR="00F47C9B">
        <w:rPr>
          <w:lang w:val="en-ZA"/>
        </w:rPr>
        <w:t xml:space="preserve"> </w:t>
      </w:r>
      <w:r>
        <w:rPr>
          <w:lang w:val="en-ZA"/>
        </w:rPr>
        <w:t>determined by the Minister responsible for immigration issued pursuant to the Immigration Control</w:t>
      </w:r>
      <w:r w:rsidR="00F47C9B">
        <w:rPr>
          <w:lang w:val="en-ZA"/>
        </w:rPr>
        <w:t xml:space="preserve"> </w:t>
      </w:r>
      <w:r>
        <w:rPr>
          <w:lang w:val="en-ZA"/>
        </w:rPr>
        <w:t>Act.</w:t>
      </w:r>
    </w:p>
    <w:p w14:paraId="34EED1B5" w14:textId="77777777" w:rsidR="00F47C9B" w:rsidRDefault="00F47C9B" w:rsidP="00097CA5">
      <w:pPr>
        <w:pStyle w:val="REG-P1"/>
        <w:rPr>
          <w:lang w:val="en-ZA"/>
        </w:rPr>
      </w:pPr>
    </w:p>
    <w:p w14:paraId="306EC1A6" w14:textId="731051D7" w:rsidR="00097CA5" w:rsidRDefault="00097CA5" w:rsidP="00097CA5">
      <w:pPr>
        <w:pStyle w:val="REG-P1"/>
        <w:rPr>
          <w:lang w:val="en-ZA"/>
        </w:rPr>
      </w:pPr>
      <w:r>
        <w:rPr>
          <w:lang w:val="en-ZA"/>
        </w:rPr>
        <w:t xml:space="preserve">(7) </w:t>
      </w:r>
      <w:r w:rsidR="00F47C9B">
        <w:rPr>
          <w:lang w:val="en-ZA"/>
        </w:rPr>
        <w:tab/>
      </w:r>
      <w:r>
        <w:rPr>
          <w:lang w:val="en-ZA"/>
        </w:rPr>
        <w:t>A person who contravenes or fails to comply with subregulation (1), (4) or (5)</w:t>
      </w:r>
      <w:r w:rsidR="00F47C9B">
        <w:rPr>
          <w:lang w:val="en-ZA"/>
        </w:rPr>
        <w:t xml:space="preserve"> </w:t>
      </w:r>
      <w:r>
        <w:rPr>
          <w:lang w:val="en-ZA"/>
        </w:rPr>
        <w:t>commits an offence and is on conviction liable to a fine not exceeding N$2 000 or to imprisonment</w:t>
      </w:r>
      <w:r w:rsidR="00F47C9B">
        <w:rPr>
          <w:lang w:val="en-ZA"/>
        </w:rPr>
        <w:t xml:space="preserve"> </w:t>
      </w:r>
      <w:r>
        <w:rPr>
          <w:lang w:val="en-ZA"/>
        </w:rPr>
        <w:t>for a period not exceeding six months or to both such fine and such imprisonment.</w:t>
      </w:r>
    </w:p>
    <w:p w14:paraId="6F741D88" w14:textId="77777777" w:rsidR="00097CA5" w:rsidRDefault="00097CA5" w:rsidP="00097CA5">
      <w:pPr>
        <w:pStyle w:val="REG-P1"/>
        <w:rPr>
          <w:lang w:val="en-ZA"/>
        </w:rPr>
      </w:pPr>
    </w:p>
    <w:p w14:paraId="2407C949" w14:textId="7ED29391" w:rsidR="00097CA5" w:rsidRPr="00F47C9B" w:rsidRDefault="00097CA5" w:rsidP="00F47C9B">
      <w:pPr>
        <w:pStyle w:val="REG-P0"/>
        <w:rPr>
          <w:b/>
          <w:lang w:val="en-ZA"/>
        </w:rPr>
      </w:pPr>
      <w:r w:rsidRPr="00F47C9B">
        <w:rPr>
          <w:b/>
          <w:lang w:val="en-ZA"/>
        </w:rPr>
        <w:t>Quarantine and COVID-19 testing</w:t>
      </w:r>
    </w:p>
    <w:p w14:paraId="1E09002E" w14:textId="77777777" w:rsidR="00F47C9B" w:rsidRDefault="00F47C9B" w:rsidP="00097CA5">
      <w:pPr>
        <w:pStyle w:val="REG-P1"/>
        <w:rPr>
          <w:lang w:val="en-ZA"/>
        </w:rPr>
      </w:pPr>
    </w:p>
    <w:p w14:paraId="768B4426" w14:textId="4379A255" w:rsidR="00097CA5" w:rsidRDefault="00097CA5" w:rsidP="00097CA5">
      <w:pPr>
        <w:pStyle w:val="REG-P1"/>
        <w:rPr>
          <w:lang w:val="en-ZA"/>
        </w:rPr>
      </w:pPr>
      <w:r w:rsidRPr="00F47C9B">
        <w:rPr>
          <w:b/>
          <w:lang w:val="en-ZA"/>
        </w:rPr>
        <w:t>13.</w:t>
      </w:r>
      <w:r>
        <w:rPr>
          <w:lang w:val="en-ZA"/>
        </w:rPr>
        <w:t xml:space="preserve"> </w:t>
      </w:r>
      <w:r w:rsidR="00F47C9B">
        <w:rPr>
          <w:lang w:val="en-ZA"/>
        </w:rPr>
        <w:tab/>
      </w:r>
      <w:r>
        <w:rPr>
          <w:lang w:val="en-ZA"/>
        </w:rPr>
        <w:t xml:space="preserve">(1) </w:t>
      </w:r>
      <w:r w:rsidR="00F47C9B">
        <w:rPr>
          <w:lang w:val="en-ZA"/>
        </w:rPr>
        <w:tab/>
      </w:r>
      <w:r>
        <w:rPr>
          <w:lang w:val="en-ZA"/>
        </w:rPr>
        <w:t>Any person who enters Namibia as contemplated in regulation 12 is subject</w:t>
      </w:r>
      <w:r w:rsidR="00F47C9B">
        <w:rPr>
          <w:lang w:val="en-ZA"/>
        </w:rPr>
        <w:t xml:space="preserve"> </w:t>
      </w:r>
      <w:r>
        <w:rPr>
          <w:lang w:val="en-ZA"/>
        </w:rPr>
        <w:t>to quarantine requirements as set out in these regulations and the health regulations or guidelines.</w:t>
      </w:r>
    </w:p>
    <w:p w14:paraId="2C55767D" w14:textId="77777777" w:rsidR="00F47C9B" w:rsidRDefault="00F47C9B" w:rsidP="00097CA5">
      <w:pPr>
        <w:pStyle w:val="REG-P1"/>
        <w:rPr>
          <w:lang w:val="en-ZA"/>
        </w:rPr>
      </w:pPr>
    </w:p>
    <w:p w14:paraId="572F33B7" w14:textId="1B793C10" w:rsidR="00097CA5" w:rsidRDefault="00097CA5" w:rsidP="00097CA5">
      <w:pPr>
        <w:pStyle w:val="REG-P1"/>
        <w:rPr>
          <w:lang w:val="en-ZA"/>
        </w:rPr>
      </w:pPr>
      <w:r>
        <w:rPr>
          <w:lang w:val="en-ZA"/>
        </w:rPr>
        <w:t xml:space="preserve">(2) </w:t>
      </w:r>
      <w:r w:rsidR="00F47C9B">
        <w:rPr>
          <w:lang w:val="en-ZA"/>
        </w:rPr>
        <w:tab/>
      </w:r>
      <w:r>
        <w:rPr>
          <w:lang w:val="en-ZA"/>
        </w:rPr>
        <w:t>All persons permitted to enter Namibia in terms of regulation 10 must on entering</w:t>
      </w:r>
      <w:r w:rsidR="00F47C9B">
        <w:rPr>
          <w:lang w:val="en-ZA"/>
        </w:rPr>
        <w:t xml:space="preserve"> </w:t>
      </w:r>
      <w:r>
        <w:rPr>
          <w:lang w:val="en-ZA"/>
        </w:rPr>
        <w:t>Namibia be tested for COVID-19 during the period of quarantine.</w:t>
      </w:r>
    </w:p>
    <w:p w14:paraId="31B5EDE7" w14:textId="64D06231" w:rsidR="00F47C9B" w:rsidRDefault="00F47C9B" w:rsidP="00097CA5">
      <w:pPr>
        <w:pStyle w:val="REG-P1"/>
        <w:rPr>
          <w:lang w:val="en-ZA"/>
        </w:rPr>
      </w:pPr>
    </w:p>
    <w:p w14:paraId="2953DD40" w14:textId="24F75B1A" w:rsidR="00BB353D" w:rsidRDefault="00BB353D" w:rsidP="00BB353D">
      <w:pPr>
        <w:pStyle w:val="REG-Amend"/>
        <w:rPr>
          <w:lang w:val="en-ZA"/>
        </w:rPr>
      </w:pPr>
      <w:r>
        <w:rPr>
          <w:lang w:val="en-ZA"/>
        </w:rPr>
        <w:t xml:space="preserve">[The cross-reference to regulation 10 appears to be in errror; it should refer to regulation 12.] </w:t>
      </w:r>
    </w:p>
    <w:p w14:paraId="50D23F4D" w14:textId="77777777" w:rsidR="00BB353D" w:rsidRDefault="00BB353D" w:rsidP="00097CA5">
      <w:pPr>
        <w:pStyle w:val="REG-P1"/>
        <w:rPr>
          <w:lang w:val="en-ZA"/>
        </w:rPr>
      </w:pPr>
    </w:p>
    <w:p w14:paraId="4DE5A82D" w14:textId="1082DDD6" w:rsidR="00097CA5" w:rsidRDefault="00097CA5" w:rsidP="00097CA5">
      <w:pPr>
        <w:pStyle w:val="REG-P1"/>
        <w:rPr>
          <w:lang w:val="en-ZA"/>
        </w:rPr>
      </w:pPr>
      <w:r>
        <w:rPr>
          <w:lang w:val="en-ZA"/>
        </w:rPr>
        <w:t xml:space="preserve">(3) </w:t>
      </w:r>
      <w:r w:rsidR="00F47C9B">
        <w:rPr>
          <w:lang w:val="en-ZA"/>
        </w:rPr>
        <w:tab/>
      </w:r>
      <w:r>
        <w:rPr>
          <w:lang w:val="en-ZA"/>
        </w:rPr>
        <w:t>Except where subregulation (4) and (5) apply, all persons entering Namibia during</w:t>
      </w:r>
      <w:r w:rsidR="00F47C9B">
        <w:rPr>
          <w:lang w:val="en-ZA"/>
        </w:rPr>
        <w:t xml:space="preserve"> </w:t>
      </w:r>
      <w:r>
        <w:rPr>
          <w:lang w:val="en-ZA"/>
        </w:rPr>
        <w:t>the specified period are subject to mandatory quarantine at own cost.</w:t>
      </w:r>
    </w:p>
    <w:p w14:paraId="07852034" w14:textId="77777777" w:rsidR="00F47C9B" w:rsidRDefault="00F47C9B" w:rsidP="00097CA5">
      <w:pPr>
        <w:pStyle w:val="REG-P1"/>
        <w:rPr>
          <w:lang w:val="en-ZA"/>
        </w:rPr>
      </w:pPr>
    </w:p>
    <w:p w14:paraId="66DC1176" w14:textId="38692FF7" w:rsidR="00097CA5" w:rsidRDefault="00097CA5" w:rsidP="00097CA5">
      <w:pPr>
        <w:pStyle w:val="REG-P1"/>
        <w:rPr>
          <w:lang w:val="en-ZA"/>
        </w:rPr>
      </w:pPr>
      <w:r>
        <w:rPr>
          <w:lang w:val="en-ZA"/>
        </w:rPr>
        <w:t xml:space="preserve">(4) </w:t>
      </w:r>
      <w:r w:rsidR="00F47C9B">
        <w:rPr>
          <w:lang w:val="en-ZA"/>
        </w:rPr>
        <w:tab/>
      </w:r>
      <w:r>
        <w:rPr>
          <w:lang w:val="en-ZA"/>
        </w:rPr>
        <w:t>The following categories of Namibian citizens may be quarantined at the cost of the</w:t>
      </w:r>
      <w:r w:rsidR="00F47C9B">
        <w:rPr>
          <w:lang w:val="en-ZA"/>
        </w:rPr>
        <w:t xml:space="preserve"> </w:t>
      </w:r>
      <w:r>
        <w:rPr>
          <w:lang w:val="en-ZA"/>
        </w:rPr>
        <w:t>State -</w:t>
      </w:r>
    </w:p>
    <w:p w14:paraId="7801F99C" w14:textId="77777777" w:rsidR="00F47C9B" w:rsidRDefault="00F47C9B" w:rsidP="00F47C9B">
      <w:pPr>
        <w:pStyle w:val="REG-Pa"/>
        <w:rPr>
          <w:lang w:val="en-ZA"/>
        </w:rPr>
      </w:pPr>
    </w:p>
    <w:p w14:paraId="6D06F5E6" w14:textId="53158934" w:rsidR="00097CA5" w:rsidRDefault="00097CA5" w:rsidP="00F47C9B">
      <w:pPr>
        <w:pStyle w:val="REG-Pa"/>
        <w:rPr>
          <w:lang w:val="en-ZA"/>
        </w:rPr>
      </w:pPr>
      <w:r>
        <w:rPr>
          <w:lang w:val="en-ZA"/>
        </w:rPr>
        <w:t xml:space="preserve">(a) </w:t>
      </w:r>
      <w:r w:rsidR="00F47C9B">
        <w:rPr>
          <w:lang w:val="en-ZA"/>
        </w:rPr>
        <w:tab/>
      </w:r>
      <w:r>
        <w:rPr>
          <w:lang w:val="en-ZA"/>
        </w:rPr>
        <w:t>students enrolled for and undertaking a course of study at a school or an educational</w:t>
      </w:r>
      <w:r w:rsidR="00F47C9B">
        <w:rPr>
          <w:lang w:val="en-ZA"/>
        </w:rPr>
        <w:t xml:space="preserve"> </w:t>
      </w:r>
      <w:r>
        <w:rPr>
          <w:lang w:val="en-ZA"/>
        </w:rPr>
        <w:t>institution in Namibia or in a foreign country;</w:t>
      </w:r>
    </w:p>
    <w:p w14:paraId="7C3D6801" w14:textId="77777777" w:rsidR="00F47C9B" w:rsidRDefault="00F47C9B" w:rsidP="00F47C9B">
      <w:pPr>
        <w:pStyle w:val="REG-Pa"/>
        <w:rPr>
          <w:lang w:val="en-ZA"/>
        </w:rPr>
      </w:pPr>
    </w:p>
    <w:p w14:paraId="0DC5CF1C" w14:textId="4958BE8F" w:rsidR="00097CA5" w:rsidRDefault="00097CA5" w:rsidP="00F47C9B">
      <w:pPr>
        <w:pStyle w:val="REG-Pa"/>
        <w:rPr>
          <w:lang w:val="en-ZA"/>
        </w:rPr>
      </w:pPr>
      <w:r>
        <w:rPr>
          <w:lang w:val="en-ZA"/>
        </w:rPr>
        <w:t xml:space="preserve">(b) </w:t>
      </w:r>
      <w:r w:rsidR="00F47C9B">
        <w:rPr>
          <w:lang w:val="en-ZA"/>
        </w:rPr>
        <w:tab/>
      </w:r>
      <w:r>
        <w:rPr>
          <w:lang w:val="en-ZA"/>
        </w:rPr>
        <w:t>State patients;</w:t>
      </w:r>
    </w:p>
    <w:p w14:paraId="6C935282" w14:textId="77777777" w:rsidR="00F47C9B" w:rsidRDefault="00F47C9B" w:rsidP="00F47C9B">
      <w:pPr>
        <w:pStyle w:val="REG-Pa"/>
        <w:rPr>
          <w:lang w:val="en-ZA"/>
        </w:rPr>
      </w:pPr>
    </w:p>
    <w:p w14:paraId="78A71306" w14:textId="4F3416A9" w:rsidR="00097CA5" w:rsidRDefault="00097CA5" w:rsidP="00F47C9B">
      <w:pPr>
        <w:pStyle w:val="REG-Pa"/>
        <w:rPr>
          <w:lang w:val="en-ZA"/>
        </w:rPr>
      </w:pPr>
      <w:r>
        <w:rPr>
          <w:lang w:val="en-ZA"/>
        </w:rPr>
        <w:t xml:space="preserve">(c) </w:t>
      </w:r>
      <w:r w:rsidR="00F47C9B">
        <w:rPr>
          <w:lang w:val="en-ZA"/>
        </w:rPr>
        <w:tab/>
      </w:r>
      <w:r>
        <w:rPr>
          <w:lang w:val="en-ZA"/>
        </w:rPr>
        <w:t>health professionals;</w:t>
      </w:r>
    </w:p>
    <w:p w14:paraId="1C563577" w14:textId="77777777" w:rsidR="00F47C9B" w:rsidRDefault="00F47C9B" w:rsidP="00F47C9B">
      <w:pPr>
        <w:pStyle w:val="REG-Pa"/>
        <w:rPr>
          <w:lang w:val="en-ZA"/>
        </w:rPr>
      </w:pPr>
    </w:p>
    <w:p w14:paraId="3C91D3AD" w14:textId="4EE43674" w:rsidR="00097CA5" w:rsidRDefault="00097CA5" w:rsidP="00F47C9B">
      <w:pPr>
        <w:pStyle w:val="REG-Pa"/>
        <w:rPr>
          <w:lang w:val="en-ZA"/>
        </w:rPr>
      </w:pPr>
      <w:r>
        <w:rPr>
          <w:lang w:val="en-ZA"/>
        </w:rPr>
        <w:t xml:space="preserve">(d) </w:t>
      </w:r>
      <w:r w:rsidR="00F47C9B">
        <w:rPr>
          <w:lang w:val="en-ZA"/>
        </w:rPr>
        <w:tab/>
      </w:r>
      <w:r>
        <w:rPr>
          <w:lang w:val="en-ZA"/>
        </w:rPr>
        <w:t>persons entering Namibia on humanitarian grounds;</w:t>
      </w:r>
    </w:p>
    <w:p w14:paraId="2409DE1A" w14:textId="77777777" w:rsidR="00F47C9B" w:rsidRDefault="00F47C9B" w:rsidP="00F47C9B">
      <w:pPr>
        <w:pStyle w:val="REG-Pa"/>
        <w:rPr>
          <w:lang w:val="en-ZA"/>
        </w:rPr>
      </w:pPr>
    </w:p>
    <w:p w14:paraId="41726F7C" w14:textId="2FF2959A" w:rsidR="00097CA5" w:rsidRDefault="00097CA5" w:rsidP="00F47C9B">
      <w:pPr>
        <w:pStyle w:val="REG-Pa"/>
        <w:rPr>
          <w:lang w:val="en-ZA"/>
        </w:rPr>
      </w:pPr>
      <w:r>
        <w:rPr>
          <w:lang w:val="en-ZA"/>
        </w:rPr>
        <w:t xml:space="preserve">(e) </w:t>
      </w:r>
      <w:r w:rsidR="00F47C9B">
        <w:rPr>
          <w:lang w:val="en-ZA"/>
        </w:rPr>
        <w:tab/>
      </w:r>
      <w:r>
        <w:rPr>
          <w:lang w:val="en-ZA"/>
        </w:rPr>
        <w:t>persons entering Namibia on official government business; or</w:t>
      </w:r>
    </w:p>
    <w:p w14:paraId="0861F829" w14:textId="77777777" w:rsidR="00F47C9B" w:rsidRDefault="00F47C9B" w:rsidP="00F47C9B">
      <w:pPr>
        <w:pStyle w:val="REG-Pa"/>
        <w:rPr>
          <w:lang w:val="en-ZA"/>
        </w:rPr>
      </w:pPr>
    </w:p>
    <w:p w14:paraId="50918970" w14:textId="05CA8740" w:rsidR="00097CA5" w:rsidRDefault="00097CA5" w:rsidP="00F47C9B">
      <w:pPr>
        <w:pStyle w:val="REG-Pa"/>
        <w:rPr>
          <w:lang w:val="en-ZA"/>
        </w:rPr>
      </w:pPr>
      <w:r>
        <w:rPr>
          <w:lang w:val="en-ZA"/>
        </w:rPr>
        <w:t xml:space="preserve">(f) </w:t>
      </w:r>
      <w:r w:rsidR="00F47C9B">
        <w:rPr>
          <w:lang w:val="en-ZA"/>
        </w:rPr>
        <w:tab/>
      </w:r>
      <w:r>
        <w:rPr>
          <w:lang w:val="en-ZA"/>
        </w:rPr>
        <w:t>such persons as may be specified in the regulations issued under Sub-Article (5) of</w:t>
      </w:r>
      <w:r w:rsidR="00F47C9B">
        <w:rPr>
          <w:lang w:val="en-ZA"/>
        </w:rPr>
        <w:t xml:space="preserve"> </w:t>
      </w:r>
      <w:r>
        <w:rPr>
          <w:lang w:val="en-ZA"/>
        </w:rPr>
        <w:t>Article 26 of the Namibian Constitution.</w:t>
      </w:r>
    </w:p>
    <w:p w14:paraId="45B362FD" w14:textId="77777777" w:rsidR="00F47C9B" w:rsidRDefault="00F47C9B" w:rsidP="00097CA5">
      <w:pPr>
        <w:pStyle w:val="REG-P1"/>
        <w:rPr>
          <w:lang w:val="en-ZA"/>
        </w:rPr>
      </w:pPr>
    </w:p>
    <w:p w14:paraId="4F83A203" w14:textId="53D71A9E" w:rsidR="00097CA5" w:rsidRDefault="00097CA5" w:rsidP="00097CA5">
      <w:pPr>
        <w:pStyle w:val="REG-P1"/>
        <w:rPr>
          <w:lang w:val="en-ZA"/>
        </w:rPr>
      </w:pPr>
      <w:r>
        <w:rPr>
          <w:lang w:val="en-ZA"/>
        </w:rPr>
        <w:t xml:space="preserve">(5) </w:t>
      </w:r>
      <w:r w:rsidR="00F47C9B">
        <w:rPr>
          <w:lang w:val="en-ZA"/>
        </w:rPr>
        <w:tab/>
      </w:r>
      <w:r>
        <w:rPr>
          <w:lang w:val="en-ZA"/>
        </w:rPr>
        <w:t>Namibian citizens who are unable to pay for the cost of quarantine as required by</w:t>
      </w:r>
      <w:r w:rsidR="00F47C9B">
        <w:rPr>
          <w:lang w:val="en-ZA"/>
        </w:rPr>
        <w:t xml:space="preserve"> </w:t>
      </w:r>
      <w:r>
        <w:rPr>
          <w:lang w:val="en-ZA"/>
        </w:rPr>
        <w:t>these regulations may request, in the form and manner determined under the regulations issued under</w:t>
      </w:r>
      <w:r w:rsidR="00F47C9B">
        <w:rPr>
          <w:lang w:val="en-ZA"/>
        </w:rPr>
        <w:t xml:space="preserve"> </w:t>
      </w:r>
      <w:r>
        <w:rPr>
          <w:lang w:val="en-ZA"/>
        </w:rPr>
        <w:t>Sub-Article (5) of Article 26 of the Namibian Constitution, that the State cover the cost of their</w:t>
      </w:r>
      <w:r w:rsidR="00F47C9B">
        <w:rPr>
          <w:lang w:val="en-ZA"/>
        </w:rPr>
        <w:t xml:space="preserve"> </w:t>
      </w:r>
      <w:r>
        <w:rPr>
          <w:lang w:val="en-ZA"/>
        </w:rPr>
        <w:t>quarantine.</w:t>
      </w:r>
    </w:p>
    <w:p w14:paraId="7E250646" w14:textId="77777777" w:rsidR="00F47C9B" w:rsidRDefault="00F47C9B" w:rsidP="00097CA5">
      <w:pPr>
        <w:pStyle w:val="REG-P1"/>
        <w:rPr>
          <w:lang w:val="en-ZA"/>
        </w:rPr>
      </w:pPr>
    </w:p>
    <w:p w14:paraId="61C01B76" w14:textId="05C8589D" w:rsidR="00097CA5" w:rsidRDefault="00097CA5" w:rsidP="00097CA5">
      <w:pPr>
        <w:pStyle w:val="REG-P1"/>
        <w:rPr>
          <w:lang w:val="en-ZA"/>
        </w:rPr>
      </w:pPr>
      <w:r>
        <w:rPr>
          <w:lang w:val="en-ZA"/>
        </w:rPr>
        <w:t xml:space="preserve">(6) </w:t>
      </w:r>
      <w:r w:rsidR="00F47C9B">
        <w:rPr>
          <w:lang w:val="en-ZA"/>
        </w:rPr>
        <w:tab/>
      </w:r>
      <w:r>
        <w:rPr>
          <w:lang w:val="en-ZA"/>
        </w:rPr>
        <w:t>Namibian citizens who leave Namibia for private business during the specified</w:t>
      </w:r>
      <w:r w:rsidR="00F47C9B">
        <w:rPr>
          <w:lang w:val="en-ZA"/>
        </w:rPr>
        <w:t xml:space="preserve"> </w:t>
      </w:r>
      <w:r>
        <w:rPr>
          <w:lang w:val="en-ZA"/>
        </w:rPr>
        <w:t>period are, on entering Namibia during that period, subject to mandatory quarantine at own cost.</w:t>
      </w:r>
    </w:p>
    <w:p w14:paraId="71FC3D39" w14:textId="77777777" w:rsidR="00F47C9B" w:rsidRDefault="00F47C9B" w:rsidP="00097CA5">
      <w:pPr>
        <w:pStyle w:val="REG-P1"/>
        <w:rPr>
          <w:lang w:val="en-ZA"/>
        </w:rPr>
      </w:pPr>
    </w:p>
    <w:p w14:paraId="306994BC" w14:textId="250B7DA7" w:rsidR="00CE519A" w:rsidRDefault="00097CA5" w:rsidP="00097CA5">
      <w:pPr>
        <w:pStyle w:val="REG-P1"/>
        <w:rPr>
          <w:lang w:val="en-ZA"/>
        </w:rPr>
      </w:pPr>
      <w:r>
        <w:rPr>
          <w:lang w:val="en-ZA"/>
        </w:rPr>
        <w:t xml:space="preserve">(7) </w:t>
      </w:r>
      <w:r w:rsidR="00F47C9B">
        <w:rPr>
          <w:lang w:val="en-ZA"/>
        </w:rPr>
        <w:tab/>
      </w:r>
      <w:r>
        <w:rPr>
          <w:lang w:val="en-ZA"/>
        </w:rPr>
        <w:t>A person who unreasonably refuses to be quarantined or tested as specified in</w:t>
      </w:r>
      <w:r w:rsidR="00F47C9B">
        <w:rPr>
          <w:lang w:val="en-ZA"/>
        </w:rPr>
        <w:t xml:space="preserve"> </w:t>
      </w:r>
      <w:r>
        <w:rPr>
          <w:lang w:val="en-ZA"/>
        </w:rPr>
        <w:t>subregulation (1) or (2) commits an offence and is on conviction liable to a fine not exceeding</w:t>
      </w:r>
      <w:r w:rsidR="00F47C9B">
        <w:rPr>
          <w:lang w:val="en-ZA"/>
        </w:rPr>
        <w:t xml:space="preserve"> </w:t>
      </w:r>
      <w:r>
        <w:rPr>
          <w:lang w:val="en-ZA"/>
        </w:rPr>
        <w:t>N$2 000 or to imprisonment for a period not exceeding six months or to both such fine and such</w:t>
      </w:r>
      <w:r w:rsidR="00F47C9B">
        <w:rPr>
          <w:lang w:val="en-ZA"/>
        </w:rPr>
        <w:t xml:space="preserve"> </w:t>
      </w:r>
      <w:r>
        <w:rPr>
          <w:lang w:val="en-ZA"/>
        </w:rPr>
        <w:t>imprisonment.</w:t>
      </w:r>
    </w:p>
    <w:p w14:paraId="3200A833" w14:textId="77777777" w:rsidR="00CE519A" w:rsidRDefault="00CE519A" w:rsidP="00CE519A">
      <w:pPr>
        <w:autoSpaceDE w:val="0"/>
        <w:autoSpaceDN w:val="0"/>
        <w:adjustRightInd w:val="0"/>
        <w:rPr>
          <w:rFonts w:ascii="TimesNewRomanPSMT" w:hAnsi="TimesNewRomanPSMT" w:cs="TimesNewRomanPSMT"/>
          <w:noProof w:val="0"/>
          <w:lang w:val="en-ZA"/>
        </w:rPr>
      </w:pPr>
    </w:p>
    <w:p w14:paraId="4EAC0F3C" w14:textId="2F2FBFD8" w:rsidR="00E75DDC" w:rsidRDefault="00E75DDC" w:rsidP="00CE519A">
      <w:pPr>
        <w:autoSpaceDE w:val="0"/>
        <w:autoSpaceDN w:val="0"/>
        <w:adjustRightInd w:val="0"/>
        <w:rPr>
          <w:rFonts w:ascii="TimesNewRomanPS-BoldMT" w:hAnsi="TimesNewRomanPS-BoldMT" w:cs="TimesNewRomanPS-BoldMT"/>
          <w:b/>
          <w:bCs/>
          <w:noProof w:val="0"/>
          <w:lang w:val="en-ZA"/>
        </w:rPr>
      </w:pPr>
      <w:r w:rsidRPr="00545C51">
        <w:rPr>
          <w:rFonts w:ascii="TimesNewRomanPS-BoldMT" w:hAnsi="TimesNewRomanPS-BoldMT" w:cs="TimesNewRomanPS-BoldMT"/>
          <w:b/>
          <w:bCs/>
          <w:noProof w:val="0"/>
          <w:lang w:val="en-ZA"/>
        </w:rPr>
        <w:t>Public transport</w:t>
      </w:r>
    </w:p>
    <w:p w14:paraId="6B4C4D98" w14:textId="77777777" w:rsidR="00E75DDC" w:rsidRDefault="00E75DDC" w:rsidP="00E75DDC">
      <w:pPr>
        <w:autoSpaceDE w:val="0"/>
        <w:autoSpaceDN w:val="0"/>
        <w:adjustRightInd w:val="0"/>
        <w:rPr>
          <w:rFonts w:ascii="TimesNewRomanPS-BoldMT" w:hAnsi="TimesNewRomanPS-BoldMT" w:cs="TimesNewRomanPS-BoldMT"/>
          <w:b/>
          <w:bCs/>
          <w:noProof w:val="0"/>
          <w:lang w:val="en-ZA"/>
        </w:rPr>
      </w:pPr>
    </w:p>
    <w:p w14:paraId="12C7507F" w14:textId="4BFE8CC6" w:rsidR="00545C51" w:rsidRPr="00545C51" w:rsidRDefault="00E75DDC" w:rsidP="00545C51">
      <w:pPr>
        <w:pStyle w:val="REG-P1"/>
      </w:pPr>
      <w:r>
        <w:rPr>
          <w:b/>
          <w:lang w:val="en-ZA"/>
        </w:rPr>
        <w:t>1</w:t>
      </w:r>
      <w:r w:rsidR="00545C51">
        <w:rPr>
          <w:b/>
          <w:lang w:val="en-ZA"/>
        </w:rPr>
        <w:t>4</w:t>
      </w:r>
      <w:r>
        <w:rPr>
          <w:b/>
          <w:lang w:val="en-ZA"/>
        </w:rPr>
        <w:t xml:space="preserve">. </w:t>
      </w:r>
      <w:r w:rsidRPr="00545C51">
        <w:tab/>
      </w:r>
      <w:r w:rsidR="00545C51" w:rsidRPr="00545C51">
        <w:t>(1)</w:t>
      </w:r>
      <w:r w:rsidR="00545C51" w:rsidRPr="00545C51">
        <w:tab/>
        <w:t xml:space="preserve"> For the purposes of this regulation -</w:t>
      </w:r>
    </w:p>
    <w:p w14:paraId="3CED8614" w14:textId="77777777" w:rsidR="00E5400C" w:rsidRDefault="00E5400C" w:rsidP="00E5400C">
      <w:pPr>
        <w:pStyle w:val="REG-P0"/>
      </w:pPr>
    </w:p>
    <w:p w14:paraId="36379672" w14:textId="7505E66A" w:rsidR="00545C51" w:rsidRDefault="00545C51" w:rsidP="00E5400C">
      <w:pPr>
        <w:pStyle w:val="REG-P0"/>
      </w:pPr>
      <w:r w:rsidRPr="00545C51">
        <w:t>“vehicle” means a vehicle as defined in section 1 of the Road and Transport Act, 1999 (Act No. 22 of</w:t>
      </w:r>
      <w:r w:rsidR="00E5400C">
        <w:t xml:space="preserve"> </w:t>
      </w:r>
      <w:r w:rsidRPr="00545C51">
        <w:t>1999) and includes a locomotive that is used for the transportation of passengers or goods by railway;</w:t>
      </w:r>
      <w:r w:rsidR="00E5400C">
        <w:t xml:space="preserve"> </w:t>
      </w:r>
      <w:r w:rsidRPr="00545C51">
        <w:t>and</w:t>
      </w:r>
    </w:p>
    <w:p w14:paraId="7E656F22" w14:textId="77777777" w:rsidR="00E5400C" w:rsidRPr="00545C51" w:rsidRDefault="00E5400C" w:rsidP="00E5400C">
      <w:pPr>
        <w:pStyle w:val="REG-P0"/>
      </w:pPr>
    </w:p>
    <w:p w14:paraId="6A57B95B" w14:textId="57A7780F" w:rsidR="00545C51" w:rsidRDefault="00545C51" w:rsidP="00E5400C">
      <w:pPr>
        <w:pStyle w:val="REG-P0"/>
      </w:pPr>
      <w:r w:rsidRPr="00545C51">
        <w:t>“motor vehicle” means a motor vehicle as defined in section 1 of the Road and Transport Act, 1999</w:t>
      </w:r>
      <w:r w:rsidR="00E5400C">
        <w:t xml:space="preserve"> </w:t>
      </w:r>
      <w:r w:rsidRPr="00545C51">
        <w:t>(Act No. 22 of 1999).</w:t>
      </w:r>
    </w:p>
    <w:p w14:paraId="4EB5C645" w14:textId="77777777" w:rsidR="00E5400C" w:rsidRPr="00545C51" w:rsidRDefault="00E5400C" w:rsidP="00E5400C">
      <w:pPr>
        <w:pStyle w:val="REG-P0"/>
      </w:pPr>
    </w:p>
    <w:p w14:paraId="7C569B0E" w14:textId="44871B6C" w:rsidR="00545C51" w:rsidRDefault="00545C51" w:rsidP="00545C51">
      <w:pPr>
        <w:pStyle w:val="REG-P1"/>
      </w:pPr>
      <w:r w:rsidRPr="00545C51">
        <w:t xml:space="preserve">(2) </w:t>
      </w:r>
      <w:r w:rsidR="00E5400C">
        <w:tab/>
      </w:r>
      <w:r w:rsidRPr="00545C51">
        <w:t>A person who transports goods on a vehicle may not carry a passenger on the vehicle</w:t>
      </w:r>
      <w:r w:rsidR="00E5400C">
        <w:t xml:space="preserve"> </w:t>
      </w:r>
      <w:r w:rsidRPr="00545C51">
        <w:t>unless the person carried in or on the vehicle is necessary for the operation of the vehicle during the</w:t>
      </w:r>
      <w:r w:rsidR="00E5400C">
        <w:t xml:space="preserve"> </w:t>
      </w:r>
      <w:r w:rsidRPr="00545C51">
        <w:t>course of business or trade or commerce of the person.</w:t>
      </w:r>
    </w:p>
    <w:p w14:paraId="0E33CB7D" w14:textId="77777777" w:rsidR="00E5400C" w:rsidRPr="00545C51" w:rsidRDefault="00E5400C" w:rsidP="00545C51">
      <w:pPr>
        <w:pStyle w:val="REG-P1"/>
      </w:pPr>
    </w:p>
    <w:p w14:paraId="4B2FC8A1" w14:textId="38EAC103" w:rsidR="00545C51" w:rsidRPr="00545C51" w:rsidRDefault="00545C51" w:rsidP="00545C51">
      <w:pPr>
        <w:pStyle w:val="REG-P1"/>
      </w:pPr>
      <w:r w:rsidRPr="00545C51">
        <w:t xml:space="preserve">(3) </w:t>
      </w:r>
      <w:r w:rsidR="00E5400C">
        <w:tab/>
      </w:r>
      <w:r w:rsidRPr="00545C51">
        <w:t>A person who conveys persons, whether for reward or for any other purpose, by</w:t>
      </w:r>
      <w:r w:rsidR="00E5400C">
        <w:t xml:space="preserve"> </w:t>
      </w:r>
      <w:r w:rsidRPr="00545C51">
        <w:t>means of a public or private motor vehicle, an animal-drawn vehicle or a pedal cycle may not</w:t>
      </w:r>
      <w:r w:rsidR="00E5400C">
        <w:t xml:space="preserve"> </w:t>
      </w:r>
      <w:r w:rsidRPr="00545C51">
        <w:t>transport -</w:t>
      </w:r>
    </w:p>
    <w:p w14:paraId="712292E9" w14:textId="77777777" w:rsidR="00E5400C" w:rsidRDefault="00E5400C" w:rsidP="00E5400C">
      <w:pPr>
        <w:pStyle w:val="REG-Pa"/>
      </w:pPr>
    </w:p>
    <w:p w14:paraId="0330A8C6" w14:textId="35C5267F" w:rsidR="00545C51" w:rsidRDefault="00545C51" w:rsidP="00E5400C">
      <w:pPr>
        <w:pStyle w:val="REG-Pa"/>
      </w:pPr>
      <w:r w:rsidRPr="00545C51">
        <w:t xml:space="preserve">(a) </w:t>
      </w:r>
      <w:r w:rsidR="00E5400C">
        <w:tab/>
      </w:r>
      <w:r w:rsidRPr="00545C51">
        <w:t>more than three persons, including the driver, in a four-seater motor vehicle;</w:t>
      </w:r>
    </w:p>
    <w:p w14:paraId="67629959" w14:textId="77777777" w:rsidR="00E5400C" w:rsidRPr="00545C51" w:rsidRDefault="00E5400C" w:rsidP="00E5400C">
      <w:pPr>
        <w:pStyle w:val="REG-Pa"/>
      </w:pPr>
    </w:p>
    <w:p w14:paraId="7CC77710" w14:textId="463C8CDD" w:rsidR="00545C51" w:rsidRDefault="00545C51" w:rsidP="00E5400C">
      <w:pPr>
        <w:pStyle w:val="REG-Pa"/>
      </w:pPr>
      <w:r w:rsidRPr="00545C51">
        <w:t xml:space="preserve">(b) </w:t>
      </w:r>
      <w:r w:rsidR="00E5400C">
        <w:tab/>
      </w:r>
      <w:r w:rsidRPr="00545C51">
        <w:t>more than four persons, including the driver, in a five-seater motor vehicle;</w:t>
      </w:r>
    </w:p>
    <w:p w14:paraId="1BF4E656" w14:textId="77777777" w:rsidR="00E5400C" w:rsidRPr="00545C51" w:rsidRDefault="00E5400C" w:rsidP="00E5400C">
      <w:pPr>
        <w:pStyle w:val="REG-Pa"/>
      </w:pPr>
    </w:p>
    <w:p w14:paraId="0B2F976E" w14:textId="5060CA99" w:rsidR="00545C51" w:rsidRDefault="00545C51" w:rsidP="00E5400C">
      <w:pPr>
        <w:pStyle w:val="REG-Pa"/>
      </w:pPr>
      <w:r w:rsidRPr="00545C51">
        <w:t xml:space="preserve">(c) </w:t>
      </w:r>
      <w:r w:rsidR="00E5400C">
        <w:tab/>
      </w:r>
      <w:r w:rsidRPr="00545C51">
        <w:t>more than four persons, including the driver, in a seven-seater motor vehicle;</w:t>
      </w:r>
    </w:p>
    <w:p w14:paraId="2C492527" w14:textId="77777777" w:rsidR="00E5400C" w:rsidRPr="00545C51" w:rsidRDefault="00E5400C" w:rsidP="00E5400C">
      <w:pPr>
        <w:pStyle w:val="REG-Pa"/>
      </w:pPr>
    </w:p>
    <w:p w14:paraId="427B6328" w14:textId="344F8368" w:rsidR="00545C51" w:rsidRDefault="00545C51" w:rsidP="00E5400C">
      <w:pPr>
        <w:pStyle w:val="REG-Pa"/>
      </w:pPr>
      <w:r w:rsidRPr="00545C51">
        <w:t xml:space="preserve">(d) </w:t>
      </w:r>
      <w:r w:rsidR="00E5400C">
        <w:tab/>
      </w:r>
      <w:r w:rsidRPr="00545C51">
        <w:t>a number of persons, including the driver which exceeds half of the number of</w:t>
      </w:r>
      <w:r w:rsidR="00E5400C">
        <w:t xml:space="preserve"> </w:t>
      </w:r>
      <w:r w:rsidRPr="00545C51">
        <w:t>passengers allowed to be transported in a motor vehicle not otherwise provided for</w:t>
      </w:r>
      <w:r w:rsidR="00E5400C">
        <w:t xml:space="preserve"> </w:t>
      </w:r>
      <w:r w:rsidRPr="00545C51">
        <w:t>in this regulation;</w:t>
      </w:r>
    </w:p>
    <w:p w14:paraId="6926C35B" w14:textId="77777777" w:rsidR="00E5400C" w:rsidRDefault="00E5400C" w:rsidP="00E5400C">
      <w:pPr>
        <w:pStyle w:val="REG-Pa"/>
      </w:pPr>
    </w:p>
    <w:p w14:paraId="6970E952" w14:textId="54895034" w:rsidR="00E5400C" w:rsidRDefault="00E5400C" w:rsidP="00E5400C">
      <w:pPr>
        <w:pStyle w:val="REG-Amend"/>
      </w:pPr>
      <w:r>
        <w:t>[There should be a comma after the phrase “</w:t>
      </w:r>
      <w:r w:rsidRPr="00545C51">
        <w:t>including the driver</w:t>
      </w:r>
      <w:r>
        <w:t>” to offset that phrase properly.]</w:t>
      </w:r>
    </w:p>
    <w:p w14:paraId="6150C164" w14:textId="77777777" w:rsidR="00E5400C" w:rsidRPr="00545C51" w:rsidRDefault="00E5400C" w:rsidP="00E5400C">
      <w:pPr>
        <w:pStyle w:val="REG-Pa"/>
      </w:pPr>
    </w:p>
    <w:p w14:paraId="1297DDFC" w14:textId="6DAD963B" w:rsidR="00545C51" w:rsidRDefault="00545C51" w:rsidP="00E5400C">
      <w:pPr>
        <w:pStyle w:val="REG-Pa"/>
      </w:pPr>
      <w:r w:rsidRPr="00545C51">
        <w:t xml:space="preserve">(e) </w:t>
      </w:r>
      <w:r w:rsidR="00E5400C">
        <w:tab/>
      </w:r>
      <w:r w:rsidRPr="00545C51">
        <w:t>more than two persons, including the driver, in an animal-drawn vehicle; and</w:t>
      </w:r>
    </w:p>
    <w:p w14:paraId="4CCB294B" w14:textId="77777777" w:rsidR="00E5400C" w:rsidRDefault="00E5400C" w:rsidP="00E5400C">
      <w:pPr>
        <w:pStyle w:val="REG-Pa"/>
      </w:pPr>
    </w:p>
    <w:p w14:paraId="15A32A25" w14:textId="73DAECD9" w:rsidR="00545C51" w:rsidRPr="00545C51" w:rsidRDefault="00545C51" w:rsidP="00E5400C">
      <w:pPr>
        <w:pStyle w:val="REG-Pa"/>
      </w:pPr>
      <w:r w:rsidRPr="00545C51">
        <w:t xml:space="preserve">(f) </w:t>
      </w:r>
      <w:r w:rsidR="00E5400C">
        <w:tab/>
      </w:r>
      <w:r w:rsidRPr="00545C51">
        <w:t>any person other than the driver on a motorcycle, motor tricycle or pedal cycle.</w:t>
      </w:r>
    </w:p>
    <w:p w14:paraId="763E23C4" w14:textId="77777777" w:rsidR="00E5400C" w:rsidRDefault="00E5400C" w:rsidP="00545C51">
      <w:pPr>
        <w:pStyle w:val="REG-P1"/>
      </w:pPr>
    </w:p>
    <w:p w14:paraId="2F9497FF" w14:textId="34866ADD" w:rsidR="00545C51" w:rsidRPr="00545C51" w:rsidRDefault="00545C51" w:rsidP="00545C51">
      <w:pPr>
        <w:pStyle w:val="REG-P1"/>
      </w:pPr>
      <w:r w:rsidRPr="00545C51">
        <w:t xml:space="preserve">(4) </w:t>
      </w:r>
      <w:r w:rsidR="00E5400C">
        <w:tab/>
      </w:r>
      <w:r w:rsidRPr="00545C51">
        <w:t>The -</w:t>
      </w:r>
    </w:p>
    <w:p w14:paraId="071CB461" w14:textId="77777777" w:rsidR="00E5400C" w:rsidRDefault="00E5400C" w:rsidP="00545C51">
      <w:pPr>
        <w:pStyle w:val="REG-P1"/>
      </w:pPr>
    </w:p>
    <w:p w14:paraId="064CD6B9" w14:textId="2FADD11D" w:rsidR="00545C51" w:rsidRDefault="00545C51" w:rsidP="00A17325">
      <w:pPr>
        <w:pStyle w:val="REG-Pa"/>
      </w:pPr>
      <w:r w:rsidRPr="00545C51">
        <w:t xml:space="preserve">(a) </w:t>
      </w:r>
      <w:r w:rsidR="00E5400C">
        <w:tab/>
      </w:r>
      <w:r w:rsidRPr="00545C51">
        <w:t>manner in which children are to be counted for purposes of subregulation (3) is</w:t>
      </w:r>
      <w:r w:rsidR="00E5400C">
        <w:t xml:space="preserve"> </w:t>
      </w:r>
      <w:r w:rsidRPr="00545C51">
        <w:t>as provided for in regulation 250 of the Road Traffic and Transport Regulations,</w:t>
      </w:r>
      <w:r w:rsidR="00E5400C">
        <w:t xml:space="preserve"> </w:t>
      </w:r>
      <w:r w:rsidRPr="00545C51">
        <w:t>published under Government Notice No. 53 of 30 March 2001; and</w:t>
      </w:r>
    </w:p>
    <w:p w14:paraId="3A3C0D64" w14:textId="77777777" w:rsidR="00E5400C" w:rsidRPr="00545C51" w:rsidRDefault="00E5400C" w:rsidP="00A17325">
      <w:pPr>
        <w:pStyle w:val="REG-Pa"/>
      </w:pPr>
    </w:p>
    <w:p w14:paraId="506D0EF8" w14:textId="16AA2F56" w:rsidR="00545C51" w:rsidRDefault="00545C51" w:rsidP="00A17325">
      <w:pPr>
        <w:pStyle w:val="REG-Pa"/>
      </w:pPr>
      <w:r w:rsidRPr="00545C51">
        <w:t xml:space="preserve">(b) </w:t>
      </w:r>
      <w:r w:rsidR="00E5400C">
        <w:tab/>
      </w:r>
      <w:r w:rsidRPr="00545C51">
        <w:t>number of seats of a motor vehicle is for the purposes of subregulation (3) determined</w:t>
      </w:r>
      <w:r w:rsidR="00E5400C">
        <w:t xml:space="preserve"> </w:t>
      </w:r>
      <w:r w:rsidRPr="00545C51">
        <w:t>in accordance with regulation 252 of the Road Traffic and Transport Regulations,</w:t>
      </w:r>
      <w:r w:rsidR="00E5400C">
        <w:t xml:space="preserve"> </w:t>
      </w:r>
      <w:r w:rsidRPr="00545C51">
        <w:t>published under Government Notice No. 53 of 30 March 2001.</w:t>
      </w:r>
    </w:p>
    <w:p w14:paraId="558ECBD5" w14:textId="77777777" w:rsidR="00E5400C" w:rsidRPr="00545C51" w:rsidRDefault="00E5400C" w:rsidP="00A17325">
      <w:pPr>
        <w:pStyle w:val="REG-Pa"/>
      </w:pPr>
    </w:p>
    <w:p w14:paraId="0613DCDC" w14:textId="25866E2D" w:rsidR="00545C51" w:rsidRPr="00545C51" w:rsidRDefault="00545C51" w:rsidP="00545C51">
      <w:pPr>
        <w:pStyle w:val="REG-P1"/>
      </w:pPr>
      <w:r w:rsidRPr="00545C51">
        <w:t xml:space="preserve">(5) </w:t>
      </w:r>
      <w:r w:rsidR="00E5400C">
        <w:tab/>
      </w:r>
      <w:r w:rsidRPr="00545C51">
        <w:t>Every owner or operator of a vehicle used for the purposes of conveying persons or</w:t>
      </w:r>
      <w:r w:rsidR="00E5400C">
        <w:t xml:space="preserve"> </w:t>
      </w:r>
      <w:r w:rsidRPr="00545C51">
        <w:t>goods for reward must -</w:t>
      </w:r>
    </w:p>
    <w:p w14:paraId="281920C8" w14:textId="77777777" w:rsidR="00E5400C" w:rsidRDefault="00E5400C" w:rsidP="00A17325">
      <w:pPr>
        <w:pStyle w:val="REG-Pa"/>
      </w:pPr>
    </w:p>
    <w:p w14:paraId="393C0E1E" w14:textId="325DE98D" w:rsidR="00545C51" w:rsidRDefault="00545C51" w:rsidP="00A17325">
      <w:pPr>
        <w:pStyle w:val="REG-Pa"/>
      </w:pPr>
      <w:r w:rsidRPr="00545C51">
        <w:t xml:space="preserve">(a) </w:t>
      </w:r>
      <w:r w:rsidR="00E5400C">
        <w:tab/>
      </w:r>
      <w:r w:rsidRPr="00545C51">
        <w:t>ensure that the driver of a public vehicle carrying passengers in terms of an</w:t>
      </w:r>
      <w:r w:rsidR="00E5400C">
        <w:t xml:space="preserve"> </w:t>
      </w:r>
      <w:r w:rsidRPr="00545C51">
        <w:t>authorisation granted in terms of any law wears a mask and the driver must ensure</w:t>
      </w:r>
      <w:r w:rsidR="00E5400C">
        <w:t xml:space="preserve"> </w:t>
      </w:r>
      <w:r w:rsidRPr="00545C51">
        <w:t>that all passengers wear masks at all times;</w:t>
      </w:r>
    </w:p>
    <w:p w14:paraId="57D591AD" w14:textId="77777777" w:rsidR="00E5400C" w:rsidRPr="00545C51" w:rsidRDefault="00E5400C" w:rsidP="00A17325">
      <w:pPr>
        <w:pStyle w:val="REG-Pa"/>
      </w:pPr>
    </w:p>
    <w:p w14:paraId="4FF66D3D" w14:textId="632B6DF1" w:rsidR="00545C51" w:rsidRDefault="00545C51" w:rsidP="00A17325">
      <w:pPr>
        <w:pStyle w:val="REG-Pa"/>
      </w:pPr>
      <w:r w:rsidRPr="00545C51">
        <w:t xml:space="preserve">(b) </w:t>
      </w:r>
      <w:r w:rsidR="00E5400C">
        <w:tab/>
      </w:r>
      <w:r w:rsidRPr="00545C51">
        <w:t>provide alcohol-based hand sanitisers for use in the vehicle; and</w:t>
      </w:r>
    </w:p>
    <w:p w14:paraId="14259B7B" w14:textId="77777777" w:rsidR="00E5400C" w:rsidRPr="00545C51" w:rsidRDefault="00E5400C" w:rsidP="00A17325">
      <w:pPr>
        <w:pStyle w:val="REG-Pa"/>
      </w:pPr>
    </w:p>
    <w:p w14:paraId="4095C275" w14:textId="06F0E69B" w:rsidR="00545C51" w:rsidRDefault="00545C51" w:rsidP="00A17325">
      <w:pPr>
        <w:pStyle w:val="REG-Pa"/>
      </w:pPr>
      <w:r w:rsidRPr="00545C51">
        <w:t xml:space="preserve">(c) </w:t>
      </w:r>
      <w:r w:rsidR="00E5400C">
        <w:tab/>
      </w:r>
      <w:r w:rsidRPr="00545C51">
        <w:t>regularly disinfect or cause the regular disinfection of the vehicle used for the</w:t>
      </w:r>
      <w:r w:rsidR="00E5400C">
        <w:t xml:space="preserve"> </w:t>
      </w:r>
      <w:r w:rsidRPr="00545C51">
        <w:t>purposes of conveying persons or goods, and before and after each conveyance.</w:t>
      </w:r>
    </w:p>
    <w:p w14:paraId="62CB6B39" w14:textId="77777777" w:rsidR="00E5400C" w:rsidRPr="00545C51" w:rsidRDefault="00E5400C" w:rsidP="00A17325">
      <w:pPr>
        <w:pStyle w:val="REG-Pa"/>
      </w:pPr>
    </w:p>
    <w:p w14:paraId="4DC2FE45" w14:textId="0178FCA9" w:rsidR="009D6C33" w:rsidRPr="00545C51" w:rsidRDefault="00545C51" w:rsidP="00545C51">
      <w:pPr>
        <w:pStyle w:val="REG-P1"/>
      </w:pPr>
      <w:r w:rsidRPr="00545C51">
        <w:t xml:space="preserve">(6) </w:t>
      </w:r>
      <w:r w:rsidR="00E5400C">
        <w:tab/>
      </w:r>
      <w:r w:rsidRPr="00545C51">
        <w:t>A person who contravenes or fails to comply with subregulation (2), (3) or (5)</w:t>
      </w:r>
      <w:r w:rsidR="00E5400C">
        <w:t xml:space="preserve"> </w:t>
      </w:r>
      <w:r w:rsidRPr="00545C51">
        <w:t>commits an offence and is on conviction liable to a fine not exceeding N$2 000 or imprisonment for</w:t>
      </w:r>
      <w:r w:rsidR="00E5400C">
        <w:t xml:space="preserve"> </w:t>
      </w:r>
      <w:r w:rsidRPr="00545C51">
        <w:t>a period not exceeding six months or to both such fine and such imprisonment.</w:t>
      </w:r>
    </w:p>
    <w:p w14:paraId="72A70888" w14:textId="77777777" w:rsidR="00E75DDC" w:rsidRPr="00545C51" w:rsidRDefault="00E75DDC" w:rsidP="00545C51">
      <w:pPr>
        <w:pStyle w:val="REG-P1"/>
      </w:pPr>
    </w:p>
    <w:p w14:paraId="5920E9D8" w14:textId="77777777" w:rsidR="00A17325" w:rsidRPr="00A17325" w:rsidRDefault="00A17325" w:rsidP="00A17325">
      <w:pPr>
        <w:pStyle w:val="AS-P0"/>
        <w:rPr>
          <w:b/>
          <w:bCs/>
          <w:lang w:val="en-ZA"/>
        </w:rPr>
      </w:pPr>
      <w:r w:rsidRPr="00A17325">
        <w:rPr>
          <w:b/>
          <w:bCs/>
          <w:lang w:val="en-ZA"/>
        </w:rPr>
        <w:t>Applicability of Act No. 1 of 2015</w:t>
      </w:r>
    </w:p>
    <w:p w14:paraId="3B2384FE" w14:textId="77777777" w:rsidR="00A17325" w:rsidRDefault="00A17325" w:rsidP="00A17325">
      <w:pPr>
        <w:pStyle w:val="AS-P0"/>
        <w:rPr>
          <w:b/>
          <w:bCs/>
          <w:lang w:val="en-ZA"/>
        </w:rPr>
      </w:pPr>
    </w:p>
    <w:p w14:paraId="489A608C" w14:textId="0C0F64C7" w:rsidR="00A17325" w:rsidRDefault="00A17325" w:rsidP="00A17325">
      <w:pPr>
        <w:pStyle w:val="REG-P1"/>
        <w:rPr>
          <w:lang w:val="en-ZA"/>
        </w:rPr>
      </w:pPr>
      <w:r w:rsidRPr="00A17325">
        <w:rPr>
          <w:b/>
          <w:bCs/>
          <w:lang w:val="en-ZA"/>
        </w:rPr>
        <w:t xml:space="preserve">15. </w:t>
      </w:r>
      <w:r>
        <w:rPr>
          <w:b/>
          <w:bCs/>
          <w:lang w:val="en-ZA"/>
        </w:rPr>
        <w:tab/>
      </w:r>
      <w:r w:rsidRPr="00A17325">
        <w:rPr>
          <w:lang w:val="en-ZA"/>
        </w:rPr>
        <w:t xml:space="preserve">(1) </w:t>
      </w:r>
      <w:r>
        <w:rPr>
          <w:lang w:val="en-ZA"/>
        </w:rPr>
        <w:tab/>
      </w:r>
      <w:r w:rsidRPr="00A17325">
        <w:rPr>
          <w:lang w:val="en-ZA"/>
        </w:rPr>
        <w:t>Despite the provisions of section 96 of the Public and Environmental</w:t>
      </w:r>
      <w:r>
        <w:rPr>
          <w:lang w:val="en-ZA"/>
        </w:rPr>
        <w:t xml:space="preserve"> </w:t>
      </w:r>
      <w:r w:rsidRPr="00A17325">
        <w:rPr>
          <w:lang w:val="en-ZA"/>
        </w:rPr>
        <w:t>Health Act, 2015 (Act No. 1 of 2015), the provisions of Part 3 of that Act are, for purposes of these</w:t>
      </w:r>
      <w:r>
        <w:rPr>
          <w:lang w:val="en-ZA"/>
        </w:rPr>
        <w:t xml:space="preserve"> </w:t>
      </w:r>
      <w:r w:rsidRPr="00A17325">
        <w:rPr>
          <w:lang w:val="en-ZA"/>
        </w:rPr>
        <w:t>regulations, brought into operation.</w:t>
      </w:r>
    </w:p>
    <w:p w14:paraId="4599CEAE" w14:textId="77777777" w:rsidR="00A17325" w:rsidRPr="00A17325" w:rsidRDefault="00A17325" w:rsidP="00A17325">
      <w:pPr>
        <w:pStyle w:val="REG-P1"/>
        <w:rPr>
          <w:lang w:val="en-ZA"/>
        </w:rPr>
      </w:pPr>
    </w:p>
    <w:p w14:paraId="11CBA66B" w14:textId="725BE826" w:rsidR="00A17325" w:rsidRDefault="00A17325" w:rsidP="00A17325">
      <w:pPr>
        <w:pStyle w:val="REG-P1"/>
        <w:rPr>
          <w:lang w:val="en-ZA"/>
        </w:rPr>
      </w:pPr>
      <w:r w:rsidRPr="00A17325">
        <w:rPr>
          <w:lang w:val="en-ZA"/>
        </w:rPr>
        <w:t xml:space="preserve">(2) </w:t>
      </w:r>
      <w:r>
        <w:rPr>
          <w:lang w:val="en-ZA"/>
        </w:rPr>
        <w:tab/>
      </w:r>
      <w:r w:rsidRPr="00A17325">
        <w:rPr>
          <w:lang w:val="en-ZA"/>
        </w:rPr>
        <w:t>In order to attain the objectives of subregulation (1), any provision of the Public</w:t>
      </w:r>
      <w:r>
        <w:rPr>
          <w:lang w:val="en-ZA"/>
        </w:rPr>
        <w:t xml:space="preserve"> </w:t>
      </w:r>
      <w:r w:rsidRPr="00A17325">
        <w:rPr>
          <w:lang w:val="en-ZA"/>
        </w:rPr>
        <w:t>Health Act, 1919 (Act No. 36 of 1919) that is inconsistent with any provision of Part 3 of the</w:t>
      </w:r>
      <w:r>
        <w:rPr>
          <w:lang w:val="en-ZA"/>
        </w:rPr>
        <w:t xml:space="preserve"> </w:t>
      </w:r>
      <w:r w:rsidRPr="00A17325">
        <w:rPr>
          <w:lang w:val="en-ZA"/>
        </w:rPr>
        <w:t>Public and Environmental Health Act, 2015 (Act No. 1 of 2015) is suspended to the extent of the</w:t>
      </w:r>
      <w:r>
        <w:rPr>
          <w:lang w:val="en-ZA"/>
        </w:rPr>
        <w:t xml:space="preserve"> </w:t>
      </w:r>
      <w:r w:rsidRPr="00A17325">
        <w:rPr>
          <w:lang w:val="en-ZA"/>
        </w:rPr>
        <w:t>inconsistency during the period that this regulation is in force.</w:t>
      </w:r>
    </w:p>
    <w:p w14:paraId="4AE5F237" w14:textId="77777777" w:rsidR="00A17325" w:rsidRPr="00A17325" w:rsidRDefault="00A17325" w:rsidP="00A17325">
      <w:pPr>
        <w:pStyle w:val="REG-P1"/>
        <w:rPr>
          <w:lang w:val="en-ZA"/>
        </w:rPr>
      </w:pPr>
    </w:p>
    <w:p w14:paraId="4A49C1E8" w14:textId="2D949B4A" w:rsidR="00A17325" w:rsidRDefault="00A17325" w:rsidP="00A17325">
      <w:pPr>
        <w:pStyle w:val="REG-P1"/>
        <w:rPr>
          <w:lang w:val="en-ZA"/>
        </w:rPr>
      </w:pPr>
      <w:r w:rsidRPr="00A17325">
        <w:rPr>
          <w:lang w:val="en-ZA"/>
        </w:rPr>
        <w:t xml:space="preserve">(3) </w:t>
      </w:r>
      <w:r>
        <w:rPr>
          <w:lang w:val="en-ZA"/>
        </w:rPr>
        <w:tab/>
      </w:r>
      <w:r w:rsidRPr="00A17325">
        <w:rPr>
          <w:lang w:val="en-ZA"/>
        </w:rPr>
        <w:t>Despite the provisions of section 22(2) of the Public and Environmental Health Act,</w:t>
      </w:r>
      <w:r>
        <w:rPr>
          <w:lang w:val="en-ZA"/>
        </w:rPr>
        <w:t xml:space="preserve"> </w:t>
      </w:r>
      <w:r w:rsidRPr="00A17325">
        <w:rPr>
          <w:lang w:val="en-ZA"/>
        </w:rPr>
        <w:t>2015 (Act No. 1 of 2015) the disease caused by the severe acute respiratory syndrome coronavirus 2</w:t>
      </w:r>
      <w:r>
        <w:rPr>
          <w:lang w:val="en-ZA"/>
        </w:rPr>
        <w:t xml:space="preserve"> </w:t>
      </w:r>
      <w:r w:rsidRPr="00A17325">
        <w:rPr>
          <w:lang w:val="en-ZA"/>
        </w:rPr>
        <w:t>(SARS-CoV-2) is deemed to be a formidable epidemic disease and it is declared that the threatened</w:t>
      </w:r>
      <w:r>
        <w:rPr>
          <w:lang w:val="en-ZA"/>
        </w:rPr>
        <w:t xml:space="preserve"> </w:t>
      </w:r>
      <w:r w:rsidRPr="00A17325">
        <w:rPr>
          <w:lang w:val="en-ZA"/>
        </w:rPr>
        <w:t xml:space="preserve">outbreak of that disease necessitates the measures referred to in section 29(1) of that Act. </w:t>
      </w:r>
    </w:p>
    <w:p w14:paraId="73A1DDA3" w14:textId="77777777" w:rsidR="00A17325" w:rsidRDefault="00A17325" w:rsidP="00A17325">
      <w:pPr>
        <w:pStyle w:val="AS-P0"/>
        <w:rPr>
          <w:lang w:val="en-ZA"/>
        </w:rPr>
      </w:pPr>
    </w:p>
    <w:p w14:paraId="0882D13B" w14:textId="3A9B51E7" w:rsidR="00231C6D" w:rsidRPr="00A17325" w:rsidRDefault="00231C6D" w:rsidP="00A17325">
      <w:pPr>
        <w:pStyle w:val="AS-P0"/>
        <w:rPr>
          <w:b/>
          <w:lang w:val="en-ZA"/>
        </w:rPr>
      </w:pPr>
      <w:r w:rsidRPr="00A17325">
        <w:rPr>
          <w:b/>
          <w:lang w:val="en-ZA"/>
        </w:rPr>
        <w:t>Offences and penalties</w:t>
      </w:r>
    </w:p>
    <w:p w14:paraId="6AC767E4"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1DA172E4" w14:textId="5498F725" w:rsidR="00231C6D" w:rsidRDefault="00231C6D" w:rsidP="009D6C33">
      <w:pPr>
        <w:pStyle w:val="AS-P1"/>
        <w:rPr>
          <w:lang w:val="en-ZA"/>
        </w:rPr>
      </w:pPr>
      <w:r>
        <w:rPr>
          <w:rFonts w:ascii="TimesNewRomanPS-BoldMT" w:hAnsi="TimesNewRomanPS-BoldMT" w:cs="TimesNewRomanPS-BoldMT"/>
          <w:b/>
          <w:bCs/>
          <w:lang w:val="en-ZA"/>
        </w:rPr>
        <w:t>1</w:t>
      </w:r>
      <w:r w:rsidR="00A17325">
        <w:rPr>
          <w:rFonts w:ascii="TimesNewRomanPS-BoldMT" w:hAnsi="TimesNewRomanPS-BoldMT" w:cs="TimesNewRomanPS-BoldMT"/>
          <w:b/>
          <w:bCs/>
          <w:lang w:val="en-ZA"/>
        </w:rPr>
        <w:t>6</w:t>
      </w:r>
      <w:r>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Pr>
          <w:lang w:val="en-ZA"/>
        </w:rPr>
        <w:t xml:space="preserve">(1) </w:t>
      </w:r>
      <w:r w:rsidR="009D6C33">
        <w:rPr>
          <w:lang w:val="en-ZA"/>
        </w:rPr>
        <w:tab/>
      </w:r>
      <w:r>
        <w:rPr>
          <w:lang w:val="en-ZA"/>
        </w:rPr>
        <w:t>A person commits an offence if that person -</w:t>
      </w:r>
    </w:p>
    <w:p w14:paraId="77499FF3" w14:textId="77777777" w:rsidR="009D6C33" w:rsidRDefault="009D6C33" w:rsidP="009D6C33">
      <w:pPr>
        <w:pStyle w:val="AS-P1"/>
        <w:rPr>
          <w:lang w:val="en-ZA"/>
        </w:rPr>
      </w:pPr>
    </w:p>
    <w:p w14:paraId="768C0123" w14:textId="0B5ED389" w:rsidR="00231C6D" w:rsidRDefault="00231C6D" w:rsidP="009D6C33">
      <w:pPr>
        <w:pStyle w:val="AS-Pa"/>
        <w:rPr>
          <w:lang w:val="en-ZA"/>
        </w:rPr>
      </w:pPr>
      <w:r>
        <w:rPr>
          <w:lang w:val="en-ZA"/>
        </w:rPr>
        <w:t xml:space="preserve">(a) </w:t>
      </w:r>
      <w:r w:rsidR="009D6C33">
        <w:rPr>
          <w:lang w:val="en-ZA"/>
        </w:rPr>
        <w:tab/>
      </w:r>
      <w:r>
        <w:rPr>
          <w:lang w:val="en-ZA"/>
        </w:rPr>
        <w:t>not being an authorised officer, by words, conduct or demeanour falsely represents</w:t>
      </w:r>
      <w:r w:rsidR="009D6C33">
        <w:rPr>
          <w:lang w:val="en-ZA"/>
        </w:rPr>
        <w:t xml:space="preserve"> </w:t>
      </w:r>
      <w:r>
        <w:rPr>
          <w:lang w:val="en-ZA"/>
        </w:rPr>
        <w:t>himself or herself to be an authorised officer;</w:t>
      </w:r>
    </w:p>
    <w:p w14:paraId="4FE5E17F" w14:textId="77777777" w:rsidR="00D74206" w:rsidRDefault="00D74206" w:rsidP="009D6C33">
      <w:pPr>
        <w:pStyle w:val="AS-Pa"/>
        <w:rPr>
          <w:lang w:val="en-ZA"/>
        </w:rPr>
      </w:pPr>
    </w:p>
    <w:p w14:paraId="168470EE" w14:textId="7D70153E" w:rsidR="00231C6D" w:rsidRDefault="00231C6D" w:rsidP="009D6C33">
      <w:pPr>
        <w:pStyle w:val="AS-Pa"/>
        <w:rPr>
          <w:lang w:val="en-ZA"/>
        </w:rPr>
      </w:pPr>
      <w:r>
        <w:rPr>
          <w:lang w:val="en-ZA"/>
        </w:rPr>
        <w:t xml:space="preserve">(b) </w:t>
      </w:r>
      <w:r w:rsidR="009D6C33">
        <w:rPr>
          <w:lang w:val="en-ZA"/>
        </w:rPr>
        <w:tab/>
      </w:r>
      <w:r>
        <w:rPr>
          <w:lang w:val="en-ZA"/>
        </w:rPr>
        <w:t>hinders, obstructs or improperly attempts to influence an authorised officer when</w:t>
      </w:r>
      <w:r w:rsidR="009D6C33">
        <w:rPr>
          <w:lang w:val="en-ZA"/>
        </w:rPr>
        <w:t xml:space="preserve"> </w:t>
      </w:r>
      <w:r>
        <w:rPr>
          <w:lang w:val="en-ZA"/>
        </w:rPr>
        <w:t>exercising or performing a power or function conferred or imposed by or under these</w:t>
      </w:r>
      <w:r w:rsidR="009D6C33">
        <w:rPr>
          <w:lang w:val="en-ZA"/>
        </w:rPr>
        <w:t xml:space="preserve"> </w:t>
      </w:r>
      <w:r>
        <w:rPr>
          <w:lang w:val="en-ZA"/>
        </w:rPr>
        <w:t>regulations or another law;</w:t>
      </w:r>
    </w:p>
    <w:p w14:paraId="4FEBEB5A" w14:textId="77777777" w:rsidR="009D6C33" w:rsidRDefault="009D6C33" w:rsidP="009D6C33">
      <w:pPr>
        <w:pStyle w:val="AS-Pa"/>
        <w:rPr>
          <w:lang w:val="en-ZA"/>
        </w:rPr>
      </w:pPr>
    </w:p>
    <w:p w14:paraId="71ED0D69" w14:textId="594255E2" w:rsidR="00231C6D" w:rsidRDefault="00231C6D" w:rsidP="009D6C33">
      <w:pPr>
        <w:pStyle w:val="AS-Pa"/>
        <w:rPr>
          <w:lang w:val="en-ZA"/>
        </w:rPr>
      </w:pPr>
      <w:r>
        <w:rPr>
          <w:lang w:val="en-ZA"/>
        </w:rPr>
        <w:t xml:space="preserve">(c) </w:t>
      </w:r>
      <w:r w:rsidR="009D6C33">
        <w:rPr>
          <w:lang w:val="en-ZA"/>
        </w:rPr>
        <w:tab/>
      </w:r>
      <w:r>
        <w:rPr>
          <w:lang w:val="en-ZA"/>
        </w:rPr>
        <w:t>furnishes or gives false or misleading information to an authorised officer; or</w:t>
      </w:r>
    </w:p>
    <w:p w14:paraId="60E59245" w14:textId="77777777" w:rsidR="009D6C33" w:rsidRDefault="009D6C33" w:rsidP="009D6C33">
      <w:pPr>
        <w:pStyle w:val="AS-Pa"/>
        <w:rPr>
          <w:lang w:val="en-ZA"/>
        </w:rPr>
      </w:pPr>
    </w:p>
    <w:p w14:paraId="5E61C926" w14:textId="7C3BC490" w:rsidR="00231C6D" w:rsidRDefault="00231C6D" w:rsidP="009D6C33">
      <w:pPr>
        <w:pStyle w:val="AS-Pa"/>
        <w:rPr>
          <w:lang w:val="en-ZA"/>
        </w:rPr>
      </w:pPr>
      <w:r>
        <w:rPr>
          <w:lang w:val="en-ZA"/>
        </w:rPr>
        <w:t xml:space="preserve">(d) </w:t>
      </w:r>
      <w:r w:rsidR="009D6C33">
        <w:rPr>
          <w:lang w:val="en-ZA"/>
        </w:rPr>
        <w:tab/>
      </w:r>
      <w:r>
        <w:rPr>
          <w:lang w:val="en-ZA"/>
        </w:rPr>
        <w:t>does anything calculated to improperly influence an authorised officer concerning a</w:t>
      </w:r>
      <w:r w:rsidR="009D6C33">
        <w:rPr>
          <w:lang w:val="en-ZA"/>
        </w:rPr>
        <w:t xml:space="preserve"> </w:t>
      </w:r>
      <w:r>
        <w:rPr>
          <w:lang w:val="en-ZA"/>
        </w:rPr>
        <w:t>matter connected with the functions of the authorised officer.</w:t>
      </w:r>
    </w:p>
    <w:p w14:paraId="1BF0C66B" w14:textId="77777777" w:rsidR="009D6C33" w:rsidRDefault="009D6C33" w:rsidP="009D6C33">
      <w:pPr>
        <w:pStyle w:val="AS-Pa"/>
        <w:rPr>
          <w:lang w:val="en-ZA"/>
        </w:rPr>
      </w:pPr>
    </w:p>
    <w:p w14:paraId="5DAE980C" w14:textId="2E80D080" w:rsidR="00231C6D" w:rsidRDefault="00231C6D" w:rsidP="009D6C33">
      <w:pPr>
        <w:pStyle w:val="AS-P1"/>
        <w:rPr>
          <w:lang w:val="en-ZA"/>
        </w:rPr>
      </w:pPr>
      <w:r>
        <w:rPr>
          <w:lang w:val="en-ZA"/>
        </w:rPr>
        <w:t xml:space="preserve">(2) </w:t>
      </w:r>
      <w:r w:rsidR="009D6C33">
        <w:rPr>
          <w:lang w:val="en-ZA"/>
        </w:rPr>
        <w:tab/>
      </w:r>
      <w:r>
        <w:rPr>
          <w:lang w:val="en-ZA"/>
        </w:rPr>
        <w:t>A person commits an offence if that person, through any form of media, including</w:t>
      </w:r>
      <w:r w:rsidR="009D6C33">
        <w:rPr>
          <w:lang w:val="en-ZA"/>
        </w:rPr>
        <w:t xml:space="preserve"> </w:t>
      </w:r>
      <w:r>
        <w:rPr>
          <w:lang w:val="en-ZA"/>
        </w:rPr>
        <w:t>social media, knowingly or without having taken reasonable steps to ascertain the correctness of any</w:t>
      </w:r>
      <w:r w:rsidR="009D6C33">
        <w:rPr>
          <w:lang w:val="en-ZA"/>
        </w:rPr>
        <w:t xml:space="preserve"> </w:t>
      </w:r>
      <w:r>
        <w:rPr>
          <w:lang w:val="en-ZA"/>
        </w:rPr>
        <w:t>information -</w:t>
      </w:r>
    </w:p>
    <w:p w14:paraId="5F5F7B92" w14:textId="77777777" w:rsidR="009D6C33" w:rsidRDefault="009D6C33" w:rsidP="009D6C33">
      <w:pPr>
        <w:pStyle w:val="AS-Pa"/>
        <w:rPr>
          <w:lang w:val="en-ZA"/>
        </w:rPr>
      </w:pPr>
    </w:p>
    <w:p w14:paraId="7CA7EA89" w14:textId="081A8DF9" w:rsidR="00231C6D" w:rsidRDefault="00231C6D" w:rsidP="009D6C33">
      <w:pPr>
        <w:pStyle w:val="AS-Pa"/>
        <w:rPr>
          <w:lang w:val="en-ZA"/>
        </w:rPr>
      </w:pPr>
      <w:r>
        <w:rPr>
          <w:lang w:val="en-ZA"/>
        </w:rPr>
        <w:t xml:space="preserve">(a) </w:t>
      </w:r>
      <w:r w:rsidR="009D6C33">
        <w:rPr>
          <w:lang w:val="en-ZA"/>
        </w:rPr>
        <w:tab/>
      </w:r>
      <w:r>
        <w:rPr>
          <w:lang w:val="en-ZA"/>
        </w:rPr>
        <w:t>publishes any false or misleading statement about the COVID-19 status of any</w:t>
      </w:r>
      <w:r w:rsidR="009D6C33">
        <w:rPr>
          <w:lang w:val="en-ZA"/>
        </w:rPr>
        <w:t xml:space="preserve"> </w:t>
      </w:r>
      <w:r>
        <w:rPr>
          <w:lang w:val="en-ZA"/>
        </w:rPr>
        <w:t>person; or</w:t>
      </w:r>
    </w:p>
    <w:p w14:paraId="21BBB654" w14:textId="77777777" w:rsidR="009D6C33" w:rsidRDefault="009D6C33" w:rsidP="009D6C33">
      <w:pPr>
        <w:pStyle w:val="AS-Pa"/>
        <w:rPr>
          <w:lang w:val="en-ZA"/>
        </w:rPr>
      </w:pPr>
    </w:p>
    <w:p w14:paraId="5C81B888" w14:textId="491C82C4" w:rsidR="00231C6D" w:rsidRDefault="00231C6D" w:rsidP="002C4CDD">
      <w:pPr>
        <w:pStyle w:val="AS-Pa"/>
        <w:rPr>
          <w:lang w:val="en-ZA"/>
        </w:rPr>
      </w:pPr>
      <w:r>
        <w:rPr>
          <w:lang w:val="en-ZA"/>
        </w:rPr>
        <w:t xml:space="preserve">(b) </w:t>
      </w:r>
      <w:r w:rsidR="009D6C33">
        <w:rPr>
          <w:lang w:val="en-ZA"/>
        </w:rPr>
        <w:tab/>
      </w:r>
      <w:r w:rsidR="002C4CDD">
        <w:rPr>
          <w:lang w:val="en-ZA"/>
        </w:rPr>
        <w:t>publishes any false or misleading statement, in connection with measures to combat, prevent and suppress COVID-19 as specified in and under these or other regulations made under Article 26(5) of the Namibian Constitution</w:t>
      </w:r>
      <w:r>
        <w:rPr>
          <w:lang w:val="en-ZA"/>
        </w:rPr>
        <w:t>.</w:t>
      </w:r>
    </w:p>
    <w:p w14:paraId="6A00ECEF" w14:textId="77777777" w:rsidR="009D6C33" w:rsidRDefault="009D6C33" w:rsidP="009D6C33">
      <w:pPr>
        <w:pStyle w:val="AS-P1"/>
        <w:rPr>
          <w:lang w:val="en-ZA"/>
        </w:rPr>
      </w:pPr>
    </w:p>
    <w:p w14:paraId="0D223E4E" w14:textId="17E6726E" w:rsidR="00231C6D" w:rsidRDefault="00231C6D" w:rsidP="009D6C33">
      <w:pPr>
        <w:pStyle w:val="AS-P1"/>
        <w:rPr>
          <w:lang w:val="en-ZA"/>
        </w:rPr>
      </w:pPr>
      <w:r>
        <w:rPr>
          <w:lang w:val="en-ZA"/>
        </w:rPr>
        <w:t xml:space="preserve">(3) </w:t>
      </w:r>
      <w:r w:rsidR="009D6C33">
        <w:rPr>
          <w:lang w:val="en-ZA"/>
        </w:rPr>
        <w:tab/>
      </w:r>
      <w:r>
        <w:rPr>
          <w:lang w:val="en-ZA"/>
        </w:rPr>
        <w:t>A person convicted of an offence in terms of subregulation (1) or (2) is liable to a</w:t>
      </w:r>
      <w:r w:rsidR="009D6C33">
        <w:rPr>
          <w:lang w:val="en-ZA"/>
        </w:rPr>
        <w:t xml:space="preserve"> </w:t>
      </w:r>
      <w:r>
        <w:rPr>
          <w:lang w:val="en-ZA"/>
        </w:rPr>
        <w:t>fine not exceeding N$2 000 or to imprisonment for a period not exceeding six months or to both such</w:t>
      </w:r>
      <w:r w:rsidR="009D6C33">
        <w:rPr>
          <w:lang w:val="en-ZA"/>
        </w:rPr>
        <w:t xml:space="preserve"> </w:t>
      </w:r>
      <w:r>
        <w:rPr>
          <w:lang w:val="en-ZA"/>
        </w:rPr>
        <w:t>fine and such imprisonment.</w:t>
      </w:r>
    </w:p>
    <w:p w14:paraId="06645979" w14:textId="77777777" w:rsidR="00274C22" w:rsidRDefault="00274C22" w:rsidP="00274C22">
      <w:pPr>
        <w:pStyle w:val="AS-P1"/>
        <w:rPr>
          <w:lang w:val="en-ZA"/>
        </w:rPr>
      </w:pPr>
    </w:p>
    <w:p w14:paraId="06B6CEEF" w14:textId="77777777" w:rsidR="00231C6D" w:rsidRPr="00563501" w:rsidRDefault="00231C6D" w:rsidP="00563501">
      <w:pPr>
        <w:pStyle w:val="AS-P0"/>
        <w:rPr>
          <w:b/>
          <w:lang w:val="en-ZA"/>
        </w:rPr>
      </w:pPr>
      <w:r w:rsidRPr="00563501">
        <w:rPr>
          <w:b/>
          <w:lang w:val="en-ZA"/>
        </w:rPr>
        <w:t>Regulations to bind State</w:t>
      </w:r>
    </w:p>
    <w:p w14:paraId="2DCC2A27" w14:textId="77777777" w:rsidR="00563501" w:rsidRDefault="00563501" w:rsidP="00563501">
      <w:pPr>
        <w:pStyle w:val="AS-P1"/>
        <w:rPr>
          <w:lang w:val="en-ZA"/>
        </w:rPr>
      </w:pPr>
    </w:p>
    <w:p w14:paraId="60DB63EE" w14:textId="50A8A8F3" w:rsidR="00231C6D" w:rsidRDefault="00231C6D" w:rsidP="00563501">
      <w:pPr>
        <w:pStyle w:val="AS-P1"/>
        <w:rPr>
          <w:lang w:val="en-ZA"/>
        </w:rPr>
      </w:pPr>
      <w:r>
        <w:rPr>
          <w:rFonts w:ascii="TimesNewRomanPS-BoldMT" w:hAnsi="TimesNewRomanPS-BoldMT" w:cs="TimesNewRomanPS-BoldMT"/>
          <w:b/>
          <w:bCs/>
          <w:lang w:val="en-ZA"/>
        </w:rPr>
        <w:t>1</w:t>
      </w:r>
      <w:r w:rsidR="00161F5F">
        <w:rPr>
          <w:rFonts w:ascii="TimesNewRomanPS-BoldMT" w:hAnsi="TimesNewRomanPS-BoldMT" w:cs="TimesNewRomanPS-BoldMT"/>
          <w:b/>
          <w:bCs/>
          <w:lang w:val="en-ZA"/>
        </w:rPr>
        <w:t>7</w:t>
      </w:r>
      <w:r>
        <w:rPr>
          <w:rFonts w:ascii="TimesNewRomanPS-BoldMT" w:hAnsi="TimesNewRomanPS-BoldMT" w:cs="TimesNewRomanPS-BoldMT"/>
          <w:b/>
          <w:bCs/>
          <w:lang w:val="en-ZA"/>
        </w:rPr>
        <w:t xml:space="preserve">. </w:t>
      </w:r>
      <w:r w:rsidR="00563501">
        <w:rPr>
          <w:rFonts w:ascii="TimesNewRomanPS-BoldMT" w:hAnsi="TimesNewRomanPS-BoldMT" w:cs="TimesNewRomanPS-BoldMT"/>
          <w:b/>
          <w:bCs/>
          <w:lang w:val="en-ZA"/>
        </w:rPr>
        <w:tab/>
      </w:r>
      <w:r>
        <w:rPr>
          <w:lang w:val="en-ZA"/>
        </w:rPr>
        <w:t>These regulations bind the State.</w:t>
      </w:r>
    </w:p>
    <w:p w14:paraId="430B7A9D" w14:textId="48259B88" w:rsidR="004E4AA8" w:rsidRDefault="004E4AA8" w:rsidP="00231C6D">
      <w:pPr>
        <w:pStyle w:val="AS-P0"/>
        <w:jc w:val="center"/>
        <w:rPr>
          <w:b/>
          <w:bCs/>
          <w:lang w:val="en-ZA"/>
        </w:rPr>
      </w:pPr>
    </w:p>
    <w:p w14:paraId="65CC8273" w14:textId="77777777" w:rsidR="00602921" w:rsidRDefault="00602921" w:rsidP="00231C6D">
      <w:pPr>
        <w:pStyle w:val="AS-P0"/>
        <w:jc w:val="center"/>
        <w:rPr>
          <w:b/>
          <w:bCs/>
          <w:lang w:val="en-ZA"/>
        </w:rPr>
      </w:pPr>
    </w:p>
    <w:p w14:paraId="556C5DE5" w14:textId="4171BA79" w:rsidR="00BD00F5" w:rsidRPr="00675D04" w:rsidRDefault="00BD00F5" w:rsidP="00231C6D">
      <w:pPr>
        <w:pStyle w:val="AS-P0"/>
        <w:jc w:val="center"/>
        <w:rPr>
          <w:b/>
          <w:bCs/>
          <w:lang w:val="en-ZA"/>
        </w:rPr>
      </w:pPr>
      <w:r w:rsidRPr="00675D04">
        <w:rPr>
          <w:b/>
          <w:bCs/>
          <w:lang w:val="en-ZA"/>
        </w:rPr>
        <w:t xml:space="preserve">ANNEXURE </w:t>
      </w:r>
      <w:r w:rsidR="00664FFA" w:rsidRPr="00675D04">
        <w:rPr>
          <w:b/>
          <w:bCs/>
          <w:lang w:val="en-ZA"/>
        </w:rPr>
        <w:t>A</w:t>
      </w:r>
    </w:p>
    <w:p w14:paraId="395B0FD4" w14:textId="77777777" w:rsidR="00BD00F5" w:rsidRPr="00675D04" w:rsidRDefault="00BD00F5" w:rsidP="00BD00F5">
      <w:pPr>
        <w:pStyle w:val="AS-P0"/>
        <w:jc w:val="center"/>
        <w:rPr>
          <w:b/>
          <w:lang w:val="en-ZA"/>
        </w:rPr>
      </w:pPr>
      <w:r w:rsidRPr="00675D04">
        <w:rPr>
          <w:b/>
          <w:lang w:val="en-ZA"/>
        </w:rPr>
        <w:t>CRITICAL SERVICES</w:t>
      </w:r>
    </w:p>
    <w:p w14:paraId="757B1898" w14:textId="120E2B5C" w:rsidR="00BD00F5" w:rsidRPr="00675D04" w:rsidRDefault="00BD00F5" w:rsidP="00BD00F5">
      <w:pPr>
        <w:pStyle w:val="AS-P0"/>
        <w:jc w:val="center"/>
        <w:rPr>
          <w:b/>
          <w:lang w:val="en-ZA"/>
        </w:rPr>
      </w:pPr>
      <w:r w:rsidRPr="00675D04">
        <w:rPr>
          <w:b/>
          <w:lang w:val="en-ZA"/>
        </w:rPr>
        <w:t>(Regulation 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54F482B3"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F1B8B6D"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003D0A3E">
        <w:rPr>
          <w:lang w:val="en-ZA"/>
        </w:rPr>
        <w:t xml:space="preserve">supply </w:t>
      </w:r>
      <w:r w:rsidRPr="00BD00F5">
        <w:rPr>
          <w:lang w:val="en-ZA"/>
        </w:rPr>
        <w:t>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65E7169E"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1D47E1">
        <w:rPr>
          <w:lang w:val="en-ZA"/>
        </w:rPr>
        <w:t xml:space="preserve"> </w:t>
      </w:r>
      <w:r w:rsidRPr="00BD00F5">
        <w:rPr>
          <w:lang w:val="en-ZA"/>
        </w:rPr>
        <w:t>will be allowed.</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6301913C"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71E16B52" w:rsidR="00BD00F5" w:rsidRDefault="00BD00F5" w:rsidP="001D47E1">
      <w:pPr>
        <w:pStyle w:val="AS-P0"/>
        <w:ind w:left="567"/>
        <w:rPr>
          <w:lang w:val="en-ZA"/>
        </w:rPr>
      </w:pPr>
      <w:r w:rsidRPr="00BD00F5">
        <w:rPr>
          <w:lang w:val="en-ZA"/>
        </w:rPr>
        <w:t>Retail, wholesale, supermarkets, the open markets and informal traders,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 xml:space="preserve">continue in as far as </w:t>
      </w:r>
      <w:r w:rsidR="00803061">
        <w:rPr>
          <w:lang w:val="en-ZA"/>
        </w:rPr>
        <w:t xml:space="preserve">they </w:t>
      </w:r>
      <w:r w:rsidR="005300DD">
        <w:rPr>
          <w:lang w:val="en-ZA"/>
        </w:rPr>
        <w:t xml:space="preserve">are </w:t>
      </w:r>
      <w:r w:rsidRPr="00BD00F5">
        <w:rPr>
          <w:lang w:val="en-ZA"/>
        </w:rPr>
        <w:t xml:space="preserve">providing support to the fight </w:t>
      </w:r>
      <w:r w:rsidR="00803061">
        <w:rPr>
          <w:lang w:val="en-ZA"/>
        </w:rPr>
        <w:t xml:space="preserve">against </w:t>
      </w:r>
      <w:r w:rsidRPr="00BD00F5">
        <w:rPr>
          <w:lang w:val="en-ZA"/>
        </w:rPr>
        <w:t>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64E4AFA8"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 xml:space="preserve">entry points. Humanitarian and relief functions in the fight </w:t>
      </w:r>
      <w:r w:rsidR="00803061">
        <w:rPr>
          <w:lang w:val="en-ZA"/>
        </w:rPr>
        <w:t xml:space="preserve">against </w:t>
      </w:r>
      <w:r w:rsidRPr="00BD00F5">
        <w:rPr>
          <w:lang w:val="en-ZA"/>
        </w:rPr>
        <w:t>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5F2FF335"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ning in restaurants.</w:t>
      </w:r>
    </w:p>
    <w:p w14:paraId="07A2E1F2" w14:textId="77777777" w:rsidR="00ED60E4" w:rsidRPr="00ED60E4" w:rsidRDefault="00ED60E4" w:rsidP="00ED60E4">
      <w:pPr>
        <w:pStyle w:val="AS-P0"/>
        <w:ind w:left="567"/>
        <w:rPr>
          <w:lang w:val="en-ZA"/>
        </w:rPr>
      </w:pPr>
    </w:p>
    <w:p w14:paraId="03B4B4F5" w14:textId="4CF3D754" w:rsidR="00ED60E4" w:rsidRDefault="00ED60E4" w:rsidP="00ED60E4">
      <w:pPr>
        <w:pStyle w:val="REG-Amend"/>
        <w:rPr>
          <w:lang w:val="en-ZA"/>
        </w:rPr>
      </w:pPr>
      <w:r>
        <w:rPr>
          <w:lang w:val="en-ZA"/>
        </w:rPr>
        <w:t xml:space="preserve">[The word “dining” is misspelt in the </w:t>
      </w:r>
      <w:r w:rsidRPr="00ED60E4">
        <w:rPr>
          <w:i/>
          <w:lang w:val="en-ZA"/>
        </w:rPr>
        <w:t>Government Gazette</w:t>
      </w:r>
      <w:r>
        <w:rPr>
          <w:lang w:val="en-ZA"/>
        </w:rPr>
        <w:t>, as reproduced above.]</w:t>
      </w:r>
    </w:p>
    <w:p w14:paraId="5215F7A1" w14:textId="77777777" w:rsidR="00ED60E4" w:rsidRDefault="00ED60E4" w:rsidP="00BD00F5">
      <w:pPr>
        <w:pStyle w:val="AS-P0"/>
        <w:rPr>
          <w:b/>
          <w:bCs/>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4781F47E" w:rsidR="00BD00F5" w:rsidRPr="00BD00F5" w:rsidRDefault="008E48F4" w:rsidP="008E48F4">
      <w:pPr>
        <w:pStyle w:val="AS-P0"/>
        <w:ind w:left="567"/>
        <w:rPr>
          <w:lang w:val="en-ZA"/>
        </w:rPr>
      </w:pPr>
      <w:r w:rsidRPr="008E48F4">
        <w:rPr>
          <w:lang w:val="en-ZA"/>
        </w:rPr>
        <w:t>Legal, court, financial, banking and insurance services and health funders required to finance</w:t>
      </w:r>
      <w:r>
        <w:rPr>
          <w:lang w:val="en-ZA"/>
        </w:rPr>
        <w:t xml:space="preserve"> </w:t>
      </w:r>
      <w:r w:rsidRPr="008E48F4">
        <w:rPr>
          <w:lang w:val="en-ZA"/>
        </w:rPr>
        <w:t>and support essential and critical business continuity and provide short term bridging finance</w:t>
      </w:r>
      <w:r>
        <w:rPr>
          <w:lang w:val="en-ZA"/>
        </w:rPr>
        <w:t xml:space="preserve"> </w:t>
      </w:r>
      <w:r w:rsidRPr="008E48F4">
        <w:rPr>
          <w:lang w:val="en-ZA"/>
        </w:rPr>
        <w:t>to people and businesses during the restricted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5B9B8C08" w:rsidR="00BD00F5" w:rsidRPr="00BD00F5" w:rsidRDefault="008E48F4" w:rsidP="001D47E1">
      <w:pPr>
        <w:pStyle w:val="AS-P0"/>
        <w:ind w:left="567"/>
        <w:rPr>
          <w:lang w:val="en-ZA"/>
        </w:rPr>
      </w:pPr>
      <w:r>
        <w:rPr>
          <w:lang w:val="en-ZA"/>
        </w:rPr>
        <w:t>Public O</w:t>
      </w:r>
      <w:r w:rsidR="000D2144">
        <w:rPr>
          <w:lang w:val="en-ZA"/>
        </w:rPr>
        <w:t>ffice</w:t>
      </w:r>
      <w:r>
        <w:rPr>
          <w:lang w:val="en-ZA"/>
        </w:rPr>
        <w:t xml:space="preserve"> B</w:t>
      </w:r>
      <w:r w:rsidR="00BD00F5" w:rsidRPr="00BD00F5">
        <w:rPr>
          <w:lang w:val="en-ZA"/>
        </w:rPr>
        <w:t>earers, personnel and functionaries at national, regional and local levels to</w:t>
      </w:r>
      <w:r w:rsidR="001D47E1">
        <w:rPr>
          <w:lang w:val="en-ZA"/>
        </w:rPr>
        <w:t xml:space="preserve"> </w:t>
      </w:r>
      <w:r w:rsidR="00BD00F5" w:rsidRPr="00BD00F5">
        <w:rPr>
          <w:lang w:val="en-ZA"/>
        </w:rPr>
        <w:t>the extent that they are providing support in the COVID-19 response, essential and critical</w:t>
      </w:r>
      <w:r w:rsidR="001D47E1">
        <w:rPr>
          <w:lang w:val="en-ZA"/>
        </w:rPr>
        <w:t xml:space="preserve"> </w:t>
      </w:r>
      <w:r w:rsidR="00BD00F5"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4F65D16E" w:rsidR="001D47E1" w:rsidRDefault="00CE6000" w:rsidP="001D47E1">
      <w:pPr>
        <w:pStyle w:val="AS-P0"/>
        <w:ind w:left="567"/>
        <w:rPr>
          <w:lang w:val="en-ZA"/>
        </w:rPr>
      </w:pPr>
      <w:r>
        <w:rPr>
          <w:lang w:val="en-ZA"/>
        </w:rPr>
        <w:t>All cente</w:t>
      </w:r>
      <w:r w:rsidR="008E48F4">
        <w:rPr>
          <w:lang w:val="en-ZA"/>
        </w:rPr>
        <w:t>r</w:t>
      </w:r>
      <w:r w:rsidR="00BD00F5" w:rsidRPr="00BD00F5">
        <w:rPr>
          <w:lang w:val="en-ZA"/>
        </w:rPr>
        <w:t>s providing life and health services; energy, food and water supply, social,</w:t>
      </w:r>
      <w:r w:rsidR="001D47E1">
        <w:rPr>
          <w:lang w:val="en-ZA"/>
        </w:rPr>
        <w:t xml:space="preserve"> </w:t>
      </w:r>
      <w:r w:rsidR="00BD00F5" w:rsidRPr="00BD00F5">
        <w:rPr>
          <w:lang w:val="en-ZA"/>
        </w:rPr>
        <w:t>transactional, communications, law and order and international critical business continuity</w:t>
      </w:r>
      <w:r w:rsidR="001D47E1">
        <w:rPr>
          <w:lang w:val="en-ZA"/>
        </w:rPr>
        <w:t xml:space="preserve"> </w:t>
      </w:r>
      <w:r w:rsidR="00BD00F5" w:rsidRPr="00BD00F5">
        <w:rPr>
          <w:lang w:val="en-ZA"/>
        </w:rPr>
        <w:t>services. Care services relating to the sick, frail, children, or other vulnerable persons, in a</w:t>
      </w:r>
      <w:r w:rsidR="001D47E1">
        <w:rPr>
          <w:lang w:val="en-ZA"/>
        </w:rPr>
        <w:t xml:space="preserve"> </w:t>
      </w:r>
      <w:r w:rsidR="00BD00F5"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0E27A7B2" w14:textId="006CA2BD" w:rsidR="00245531" w:rsidRDefault="00245531" w:rsidP="001D47E1">
      <w:pPr>
        <w:pStyle w:val="AS-P0"/>
        <w:ind w:left="567"/>
        <w:rPr>
          <w:lang w:val="en-ZA"/>
        </w:rPr>
      </w:pPr>
    </w:p>
    <w:p w14:paraId="62ABE35B" w14:textId="77777777" w:rsidR="00602921" w:rsidRPr="00BD00F5" w:rsidRDefault="00602921" w:rsidP="001D47E1">
      <w:pPr>
        <w:pStyle w:val="AS-P0"/>
        <w:ind w:left="567"/>
        <w:rPr>
          <w:lang w:val="en-ZA"/>
        </w:rPr>
      </w:pPr>
    </w:p>
    <w:p w14:paraId="6B052384" w14:textId="66E4F3C2" w:rsidR="00BD00F5" w:rsidRPr="00BD00F5" w:rsidRDefault="00053830" w:rsidP="001D47E1">
      <w:pPr>
        <w:pStyle w:val="AS-P0"/>
        <w:jc w:val="center"/>
        <w:rPr>
          <w:b/>
          <w:bCs/>
          <w:lang w:val="en-ZA"/>
        </w:rPr>
      </w:pPr>
      <w:r>
        <w:rPr>
          <w:b/>
          <w:bCs/>
          <w:lang w:val="en-ZA"/>
        </w:rPr>
        <w:t>ANNEXURE B</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735DC3F4" w:rsidR="00BD00F5" w:rsidRDefault="00BD00F5" w:rsidP="00F1427F">
      <w:pPr>
        <w:pStyle w:val="AS-Pa"/>
        <w:rPr>
          <w:lang w:val="en-ZA"/>
        </w:rPr>
      </w:pPr>
      <w:r w:rsidRPr="00BD00F5">
        <w:rPr>
          <w:lang w:val="en-ZA"/>
        </w:rPr>
        <w:t>(b)</w:t>
      </w:r>
      <w:r w:rsidR="00F1427F">
        <w:rPr>
          <w:lang w:val="en-ZA"/>
        </w:rPr>
        <w:tab/>
      </w:r>
      <w:r w:rsidRPr="00BD00F5">
        <w:rPr>
          <w:lang w:val="en-ZA"/>
        </w:rPr>
        <w:t>chemicals, packaging and ancillary products used in the production or preservation</w:t>
      </w:r>
      <w:r w:rsidR="00F1427F">
        <w:rPr>
          <w:lang w:val="en-ZA"/>
        </w:rPr>
        <w:t xml:space="preserve"> o</w:t>
      </w:r>
      <w:r w:rsidRPr="00BD00F5">
        <w:rPr>
          <w:lang w:val="en-ZA"/>
        </w:rPr>
        <w:t xml:space="preserve">f any of the above; </w:t>
      </w:r>
    </w:p>
    <w:p w14:paraId="74890367" w14:textId="77777777" w:rsidR="00F1427F" w:rsidRPr="00BD00F5" w:rsidRDefault="00F1427F" w:rsidP="00F1427F">
      <w:pPr>
        <w:pStyle w:val="AS-Pa"/>
        <w:rPr>
          <w:lang w:val="en-ZA"/>
        </w:rPr>
      </w:pPr>
    </w:p>
    <w:p w14:paraId="26753CC9" w14:textId="7523A04D"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r w:rsidR="00035C29">
        <w:rPr>
          <w:lang w:val="en-ZA"/>
        </w:rPr>
        <w:t xml:space="preserve"> </w:t>
      </w:r>
      <w:r w:rsidR="00035C29" w:rsidRPr="00BD00F5">
        <w:rPr>
          <w:lang w:val="en-ZA"/>
        </w:rPr>
        <w:t>and</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1A108212"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w:t>
      </w:r>
      <w:r w:rsidR="00035C29">
        <w:rPr>
          <w:lang w:val="en-ZA"/>
        </w:rPr>
        <w:t xml:space="preserve"> and</w:t>
      </w:r>
      <w:r w:rsidR="00CE6000">
        <w:rPr>
          <w:lang w:val="en-ZA"/>
        </w:rPr>
        <w:t xml:space="preserve"> gas</w:t>
      </w:r>
      <w:r w:rsidR="00BC6CDB">
        <w:rPr>
          <w:lang w:val="en-ZA"/>
        </w:rPr>
        <w:t>.</w:t>
      </w:r>
    </w:p>
    <w:p w14:paraId="37FD553C" w14:textId="77777777" w:rsidR="00BC6CDB" w:rsidRDefault="00BC6CDB" w:rsidP="00BD00F5">
      <w:pPr>
        <w:pStyle w:val="AS-P0"/>
        <w:rPr>
          <w:lang w:val="en-ZA"/>
        </w:rPr>
      </w:pPr>
    </w:p>
    <w:p w14:paraId="5363F4DF" w14:textId="04995588" w:rsidR="00BD00F5" w:rsidRDefault="00BD00F5" w:rsidP="00BD00F5">
      <w:pPr>
        <w:pStyle w:val="AS-P0"/>
        <w:rPr>
          <w:lang w:val="en-ZA"/>
        </w:rPr>
      </w:pPr>
      <w:r w:rsidRPr="00BD00F5">
        <w:rPr>
          <w:lang w:val="en-ZA"/>
        </w:rPr>
        <w:t>5.</w:t>
      </w:r>
      <w:r w:rsidR="00F1427F">
        <w:rPr>
          <w:lang w:val="en-ZA"/>
        </w:rPr>
        <w:tab/>
      </w:r>
      <w:r w:rsidR="00035C29">
        <w:rPr>
          <w:lang w:val="en-ZA"/>
        </w:rPr>
        <w:t>Wood for cooking purposes.</w:t>
      </w:r>
    </w:p>
    <w:p w14:paraId="7B531670" w14:textId="1ADD091B" w:rsidR="00F1427F" w:rsidRDefault="00F1427F" w:rsidP="00BD00F5">
      <w:pPr>
        <w:pStyle w:val="AS-P0"/>
        <w:rPr>
          <w:lang w:val="en-ZA"/>
        </w:rPr>
      </w:pPr>
    </w:p>
    <w:p w14:paraId="3CB6015A" w14:textId="5205038A"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w:t>
      </w:r>
      <w:r w:rsidR="00035C29">
        <w:rPr>
          <w:lang w:val="en-ZA"/>
        </w:rPr>
        <w:t>cluding airtime and electricity.</w:t>
      </w:r>
    </w:p>
    <w:p w14:paraId="39489009" w14:textId="77777777" w:rsidR="00F1427F" w:rsidRPr="00BD00F5" w:rsidRDefault="00F1427F" w:rsidP="00BD00F5">
      <w:pPr>
        <w:pStyle w:val="AS-P0"/>
        <w:rPr>
          <w:lang w:val="en-ZA"/>
        </w:rPr>
      </w:pPr>
    </w:p>
    <w:p w14:paraId="2D5EBA94" w14:textId="5292F65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w:t>
      </w:r>
      <w:r w:rsidR="00035C29">
        <w:rPr>
          <w:lang w:val="en-ZA"/>
        </w:rPr>
        <w:t>cts.</w:t>
      </w:r>
    </w:p>
    <w:p w14:paraId="2D96696F" w14:textId="77777777" w:rsidR="00F1427F" w:rsidRPr="00BD00F5" w:rsidRDefault="00F1427F" w:rsidP="00BD00F5">
      <w:pPr>
        <w:pStyle w:val="AS-P0"/>
        <w:rPr>
          <w:lang w:val="en-ZA"/>
        </w:rPr>
      </w:pPr>
    </w:p>
    <w:p w14:paraId="26289449" w14:textId="71B67060" w:rsidR="00BD00F5" w:rsidRDefault="00BD00F5" w:rsidP="00BD00F5">
      <w:pPr>
        <w:pStyle w:val="AS-P0"/>
        <w:rPr>
          <w:lang w:val="en-ZA"/>
        </w:rPr>
      </w:pPr>
      <w:r w:rsidRPr="00BD00F5">
        <w:rPr>
          <w:lang w:val="en-ZA"/>
        </w:rPr>
        <w:t xml:space="preserve">8. </w:t>
      </w:r>
      <w:r w:rsidR="00F1427F">
        <w:rPr>
          <w:lang w:val="en-ZA"/>
        </w:rPr>
        <w:tab/>
      </w:r>
      <w:r w:rsidR="00035C29">
        <w:rPr>
          <w:lang w:val="en-ZA"/>
        </w:rPr>
        <w:t>Mining products.</w:t>
      </w:r>
    </w:p>
    <w:p w14:paraId="5AFB253D" w14:textId="77777777" w:rsidR="00F1427F" w:rsidRPr="00BD00F5" w:rsidRDefault="00F1427F" w:rsidP="00BD00F5">
      <w:pPr>
        <w:pStyle w:val="AS-P0"/>
        <w:rPr>
          <w:lang w:val="en-ZA"/>
        </w:rPr>
      </w:pPr>
    </w:p>
    <w:p w14:paraId="7DCD8A29" w14:textId="26AF961F"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r w:rsidR="00035C29" w:rsidRPr="00035C29">
        <w:rPr>
          <w:rFonts w:ascii="TimesNewRomanPSMT" w:eastAsiaTheme="minorHAnsi" w:hAnsi="TimesNewRomanPSMT" w:cs="TimesNewRomanPSMT"/>
          <w:noProof w:val="0"/>
          <w:lang w:val="en-ZA"/>
        </w:rPr>
        <w:t xml:space="preserve"> </w:t>
      </w:r>
      <w:r w:rsidR="00035C29" w:rsidRPr="00035C29">
        <w:rPr>
          <w:lang w:val="en-ZA"/>
        </w:rPr>
        <w:t>and related services.</w:t>
      </w:r>
    </w:p>
    <w:p w14:paraId="2206526E" w14:textId="77777777" w:rsidR="00F1427F" w:rsidRPr="00BD00F5" w:rsidRDefault="00F1427F" w:rsidP="00BD00F5">
      <w:pPr>
        <w:pStyle w:val="AS-P0"/>
        <w:rPr>
          <w:lang w:val="en-ZA"/>
        </w:rPr>
      </w:pPr>
    </w:p>
    <w:p w14:paraId="513A3856" w14:textId="2AD88B32" w:rsidR="00BD00F5" w:rsidRDefault="00BD00F5" w:rsidP="00BD00F5">
      <w:pPr>
        <w:pStyle w:val="AS-P0"/>
        <w:rPr>
          <w:lang w:val="en-ZA"/>
        </w:rPr>
      </w:pPr>
      <w:r w:rsidRPr="00BD00F5">
        <w:rPr>
          <w:lang w:val="en-ZA"/>
        </w:rPr>
        <w:t xml:space="preserve">10. </w:t>
      </w:r>
      <w:r w:rsidR="00F1427F">
        <w:rPr>
          <w:lang w:val="en-ZA"/>
        </w:rPr>
        <w:tab/>
      </w:r>
      <w:r w:rsidRPr="00BD00F5">
        <w:rPr>
          <w:lang w:val="en-ZA"/>
        </w:rPr>
        <w:t>P</w:t>
      </w:r>
      <w:r w:rsidR="00035C29">
        <w:rPr>
          <w:lang w:val="en-ZA"/>
        </w:rPr>
        <w:t>lumbing and electrical supplies.</w:t>
      </w:r>
    </w:p>
    <w:p w14:paraId="670BA339" w14:textId="77777777" w:rsidR="00F1427F" w:rsidRPr="00BD00F5" w:rsidRDefault="00F1427F" w:rsidP="00BD00F5">
      <w:pPr>
        <w:pStyle w:val="AS-P0"/>
        <w:rPr>
          <w:lang w:val="en-ZA"/>
        </w:rPr>
      </w:pPr>
    </w:p>
    <w:p w14:paraId="41901562" w14:textId="5ED53900"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w:t>
      </w:r>
      <w:r w:rsidR="00035C29">
        <w:rPr>
          <w:lang w:val="en-ZA"/>
        </w:rPr>
        <w:t>.</w:t>
      </w:r>
    </w:p>
    <w:p w14:paraId="3BD19EB4" w14:textId="77777777" w:rsidR="00F1427F" w:rsidRPr="00BD00F5" w:rsidRDefault="00F1427F" w:rsidP="00BD00F5">
      <w:pPr>
        <w:pStyle w:val="AS-P0"/>
        <w:rPr>
          <w:lang w:val="en-ZA"/>
        </w:rPr>
      </w:pPr>
    </w:p>
    <w:p w14:paraId="0C4A42EE" w14:textId="5B86C081" w:rsidR="00BD00F5" w:rsidRDefault="00BD00F5" w:rsidP="00035C29">
      <w:pPr>
        <w:pStyle w:val="AS-P0"/>
        <w:ind w:left="567" w:hanging="567"/>
        <w:rPr>
          <w:lang w:val="en-ZA"/>
        </w:rPr>
      </w:pPr>
      <w:r w:rsidRPr="00BD00F5">
        <w:rPr>
          <w:lang w:val="en-ZA"/>
        </w:rPr>
        <w:t xml:space="preserve">12. </w:t>
      </w:r>
      <w:r w:rsidR="00F1427F">
        <w:rPr>
          <w:lang w:val="en-ZA"/>
        </w:rPr>
        <w:tab/>
      </w:r>
      <w:r w:rsidRPr="00BD00F5">
        <w:rPr>
          <w:lang w:val="en-ZA"/>
        </w:rPr>
        <w:t xml:space="preserve">Goods necessary for the effective provision of critical services specified in </w:t>
      </w:r>
      <w:r w:rsidR="00035C29" w:rsidRPr="00035C29">
        <w:rPr>
          <w:lang w:val="en-ZA"/>
        </w:rPr>
        <w:t>Part 1 and 2 of</w:t>
      </w:r>
      <w:r w:rsidR="00035C29">
        <w:rPr>
          <w:lang w:val="en-ZA"/>
        </w:rPr>
        <w:t xml:space="preserve"> </w:t>
      </w:r>
      <w:r w:rsidR="00035C29" w:rsidRPr="00035C29">
        <w:rPr>
          <w:lang w:val="en-ZA"/>
        </w:rPr>
        <w:t>Annexure A.</w:t>
      </w:r>
    </w:p>
    <w:p w14:paraId="06E11832" w14:textId="3E3935A3" w:rsidR="00BD00F5" w:rsidRDefault="006F31EE" w:rsidP="00DF329B">
      <w:pPr>
        <w:pStyle w:val="AS-P0"/>
        <w:jc w:val="center"/>
        <w:rPr>
          <w:lang w:val="en-ZA"/>
        </w:rPr>
      </w:pPr>
      <w:r>
        <w:rPr>
          <w:lang w:val="en-ZA"/>
        </w:rPr>
        <w:t>_____</w:t>
      </w:r>
    </w:p>
    <w:p w14:paraId="33CB80A3" w14:textId="24C26332" w:rsidR="00EB0007" w:rsidRDefault="00EB0007" w:rsidP="00DF329B">
      <w:pPr>
        <w:pStyle w:val="AS-P0"/>
        <w:jc w:val="center"/>
      </w:pPr>
    </w:p>
    <w:p w14:paraId="50643D78" w14:textId="64934BBD" w:rsidR="00EB0007" w:rsidRDefault="00EB0007" w:rsidP="00DF329B">
      <w:pPr>
        <w:pStyle w:val="AS-P0"/>
        <w:jc w:val="center"/>
      </w:pPr>
    </w:p>
    <w:p w14:paraId="01CD8C79" w14:textId="0169B2C7" w:rsidR="00EB0007" w:rsidRDefault="00EB0007" w:rsidP="00DF329B">
      <w:pPr>
        <w:pStyle w:val="AS-P0"/>
        <w:jc w:val="center"/>
      </w:pPr>
    </w:p>
    <w:p w14:paraId="2CD4D562" w14:textId="77777777" w:rsidR="00EB0007" w:rsidRPr="00850173" w:rsidRDefault="00EB0007" w:rsidP="00EB0007">
      <w:pPr>
        <w:pStyle w:val="AS-H1a"/>
        <w:rPr>
          <w:noProof w:val="0"/>
          <w:color w:val="00B050"/>
          <w:position w:val="4"/>
          <w:sz w:val="14"/>
          <w:szCs w:val="20"/>
        </w:rPr>
      </w:pPr>
      <w:r>
        <w:br w:type="column"/>
      </w:r>
      <w:r w:rsidRPr="00850173">
        <w:rPr>
          <w:noProof w:val="0"/>
          <w:color w:val="00B050"/>
          <w:sz w:val="24"/>
        </w:rPr>
        <w:t>Provisions of Part 3 of the Public and Environmental Health Act 1 of 2015 brought into force by regulation 13(1)</w:t>
      </w:r>
    </w:p>
    <w:p w14:paraId="7C0AD349" w14:textId="77777777" w:rsidR="00EB0007" w:rsidRPr="00850173" w:rsidRDefault="00EB0007" w:rsidP="00EB0007">
      <w:pPr>
        <w:pStyle w:val="AS-P0"/>
        <w:rPr>
          <w:noProof w:val="0"/>
        </w:rPr>
      </w:pPr>
    </w:p>
    <w:p w14:paraId="46588AAF" w14:textId="77777777" w:rsidR="00EB0007" w:rsidRPr="00850173" w:rsidRDefault="00EB0007" w:rsidP="00EB0007">
      <w:pPr>
        <w:pStyle w:val="REG-P0"/>
        <w:jc w:val="center"/>
        <w:rPr>
          <w:rFonts w:ascii="Arial" w:hAnsi="Arial" w:cs="Arial"/>
          <w:b/>
          <w:noProof w:val="0"/>
          <w:sz w:val="28"/>
        </w:rPr>
      </w:pPr>
      <w:r w:rsidRPr="00850173">
        <w:rPr>
          <w:rFonts w:ascii="Arial" w:hAnsi="Arial" w:cs="Arial"/>
          <w:b/>
          <w:noProof w:val="0"/>
          <w:sz w:val="28"/>
        </w:rPr>
        <w:t>Public and Environmental Health Act 1 of 2015</w:t>
      </w:r>
    </w:p>
    <w:p w14:paraId="4DCD3C75" w14:textId="77777777" w:rsidR="00EB0007" w:rsidRPr="00850173" w:rsidRDefault="00EB0007" w:rsidP="00EB0007">
      <w:pPr>
        <w:pStyle w:val="REG-P0"/>
        <w:rPr>
          <w:rFonts w:ascii="TimesNewRomanPSMT" w:hAnsi="TimesNewRomanPSMT" w:cs="TimesNewRomanPSMT"/>
          <w:noProof w:val="0"/>
        </w:rPr>
      </w:pPr>
    </w:p>
    <w:p w14:paraId="55952906" w14:textId="77777777" w:rsidR="00EB0007" w:rsidRPr="00850173" w:rsidRDefault="00EB0007" w:rsidP="00EB0007">
      <w:pPr>
        <w:pStyle w:val="AS-H3A"/>
        <w:rPr>
          <w:noProof w:val="0"/>
        </w:rPr>
      </w:pPr>
      <w:r w:rsidRPr="00850173">
        <w:rPr>
          <w:noProof w:val="0"/>
        </w:rPr>
        <w:t>PART 3</w:t>
      </w:r>
    </w:p>
    <w:p w14:paraId="5653A0D2" w14:textId="77777777" w:rsidR="00EB0007" w:rsidRPr="00850173" w:rsidRDefault="00EB0007" w:rsidP="00EB0007">
      <w:pPr>
        <w:pStyle w:val="AS-H3A"/>
        <w:rPr>
          <w:noProof w:val="0"/>
        </w:rPr>
      </w:pPr>
      <w:r w:rsidRPr="00850173">
        <w:rPr>
          <w:noProof w:val="0"/>
        </w:rPr>
        <w:t>NOTIFICATION, PREVENTION AND CONTROL OF DISEASES</w:t>
      </w:r>
    </w:p>
    <w:p w14:paraId="614D89BB" w14:textId="77777777" w:rsidR="00EB0007" w:rsidRPr="00850173" w:rsidRDefault="00EB0007" w:rsidP="00EB0007">
      <w:pPr>
        <w:pStyle w:val="AS-P1"/>
        <w:rPr>
          <w:noProof w:val="0"/>
        </w:rPr>
      </w:pPr>
    </w:p>
    <w:p w14:paraId="76A9A4EB" w14:textId="77777777" w:rsidR="00EB0007" w:rsidRPr="00850173" w:rsidRDefault="00EB0007" w:rsidP="00EB0007">
      <w:pPr>
        <w:pStyle w:val="AS-P1"/>
        <w:ind w:firstLine="0"/>
        <w:rPr>
          <w:b/>
          <w:noProof w:val="0"/>
        </w:rPr>
      </w:pPr>
      <w:r w:rsidRPr="00850173">
        <w:rPr>
          <w:b/>
          <w:noProof w:val="0"/>
        </w:rPr>
        <w:t>Principles of notification of diseases</w:t>
      </w:r>
    </w:p>
    <w:p w14:paraId="6528D157" w14:textId="77777777" w:rsidR="00EB0007" w:rsidRPr="00850173" w:rsidRDefault="00EB0007" w:rsidP="00EB0007">
      <w:pPr>
        <w:pStyle w:val="AS-P1"/>
        <w:rPr>
          <w:noProof w:val="0"/>
        </w:rPr>
      </w:pPr>
    </w:p>
    <w:p w14:paraId="69F3EE1D" w14:textId="77777777" w:rsidR="00EB0007" w:rsidRPr="00850173" w:rsidRDefault="00EB0007" w:rsidP="00EB0007">
      <w:pPr>
        <w:pStyle w:val="AS-P1"/>
        <w:rPr>
          <w:noProof w:val="0"/>
        </w:rPr>
      </w:pPr>
      <w:r w:rsidRPr="00850173">
        <w:rPr>
          <w:b/>
          <w:noProof w:val="0"/>
        </w:rPr>
        <w:t>5.</w:t>
      </w:r>
      <w:r w:rsidRPr="00850173">
        <w:rPr>
          <w:noProof w:val="0"/>
        </w:rPr>
        <w:tab/>
        <w:t>(1)</w:t>
      </w:r>
      <w:r w:rsidRPr="00850173">
        <w:rPr>
          <w:noProof w:val="0"/>
        </w:rPr>
        <w:tab/>
        <w:t>The chief health officer and a local authority must prevent the spread of a notifiable infectious disease without unnecessary restricting personal liability or privacy.</w:t>
      </w:r>
    </w:p>
    <w:p w14:paraId="4E02C3DF" w14:textId="77777777" w:rsidR="00EB0007" w:rsidRPr="00850173" w:rsidRDefault="00EB0007" w:rsidP="00EB0007">
      <w:pPr>
        <w:pStyle w:val="AS-P1"/>
        <w:rPr>
          <w:noProof w:val="0"/>
        </w:rPr>
      </w:pPr>
    </w:p>
    <w:p w14:paraId="5B212D15" w14:textId="77777777" w:rsidR="00EB0007" w:rsidRPr="00850173" w:rsidRDefault="00EB0007" w:rsidP="00EB0007">
      <w:pPr>
        <w:pStyle w:val="AS-P1"/>
        <w:rPr>
          <w:noProof w:val="0"/>
        </w:rPr>
      </w:pPr>
      <w:r w:rsidRPr="00850173">
        <w:rPr>
          <w:noProof w:val="0"/>
        </w:rPr>
        <w:t>(2)</w:t>
      </w:r>
      <w:r w:rsidRPr="00850173">
        <w:rPr>
          <w:noProof w:val="0"/>
        </w:rPr>
        <w:tab/>
        <w:t>A person who -</w:t>
      </w:r>
    </w:p>
    <w:p w14:paraId="22CB6E20" w14:textId="77777777" w:rsidR="00EB0007" w:rsidRPr="00850173" w:rsidRDefault="00EB0007" w:rsidP="00EB0007">
      <w:pPr>
        <w:pStyle w:val="AS-P1"/>
        <w:rPr>
          <w:noProof w:val="0"/>
        </w:rPr>
      </w:pPr>
    </w:p>
    <w:p w14:paraId="714C7FE3"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 must take precaution to avoid contracting the disease; or</w:t>
      </w:r>
    </w:p>
    <w:p w14:paraId="1ED3257F" w14:textId="77777777" w:rsidR="00EB0007" w:rsidRPr="00850173" w:rsidRDefault="00EB0007" w:rsidP="00EB0007">
      <w:pPr>
        <w:pStyle w:val="AS-Pa"/>
        <w:rPr>
          <w:noProof w:val="0"/>
        </w:rPr>
      </w:pPr>
    </w:p>
    <w:p w14:paraId="255240B2" w14:textId="77777777" w:rsidR="00EB0007" w:rsidRPr="00850173" w:rsidRDefault="00EB0007" w:rsidP="00EB0007">
      <w:pPr>
        <w:pStyle w:val="AS-Pa"/>
        <w:rPr>
          <w:noProof w:val="0"/>
        </w:rPr>
      </w:pPr>
      <w:r w:rsidRPr="00850173">
        <w:rPr>
          <w:noProof w:val="0"/>
        </w:rPr>
        <w:t>(b)</w:t>
      </w:r>
      <w:r w:rsidRPr="00850173">
        <w:rPr>
          <w:noProof w:val="0"/>
        </w:rPr>
        <w:tab/>
        <w:t>suspects that he or she may have a notifiable infectious disease must ascertain whether he or she has a disease and which precautions should be taken to prevent spreading the disease.</w:t>
      </w:r>
    </w:p>
    <w:p w14:paraId="5F88B20C" w14:textId="77777777" w:rsidR="00EB0007" w:rsidRPr="00850173" w:rsidRDefault="00EB0007" w:rsidP="00EB0007">
      <w:pPr>
        <w:pStyle w:val="AS-P1"/>
        <w:rPr>
          <w:noProof w:val="0"/>
        </w:rPr>
      </w:pPr>
    </w:p>
    <w:p w14:paraId="1A2357D8" w14:textId="77777777" w:rsidR="00EB0007" w:rsidRPr="00850173" w:rsidRDefault="00EB0007" w:rsidP="00EB0007">
      <w:pPr>
        <w:pStyle w:val="AS-P1"/>
        <w:rPr>
          <w:noProof w:val="0"/>
        </w:rPr>
      </w:pPr>
      <w:r w:rsidRPr="00850173">
        <w:rPr>
          <w:noProof w:val="0"/>
        </w:rPr>
        <w:t>(3)</w:t>
      </w:r>
      <w:r w:rsidRPr="00850173">
        <w:rPr>
          <w:noProof w:val="0"/>
        </w:rPr>
        <w:tab/>
        <w:t>A person who -</w:t>
      </w:r>
    </w:p>
    <w:p w14:paraId="58EDB902" w14:textId="77777777" w:rsidR="00EB0007" w:rsidRPr="00850173" w:rsidRDefault="00EB0007" w:rsidP="00EB0007">
      <w:pPr>
        <w:pStyle w:val="AS-P1"/>
        <w:rPr>
          <w:noProof w:val="0"/>
        </w:rPr>
      </w:pPr>
    </w:p>
    <w:p w14:paraId="32DF5CC4"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w:t>
      </w:r>
    </w:p>
    <w:p w14:paraId="3DF69947" w14:textId="77777777" w:rsidR="00EB0007" w:rsidRPr="00850173" w:rsidRDefault="00EB0007" w:rsidP="00EB0007">
      <w:pPr>
        <w:pStyle w:val="AS-Pa"/>
        <w:rPr>
          <w:noProof w:val="0"/>
        </w:rPr>
      </w:pPr>
    </w:p>
    <w:p w14:paraId="38631CF9" w14:textId="77777777" w:rsidR="00EB0007" w:rsidRPr="00850173" w:rsidRDefault="00EB0007" w:rsidP="00EB0007">
      <w:pPr>
        <w:pStyle w:val="AS-Pa"/>
        <w:rPr>
          <w:noProof w:val="0"/>
        </w:rPr>
      </w:pPr>
      <w:r w:rsidRPr="00850173">
        <w:rPr>
          <w:noProof w:val="0"/>
        </w:rPr>
        <w:t>(b)</w:t>
      </w:r>
      <w:r w:rsidRPr="00850173">
        <w:rPr>
          <w:noProof w:val="0"/>
        </w:rPr>
        <w:tab/>
        <w:t>suspects that he or she has a notifiable infectious disease; or</w:t>
      </w:r>
    </w:p>
    <w:p w14:paraId="4D5B50AD" w14:textId="77777777" w:rsidR="00EB0007" w:rsidRPr="00850173" w:rsidRDefault="00EB0007" w:rsidP="00EB0007">
      <w:pPr>
        <w:pStyle w:val="AS-Pa"/>
        <w:rPr>
          <w:noProof w:val="0"/>
        </w:rPr>
      </w:pPr>
    </w:p>
    <w:p w14:paraId="4332DCFB" w14:textId="77777777" w:rsidR="00EB0007" w:rsidRPr="00850173" w:rsidRDefault="00EB0007" w:rsidP="00EB0007">
      <w:pPr>
        <w:pStyle w:val="AS-Pa"/>
        <w:rPr>
          <w:noProof w:val="0"/>
        </w:rPr>
      </w:pPr>
      <w:r w:rsidRPr="00850173">
        <w:rPr>
          <w:noProof w:val="0"/>
        </w:rPr>
        <w:t>(c)</w:t>
      </w:r>
      <w:r w:rsidRPr="00850173">
        <w:rPr>
          <w:noProof w:val="0"/>
        </w:rPr>
        <w:tab/>
        <w:t>has a notifiable infectious disease,</w:t>
      </w:r>
    </w:p>
    <w:p w14:paraId="115464C0" w14:textId="77777777" w:rsidR="00EB0007" w:rsidRPr="00850173" w:rsidRDefault="00EB0007" w:rsidP="00EB0007">
      <w:pPr>
        <w:pStyle w:val="AS-P1"/>
        <w:rPr>
          <w:noProof w:val="0"/>
        </w:rPr>
      </w:pPr>
    </w:p>
    <w:p w14:paraId="6DA9CBE0" w14:textId="77777777" w:rsidR="00EB0007" w:rsidRPr="00850173" w:rsidRDefault="00EB0007" w:rsidP="00EB0007">
      <w:pPr>
        <w:pStyle w:val="AS-P1"/>
        <w:ind w:firstLine="0"/>
        <w:rPr>
          <w:noProof w:val="0"/>
        </w:rPr>
      </w:pPr>
      <w:r w:rsidRPr="00850173">
        <w:rPr>
          <w:noProof w:val="0"/>
        </w:rPr>
        <w:t xml:space="preserve">has the following rights to the extent that those rights do not infringe on the </w:t>
      </w:r>
      <w:proofErr w:type="spellStart"/>
      <w:r w:rsidRPr="00850173">
        <w:rPr>
          <w:noProof w:val="0"/>
        </w:rPr>
        <w:t>well being</w:t>
      </w:r>
      <w:proofErr w:type="spellEnd"/>
      <w:r w:rsidRPr="00850173">
        <w:rPr>
          <w:noProof w:val="0"/>
        </w:rPr>
        <w:t xml:space="preserve"> of others to -</w:t>
      </w:r>
    </w:p>
    <w:p w14:paraId="25FF3E12" w14:textId="77777777" w:rsidR="00EB0007" w:rsidRPr="00850173" w:rsidRDefault="00EB0007" w:rsidP="00EB0007">
      <w:pPr>
        <w:pStyle w:val="AS-P1"/>
        <w:rPr>
          <w:noProof w:val="0"/>
        </w:rPr>
      </w:pPr>
    </w:p>
    <w:p w14:paraId="4BFD0F61" w14:textId="77777777" w:rsidR="00EB0007" w:rsidRPr="00850173" w:rsidRDefault="00EB0007" w:rsidP="00EB0007">
      <w:pPr>
        <w:pStyle w:val="AS-Pa"/>
        <w:rPr>
          <w:noProof w:val="0"/>
        </w:rPr>
      </w:pPr>
      <w:r w:rsidRPr="00850173">
        <w:rPr>
          <w:noProof w:val="0"/>
        </w:rPr>
        <w:t>(i)</w:t>
      </w:r>
      <w:r w:rsidRPr="00850173">
        <w:rPr>
          <w:noProof w:val="0"/>
        </w:rPr>
        <w:tab/>
        <w:t>be protected from unlawful discrimination;</w:t>
      </w:r>
    </w:p>
    <w:p w14:paraId="4643EA15" w14:textId="77777777" w:rsidR="00EB0007" w:rsidRPr="00850173" w:rsidRDefault="00EB0007" w:rsidP="00EB0007">
      <w:pPr>
        <w:pStyle w:val="AS-Pa"/>
        <w:rPr>
          <w:noProof w:val="0"/>
        </w:rPr>
      </w:pPr>
    </w:p>
    <w:p w14:paraId="36780C69" w14:textId="77777777" w:rsidR="00EB0007" w:rsidRPr="00850173" w:rsidRDefault="00EB0007" w:rsidP="00EB0007">
      <w:pPr>
        <w:pStyle w:val="AS-Pa"/>
        <w:rPr>
          <w:noProof w:val="0"/>
        </w:rPr>
      </w:pPr>
      <w:r w:rsidRPr="00850173">
        <w:rPr>
          <w:noProof w:val="0"/>
        </w:rPr>
        <w:t>(ii)</w:t>
      </w:r>
      <w:r w:rsidRPr="00850173">
        <w:rPr>
          <w:noProof w:val="0"/>
        </w:rPr>
        <w:tab/>
        <w:t>have his or her privacy respected;</w:t>
      </w:r>
    </w:p>
    <w:p w14:paraId="3680D763" w14:textId="77777777" w:rsidR="00EB0007" w:rsidRPr="00850173" w:rsidRDefault="00EB0007" w:rsidP="00EB0007">
      <w:pPr>
        <w:pStyle w:val="AS-Pa"/>
        <w:rPr>
          <w:noProof w:val="0"/>
        </w:rPr>
      </w:pPr>
    </w:p>
    <w:p w14:paraId="07D3B022" w14:textId="77777777" w:rsidR="00EB0007" w:rsidRPr="00850173" w:rsidRDefault="00EB0007" w:rsidP="00EB0007">
      <w:pPr>
        <w:pStyle w:val="AS-Pa"/>
        <w:rPr>
          <w:noProof w:val="0"/>
        </w:rPr>
      </w:pPr>
      <w:r w:rsidRPr="00850173">
        <w:rPr>
          <w:noProof w:val="0"/>
        </w:rPr>
        <w:t>(iii)</w:t>
      </w:r>
      <w:r w:rsidRPr="00850173">
        <w:rPr>
          <w:noProof w:val="0"/>
        </w:rPr>
        <w:tab/>
        <w:t>be given information about the medical and social consequences of the disease; and</w:t>
      </w:r>
    </w:p>
    <w:p w14:paraId="5F18C08C" w14:textId="77777777" w:rsidR="00EB0007" w:rsidRPr="00850173" w:rsidRDefault="00EB0007" w:rsidP="00EB0007">
      <w:pPr>
        <w:pStyle w:val="AS-Pa"/>
        <w:rPr>
          <w:noProof w:val="0"/>
        </w:rPr>
      </w:pPr>
    </w:p>
    <w:p w14:paraId="539F9D8A" w14:textId="77777777" w:rsidR="00EB0007" w:rsidRPr="00850173" w:rsidRDefault="00EB0007" w:rsidP="00EB0007">
      <w:pPr>
        <w:pStyle w:val="AS-Pa"/>
        <w:rPr>
          <w:noProof w:val="0"/>
        </w:rPr>
      </w:pPr>
      <w:r w:rsidRPr="00850173">
        <w:rPr>
          <w:noProof w:val="0"/>
        </w:rPr>
        <w:t>(iv)</w:t>
      </w:r>
      <w:r w:rsidRPr="00850173">
        <w:rPr>
          <w:noProof w:val="0"/>
        </w:rPr>
        <w:tab/>
        <w:t>have access to available treatment.</w:t>
      </w:r>
    </w:p>
    <w:p w14:paraId="2D6B9971" w14:textId="77777777" w:rsidR="00EB0007" w:rsidRPr="00850173" w:rsidRDefault="00EB0007" w:rsidP="00EB0007">
      <w:pPr>
        <w:pStyle w:val="AS-P1"/>
        <w:rPr>
          <w:noProof w:val="0"/>
        </w:rPr>
      </w:pPr>
    </w:p>
    <w:p w14:paraId="13EA4385" w14:textId="77777777" w:rsidR="00EB0007" w:rsidRPr="00850173" w:rsidRDefault="00EB0007" w:rsidP="00EB0007">
      <w:pPr>
        <w:pStyle w:val="AS-P1"/>
        <w:ind w:firstLine="0"/>
        <w:rPr>
          <w:b/>
          <w:noProof w:val="0"/>
        </w:rPr>
      </w:pPr>
      <w:r w:rsidRPr="00850173">
        <w:rPr>
          <w:b/>
          <w:noProof w:val="0"/>
        </w:rPr>
        <w:t>Classification of diseases</w:t>
      </w:r>
    </w:p>
    <w:p w14:paraId="1D2CF306" w14:textId="77777777" w:rsidR="00EB0007" w:rsidRPr="00850173" w:rsidRDefault="00EB0007" w:rsidP="00EB0007">
      <w:pPr>
        <w:pStyle w:val="AS-P1"/>
        <w:rPr>
          <w:noProof w:val="0"/>
        </w:rPr>
      </w:pPr>
    </w:p>
    <w:p w14:paraId="6073FF60" w14:textId="77777777" w:rsidR="00EB0007" w:rsidRPr="00850173" w:rsidRDefault="00EB0007" w:rsidP="00EB0007">
      <w:pPr>
        <w:pStyle w:val="AS-P1"/>
        <w:rPr>
          <w:noProof w:val="0"/>
        </w:rPr>
      </w:pPr>
      <w:r w:rsidRPr="00850173">
        <w:rPr>
          <w:b/>
          <w:noProof w:val="0"/>
        </w:rPr>
        <w:t>6.</w:t>
      </w:r>
      <w:r w:rsidRPr="00850173">
        <w:rPr>
          <w:noProof w:val="0"/>
        </w:rPr>
        <w:tab/>
        <w:t xml:space="preserve">The Minister, in respect of the notification of diseases, may classify by notice in the </w:t>
      </w:r>
      <w:r w:rsidRPr="00850173">
        <w:rPr>
          <w:i/>
          <w:noProof w:val="0"/>
        </w:rPr>
        <w:t>Gazette</w:t>
      </w:r>
      <w:r w:rsidRPr="00850173">
        <w:rPr>
          <w:noProof w:val="0"/>
        </w:rPr>
        <w:t xml:space="preserve"> a disease to be -</w:t>
      </w:r>
    </w:p>
    <w:p w14:paraId="5D18E9AE" w14:textId="77777777" w:rsidR="00EB0007" w:rsidRPr="00850173" w:rsidRDefault="00EB0007" w:rsidP="00EB0007">
      <w:pPr>
        <w:pStyle w:val="AS-P1"/>
        <w:rPr>
          <w:noProof w:val="0"/>
        </w:rPr>
      </w:pPr>
    </w:p>
    <w:p w14:paraId="1FC98FF4" w14:textId="77777777" w:rsidR="00EB0007" w:rsidRPr="00850173" w:rsidRDefault="00EB0007" w:rsidP="00EB0007">
      <w:pPr>
        <w:pStyle w:val="AS-Pa"/>
        <w:rPr>
          <w:noProof w:val="0"/>
        </w:rPr>
      </w:pPr>
      <w:r w:rsidRPr="00850173">
        <w:rPr>
          <w:noProof w:val="0"/>
        </w:rPr>
        <w:t>(a)</w:t>
      </w:r>
      <w:r w:rsidRPr="00850173">
        <w:rPr>
          <w:noProof w:val="0"/>
        </w:rPr>
        <w:tab/>
        <w:t>an infectious disease;</w:t>
      </w:r>
    </w:p>
    <w:p w14:paraId="12A45205" w14:textId="77777777" w:rsidR="00EB0007" w:rsidRPr="00850173" w:rsidRDefault="00EB0007" w:rsidP="00EB0007">
      <w:pPr>
        <w:pStyle w:val="AS-Pa"/>
        <w:rPr>
          <w:noProof w:val="0"/>
        </w:rPr>
      </w:pPr>
    </w:p>
    <w:p w14:paraId="44EB3D24" w14:textId="77777777" w:rsidR="00EB0007" w:rsidRPr="00850173" w:rsidRDefault="00EB0007" w:rsidP="00EB0007">
      <w:pPr>
        <w:pStyle w:val="AS-Pa"/>
        <w:rPr>
          <w:noProof w:val="0"/>
        </w:rPr>
      </w:pPr>
      <w:r w:rsidRPr="00850173">
        <w:rPr>
          <w:noProof w:val="0"/>
        </w:rPr>
        <w:t>(b)</w:t>
      </w:r>
      <w:r w:rsidRPr="00850173">
        <w:rPr>
          <w:noProof w:val="0"/>
        </w:rPr>
        <w:tab/>
        <w:t>a notifiable infectious disease; or</w:t>
      </w:r>
    </w:p>
    <w:p w14:paraId="0F95782E" w14:textId="77777777" w:rsidR="00EB0007" w:rsidRPr="00850173" w:rsidRDefault="00EB0007" w:rsidP="00EB0007">
      <w:pPr>
        <w:pStyle w:val="AS-Pa"/>
        <w:rPr>
          <w:noProof w:val="0"/>
        </w:rPr>
      </w:pPr>
    </w:p>
    <w:p w14:paraId="743037FA" w14:textId="77777777" w:rsidR="00EB0007" w:rsidRPr="00850173" w:rsidRDefault="00EB0007" w:rsidP="00EB0007">
      <w:pPr>
        <w:pStyle w:val="AS-Pa"/>
        <w:rPr>
          <w:noProof w:val="0"/>
        </w:rPr>
      </w:pPr>
      <w:r w:rsidRPr="00850173">
        <w:rPr>
          <w:noProof w:val="0"/>
        </w:rPr>
        <w:t>(c)</w:t>
      </w:r>
      <w:r w:rsidRPr="00850173">
        <w:rPr>
          <w:noProof w:val="0"/>
        </w:rPr>
        <w:tab/>
        <w:t>a notifiable infectious disease to be a vaccine preventable notifiable infectious disease.</w:t>
      </w:r>
    </w:p>
    <w:p w14:paraId="78E065A8" w14:textId="77777777" w:rsidR="00EB0007" w:rsidRPr="00850173" w:rsidRDefault="00EB0007" w:rsidP="00EB0007">
      <w:pPr>
        <w:pStyle w:val="AS-P1"/>
        <w:rPr>
          <w:noProof w:val="0"/>
        </w:rPr>
      </w:pPr>
    </w:p>
    <w:p w14:paraId="53A8D757" w14:textId="77777777" w:rsidR="00EB0007" w:rsidRPr="00850173" w:rsidRDefault="00EB0007" w:rsidP="00EB0007">
      <w:pPr>
        <w:pStyle w:val="AS-P1"/>
        <w:ind w:firstLine="0"/>
        <w:rPr>
          <w:b/>
          <w:noProof w:val="0"/>
        </w:rPr>
      </w:pPr>
      <w:r w:rsidRPr="00850173">
        <w:rPr>
          <w:b/>
          <w:noProof w:val="0"/>
        </w:rPr>
        <w:t>Notification and reporting of notifiable infectious diseases</w:t>
      </w:r>
    </w:p>
    <w:p w14:paraId="0F5A0172" w14:textId="77777777" w:rsidR="00EB0007" w:rsidRPr="00850173" w:rsidRDefault="00EB0007" w:rsidP="00EB0007">
      <w:pPr>
        <w:pStyle w:val="AS-P1"/>
        <w:rPr>
          <w:noProof w:val="0"/>
        </w:rPr>
      </w:pPr>
    </w:p>
    <w:p w14:paraId="0AF627EB" w14:textId="77777777" w:rsidR="00EB0007" w:rsidRPr="00850173" w:rsidRDefault="00EB0007" w:rsidP="00EB0007">
      <w:pPr>
        <w:pStyle w:val="AS-P1"/>
        <w:rPr>
          <w:noProof w:val="0"/>
        </w:rPr>
      </w:pPr>
      <w:r w:rsidRPr="00850173">
        <w:rPr>
          <w:b/>
          <w:noProof w:val="0"/>
        </w:rPr>
        <w:t>7.</w:t>
      </w:r>
      <w:r w:rsidRPr="00850173">
        <w:rPr>
          <w:noProof w:val="0"/>
        </w:rPr>
        <w:tab/>
        <w:t>(1)</w:t>
      </w:r>
      <w:r w:rsidRPr="00850173">
        <w:rPr>
          <w:noProof w:val="0"/>
        </w:rPr>
        <w:tab/>
        <w:t>If a patient, to the knowledge of a health practitioner attending to the patient, is suffering from a notifiable infectious disease or dies from that disease, the health practitioner must forthwith in the prescribed manner, furnish the chief health officer and the local authority in whose local authority area the patient is, with a written certificate of notification containing the prescribed particulars.</w:t>
      </w:r>
    </w:p>
    <w:p w14:paraId="20660A03" w14:textId="77777777" w:rsidR="00EB0007" w:rsidRPr="00850173" w:rsidRDefault="00EB0007" w:rsidP="00EB0007">
      <w:pPr>
        <w:pStyle w:val="AS-P1"/>
        <w:rPr>
          <w:noProof w:val="0"/>
        </w:rPr>
      </w:pPr>
    </w:p>
    <w:p w14:paraId="059ACBF1" w14:textId="77777777" w:rsidR="00EB0007" w:rsidRPr="00850173" w:rsidRDefault="00EB0007" w:rsidP="00EB0007">
      <w:pPr>
        <w:pStyle w:val="AS-P1"/>
        <w:rPr>
          <w:noProof w:val="0"/>
        </w:rPr>
      </w:pPr>
      <w:r w:rsidRPr="00850173">
        <w:rPr>
          <w:noProof w:val="0"/>
        </w:rPr>
        <w:t>(2)</w:t>
      </w:r>
      <w:r w:rsidRPr="00850173">
        <w:rPr>
          <w:noProof w:val="0"/>
        </w:rPr>
        <w:tab/>
        <w:t>The -</w:t>
      </w:r>
    </w:p>
    <w:p w14:paraId="1E8E8E88" w14:textId="77777777" w:rsidR="00EB0007" w:rsidRPr="00850173" w:rsidRDefault="00EB0007" w:rsidP="00EB0007">
      <w:pPr>
        <w:pStyle w:val="AS-P1"/>
        <w:rPr>
          <w:noProof w:val="0"/>
        </w:rPr>
      </w:pPr>
    </w:p>
    <w:p w14:paraId="5DFEB0CD" w14:textId="77777777" w:rsidR="00EB0007" w:rsidRPr="00850173" w:rsidRDefault="00EB0007" w:rsidP="00EB0007">
      <w:pPr>
        <w:pStyle w:val="AS-Pa"/>
        <w:rPr>
          <w:noProof w:val="0"/>
        </w:rPr>
      </w:pPr>
      <w:r w:rsidRPr="00850173">
        <w:rPr>
          <w:noProof w:val="0"/>
        </w:rPr>
        <w:t>(a)</w:t>
      </w:r>
      <w:r w:rsidRPr="00850173">
        <w:rPr>
          <w:noProof w:val="0"/>
        </w:rPr>
        <w:tab/>
        <w:t>head of health services of a local authority notified as contemplated in subsection (1) must investigate the source of the notifiable infectious disease and if necessary, take the remedial action considered necessary to hold the spread of the notifiable infectious disease; and</w:t>
      </w:r>
    </w:p>
    <w:p w14:paraId="0ED1878F" w14:textId="77777777" w:rsidR="00EB0007" w:rsidRPr="00850173" w:rsidRDefault="00EB0007" w:rsidP="00EB0007">
      <w:pPr>
        <w:pStyle w:val="AS-Pa"/>
        <w:rPr>
          <w:noProof w:val="0"/>
        </w:rPr>
      </w:pPr>
    </w:p>
    <w:p w14:paraId="174A3FAF" w14:textId="77777777" w:rsidR="00EB0007" w:rsidRPr="00850173" w:rsidRDefault="00EB0007" w:rsidP="00EB0007">
      <w:pPr>
        <w:pStyle w:val="AS-Pa"/>
        <w:rPr>
          <w:noProof w:val="0"/>
        </w:rPr>
      </w:pPr>
      <w:r w:rsidRPr="00850173">
        <w:rPr>
          <w:noProof w:val="0"/>
        </w:rPr>
        <w:t>(b)</w:t>
      </w:r>
      <w:r w:rsidRPr="00850173">
        <w:rPr>
          <w:noProof w:val="0"/>
        </w:rPr>
        <w:tab/>
        <w:t>chief health officer must cause or direct that a notifiable infectious disease so notified be investigated by an environmental health practitioner or other health practitioner authorised by the chief health officer with regard to the source of the disease.</w:t>
      </w:r>
    </w:p>
    <w:p w14:paraId="1679E209" w14:textId="77777777" w:rsidR="00EB0007" w:rsidRPr="00850173" w:rsidRDefault="00EB0007" w:rsidP="00EB0007">
      <w:pPr>
        <w:pStyle w:val="AS-P1"/>
        <w:rPr>
          <w:noProof w:val="0"/>
        </w:rPr>
      </w:pPr>
    </w:p>
    <w:p w14:paraId="5CE1355B" w14:textId="77777777" w:rsidR="00EB0007" w:rsidRPr="00850173" w:rsidRDefault="00EB0007" w:rsidP="00EB0007">
      <w:pPr>
        <w:pStyle w:val="AS-P1"/>
        <w:rPr>
          <w:noProof w:val="0"/>
        </w:rPr>
      </w:pPr>
      <w:r w:rsidRPr="00850173">
        <w:rPr>
          <w:noProof w:val="0"/>
        </w:rPr>
        <w:t>(3)</w:t>
      </w:r>
      <w:r w:rsidRPr="00850173">
        <w:rPr>
          <w:noProof w:val="0"/>
        </w:rPr>
        <w:tab/>
        <w:t>A principal or head of a learning institution, head of a family or a household, employer, owner or occupier of land or premises, traditional leader, chief or headmen must report to a local authority the particulars of the patient and his or her symptoms, the occurrence of a case of illness or death coming to his or her notice and suspected to be due to a notifiable infectious disease, or with a history or presenting symptoms or appearances which might reasonably give grounds for the suspicion.</w:t>
      </w:r>
    </w:p>
    <w:p w14:paraId="46C8C5D7" w14:textId="77777777" w:rsidR="00EB0007" w:rsidRPr="00850173" w:rsidRDefault="00EB0007" w:rsidP="00EB0007">
      <w:pPr>
        <w:pStyle w:val="AS-P1"/>
        <w:rPr>
          <w:noProof w:val="0"/>
        </w:rPr>
      </w:pPr>
    </w:p>
    <w:p w14:paraId="1F5AA485" w14:textId="77777777" w:rsidR="00EB0007" w:rsidRPr="00850173" w:rsidRDefault="00EB0007" w:rsidP="00EB0007">
      <w:pPr>
        <w:pStyle w:val="AS-P1"/>
        <w:rPr>
          <w:noProof w:val="0"/>
        </w:rPr>
      </w:pPr>
      <w:r w:rsidRPr="00850173">
        <w:rPr>
          <w:noProof w:val="0"/>
        </w:rPr>
        <w:t>(4)</w:t>
      </w:r>
      <w:r w:rsidRPr="00850173">
        <w:rPr>
          <w:noProof w:val="0"/>
        </w:rPr>
        <w:tab/>
        <w:t>A -</w:t>
      </w:r>
    </w:p>
    <w:p w14:paraId="73664CDE" w14:textId="77777777" w:rsidR="00EB0007" w:rsidRPr="00850173" w:rsidRDefault="00EB0007" w:rsidP="00EB0007">
      <w:pPr>
        <w:pStyle w:val="AS-P1"/>
        <w:rPr>
          <w:noProof w:val="0"/>
        </w:rPr>
      </w:pPr>
    </w:p>
    <w:p w14:paraId="369FD696" w14:textId="77777777" w:rsidR="00EB0007" w:rsidRPr="00850173" w:rsidRDefault="00EB0007" w:rsidP="00EB0007">
      <w:pPr>
        <w:pStyle w:val="AS-Pa"/>
        <w:rPr>
          <w:noProof w:val="0"/>
        </w:rPr>
      </w:pPr>
      <w:r w:rsidRPr="00850173">
        <w:rPr>
          <w:noProof w:val="0"/>
        </w:rPr>
        <w:t>(a)</w:t>
      </w:r>
      <w:r w:rsidRPr="00850173">
        <w:rPr>
          <w:noProof w:val="0"/>
        </w:rPr>
        <w:tab/>
        <w:t>health practitioner who contravenes or fails to comply with subsection (1); or</w:t>
      </w:r>
    </w:p>
    <w:p w14:paraId="2CF80EBC" w14:textId="77777777" w:rsidR="00EB0007" w:rsidRPr="00850173" w:rsidRDefault="00EB0007" w:rsidP="00EB0007">
      <w:pPr>
        <w:pStyle w:val="AS-Pa"/>
        <w:rPr>
          <w:noProof w:val="0"/>
        </w:rPr>
      </w:pPr>
    </w:p>
    <w:p w14:paraId="435A1EC2" w14:textId="77777777" w:rsidR="00EB0007" w:rsidRPr="00850173" w:rsidRDefault="00EB0007" w:rsidP="00EB0007">
      <w:pPr>
        <w:pStyle w:val="AS-Pa"/>
        <w:rPr>
          <w:noProof w:val="0"/>
        </w:rPr>
      </w:pPr>
      <w:r w:rsidRPr="00850173">
        <w:rPr>
          <w:noProof w:val="0"/>
        </w:rPr>
        <w:t>(b)</w:t>
      </w:r>
      <w:r w:rsidRPr="00850173">
        <w:rPr>
          <w:noProof w:val="0"/>
        </w:rPr>
        <w:tab/>
        <w:t>person referred to in subsection (3) who contravenes or fails to comply with that subsection,</w:t>
      </w:r>
    </w:p>
    <w:p w14:paraId="735AD7DC" w14:textId="77777777" w:rsidR="00EB0007" w:rsidRPr="00850173" w:rsidRDefault="00EB0007" w:rsidP="00EB0007">
      <w:pPr>
        <w:pStyle w:val="AS-P1"/>
        <w:rPr>
          <w:noProof w:val="0"/>
        </w:rPr>
      </w:pPr>
    </w:p>
    <w:p w14:paraId="7F17F586"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55331761" w14:textId="77777777" w:rsidR="00EB0007" w:rsidRPr="00850173" w:rsidRDefault="00EB0007" w:rsidP="00EB0007">
      <w:pPr>
        <w:pStyle w:val="AS-P1"/>
        <w:rPr>
          <w:noProof w:val="0"/>
        </w:rPr>
      </w:pPr>
    </w:p>
    <w:p w14:paraId="2414CE44" w14:textId="77777777" w:rsidR="00EB0007" w:rsidRPr="00850173" w:rsidRDefault="00EB0007" w:rsidP="00EB0007">
      <w:pPr>
        <w:pStyle w:val="AS-P1"/>
        <w:ind w:firstLine="0"/>
        <w:rPr>
          <w:b/>
          <w:noProof w:val="0"/>
        </w:rPr>
      </w:pPr>
      <w:r w:rsidRPr="00850173">
        <w:rPr>
          <w:b/>
          <w:noProof w:val="0"/>
        </w:rPr>
        <w:t>Inspection of premises and issuing of test orders</w:t>
      </w:r>
    </w:p>
    <w:p w14:paraId="4D39BB01" w14:textId="77777777" w:rsidR="00EB0007" w:rsidRPr="00850173" w:rsidRDefault="00EB0007" w:rsidP="00EB0007">
      <w:pPr>
        <w:pStyle w:val="AS-P1"/>
        <w:rPr>
          <w:noProof w:val="0"/>
        </w:rPr>
      </w:pPr>
    </w:p>
    <w:p w14:paraId="3AC7E6F6" w14:textId="77777777" w:rsidR="00EB0007" w:rsidRPr="00850173" w:rsidRDefault="00EB0007" w:rsidP="00EB0007">
      <w:pPr>
        <w:pStyle w:val="AS-P1"/>
        <w:rPr>
          <w:noProof w:val="0"/>
        </w:rPr>
      </w:pPr>
      <w:r w:rsidRPr="00850173">
        <w:rPr>
          <w:b/>
          <w:noProof w:val="0"/>
        </w:rPr>
        <w:t>8.</w:t>
      </w:r>
      <w:r w:rsidRPr="00850173">
        <w:rPr>
          <w:noProof w:val="0"/>
        </w:rPr>
        <w:tab/>
        <w:t>(1)</w:t>
      </w:r>
      <w:r w:rsidRPr="00850173">
        <w:rPr>
          <w:noProof w:val="0"/>
        </w:rPr>
        <w:tab/>
        <w:t>A head of health services or a health practitioner authorised by the chief health officer may at a reasonable time enter and inspect a premises in which he or she has reason to believe that a person -</w:t>
      </w:r>
    </w:p>
    <w:p w14:paraId="21F43DCA" w14:textId="77777777" w:rsidR="00EB0007" w:rsidRPr="00850173" w:rsidRDefault="00EB0007" w:rsidP="00EB0007">
      <w:pPr>
        <w:pStyle w:val="AS-P1"/>
        <w:rPr>
          <w:noProof w:val="0"/>
        </w:rPr>
      </w:pPr>
    </w:p>
    <w:p w14:paraId="31F340BB" w14:textId="77777777" w:rsidR="00EB0007" w:rsidRPr="00850173" w:rsidRDefault="00EB0007" w:rsidP="00EB0007">
      <w:pPr>
        <w:pStyle w:val="AS-Pa"/>
        <w:rPr>
          <w:noProof w:val="0"/>
        </w:rPr>
      </w:pPr>
      <w:r w:rsidRPr="00850173">
        <w:rPr>
          <w:noProof w:val="0"/>
        </w:rPr>
        <w:t>(a)</w:t>
      </w:r>
      <w:r w:rsidRPr="00850173">
        <w:rPr>
          <w:noProof w:val="0"/>
        </w:rPr>
        <w:tab/>
        <w:t>suffering from a notifiable infectious disease;</w:t>
      </w:r>
    </w:p>
    <w:p w14:paraId="5C07114F" w14:textId="77777777" w:rsidR="00EB0007" w:rsidRPr="00850173" w:rsidRDefault="00EB0007" w:rsidP="00EB0007">
      <w:pPr>
        <w:pStyle w:val="AS-Pa"/>
        <w:rPr>
          <w:noProof w:val="0"/>
        </w:rPr>
      </w:pPr>
    </w:p>
    <w:p w14:paraId="162FF990" w14:textId="77777777" w:rsidR="00EB0007" w:rsidRPr="00850173" w:rsidRDefault="00EB0007" w:rsidP="00EB0007">
      <w:pPr>
        <w:pStyle w:val="AS-Pa"/>
        <w:rPr>
          <w:noProof w:val="0"/>
        </w:rPr>
      </w:pPr>
      <w:r w:rsidRPr="00850173">
        <w:rPr>
          <w:noProof w:val="0"/>
        </w:rPr>
        <w:t>(b)</w:t>
      </w:r>
      <w:r w:rsidRPr="00850173">
        <w:rPr>
          <w:noProof w:val="0"/>
        </w:rPr>
        <w:tab/>
        <w:t>who has recently suffered from a notifiable infectious disease; or</w:t>
      </w:r>
    </w:p>
    <w:p w14:paraId="4985D870" w14:textId="77777777" w:rsidR="00EB0007" w:rsidRPr="00850173" w:rsidRDefault="00EB0007" w:rsidP="00EB0007">
      <w:pPr>
        <w:pStyle w:val="AS-Pa"/>
        <w:rPr>
          <w:noProof w:val="0"/>
        </w:rPr>
      </w:pPr>
    </w:p>
    <w:p w14:paraId="2ECD1356" w14:textId="77777777" w:rsidR="00EB0007" w:rsidRPr="00850173" w:rsidRDefault="00EB0007" w:rsidP="00EB0007">
      <w:pPr>
        <w:pStyle w:val="AS-Pa"/>
        <w:rPr>
          <w:noProof w:val="0"/>
        </w:rPr>
      </w:pPr>
      <w:r w:rsidRPr="00850173">
        <w:rPr>
          <w:noProof w:val="0"/>
        </w:rPr>
        <w:t>(c)</w:t>
      </w:r>
      <w:r w:rsidRPr="00850173">
        <w:rPr>
          <w:noProof w:val="0"/>
        </w:rPr>
        <w:tab/>
        <w:t>who has recently been exposed to an infection of a notifiable infectious disease,</w:t>
      </w:r>
    </w:p>
    <w:p w14:paraId="0C6B8B22" w14:textId="77777777" w:rsidR="00EB0007" w:rsidRPr="00850173" w:rsidRDefault="00EB0007" w:rsidP="00EB0007">
      <w:pPr>
        <w:pStyle w:val="AS-Pa"/>
        <w:rPr>
          <w:noProof w:val="0"/>
        </w:rPr>
      </w:pPr>
    </w:p>
    <w:p w14:paraId="14C5565F" w14:textId="77777777" w:rsidR="00EB0007" w:rsidRPr="00850173" w:rsidRDefault="00EB0007" w:rsidP="00EB0007">
      <w:pPr>
        <w:pStyle w:val="AS-P0"/>
        <w:rPr>
          <w:noProof w:val="0"/>
        </w:rPr>
      </w:pPr>
      <w:r w:rsidRPr="00850173">
        <w:rPr>
          <w:noProof w:val="0"/>
        </w:rPr>
        <w:t>is or has recently been present.</w:t>
      </w:r>
    </w:p>
    <w:p w14:paraId="718F24C5" w14:textId="77777777" w:rsidR="00EB0007" w:rsidRPr="00850173" w:rsidRDefault="00EB0007" w:rsidP="00EB0007">
      <w:pPr>
        <w:pStyle w:val="AS-P1"/>
        <w:rPr>
          <w:noProof w:val="0"/>
        </w:rPr>
      </w:pPr>
    </w:p>
    <w:p w14:paraId="1B82847E" w14:textId="77777777" w:rsidR="00EB0007" w:rsidRPr="00850173" w:rsidRDefault="00EB0007" w:rsidP="00EB0007">
      <w:pPr>
        <w:pStyle w:val="AS-P1"/>
        <w:rPr>
          <w:noProof w:val="0"/>
        </w:rPr>
      </w:pPr>
      <w:r w:rsidRPr="00850173">
        <w:rPr>
          <w:noProof w:val="0"/>
        </w:rPr>
        <w:t>(2)</w:t>
      </w:r>
      <w:r w:rsidRPr="00850173">
        <w:rPr>
          <w:noProof w:val="0"/>
        </w:rPr>
        <w:tab/>
        <w:t>If a carrier of a notifiable infectious disease has accidentally transmitted an infection to another person, the head of health services or health practitioner may issue a test order to a person referred to in subsection (1)(a) to (c) for the purpose of ascertaining whether the person is suffering or has recently suffered from a notifiable infectious disease.</w:t>
      </w:r>
    </w:p>
    <w:p w14:paraId="7921910A" w14:textId="77777777" w:rsidR="00EB0007" w:rsidRPr="00850173" w:rsidRDefault="00EB0007" w:rsidP="00EB0007">
      <w:pPr>
        <w:pStyle w:val="AS-P1"/>
        <w:rPr>
          <w:noProof w:val="0"/>
        </w:rPr>
      </w:pPr>
    </w:p>
    <w:p w14:paraId="17C6207A" w14:textId="77777777" w:rsidR="00EB0007" w:rsidRPr="00850173" w:rsidRDefault="00EB0007" w:rsidP="00EB0007">
      <w:pPr>
        <w:pStyle w:val="AS-P1"/>
        <w:ind w:firstLine="0"/>
        <w:rPr>
          <w:b/>
          <w:noProof w:val="0"/>
        </w:rPr>
      </w:pPr>
      <w:r w:rsidRPr="00850173">
        <w:rPr>
          <w:b/>
          <w:noProof w:val="0"/>
        </w:rPr>
        <w:t>Medical examination of persons suspected to be suffering from notifiable infectious diseases</w:t>
      </w:r>
    </w:p>
    <w:p w14:paraId="26D894E8" w14:textId="77777777" w:rsidR="00EB0007" w:rsidRPr="00850173" w:rsidRDefault="00EB0007" w:rsidP="00EB0007">
      <w:pPr>
        <w:pStyle w:val="AS-P1"/>
        <w:rPr>
          <w:noProof w:val="0"/>
        </w:rPr>
      </w:pPr>
    </w:p>
    <w:p w14:paraId="5DD53EAD" w14:textId="77777777" w:rsidR="00EB0007" w:rsidRPr="00850173" w:rsidRDefault="00EB0007" w:rsidP="00EB0007">
      <w:pPr>
        <w:pStyle w:val="AS-P1"/>
        <w:rPr>
          <w:noProof w:val="0"/>
        </w:rPr>
      </w:pPr>
      <w:r w:rsidRPr="00850173">
        <w:rPr>
          <w:b/>
          <w:noProof w:val="0"/>
        </w:rPr>
        <w:t>9.</w:t>
      </w:r>
      <w:r w:rsidRPr="00850173">
        <w:rPr>
          <w:noProof w:val="0"/>
        </w:rPr>
        <w:tab/>
        <w:t>A health practitioner authorised by the chief health officer or a head of health services may at a reasonable time enter a premises contemplated in section 8 for the purpose of medical examination of a person contemplated in that section.</w:t>
      </w:r>
    </w:p>
    <w:p w14:paraId="58D26E1A" w14:textId="77777777" w:rsidR="00EB0007" w:rsidRPr="00850173" w:rsidRDefault="00EB0007" w:rsidP="00EB0007">
      <w:pPr>
        <w:pStyle w:val="AS-P1"/>
        <w:rPr>
          <w:noProof w:val="0"/>
        </w:rPr>
      </w:pPr>
    </w:p>
    <w:p w14:paraId="1BD6D3EF" w14:textId="77777777" w:rsidR="00EB0007" w:rsidRPr="00850173" w:rsidRDefault="00EB0007" w:rsidP="00EB0007">
      <w:pPr>
        <w:pStyle w:val="AS-P1"/>
        <w:ind w:firstLine="0"/>
        <w:rPr>
          <w:b/>
          <w:noProof w:val="0"/>
        </w:rPr>
      </w:pPr>
      <w:r w:rsidRPr="00850173">
        <w:rPr>
          <w:b/>
          <w:noProof w:val="0"/>
        </w:rPr>
        <w:t>Provision of isolation and other facilities</w:t>
      </w:r>
    </w:p>
    <w:p w14:paraId="1B8D2E4D" w14:textId="77777777" w:rsidR="00EB0007" w:rsidRPr="00850173" w:rsidRDefault="00EB0007" w:rsidP="00EB0007">
      <w:pPr>
        <w:pStyle w:val="AS-P1"/>
        <w:rPr>
          <w:noProof w:val="0"/>
        </w:rPr>
      </w:pPr>
    </w:p>
    <w:p w14:paraId="1235F579" w14:textId="77777777" w:rsidR="00EB0007" w:rsidRPr="00850173" w:rsidRDefault="00EB0007" w:rsidP="00EB0007">
      <w:pPr>
        <w:pStyle w:val="AS-P1"/>
        <w:rPr>
          <w:noProof w:val="0"/>
        </w:rPr>
      </w:pPr>
      <w:r w:rsidRPr="00850173">
        <w:rPr>
          <w:b/>
          <w:noProof w:val="0"/>
        </w:rPr>
        <w:t>10.</w:t>
      </w:r>
      <w:r w:rsidRPr="00850173">
        <w:rPr>
          <w:noProof w:val="0"/>
        </w:rPr>
        <w:tab/>
        <w:t>(1)</w:t>
      </w:r>
      <w:r w:rsidRPr="00850173">
        <w:rPr>
          <w:noProof w:val="0"/>
        </w:rPr>
        <w:tab/>
        <w:t>A local authority may, and, if required by the Minister after consultation with the local authority, must, provide and maintain either separately or jointly with another local authority -</w:t>
      </w:r>
    </w:p>
    <w:p w14:paraId="3B16F0F5" w14:textId="77777777" w:rsidR="00EB0007" w:rsidRPr="00850173" w:rsidRDefault="00EB0007" w:rsidP="00EB0007">
      <w:pPr>
        <w:pStyle w:val="AS-P1"/>
        <w:rPr>
          <w:noProof w:val="0"/>
        </w:rPr>
      </w:pPr>
    </w:p>
    <w:p w14:paraId="7A26C436" w14:textId="77777777" w:rsidR="00EB0007" w:rsidRPr="00850173" w:rsidRDefault="00EB0007" w:rsidP="00EB0007">
      <w:pPr>
        <w:pStyle w:val="AS-Pa"/>
        <w:rPr>
          <w:noProof w:val="0"/>
        </w:rPr>
      </w:pPr>
      <w:r w:rsidRPr="00850173">
        <w:rPr>
          <w:noProof w:val="0"/>
        </w:rPr>
        <w:t>(a)</w:t>
      </w:r>
      <w:r w:rsidRPr="00850173">
        <w:rPr>
          <w:noProof w:val="0"/>
        </w:rPr>
        <w:tab/>
        <w:t>suitable hospitals or places of isolation for the accommodation and treatment of persons suffering from notifiable infectious diseases;</w:t>
      </w:r>
    </w:p>
    <w:p w14:paraId="3C424A52" w14:textId="77777777" w:rsidR="00EB0007" w:rsidRPr="00850173" w:rsidRDefault="00EB0007" w:rsidP="00EB0007">
      <w:pPr>
        <w:pStyle w:val="AS-Pa"/>
        <w:rPr>
          <w:noProof w:val="0"/>
        </w:rPr>
      </w:pPr>
    </w:p>
    <w:p w14:paraId="562A0B9F"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provision must be made for the separate storage of infectious human remains until removal for interment;</w:t>
      </w:r>
    </w:p>
    <w:p w14:paraId="260CB8D1" w14:textId="77777777" w:rsidR="00EB0007" w:rsidRPr="00850173" w:rsidRDefault="00EB0007" w:rsidP="00EB0007">
      <w:pPr>
        <w:pStyle w:val="AS-Pa"/>
        <w:rPr>
          <w:noProof w:val="0"/>
        </w:rPr>
      </w:pPr>
    </w:p>
    <w:p w14:paraId="511AEC89"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r w:rsidRPr="00850173">
        <w:rPr>
          <w:noProof w:val="0"/>
        </w:rPr>
        <w:t>a</w:t>
      </w:r>
      <w:proofErr w:type="spellEnd"/>
      <w:r w:rsidRPr="00850173">
        <w:rPr>
          <w:noProof w:val="0"/>
        </w:rPr>
        <w:t xml:space="preserve"> infected bedding, clothing or other articles;</w:t>
      </w:r>
    </w:p>
    <w:p w14:paraId="10F12FF8" w14:textId="77777777" w:rsidR="00EB0007" w:rsidRPr="00850173" w:rsidRDefault="00EB0007" w:rsidP="00EB0007">
      <w:pPr>
        <w:pStyle w:val="AS-Pa"/>
        <w:rPr>
          <w:noProof w:val="0"/>
        </w:rPr>
      </w:pPr>
    </w:p>
    <w:p w14:paraId="0FC9FBAA" w14:textId="77777777" w:rsidR="00EB0007" w:rsidRPr="00850173" w:rsidRDefault="00EB0007" w:rsidP="00EB0007">
      <w:pPr>
        <w:pStyle w:val="REG-Amend"/>
        <w:rPr>
          <w:noProof w:val="0"/>
        </w:rPr>
      </w:pPr>
      <w:r w:rsidRPr="00850173">
        <w:rPr>
          <w:noProof w:val="0"/>
        </w:rPr>
        <w:t>[The article “a” before the term “infected bedding” is superfluous.]</w:t>
      </w:r>
    </w:p>
    <w:p w14:paraId="52C84F92" w14:textId="77777777" w:rsidR="00EB0007" w:rsidRPr="00850173" w:rsidRDefault="00EB0007" w:rsidP="00EB0007">
      <w:pPr>
        <w:pStyle w:val="AS-Pa"/>
        <w:rPr>
          <w:noProof w:val="0"/>
        </w:rPr>
      </w:pPr>
    </w:p>
    <w:p w14:paraId="69A1715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71855C75" w14:textId="77777777" w:rsidR="00EB0007" w:rsidRPr="00850173" w:rsidRDefault="00EB0007" w:rsidP="00EB0007">
      <w:pPr>
        <w:pStyle w:val="AS-Pa"/>
        <w:rPr>
          <w:noProof w:val="0"/>
        </w:rPr>
      </w:pPr>
    </w:p>
    <w:p w14:paraId="2438F682" w14:textId="77777777" w:rsidR="00EB0007" w:rsidRPr="00850173" w:rsidRDefault="00EB0007" w:rsidP="00EB0007">
      <w:pPr>
        <w:pStyle w:val="AS-Pa"/>
        <w:rPr>
          <w:noProof w:val="0"/>
        </w:rPr>
      </w:pPr>
      <w:r w:rsidRPr="00850173">
        <w:rPr>
          <w:noProof w:val="0"/>
        </w:rPr>
        <w:t>(e)</w:t>
      </w:r>
      <w:r w:rsidRPr="00850173">
        <w:rPr>
          <w:noProof w:val="0"/>
        </w:rPr>
        <w:tab/>
        <w:t xml:space="preserve">other accommodation, equipment or articles required for dealing with </w:t>
      </w:r>
      <w:proofErr w:type="spellStart"/>
      <w:r w:rsidRPr="00850173">
        <w:rPr>
          <w:noProof w:val="0"/>
        </w:rPr>
        <w:t>a</w:t>
      </w:r>
      <w:proofErr w:type="spellEnd"/>
      <w:r w:rsidRPr="00850173">
        <w:rPr>
          <w:noProof w:val="0"/>
        </w:rPr>
        <w:t xml:space="preserve"> outbreak of a notifiable infectious disease.</w:t>
      </w:r>
    </w:p>
    <w:p w14:paraId="38559266" w14:textId="77777777" w:rsidR="00EB0007" w:rsidRPr="00850173" w:rsidRDefault="00EB0007" w:rsidP="00EB0007">
      <w:pPr>
        <w:pStyle w:val="AS-P1"/>
        <w:rPr>
          <w:noProof w:val="0"/>
        </w:rPr>
      </w:pPr>
    </w:p>
    <w:p w14:paraId="45DE1D3C" w14:textId="77777777" w:rsidR="00EB0007" w:rsidRPr="00850173" w:rsidRDefault="00EB0007" w:rsidP="00EB0007">
      <w:pPr>
        <w:pStyle w:val="REG-Amend"/>
        <w:rPr>
          <w:noProof w:val="0"/>
        </w:rPr>
      </w:pPr>
      <w:r w:rsidRPr="00850173">
        <w:rPr>
          <w:noProof w:val="0"/>
        </w:rPr>
        <w:t>[The article “a” before the term “outbreak” should be “an”.]</w:t>
      </w:r>
    </w:p>
    <w:p w14:paraId="751459E4" w14:textId="77777777" w:rsidR="00EB0007" w:rsidRPr="00850173" w:rsidRDefault="00EB0007" w:rsidP="00EB0007">
      <w:pPr>
        <w:pStyle w:val="AS-P1"/>
        <w:rPr>
          <w:noProof w:val="0"/>
        </w:rPr>
      </w:pPr>
    </w:p>
    <w:p w14:paraId="28C96A87" w14:textId="77777777" w:rsidR="00EB0007" w:rsidRPr="00850173" w:rsidRDefault="00EB0007" w:rsidP="00EB0007">
      <w:pPr>
        <w:pStyle w:val="AS-P1"/>
        <w:rPr>
          <w:noProof w:val="0"/>
        </w:rPr>
      </w:pPr>
      <w:r w:rsidRPr="00850173">
        <w:rPr>
          <w:noProof w:val="0"/>
        </w:rPr>
        <w:t>(2)</w:t>
      </w:r>
      <w:r w:rsidRPr="00850173">
        <w:rPr>
          <w:noProof w:val="0"/>
        </w:rPr>
        <w:tab/>
        <w:t>A private hospital may, and, if required by the Minister after consultation with the private hospital, must, provide and maintain either separately or jointly with another private hospital or state hospital -</w:t>
      </w:r>
    </w:p>
    <w:p w14:paraId="520889B2" w14:textId="77777777" w:rsidR="00EB0007" w:rsidRPr="00850173" w:rsidRDefault="00EB0007" w:rsidP="00EB0007">
      <w:pPr>
        <w:pStyle w:val="AS-P1"/>
        <w:rPr>
          <w:noProof w:val="0"/>
        </w:rPr>
      </w:pPr>
    </w:p>
    <w:p w14:paraId="2C974489" w14:textId="77777777" w:rsidR="00EB0007" w:rsidRPr="00850173" w:rsidRDefault="00EB0007" w:rsidP="00EB0007">
      <w:pPr>
        <w:pStyle w:val="AS-Pa"/>
        <w:rPr>
          <w:noProof w:val="0"/>
        </w:rPr>
      </w:pPr>
      <w:r w:rsidRPr="00850173">
        <w:rPr>
          <w:noProof w:val="0"/>
        </w:rPr>
        <w:t>(a)</w:t>
      </w:r>
      <w:r w:rsidRPr="00850173">
        <w:rPr>
          <w:noProof w:val="0"/>
        </w:rPr>
        <w:tab/>
        <w:t>suitable places of isolation for the accommodation and treatment of persons suffering from notifiable infectious diseases;</w:t>
      </w:r>
    </w:p>
    <w:p w14:paraId="422D1190" w14:textId="77777777" w:rsidR="00EB0007" w:rsidRPr="00850173" w:rsidRDefault="00EB0007" w:rsidP="00EB0007">
      <w:pPr>
        <w:pStyle w:val="AS-Pa"/>
        <w:rPr>
          <w:noProof w:val="0"/>
        </w:rPr>
      </w:pPr>
    </w:p>
    <w:p w14:paraId="56079A54"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that provision must be made for the separate storage of infectious human remains until removal for interment;</w:t>
      </w:r>
    </w:p>
    <w:p w14:paraId="7CB85A42" w14:textId="77777777" w:rsidR="00EB0007" w:rsidRPr="00850173" w:rsidRDefault="00EB0007" w:rsidP="00EB0007">
      <w:pPr>
        <w:pStyle w:val="AS-Pa"/>
        <w:rPr>
          <w:noProof w:val="0"/>
        </w:rPr>
      </w:pPr>
    </w:p>
    <w:p w14:paraId="476B9CB3"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r w:rsidRPr="00850173">
        <w:rPr>
          <w:noProof w:val="0"/>
        </w:rPr>
        <w:t>a</w:t>
      </w:r>
      <w:proofErr w:type="spellEnd"/>
      <w:r w:rsidRPr="00850173">
        <w:rPr>
          <w:noProof w:val="0"/>
        </w:rPr>
        <w:t xml:space="preserve"> infected bedding, clothing or other articles;</w:t>
      </w:r>
    </w:p>
    <w:p w14:paraId="06674949" w14:textId="77777777" w:rsidR="00EB0007" w:rsidRPr="00850173" w:rsidRDefault="00EB0007" w:rsidP="00EB0007">
      <w:pPr>
        <w:pStyle w:val="AS-Pa"/>
        <w:rPr>
          <w:noProof w:val="0"/>
        </w:rPr>
      </w:pPr>
    </w:p>
    <w:p w14:paraId="43732938" w14:textId="77777777" w:rsidR="00EB0007" w:rsidRPr="00850173" w:rsidRDefault="00EB0007" w:rsidP="00EB0007">
      <w:pPr>
        <w:pStyle w:val="REG-Amend"/>
        <w:rPr>
          <w:noProof w:val="0"/>
        </w:rPr>
      </w:pPr>
      <w:r w:rsidRPr="00850173">
        <w:rPr>
          <w:noProof w:val="0"/>
        </w:rPr>
        <w:t>[The article “a” before the term “infected bedding” is superfluous.]</w:t>
      </w:r>
    </w:p>
    <w:p w14:paraId="34012FEC" w14:textId="77777777" w:rsidR="00EB0007" w:rsidRPr="00850173" w:rsidRDefault="00EB0007" w:rsidP="00EB0007">
      <w:pPr>
        <w:pStyle w:val="AS-P0"/>
        <w:ind w:left="567"/>
        <w:rPr>
          <w:noProof w:val="0"/>
          <w:sz w:val="26"/>
          <w:szCs w:val="26"/>
        </w:rPr>
      </w:pPr>
    </w:p>
    <w:p w14:paraId="2C983DC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67863130" w14:textId="77777777" w:rsidR="00EB0007" w:rsidRPr="00850173" w:rsidRDefault="00EB0007" w:rsidP="00EB0007">
      <w:pPr>
        <w:pStyle w:val="AS-Pa"/>
        <w:rPr>
          <w:noProof w:val="0"/>
        </w:rPr>
      </w:pPr>
    </w:p>
    <w:p w14:paraId="2219E5FE" w14:textId="77777777" w:rsidR="00EB0007" w:rsidRPr="00850173" w:rsidRDefault="00EB0007" w:rsidP="00EB0007">
      <w:pPr>
        <w:pStyle w:val="AS-Pa"/>
        <w:rPr>
          <w:noProof w:val="0"/>
        </w:rPr>
      </w:pPr>
      <w:r w:rsidRPr="00850173">
        <w:rPr>
          <w:noProof w:val="0"/>
        </w:rPr>
        <w:t>(e)</w:t>
      </w:r>
      <w:r w:rsidRPr="00850173">
        <w:rPr>
          <w:noProof w:val="0"/>
        </w:rPr>
        <w:tab/>
        <w:t>other accommodation, equipment or articles required for dealing with an outbreak of a notifiable infectious disease.</w:t>
      </w:r>
    </w:p>
    <w:p w14:paraId="5698F5CC" w14:textId="77777777" w:rsidR="00EB0007" w:rsidRPr="00850173" w:rsidRDefault="00EB0007" w:rsidP="00EB0007">
      <w:pPr>
        <w:pStyle w:val="AS-P1"/>
        <w:rPr>
          <w:noProof w:val="0"/>
        </w:rPr>
      </w:pPr>
    </w:p>
    <w:p w14:paraId="451A799C" w14:textId="77777777" w:rsidR="00EB0007" w:rsidRPr="00850173" w:rsidRDefault="00EB0007" w:rsidP="00EB0007">
      <w:pPr>
        <w:pStyle w:val="AS-P1"/>
        <w:ind w:firstLine="0"/>
        <w:rPr>
          <w:b/>
          <w:bCs/>
          <w:noProof w:val="0"/>
        </w:rPr>
      </w:pPr>
      <w:r w:rsidRPr="00850173">
        <w:rPr>
          <w:b/>
          <w:noProof w:val="0"/>
        </w:rPr>
        <w:t>Removal and isolation of infected persons</w:t>
      </w:r>
    </w:p>
    <w:p w14:paraId="23B84218" w14:textId="77777777" w:rsidR="00EB0007" w:rsidRPr="00850173" w:rsidRDefault="00EB0007" w:rsidP="00EB0007">
      <w:pPr>
        <w:pStyle w:val="AS-P1"/>
        <w:rPr>
          <w:noProof w:val="0"/>
        </w:rPr>
      </w:pPr>
    </w:p>
    <w:p w14:paraId="6ECC6630" w14:textId="77777777" w:rsidR="00EB0007" w:rsidRPr="00850173" w:rsidRDefault="00EB0007" w:rsidP="00EB0007">
      <w:pPr>
        <w:pStyle w:val="AS-P1"/>
        <w:rPr>
          <w:noProof w:val="0"/>
        </w:rPr>
      </w:pPr>
      <w:r w:rsidRPr="00850173">
        <w:rPr>
          <w:b/>
          <w:noProof w:val="0"/>
        </w:rPr>
        <w:t>11.</w:t>
      </w:r>
      <w:r w:rsidRPr="00850173">
        <w:rPr>
          <w:noProof w:val="0"/>
        </w:rPr>
        <w:tab/>
        <w:t>(1)</w:t>
      </w:r>
      <w:r w:rsidRPr="00850173">
        <w:rPr>
          <w:noProof w:val="0"/>
        </w:rPr>
        <w:tab/>
        <w:t>If, in the opinion of a head of health services, a person certified by a medical practitioner to be suffering from a notifiable infectious disease is not accommodated or is not being treated or nursed in the manner as adequately to guard against the spread of the disease, the person may, on the order of the head of health services, be removed to a suitable hospital or place of isolation and be detained until the head of health services or a medical practitioner authorised in writing by the local authority or by the Minister, is satisfied that the person is free from infection or can be discharged.</w:t>
      </w:r>
    </w:p>
    <w:p w14:paraId="3279269D" w14:textId="77777777" w:rsidR="00EB0007" w:rsidRPr="00850173" w:rsidRDefault="00EB0007" w:rsidP="00EB0007">
      <w:pPr>
        <w:pStyle w:val="AS-P1"/>
        <w:rPr>
          <w:noProof w:val="0"/>
        </w:rPr>
      </w:pPr>
    </w:p>
    <w:p w14:paraId="6CCB3384" w14:textId="77777777" w:rsidR="00EB0007" w:rsidRPr="00850173" w:rsidRDefault="00EB0007" w:rsidP="00EB0007">
      <w:pPr>
        <w:pStyle w:val="AS-P1"/>
        <w:rPr>
          <w:noProof w:val="0"/>
        </w:rPr>
      </w:pPr>
      <w:r w:rsidRPr="00850173">
        <w:rPr>
          <w:noProof w:val="0"/>
        </w:rPr>
        <w:t>(2)</w:t>
      </w:r>
      <w:r w:rsidRPr="00850173">
        <w:rPr>
          <w:noProof w:val="0"/>
        </w:rPr>
        <w:tab/>
        <w:t>The cost of the removal of a person contemplated in subsection (1) and of his or her maintenance at the hospital or place of isolation must be borne by the local authority or State.</w:t>
      </w:r>
    </w:p>
    <w:p w14:paraId="4A845107" w14:textId="77777777" w:rsidR="00EB0007" w:rsidRPr="00850173" w:rsidRDefault="00EB0007" w:rsidP="00EB0007">
      <w:pPr>
        <w:pStyle w:val="AS-P1"/>
        <w:rPr>
          <w:noProof w:val="0"/>
        </w:rPr>
      </w:pPr>
    </w:p>
    <w:p w14:paraId="51255FF8" w14:textId="77777777" w:rsidR="00EB0007" w:rsidRPr="00850173" w:rsidRDefault="00EB0007" w:rsidP="00EB0007">
      <w:pPr>
        <w:pStyle w:val="AS-P1"/>
        <w:ind w:firstLine="0"/>
        <w:rPr>
          <w:b/>
          <w:noProof w:val="0"/>
        </w:rPr>
      </w:pPr>
      <w:r w:rsidRPr="00850173">
        <w:rPr>
          <w:b/>
          <w:noProof w:val="0"/>
        </w:rPr>
        <w:t>Infected persons transferred for treatment from other areas</w:t>
      </w:r>
    </w:p>
    <w:p w14:paraId="21DF928C" w14:textId="77777777" w:rsidR="00EB0007" w:rsidRPr="00850173" w:rsidRDefault="00EB0007" w:rsidP="00EB0007">
      <w:pPr>
        <w:pStyle w:val="AS-P1"/>
        <w:rPr>
          <w:noProof w:val="0"/>
        </w:rPr>
      </w:pPr>
    </w:p>
    <w:p w14:paraId="1905DC74" w14:textId="77777777" w:rsidR="00EB0007" w:rsidRPr="00850173" w:rsidRDefault="00EB0007" w:rsidP="00EB0007">
      <w:pPr>
        <w:pStyle w:val="AS-P1"/>
        <w:rPr>
          <w:noProof w:val="0"/>
        </w:rPr>
      </w:pPr>
      <w:r w:rsidRPr="00850173">
        <w:rPr>
          <w:b/>
          <w:bCs/>
          <w:noProof w:val="0"/>
        </w:rPr>
        <w:t>12.</w:t>
      </w:r>
      <w:r w:rsidRPr="00850173">
        <w:rPr>
          <w:b/>
          <w:bCs/>
          <w:noProof w:val="0"/>
        </w:rPr>
        <w:tab/>
      </w:r>
      <w:r w:rsidRPr="00850173">
        <w:rPr>
          <w:noProof w:val="0"/>
        </w:rPr>
        <w:t>If a patient suffering from a notifiable infectious disease is transferred from an area to another local authority or state hospital or state health service for isolation and treatment in a hospital or place of isolation maintained by the local authority or the state, the local authority, state hospital or state health service to whom the patient has been transferred may recover from the local authority or state hospital or state health service who ordered the transfer of the patient the cost of -</w:t>
      </w:r>
    </w:p>
    <w:p w14:paraId="10E70E95" w14:textId="77777777" w:rsidR="00EB0007" w:rsidRPr="00850173" w:rsidRDefault="00EB0007" w:rsidP="00EB0007">
      <w:pPr>
        <w:pStyle w:val="AS-P1"/>
        <w:rPr>
          <w:noProof w:val="0"/>
        </w:rPr>
      </w:pPr>
    </w:p>
    <w:p w14:paraId="0B2725B3" w14:textId="77777777" w:rsidR="00EB0007" w:rsidRPr="00850173" w:rsidRDefault="00EB0007" w:rsidP="00EB0007">
      <w:pPr>
        <w:pStyle w:val="AS-Pa"/>
        <w:rPr>
          <w:noProof w:val="0"/>
        </w:rPr>
      </w:pPr>
      <w:r w:rsidRPr="00850173">
        <w:rPr>
          <w:noProof w:val="0"/>
        </w:rPr>
        <w:t>(a)</w:t>
      </w:r>
      <w:r w:rsidRPr="00850173">
        <w:rPr>
          <w:noProof w:val="0"/>
        </w:rPr>
        <w:tab/>
        <w:t>maintenance of the patient;</w:t>
      </w:r>
    </w:p>
    <w:p w14:paraId="77DE0703" w14:textId="77777777" w:rsidR="00EB0007" w:rsidRPr="00850173" w:rsidRDefault="00EB0007" w:rsidP="00EB0007">
      <w:pPr>
        <w:pStyle w:val="AS-Pa"/>
        <w:rPr>
          <w:noProof w:val="0"/>
        </w:rPr>
      </w:pPr>
    </w:p>
    <w:p w14:paraId="1BBFE6C4" w14:textId="77777777" w:rsidR="00EB0007" w:rsidRPr="00850173" w:rsidRDefault="00EB0007" w:rsidP="00EB0007">
      <w:pPr>
        <w:pStyle w:val="AS-Pa"/>
        <w:rPr>
          <w:noProof w:val="0"/>
        </w:rPr>
      </w:pPr>
      <w:r w:rsidRPr="00850173">
        <w:rPr>
          <w:noProof w:val="0"/>
        </w:rPr>
        <w:t>(b)</w:t>
      </w:r>
      <w:r w:rsidRPr="00850173">
        <w:rPr>
          <w:noProof w:val="0"/>
        </w:rPr>
        <w:tab/>
        <w:t>nursing and treatment of the patient; and</w:t>
      </w:r>
    </w:p>
    <w:p w14:paraId="2C04BD9A" w14:textId="77777777" w:rsidR="00EB0007" w:rsidRPr="00850173" w:rsidRDefault="00EB0007" w:rsidP="00EB0007">
      <w:pPr>
        <w:pStyle w:val="AS-Pa"/>
        <w:rPr>
          <w:noProof w:val="0"/>
        </w:rPr>
      </w:pPr>
    </w:p>
    <w:p w14:paraId="4CEA92F6" w14:textId="77777777" w:rsidR="00EB0007" w:rsidRPr="00850173" w:rsidRDefault="00EB0007" w:rsidP="00EB0007">
      <w:pPr>
        <w:pStyle w:val="AS-Pa"/>
        <w:rPr>
          <w:noProof w:val="0"/>
        </w:rPr>
      </w:pPr>
      <w:r w:rsidRPr="00850173">
        <w:rPr>
          <w:noProof w:val="0"/>
        </w:rPr>
        <w:t>(c)</w:t>
      </w:r>
      <w:r w:rsidRPr="00850173">
        <w:rPr>
          <w:noProof w:val="0"/>
        </w:rPr>
        <w:tab/>
        <w:t>burial in the event of the death of the patient.</w:t>
      </w:r>
    </w:p>
    <w:p w14:paraId="5E14D549" w14:textId="77777777" w:rsidR="00EB0007" w:rsidRPr="00850173" w:rsidRDefault="00EB0007" w:rsidP="00EB0007">
      <w:pPr>
        <w:pStyle w:val="AS-P1"/>
        <w:rPr>
          <w:noProof w:val="0"/>
        </w:rPr>
      </w:pPr>
    </w:p>
    <w:p w14:paraId="60473D44" w14:textId="77777777" w:rsidR="00EB0007" w:rsidRPr="00850173" w:rsidRDefault="00EB0007" w:rsidP="00EB0007">
      <w:pPr>
        <w:pStyle w:val="AS-P1"/>
        <w:ind w:firstLine="0"/>
        <w:rPr>
          <w:b/>
          <w:noProof w:val="0"/>
        </w:rPr>
      </w:pPr>
      <w:r w:rsidRPr="00850173">
        <w:rPr>
          <w:b/>
          <w:noProof w:val="0"/>
        </w:rPr>
        <w:t>Local authority to prevent transmission of notifiable infectious diseases</w:t>
      </w:r>
    </w:p>
    <w:p w14:paraId="28063B30" w14:textId="77777777" w:rsidR="00EB0007" w:rsidRPr="00850173" w:rsidRDefault="00EB0007" w:rsidP="00EB0007">
      <w:pPr>
        <w:pStyle w:val="AS-P1"/>
        <w:rPr>
          <w:noProof w:val="0"/>
        </w:rPr>
      </w:pPr>
    </w:p>
    <w:p w14:paraId="12195FFB" w14:textId="77777777" w:rsidR="00EB0007" w:rsidRPr="00850173" w:rsidRDefault="00EB0007" w:rsidP="00EB0007">
      <w:pPr>
        <w:pStyle w:val="AS-P1"/>
        <w:rPr>
          <w:noProof w:val="0"/>
        </w:rPr>
      </w:pPr>
      <w:r w:rsidRPr="00850173">
        <w:rPr>
          <w:b/>
          <w:noProof w:val="0"/>
        </w:rPr>
        <w:t>13.</w:t>
      </w:r>
      <w:r w:rsidRPr="00850173">
        <w:rPr>
          <w:noProof w:val="0"/>
        </w:rPr>
        <w:tab/>
        <w:t>If a person suffers from a notifiable infectious disease within the local authority area of a local authority, it is the duty of the local authority to ensure that adequate measures are taken -</w:t>
      </w:r>
    </w:p>
    <w:p w14:paraId="7283D4DB" w14:textId="77777777" w:rsidR="00EB0007" w:rsidRPr="00850173" w:rsidRDefault="00EB0007" w:rsidP="00EB0007">
      <w:pPr>
        <w:pStyle w:val="AS-P1"/>
        <w:rPr>
          <w:noProof w:val="0"/>
        </w:rPr>
      </w:pPr>
    </w:p>
    <w:p w14:paraId="4689C9FF" w14:textId="77777777" w:rsidR="00EB0007" w:rsidRPr="00850173" w:rsidRDefault="00EB0007" w:rsidP="00EB0007">
      <w:pPr>
        <w:pStyle w:val="AS-Pa"/>
        <w:rPr>
          <w:noProof w:val="0"/>
        </w:rPr>
      </w:pPr>
      <w:r w:rsidRPr="00850173">
        <w:rPr>
          <w:noProof w:val="0"/>
        </w:rPr>
        <w:t>(a)</w:t>
      </w:r>
      <w:r w:rsidRPr="00850173">
        <w:rPr>
          <w:noProof w:val="0"/>
        </w:rPr>
        <w:tab/>
        <w:t>for preventing the spread of the disease, including if necessary, provision for -</w:t>
      </w:r>
    </w:p>
    <w:p w14:paraId="2F171FF8" w14:textId="77777777" w:rsidR="00EB0007" w:rsidRPr="00850173" w:rsidRDefault="00EB0007" w:rsidP="00EB0007">
      <w:pPr>
        <w:pStyle w:val="AS-P0"/>
        <w:rPr>
          <w:noProof w:val="0"/>
          <w:sz w:val="26"/>
          <w:szCs w:val="26"/>
        </w:rPr>
      </w:pPr>
    </w:p>
    <w:p w14:paraId="253228E3" w14:textId="77777777" w:rsidR="00EB0007" w:rsidRPr="00850173" w:rsidRDefault="00EB0007" w:rsidP="00EB0007">
      <w:pPr>
        <w:pStyle w:val="AS-Pi"/>
        <w:rPr>
          <w:noProof w:val="0"/>
        </w:rPr>
      </w:pPr>
      <w:r w:rsidRPr="00850173">
        <w:rPr>
          <w:noProof w:val="0"/>
        </w:rPr>
        <w:t>(i)</w:t>
      </w:r>
      <w:r w:rsidRPr="00850173">
        <w:rPr>
          <w:noProof w:val="0"/>
        </w:rPr>
        <w:tab/>
        <w:t>the accommodation;</w:t>
      </w:r>
    </w:p>
    <w:p w14:paraId="1057645C" w14:textId="77777777" w:rsidR="00EB0007" w:rsidRPr="00850173" w:rsidRDefault="00EB0007" w:rsidP="00EB0007">
      <w:pPr>
        <w:pStyle w:val="AS-Pi"/>
        <w:rPr>
          <w:noProof w:val="0"/>
        </w:rPr>
      </w:pPr>
    </w:p>
    <w:p w14:paraId="03B1D360" w14:textId="77777777" w:rsidR="00EB0007" w:rsidRPr="00850173" w:rsidRDefault="00EB0007" w:rsidP="00EB0007">
      <w:pPr>
        <w:pStyle w:val="AS-Pi"/>
        <w:rPr>
          <w:noProof w:val="0"/>
        </w:rPr>
      </w:pPr>
      <w:r w:rsidRPr="00850173">
        <w:rPr>
          <w:noProof w:val="0"/>
        </w:rPr>
        <w:t>(ii)</w:t>
      </w:r>
      <w:r w:rsidRPr="00850173">
        <w:rPr>
          <w:noProof w:val="0"/>
        </w:rPr>
        <w:tab/>
        <w:t>the maintenance;</w:t>
      </w:r>
    </w:p>
    <w:p w14:paraId="5806B4F5" w14:textId="77777777" w:rsidR="00EB0007" w:rsidRPr="00850173" w:rsidRDefault="00EB0007" w:rsidP="00EB0007">
      <w:pPr>
        <w:pStyle w:val="AS-Pi"/>
        <w:rPr>
          <w:noProof w:val="0"/>
        </w:rPr>
      </w:pPr>
    </w:p>
    <w:p w14:paraId="145905DB" w14:textId="77777777" w:rsidR="00EB0007" w:rsidRPr="00850173" w:rsidRDefault="00EB0007" w:rsidP="00EB0007">
      <w:pPr>
        <w:pStyle w:val="AS-Pi"/>
        <w:rPr>
          <w:noProof w:val="0"/>
        </w:rPr>
      </w:pPr>
      <w:r w:rsidRPr="00850173">
        <w:rPr>
          <w:noProof w:val="0"/>
        </w:rPr>
        <w:t>(iii)</w:t>
      </w:r>
      <w:r w:rsidRPr="00850173">
        <w:rPr>
          <w:noProof w:val="0"/>
        </w:rPr>
        <w:tab/>
        <w:t>nursing and medical treatment of the patient in a hospital or place of isolation, until the patient has recovered or is no longer a danger to the public health; or</w:t>
      </w:r>
    </w:p>
    <w:p w14:paraId="364256C9" w14:textId="77777777" w:rsidR="00EB0007" w:rsidRPr="00850173" w:rsidRDefault="00EB0007" w:rsidP="00EB0007">
      <w:pPr>
        <w:pStyle w:val="AS-P1"/>
        <w:rPr>
          <w:noProof w:val="0"/>
        </w:rPr>
      </w:pPr>
    </w:p>
    <w:p w14:paraId="2A0827A6" w14:textId="77777777" w:rsidR="00EB0007" w:rsidRPr="00850173" w:rsidRDefault="00EB0007" w:rsidP="00EB0007">
      <w:pPr>
        <w:pStyle w:val="AS-Pa"/>
        <w:rPr>
          <w:noProof w:val="0"/>
        </w:rPr>
      </w:pPr>
      <w:r w:rsidRPr="00850173">
        <w:rPr>
          <w:noProof w:val="0"/>
        </w:rPr>
        <w:t>(b)</w:t>
      </w:r>
      <w:r w:rsidRPr="00850173">
        <w:rPr>
          <w:noProof w:val="0"/>
        </w:rPr>
        <w:tab/>
        <w:t>in the event of the death of the patient, for the removal and burial of the human remains.</w:t>
      </w:r>
    </w:p>
    <w:p w14:paraId="15E5E1DA" w14:textId="77777777" w:rsidR="00EB0007" w:rsidRPr="00850173" w:rsidRDefault="00EB0007" w:rsidP="00EB0007">
      <w:pPr>
        <w:pStyle w:val="AS-P1"/>
        <w:rPr>
          <w:noProof w:val="0"/>
        </w:rPr>
      </w:pPr>
    </w:p>
    <w:p w14:paraId="2F1613CE" w14:textId="77777777" w:rsidR="00EB0007" w:rsidRPr="00850173" w:rsidRDefault="00EB0007" w:rsidP="00EB0007">
      <w:pPr>
        <w:pStyle w:val="AS-P1"/>
        <w:ind w:firstLine="0"/>
        <w:rPr>
          <w:b/>
          <w:noProof w:val="0"/>
        </w:rPr>
      </w:pPr>
      <w:r w:rsidRPr="00850173">
        <w:rPr>
          <w:b/>
          <w:noProof w:val="0"/>
        </w:rPr>
        <w:t>Disinfection of premises or article</w:t>
      </w:r>
    </w:p>
    <w:p w14:paraId="7D0294BB" w14:textId="77777777" w:rsidR="00EB0007" w:rsidRPr="00850173" w:rsidRDefault="00EB0007" w:rsidP="00EB0007">
      <w:pPr>
        <w:pStyle w:val="AS-P1"/>
        <w:rPr>
          <w:noProof w:val="0"/>
        </w:rPr>
      </w:pPr>
    </w:p>
    <w:p w14:paraId="6710D466" w14:textId="77777777" w:rsidR="00EB0007" w:rsidRPr="00850173" w:rsidRDefault="00EB0007" w:rsidP="00EB0007">
      <w:pPr>
        <w:pStyle w:val="AS-P1"/>
        <w:rPr>
          <w:noProof w:val="0"/>
        </w:rPr>
      </w:pPr>
      <w:r w:rsidRPr="00850173">
        <w:rPr>
          <w:b/>
          <w:noProof w:val="0"/>
        </w:rPr>
        <w:t>14.</w:t>
      </w:r>
      <w:r w:rsidRPr="00850173">
        <w:rPr>
          <w:noProof w:val="0"/>
        </w:rPr>
        <w:tab/>
        <w:t>(1)</w:t>
      </w:r>
      <w:r w:rsidRPr="00850173">
        <w:rPr>
          <w:noProof w:val="0"/>
        </w:rPr>
        <w:tab/>
        <w:t>If it appears from the certificate of the head of health services or a health practitioner that the cleansing or disinfection of a premises or article is necessary for -</w:t>
      </w:r>
    </w:p>
    <w:p w14:paraId="0BB140AC" w14:textId="77777777" w:rsidR="00EB0007" w:rsidRPr="00850173" w:rsidRDefault="00EB0007" w:rsidP="00EB0007">
      <w:pPr>
        <w:pStyle w:val="AS-P1"/>
        <w:rPr>
          <w:noProof w:val="0"/>
        </w:rPr>
      </w:pPr>
    </w:p>
    <w:p w14:paraId="2A0AC460" w14:textId="77777777" w:rsidR="00EB0007" w:rsidRPr="00850173" w:rsidRDefault="00EB0007" w:rsidP="00EB0007">
      <w:pPr>
        <w:pStyle w:val="AS-Pa"/>
        <w:rPr>
          <w:noProof w:val="0"/>
        </w:rPr>
      </w:pPr>
      <w:r w:rsidRPr="00850173">
        <w:rPr>
          <w:noProof w:val="0"/>
        </w:rPr>
        <w:t>(a)</w:t>
      </w:r>
      <w:r w:rsidRPr="00850173">
        <w:rPr>
          <w:noProof w:val="0"/>
        </w:rPr>
        <w:tab/>
        <w:t>preventing the spread or eradicating the infection of a notifiable infectious disease; or</w:t>
      </w:r>
    </w:p>
    <w:p w14:paraId="7A1C720F" w14:textId="77777777" w:rsidR="00EB0007" w:rsidRPr="00850173" w:rsidRDefault="00EB0007" w:rsidP="00EB0007">
      <w:pPr>
        <w:pStyle w:val="AS-Pa"/>
        <w:rPr>
          <w:noProof w:val="0"/>
        </w:rPr>
      </w:pPr>
    </w:p>
    <w:p w14:paraId="3050ABD3" w14:textId="77777777" w:rsidR="00EB0007" w:rsidRPr="00850173" w:rsidRDefault="00EB0007" w:rsidP="00EB0007">
      <w:pPr>
        <w:pStyle w:val="AS-Pa"/>
        <w:rPr>
          <w:noProof w:val="0"/>
        </w:rPr>
      </w:pPr>
      <w:r w:rsidRPr="00850173">
        <w:rPr>
          <w:noProof w:val="0"/>
        </w:rPr>
        <w:t>(b)</w:t>
      </w:r>
      <w:r w:rsidRPr="00850173">
        <w:rPr>
          <w:noProof w:val="0"/>
        </w:rPr>
        <w:tab/>
        <w:t>preventing danger to health,</w:t>
      </w:r>
    </w:p>
    <w:p w14:paraId="21DC9997" w14:textId="77777777" w:rsidR="00EB0007" w:rsidRPr="00850173" w:rsidRDefault="00EB0007" w:rsidP="00EB0007">
      <w:pPr>
        <w:pStyle w:val="AS-P0"/>
        <w:rPr>
          <w:noProof w:val="0"/>
          <w:sz w:val="26"/>
          <w:szCs w:val="26"/>
        </w:rPr>
      </w:pPr>
    </w:p>
    <w:p w14:paraId="26FD0AD3" w14:textId="77777777" w:rsidR="00EB0007" w:rsidRPr="00850173" w:rsidRDefault="00EB0007" w:rsidP="00EB0007">
      <w:pPr>
        <w:pStyle w:val="AS-P1"/>
        <w:ind w:firstLine="0"/>
        <w:rPr>
          <w:noProof w:val="0"/>
        </w:rPr>
      </w:pPr>
      <w:r w:rsidRPr="00850173">
        <w:rPr>
          <w:noProof w:val="0"/>
        </w:rPr>
        <w:t>the head of health services or chief health officer, must in writing notify the owner or occupier of the premises or the owner or person in charge of the article that the premises or article will be disinfected.</w:t>
      </w:r>
    </w:p>
    <w:p w14:paraId="549519BE" w14:textId="77777777" w:rsidR="00EB0007" w:rsidRPr="00850173" w:rsidRDefault="00EB0007" w:rsidP="00EB0007">
      <w:pPr>
        <w:pStyle w:val="AS-P1"/>
        <w:rPr>
          <w:noProof w:val="0"/>
        </w:rPr>
      </w:pPr>
    </w:p>
    <w:p w14:paraId="770966BC" w14:textId="77777777" w:rsidR="00EB0007" w:rsidRPr="00850173" w:rsidRDefault="00EB0007" w:rsidP="00EB0007">
      <w:pPr>
        <w:pStyle w:val="AS-P1"/>
        <w:rPr>
          <w:noProof w:val="0"/>
        </w:rPr>
      </w:pPr>
      <w:r w:rsidRPr="00850173">
        <w:rPr>
          <w:noProof w:val="0"/>
        </w:rPr>
        <w:t>(2)</w:t>
      </w:r>
      <w:r w:rsidRPr="00850173">
        <w:rPr>
          <w:noProof w:val="0"/>
        </w:rPr>
        <w:tab/>
        <w:t>If an article dealt with by the head of health services or the chief health officer under this section is of a nature that it cannot be disinfected, the head of health services or the chief health officer may destroy or cause to be destroyed, on the order of the chief executive officer concerned or the chief health officer, the article and no compensation is payable in respect of an article so destroyed.</w:t>
      </w:r>
    </w:p>
    <w:p w14:paraId="3EB73CE6" w14:textId="77777777" w:rsidR="00EB0007" w:rsidRPr="00850173" w:rsidRDefault="00EB0007" w:rsidP="00EB0007">
      <w:pPr>
        <w:pStyle w:val="AS-P1"/>
        <w:rPr>
          <w:noProof w:val="0"/>
        </w:rPr>
      </w:pPr>
    </w:p>
    <w:p w14:paraId="16A80E1C" w14:textId="77777777" w:rsidR="00EB0007" w:rsidRPr="00850173" w:rsidRDefault="00EB0007" w:rsidP="00EB0007">
      <w:pPr>
        <w:pStyle w:val="AS-P1"/>
        <w:rPr>
          <w:noProof w:val="0"/>
        </w:rPr>
      </w:pPr>
      <w:r w:rsidRPr="00850173">
        <w:rPr>
          <w:noProof w:val="0"/>
        </w:rPr>
        <w:t>(3)</w:t>
      </w:r>
      <w:r w:rsidRPr="00850173">
        <w:rPr>
          <w:noProof w:val="0"/>
        </w:rPr>
        <w:tab/>
        <w:t>If an article is damaged during disinfection, no compensation is payable by the local authority or the Ministry if suitable methods of disinfection have been employed and due care and all reasonable precautions have been taken to prevent damage.</w:t>
      </w:r>
    </w:p>
    <w:p w14:paraId="483217BF" w14:textId="77777777" w:rsidR="00EB0007" w:rsidRPr="00850173" w:rsidRDefault="00EB0007" w:rsidP="00EB0007">
      <w:pPr>
        <w:pStyle w:val="AS-P1"/>
        <w:rPr>
          <w:noProof w:val="0"/>
        </w:rPr>
      </w:pPr>
    </w:p>
    <w:p w14:paraId="44C5D07B" w14:textId="77777777" w:rsidR="00EB0007" w:rsidRPr="00850173" w:rsidRDefault="00EB0007" w:rsidP="00EB0007">
      <w:pPr>
        <w:pStyle w:val="AS-P1"/>
        <w:rPr>
          <w:noProof w:val="0"/>
        </w:rPr>
      </w:pPr>
      <w:r w:rsidRPr="00850173">
        <w:rPr>
          <w:noProof w:val="0"/>
        </w:rPr>
        <w:t>(4)</w:t>
      </w:r>
      <w:r w:rsidRPr="00850173">
        <w:rPr>
          <w:noProof w:val="0"/>
        </w:rPr>
        <w:tab/>
        <w:t>Compensation is not payable in respect of the deprivation of the occupation or use of a premises or the use of an article occasioned by disinfection, if no undue delay has occurred.</w:t>
      </w:r>
    </w:p>
    <w:p w14:paraId="73DBCD35" w14:textId="77777777" w:rsidR="00EB0007" w:rsidRPr="00850173" w:rsidRDefault="00EB0007" w:rsidP="00EB0007">
      <w:pPr>
        <w:pStyle w:val="AS-P1"/>
        <w:rPr>
          <w:noProof w:val="0"/>
        </w:rPr>
      </w:pPr>
    </w:p>
    <w:p w14:paraId="525C51E1" w14:textId="77777777" w:rsidR="00EB0007" w:rsidRPr="00850173" w:rsidRDefault="00EB0007" w:rsidP="00EB0007">
      <w:pPr>
        <w:pStyle w:val="AS-P1"/>
        <w:ind w:firstLine="0"/>
        <w:rPr>
          <w:b/>
          <w:noProof w:val="0"/>
        </w:rPr>
      </w:pPr>
      <w:r w:rsidRPr="00850173">
        <w:rPr>
          <w:b/>
          <w:noProof w:val="0"/>
        </w:rPr>
        <w:t>Removal to cleansing stations of dirty and verminous persons</w:t>
      </w:r>
    </w:p>
    <w:p w14:paraId="3ABE06AC" w14:textId="77777777" w:rsidR="00EB0007" w:rsidRPr="00850173" w:rsidRDefault="00EB0007" w:rsidP="00EB0007">
      <w:pPr>
        <w:pStyle w:val="AS-P1"/>
        <w:rPr>
          <w:noProof w:val="0"/>
        </w:rPr>
      </w:pPr>
    </w:p>
    <w:p w14:paraId="2712B779" w14:textId="77777777" w:rsidR="00EB0007" w:rsidRPr="00850173" w:rsidRDefault="00EB0007" w:rsidP="00EB0007">
      <w:pPr>
        <w:pStyle w:val="AS-P1"/>
        <w:rPr>
          <w:noProof w:val="0"/>
        </w:rPr>
      </w:pPr>
      <w:r w:rsidRPr="00850173">
        <w:rPr>
          <w:b/>
          <w:noProof w:val="0"/>
        </w:rPr>
        <w:t>15.</w:t>
      </w:r>
      <w:r w:rsidRPr="00850173">
        <w:rPr>
          <w:noProof w:val="0"/>
        </w:rPr>
        <w:tab/>
        <w:t>If a cleansing station is provided within a local authority area or within a reasonable distance therefrom, a person within that local authority area certified by the head of health services or a health practitioner to be dirty or verminous may be removed, on the order of the head of health services, together with his or her clothing and bedding, to the cleansing station and be cleansed.</w:t>
      </w:r>
    </w:p>
    <w:p w14:paraId="14155F46" w14:textId="77777777" w:rsidR="00EB0007" w:rsidRPr="00850173" w:rsidRDefault="00EB0007" w:rsidP="00EB0007">
      <w:pPr>
        <w:pStyle w:val="AS-P1"/>
        <w:rPr>
          <w:noProof w:val="0"/>
        </w:rPr>
      </w:pPr>
    </w:p>
    <w:p w14:paraId="12F4AA65" w14:textId="77777777" w:rsidR="00EB0007" w:rsidRPr="00850173" w:rsidRDefault="00EB0007" w:rsidP="00EB0007">
      <w:pPr>
        <w:pStyle w:val="AS-P1"/>
        <w:ind w:firstLine="0"/>
        <w:rPr>
          <w:b/>
          <w:noProof w:val="0"/>
        </w:rPr>
      </w:pPr>
      <w:r w:rsidRPr="00850173">
        <w:rPr>
          <w:b/>
          <w:noProof w:val="0"/>
        </w:rPr>
        <w:t>Removal orders</w:t>
      </w:r>
    </w:p>
    <w:p w14:paraId="4F398D60" w14:textId="77777777" w:rsidR="00EB0007" w:rsidRPr="00850173" w:rsidRDefault="00EB0007" w:rsidP="00EB0007">
      <w:pPr>
        <w:pStyle w:val="AS-P1"/>
        <w:rPr>
          <w:noProof w:val="0"/>
        </w:rPr>
      </w:pPr>
    </w:p>
    <w:p w14:paraId="6DF18DEA" w14:textId="77777777" w:rsidR="00EB0007" w:rsidRPr="00850173" w:rsidRDefault="00EB0007" w:rsidP="00EB0007">
      <w:pPr>
        <w:pStyle w:val="AS-P1"/>
        <w:rPr>
          <w:noProof w:val="0"/>
        </w:rPr>
      </w:pPr>
      <w:r w:rsidRPr="00850173">
        <w:rPr>
          <w:b/>
          <w:noProof w:val="0"/>
        </w:rPr>
        <w:t>16.</w:t>
      </w:r>
      <w:r w:rsidRPr="00850173">
        <w:rPr>
          <w:noProof w:val="0"/>
        </w:rPr>
        <w:tab/>
        <w:t>(1)</w:t>
      </w:r>
      <w:r w:rsidRPr="00850173">
        <w:rPr>
          <w:noProof w:val="0"/>
        </w:rPr>
        <w:tab/>
        <w:t>An order made under sections 11 and 15 may be addressed to an authorised staff member of a local authority or the Ministry of Health.</w:t>
      </w:r>
    </w:p>
    <w:p w14:paraId="66DE3561" w14:textId="77777777" w:rsidR="00EB0007" w:rsidRPr="00850173" w:rsidRDefault="00EB0007" w:rsidP="00EB0007">
      <w:pPr>
        <w:pStyle w:val="AS-P1"/>
        <w:rPr>
          <w:noProof w:val="0"/>
        </w:rPr>
      </w:pPr>
    </w:p>
    <w:p w14:paraId="75B2AF50" w14:textId="77777777" w:rsidR="00EB0007" w:rsidRPr="00850173" w:rsidRDefault="00EB0007" w:rsidP="00EB0007">
      <w:pPr>
        <w:pStyle w:val="AS-P1"/>
        <w:rPr>
          <w:noProof w:val="0"/>
        </w:rPr>
      </w:pPr>
      <w:r w:rsidRPr="00850173">
        <w:rPr>
          <w:noProof w:val="0"/>
        </w:rPr>
        <w:t>(2)</w:t>
      </w:r>
      <w:r w:rsidRPr="00850173">
        <w:rPr>
          <w:noProof w:val="0"/>
        </w:rPr>
        <w:tab/>
        <w:t>A person who obstructs the execution of, or fails or refuses to comply with, an order referred to in subsection (1) commits an offence and is liable to a fine not exceeding N$100 000 or to imprisonment for a period not exceeding 10 years, or to both such fine and such imprisonment.</w:t>
      </w:r>
    </w:p>
    <w:p w14:paraId="62FC9189" w14:textId="77777777" w:rsidR="00EB0007" w:rsidRPr="00850173" w:rsidRDefault="00EB0007" w:rsidP="00EB0007">
      <w:pPr>
        <w:pStyle w:val="AS-P1"/>
        <w:rPr>
          <w:noProof w:val="0"/>
        </w:rPr>
      </w:pPr>
    </w:p>
    <w:p w14:paraId="0E68302E" w14:textId="77777777" w:rsidR="00EB0007" w:rsidRPr="00850173" w:rsidRDefault="00EB0007" w:rsidP="00EB0007">
      <w:pPr>
        <w:pStyle w:val="AS-P1"/>
        <w:ind w:firstLine="0"/>
        <w:rPr>
          <w:b/>
          <w:noProof w:val="0"/>
        </w:rPr>
      </w:pPr>
      <w:r w:rsidRPr="00850173">
        <w:rPr>
          <w:b/>
          <w:noProof w:val="0"/>
        </w:rPr>
        <w:t>Exposure of infected persons or things</w:t>
      </w:r>
    </w:p>
    <w:p w14:paraId="4E0D0E68" w14:textId="77777777" w:rsidR="00EB0007" w:rsidRPr="00850173" w:rsidRDefault="00EB0007" w:rsidP="00EB0007">
      <w:pPr>
        <w:pStyle w:val="AS-P1"/>
        <w:rPr>
          <w:noProof w:val="0"/>
        </w:rPr>
      </w:pPr>
    </w:p>
    <w:p w14:paraId="65EE8060" w14:textId="77777777" w:rsidR="00EB0007" w:rsidRPr="00850173" w:rsidRDefault="00EB0007" w:rsidP="00EB0007">
      <w:pPr>
        <w:pStyle w:val="AS-P1"/>
        <w:rPr>
          <w:noProof w:val="0"/>
        </w:rPr>
      </w:pPr>
      <w:r w:rsidRPr="00850173">
        <w:rPr>
          <w:b/>
          <w:bCs/>
          <w:noProof w:val="0"/>
        </w:rPr>
        <w:t>17.</w:t>
      </w:r>
      <w:r w:rsidRPr="00850173">
        <w:rPr>
          <w:b/>
          <w:bCs/>
          <w:noProof w:val="0"/>
        </w:rPr>
        <w:tab/>
      </w:r>
      <w:r w:rsidRPr="00850173">
        <w:rPr>
          <w:noProof w:val="0"/>
        </w:rPr>
        <w:t>(1)</w:t>
      </w:r>
      <w:r w:rsidRPr="00850173">
        <w:rPr>
          <w:noProof w:val="0"/>
        </w:rPr>
        <w:tab/>
        <w:t>Subject to subsection (2), a person who -</w:t>
      </w:r>
    </w:p>
    <w:p w14:paraId="09BFBF7D" w14:textId="77777777" w:rsidR="00EB0007" w:rsidRPr="00850173" w:rsidRDefault="00EB0007" w:rsidP="00EB0007">
      <w:pPr>
        <w:pStyle w:val="AS-P1"/>
        <w:rPr>
          <w:noProof w:val="0"/>
        </w:rPr>
      </w:pPr>
    </w:p>
    <w:p w14:paraId="1C21E55F" w14:textId="77777777" w:rsidR="00EB0007" w:rsidRPr="00850173" w:rsidRDefault="00EB0007" w:rsidP="00EB0007">
      <w:pPr>
        <w:pStyle w:val="AS-Pa"/>
        <w:rPr>
          <w:noProof w:val="0"/>
        </w:rPr>
      </w:pPr>
      <w:r w:rsidRPr="00850173">
        <w:rPr>
          <w:noProof w:val="0"/>
        </w:rPr>
        <w:t>(a)</w:t>
      </w:r>
      <w:r w:rsidRPr="00850173">
        <w:rPr>
          <w:noProof w:val="0"/>
        </w:rPr>
        <w:tab/>
        <w:t xml:space="preserve">knowingly suffering from a notifiable infectious disease, or the other infectious disease as the Minister may classify by notice in the </w:t>
      </w:r>
      <w:r w:rsidRPr="00850173">
        <w:rPr>
          <w:i/>
          <w:noProof w:val="0"/>
        </w:rPr>
        <w:t>Gazette</w:t>
      </w:r>
      <w:r w:rsidRPr="00850173">
        <w:rPr>
          <w:noProof w:val="0"/>
        </w:rPr>
        <w:t xml:space="preserve"> to be a disease for the purposes of this section, exposes himself or herself in the manner as to be likely or liable to spread the disease in a street, public place, public building, shop, accommodation establishment, church or other place used, frequented or occupied in common by persons other than the members of the family or household to which the infected person belongs;</w:t>
      </w:r>
    </w:p>
    <w:p w14:paraId="5B692183" w14:textId="77777777" w:rsidR="00EB0007" w:rsidRPr="00850173" w:rsidRDefault="00EB0007" w:rsidP="00EB0007">
      <w:pPr>
        <w:pStyle w:val="AS-Pa"/>
        <w:rPr>
          <w:noProof w:val="0"/>
        </w:rPr>
      </w:pPr>
    </w:p>
    <w:p w14:paraId="6B377AAD" w14:textId="77777777" w:rsidR="00EB0007" w:rsidRPr="00850173" w:rsidRDefault="00EB0007" w:rsidP="00EB0007">
      <w:pPr>
        <w:pStyle w:val="AS-Pa"/>
        <w:rPr>
          <w:noProof w:val="0"/>
        </w:rPr>
      </w:pPr>
      <w:r w:rsidRPr="00850173">
        <w:rPr>
          <w:noProof w:val="0"/>
        </w:rPr>
        <w:t>(b)</w:t>
      </w:r>
      <w:r w:rsidRPr="00850173">
        <w:rPr>
          <w:noProof w:val="0"/>
        </w:rPr>
        <w:tab/>
        <w:t>being in charge of a person, and knowing that the person is so suffering, so exposes the sufferer;</w:t>
      </w:r>
    </w:p>
    <w:p w14:paraId="4A6A21C1" w14:textId="77777777" w:rsidR="00EB0007" w:rsidRPr="00850173" w:rsidRDefault="00EB0007" w:rsidP="00EB0007">
      <w:pPr>
        <w:pStyle w:val="AS-Pa"/>
        <w:rPr>
          <w:noProof w:val="0"/>
        </w:rPr>
      </w:pPr>
    </w:p>
    <w:p w14:paraId="649DB9F6" w14:textId="77777777" w:rsidR="00EB0007" w:rsidRPr="00850173" w:rsidRDefault="00EB0007" w:rsidP="00EB0007">
      <w:pPr>
        <w:pStyle w:val="AS-Pa"/>
        <w:rPr>
          <w:noProof w:val="0"/>
        </w:rPr>
      </w:pPr>
      <w:r w:rsidRPr="00850173">
        <w:rPr>
          <w:noProof w:val="0"/>
        </w:rPr>
        <w:t>(c)</w:t>
      </w:r>
      <w:r w:rsidRPr="00850173">
        <w:rPr>
          <w:noProof w:val="0"/>
        </w:rPr>
        <w:tab/>
        <w:t>knowingly gives, lends, sells, pawns, transmits, removes or exposes, or sends to or permits to be washed or exposed in a public wash-house or washing-place, or in a laundry or other place at which articles are washed, cleansed or dyed, without previous effective disinfection to the satisfaction of the local authority and in accordance with the regulations in force in its area, a clothing, bedding, rags or other articles or things of any kind which have been exposed to or are contaminated with the infection of the disease; or</w:t>
      </w:r>
    </w:p>
    <w:p w14:paraId="11F3EBD6" w14:textId="77777777" w:rsidR="00EB0007" w:rsidRPr="00850173" w:rsidRDefault="00EB0007" w:rsidP="00EB0007">
      <w:pPr>
        <w:pStyle w:val="AS-Pa"/>
        <w:rPr>
          <w:noProof w:val="0"/>
        </w:rPr>
      </w:pPr>
    </w:p>
    <w:p w14:paraId="55AB1F92" w14:textId="77777777" w:rsidR="00EB0007" w:rsidRPr="00850173" w:rsidRDefault="00EB0007" w:rsidP="00EB0007">
      <w:pPr>
        <w:pStyle w:val="AS-Pa"/>
        <w:rPr>
          <w:noProof w:val="0"/>
        </w:rPr>
      </w:pPr>
      <w:r w:rsidRPr="00850173">
        <w:rPr>
          <w:noProof w:val="0"/>
        </w:rPr>
        <w:t>(d)</w:t>
      </w:r>
      <w:r w:rsidRPr="00850173">
        <w:rPr>
          <w:noProof w:val="0"/>
        </w:rPr>
        <w:tab/>
        <w:t>knowingly suffering from the disease contemplated in paragraph (a), handles, conveys or otherwise comes in contact with food, dairy produce, aerated water or other articles intended for consumption, or carries on a trade or occupation in the manner likely or liable to spread the disease,</w:t>
      </w:r>
    </w:p>
    <w:p w14:paraId="20E71209" w14:textId="77777777" w:rsidR="00EB0007" w:rsidRPr="00850173" w:rsidRDefault="00EB0007" w:rsidP="00EB0007">
      <w:pPr>
        <w:pStyle w:val="AS-P1"/>
        <w:rPr>
          <w:noProof w:val="0"/>
        </w:rPr>
      </w:pPr>
    </w:p>
    <w:p w14:paraId="5BABAF9F"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647D441F" w14:textId="77777777" w:rsidR="00EB0007" w:rsidRPr="00850173" w:rsidRDefault="00EB0007" w:rsidP="00EB0007">
      <w:pPr>
        <w:pStyle w:val="AS-P1"/>
        <w:rPr>
          <w:noProof w:val="0"/>
        </w:rPr>
      </w:pPr>
    </w:p>
    <w:p w14:paraId="34AB3F8A" w14:textId="77777777" w:rsidR="00EB0007" w:rsidRPr="00850173" w:rsidRDefault="00EB0007" w:rsidP="00EB0007">
      <w:pPr>
        <w:pStyle w:val="AS-P1"/>
        <w:rPr>
          <w:noProof w:val="0"/>
        </w:rPr>
      </w:pPr>
      <w:r w:rsidRPr="00850173">
        <w:rPr>
          <w:noProof w:val="0"/>
        </w:rPr>
        <w:t xml:space="preserve">(2) </w:t>
      </w:r>
      <w:r>
        <w:rPr>
          <w:noProof w:val="0"/>
        </w:rPr>
        <w:tab/>
      </w:r>
      <w:r w:rsidRPr="00850173">
        <w:rPr>
          <w:noProof w:val="0"/>
        </w:rPr>
        <w:t>Nothing in this section applies to a person transmitting with proper precautions and in accordance with the instructions of the local authority a bedding, clothing or other articles or things for the purpose of having them disinfected.</w:t>
      </w:r>
    </w:p>
    <w:p w14:paraId="28B168A7" w14:textId="77777777" w:rsidR="00EB0007" w:rsidRPr="00850173" w:rsidRDefault="00EB0007" w:rsidP="00EB0007">
      <w:pPr>
        <w:pStyle w:val="AS-P1"/>
        <w:rPr>
          <w:noProof w:val="0"/>
        </w:rPr>
      </w:pPr>
    </w:p>
    <w:p w14:paraId="39088824" w14:textId="77777777" w:rsidR="00EB0007" w:rsidRPr="00850173" w:rsidRDefault="00EB0007" w:rsidP="00EB0007">
      <w:pPr>
        <w:pStyle w:val="REG-Amend"/>
        <w:rPr>
          <w:noProof w:val="0"/>
        </w:rPr>
      </w:pPr>
      <w:r w:rsidRPr="00850173">
        <w:rPr>
          <w:noProof w:val="0"/>
        </w:rPr>
        <w:t>[The article “a” before the word “bedding” is superfluous.]</w:t>
      </w:r>
    </w:p>
    <w:p w14:paraId="175B8CC5" w14:textId="77777777" w:rsidR="00EB0007" w:rsidRPr="00850173" w:rsidRDefault="00EB0007" w:rsidP="00EB0007">
      <w:pPr>
        <w:pStyle w:val="AS-P1"/>
        <w:rPr>
          <w:noProof w:val="0"/>
        </w:rPr>
      </w:pPr>
    </w:p>
    <w:p w14:paraId="2E34242E" w14:textId="77777777" w:rsidR="00EB0007" w:rsidRPr="00850173" w:rsidRDefault="00EB0007" w:rsidP="00EB0007">
      <w:pPr>
        <w:pStyle w:val="AS-P1"/>
        <w:ind w:firstLine="0"/>
        <w:rPr>
          <w:b/>
          <w:noProof w:val="0"/>
        </w:rPr>
      </w:pPr>
      <w:r w:rsidRPr="00850173">
        <w:rPr>
          <w:b/>
          <w:noProof w:val="0"/>
        </w:rPr>
        <w:t xml:space="preserve">Transport of infected persons or thing in public transport </w:t>
      </w:r>
    </w:p>
    <w:p w14:paraId="215CBE8C" w14:textId="77777777" w:rsidR="00EB0007" w:rsidRPr="00850173" w:rsidRDefault="00EB0007" w:rsidP="00EB0007">
      <w:pPr>
        <w:pStyle w:val="AS-P1"/>
        <w:rPr>
          <w:noProof w:val="0"/>
        </w:rPr>
      </w:pPr>
    </w:p>
    <w:p w14:paraId="7E06BF6C" w14:textId="77777777" w:rsidR="00EB0007" w:rsidRPr="00850173" w:rsidRDefault="00EB0007" w:rsidP="00EB0007">
      <w:pPr>
        <w:pStyle w:val="AS-P1"/>
        <w:rPr>
          <w:noProof w:val="0"/>
        </w:rPr>
      </w:pPr>
      <w:r w:rsidRPr="00850173">
        <w:rPr>
          <w:b/>
          <w:noProof w:val="0"/>
        </w:rPr>
        <w:t>18.</w:t>
      </w:r>
      <w:r w:rsidRPr="00850173">
        <w:rPr>
          <w:noProof w:val="0"/>
        </w:rPr>
        <w:tab/>
        <w:t>(1)</w:t>
      </w:r>
      <w:r w:rsidRPr="00850173">
        <w:rPr>
          <w:noProof w:val="0"/>
        </w:rPr>
        <w:tab/>
        <w:t>A -</w:t>
      </w:r>
    </w:p>
    <w:p w14:paraId="63EA85C6" w14:textId="77777777" w:rsidR="00EB0007" w:rsidRPr="00850173" w:rsidRDefault="00EB0007" w:rsidP="00EB0007">
      <w:pPr>
        <w:pStyle w:val="AS-P1"/>
        <w:rPr>
          <w:noProof w:val="0"/>
        </w:rPr>
      </w:pPr>
    </w:p>
    <w:p w14:paraId="371ADA5E" w14:textId="77777777" w:rsidR="00EB0007" w:rsidRPr="00850173" w:rsidRDefault="00EB0007" w:rsidP="00EB0007">
      <w:pPr>
        <w:pStyle w:val="AS-Pa"/>
        <w:rPr>
          <w:noProof w:val="0"/>
        </w:rPr>
      </w:pPr>
      <w:r w:rsidRPr="00850173">
        <w:rPr>
          <w:noProof w:val="0"/>
        </w:rPr>
        <w:t>(a)</w:t>
      </w:r>
      <w:r w:rsidRPr="00850173">
        <w:rPr>
          <w:noProof w:val="0"/>
        </w:rPr>
        <w:tab/>
        <w:t xml:space="preserve">person who knows that he or she is suffering from a notifiable infectious disease or other infectious disease which the Minister may classify by notice in the </w:t>
      </w:r>
      <w:r w:rsidRPr="00850173">
        <w:rPr>
          <w:i/>
          <w:noProof w:val="0"/>
        </w:rPr>
        <w:t>Gazette</w:t>
      </w:r>
      <w:r w:rsidRPr="00850173">
        <w:rPr>
          <w:noProof w:val="0"/>
        </w:rPr>
        <w:t xml:space="preserve"> to be a disease for the purpose of this section may not enter a public transport;</w:t>
      </w:r>
    </w:p>
    <w:p w14:paraId="1C380F08" w14:textId="77777777" w:rsidR="00EB0007" w:rsidRPr="00850173" w:rsidRDefault="00EB0007" w:rsidP="00EB0007">
      <w:pPr>
        <w:pStyle w:val="AS-Pa"/>
        <w:rPr>
          <w:noProof w:val="0"/>
        </w:rPr>
      </w:pPr>
    </w:p>
    <w:p w14:paraId="2DA5794E" w14:textId="77777777" w:rsidR="00EB0007" w:rsidRPr="00850173" w:rsidRDefault="00EB0007" w:rsidP="00EB0007">
      <w:pPr>
        <w:pStyle w:val="AS-Pa"/>
        <w:rPr>
          <w:noProof w:val="0"/>
        </w:rPr>
      </w:pPr>
      <w:r w:rsidRPr="00850173">
        <w:rPr>
          <w:noProof w:val="0"/>
        </w:rPr>
        <w:t>(b)</w:t>
      </w:r>
      <w:r w:rsidRPr="00850173">
        <w:rPr>
          <w:noProof w:val="0"/>
        </w:rPr>
        <w:tab/>
        <w:t>person in charge of -</w:t>
      </w:r>
    </w:p>
    <w:p w14:paraId="402B5F2E" w14:textId="77777777" w:rsidR="00EB0007" w:rsidRPr="00850173" w:rsidRDefault="00EB0007" w:rsidP="00EB0007">
      <w:pPr>
        <w:pStyle w:val="AS-P1"/>
        <w:rPr>
          <w:noProof w:val="0"/>
        </w:rPr>
      </w:pPr>
    </w:p>
    <w:p w14:paraId="5AEF4A3E" w14:textId="77777777" w:rsidR="00EB0007" w:rsidRPr="00850173" w:rsidRDefault="00EB0007" w:rsidP="00EB0007">
      <w:pPr>
        <w:pStyle w:val="AS-Pi"/>
        <w:rPr>
          <w:noProof w:val="0"/>
        </w:rPr>
      </w:pPr>
      <w:r w:rsidRPr="00850173">
        <w:rPr>
          <w:noProof w:val="0"/>
        </w:rPr>
        <w:t>(i)</w:t>
      </w:r>
      <w:r w:rsidRPr="00850173">
        <w:rPr>
          <w:noProof w:val="0"/>
        </w:rPr>
        <w:tab/>
        <w:t>a person whom he or she knows to be suffering as contemplated in paragraph (a);</w:t>
      </w:r>
    </w:p>
    <w:p w14:paraId="290000E5" w14:textId="77777777" w:rsidR="00EB0007" w:rsidRPr="00850173" w:rsidRDefault="00EB0007" w:rsidP="00EB0007">
      <w:pPr>
        <w:pStyle w:val="AS-Pi"/>
        <w:rPr>
          <w:noProof w:val="0"/>
        </w:rPr>
      </w:pPr>
    </w:p>
    <w:p w14:paraId="002F18E7" w14:textId="77777777" w:rsidR="00EB0007" w:rsidRPr="00850173" w:rsidRDefault="00EB0007" w:rsidP="00EB0007">
      <w:pPr>
        <w:pStyle w:val="AS-Pi"/>
        <w:rPr>
          <w:noProof w:val="0"/>
        </w:rPr>
      </w:pPr>
      <w:r w:rsidRPr="00850173">
        <w:rPr>
          <w:noProof w:val="0"/>
        </w:rPr>
        <w:t>(ii)</w:t>
      </w:r>
      <w:r w:rsidRPr="00850173">
        <w:rPr>
          <w:noProof w:val="0"/>
        </w:rPr>
        <w:tab/>
        <w:t>the human remains of a person who to his or her knowledge has died of a disease contemplated in paragraph (a); or</w:t>
      </w:r>
    </w:p>
    <w:p w14:paraId="29DB02E0" w14:textId="77777777" w:rsidR="00EB0007" w:rsidRPr="00850173" w:rsidRDefault="00EB0007" w:rsidP="00EB0007">
      <w:pPr>
        <w:pStyle w:val="AS-Pi"/>
        <w:rPr>
          <w:noProof w:val="0"/>
        </w:rPr>
      </w:pPr>
    </w:p>
    <w:p w14:paraId="520A249E" w14:textId="77777777" w:rsidR="00EB0007" w:rsidRPr="00850173" w:rsidRDefault="00EB0007" w:rsidP="00EB0007">
      <w:pPr>
        <w:pStyle w:val="AS-Pi"/>
        <w:rPr>
          <w:noProof w:val="0"/>
        </w:rPr>
      </w:pPr>
      <w:r w:rsidRPr="00850173">
        <w:rPr>
          <w:noProof w:val="0"/>
        </w:rPr>
        <w:t>(iii)</w:t>
      </w:r>
      <w:r w:rsidRPr="00850173">
        <w:rPr>
          <w:noProof w:val="0"/>
        </w:rPr>
        <w:tab/>
        <w:t>an article which to his or her knowledge has been exposed to or is contaminated with the infection of the disease,</w:t>
      </w:r>
    </w:p>
    <w:p w14:paraId="6A2B9012" w14:textId="77777777" w:rsidR="00EB0007" w:rsidRPr="00850173" w:rsidRDefault="00EB0007" w:rsidP="00EB0007">
      <w:pPr>
        <w:pStyle w:val="AS-P1"/>
        <w:rPr>
          <w:noProof w:val="0"/>
        </w:rPr>
      </w:pPr>
    </w:p>
    <w:p w14:paraId="2442F81B" w14:textId="77777777" w:rsidR="00EB0007" w:rsidRPr="00850173" w:rsidRDefault="00EB0007" w:rsidP="00EB0007">
      <w:pPr>
        <w:pStyle w:val="AS-P1"/>
        <w:ind w:firstLine="0"/>
        <w:rPr>
          <w:noProof w:val="0"/>
        </w:rPr>
      </w:pPr>
      <w:r w:rsidRPr="00850173">
        <w:rPr>
          <w:noProof w:val="0"/>
        </w:rPr>
        <w:t>may not place in a public transport the person, human remains or an article which to his or her knowledge has been so exposed or is so contaminated (except in the case of a hearse used for the removal of human remains), without first informing the owner or driver or conductor of the transport of the fact of the infection and obtaining his or her consent but subject to subsection (2).</w:t>
      </w:r>
    </w:p>
    <w:p w14:paraId="3834D70F" w14:textId="77777777" w:rsidR="00EB0007" w:rsidRPr="00850173" w:rsidRDefault="00EB0007" w:rsidP="00EB0007">
      <w:pPr>
        <w:pStyle w:val="AS-P1"/>
        <w:rPr>
          <w:noProof w:val="0"/>
        </w:rPr>
      </w:pPr>
    </w:p>
    <w:p w14:paraId="5E2B3D94" w14:textId="77777777" w:rsidR="00EB0007" w:rsidRPr="00850173" w:rsidRDefault="00EB0007" w:rsidP="00EB0007">
      <w:pPr>
        <w:pStyle w:val="AS-P1"/>
        <w:rPr>
          <w:noProof w:val="0"/>
        </w:rPr>
      </w:pPr>
      <w:r w:rsidRPr="00850173">
        <w:rPr>
          <w:noProof w:val="0"/>
        </w:rPr>
        <w:t>(2)</w:t>
      </w:r>
      <w:r w:rsidRPr="00850173">
        <w:rPr>
          <w:noProof w:val="0"/>
        </w:rPr>
        <w:tab/>
        <w:t>The owner, driver or conductor of the public transport referred to in subsection (1) must as soon as possible after the transport been so used and before permitting the use by another person, cause it to be disinfected under the supervision and satisfaction of the head of health services or the chief health officer and in accordance with a regulations in force in the local authority area concerned.</w:t>
      </w:r>
    </w:p>
    <w:p w14:paraId="3BE63C85" w14:textId="77777777" w:rsidR="00EB0007" w:rsidRPr="00850173" w:rsidRDefault="00EB0007" w:rsidP="00EB0007">
      <w:pPr>
        <w:pStyle w:val="AS-P1"/>
        <w:rPr>
          <w:noProof w:val="0"/>
        </w:rPr>
      </w:pPr>
    </w:p>
    <w:p w14:paraId="0AAC876C" w14:textId="77777777" w:rsidR="00EB0007" w:rsidRPr="00850173" w:rsidRDefault="00EB0007" w:rsidP="00EB0007">
      <w:pPr>
        <w:pStyle w:val="REG-Amend"/>
        <w:rPr>
          <w:noProof w:val="0"/>
        </w:rPr>
      </w:pPr>
      <w:r w:rsidRPr="00850173">
        <w:rPr>
          <w:noProof w:val="0"/>
        </w:rPr>
        <w:t>[The article “a” before the term “regulations” should be omitted.]</w:t>
      </w:r>
    </w:p>
    <w:p w14:paraId="17D3EA31" w14:textId="77777777" w:rsidR="00EB0007" w:rsidRPr="00850173" w:rsidRDefault="00EB0007" w:rsidP="00EB0007">
      <w:pPr>
        <w:pStyle w:val="AS-P1"/>
        <w:rPr>
          <w:noProof w:val="0"/>
        </w:rPr>
      </w:pPr>
    </w:p>
    <w:p w14:paraId="37CC16DE" w14:textId="77777777" w:rsidR="00EB0007" w:rsidRPr="00850173" w:rsidRDefault="00EB0007" w:rsidP="00EB0007">
      <w:pPr>
        <w:pStyle w:val="AS-P1"/>
        <w:rPr>
          <w:noProof w:val="0"/>
        </w:rPr>
      </w:pPr>
      <w:r w:rsidRPr="00850173">
        <w:rPr>
          <w:noProof w:val="0"/>
        </w:rPr>
        <w:t>(3)</w:t>
      </w:r>
      <w:r w:rsidRPr="00850173">
        <w:rPr>
          <w:noProof w:val="0"/>
        </w:rPr>
        <w:tab/>
        <w:t>For the purposes of this section “public transport”, includes a railway coach, cab, motor car or a vehicle, a boat, other vessel, or an aircraft if the transport solicits for hire or is used by members of the public.</w:t>
      </w:r>
    </w:p>
    <w:p w14:paraId="2B961DEA" w14:textId="77777777" w:rsidR="00EB0007" w:rsidRPr="00850173" w:rsidRDefault="00EB0007" w:rsidP="00EB0007">
      <w:pPr>
        <w:pStyle w:val="AS-P1"/>
        <w:rPr>
          <w:noProof w:val="0"/>
        </w:rPr>
      </w:pPr>
    </w:p>
    <w:p w14:paraId="390656A0" w14:textId="77777777" w:rsidR="00EB0007" w:rsidRPr="00850173" w:rsidRDefault="00EB0007" w:rsidP="00EB0007">
      <w:pPr>
        <w:pStyle w:val="AS-P1"/>
        <w:rPr>
          <w:noProof w:val="0"/>
        </w:rPr>
      </w:pPr>
      <w:r w:rsidRPr="00850173">
        <w:rPr>
          <w:noProof w:val="0"/>
        </w:rPr>
        <w:t>(4)</w:t>
      </w:r>
      <w:r w:rsidRPr="00850173">
        <w:rPr>
          <w:noProof w:val="0"/>
        </w:rPr>
        <w:tab/>
        <w:t>A person who contravenes or fails or refuses to comply with subsection (1)</w:t>
      </w:r>
      <w:r w:rsidRPr="00850173">
        <w:rPr>
          <w:noProof w:val="0"/>
        </w:rPr>
        <w:tab/>
        <w:t>or (2) commits an offence and is liable to a fine not exceeding N$100 000 or to imprisonment for a period not exceeding 10 years, or to both such fine and such imprisonment.</w:t>
      </w:r>
    </w:p>
    <w:p w14:paraId="43360FF1" w14:textId="77777777" w:rsidR="00EB0007" w:rsidRPr="00850173" w:rsidRDefault="00EB0007" w:rsidP="00EB0007">
      <w:pPr>
        <w:pStyle w:val="AS-P1"/>
        <w:rPr>
          <w:noProof w:val="0"/>
        </w:rPr>
      </w:pPr>
    </w:p>
    <w:p w14:paraId="0C0E65E6" w14:textId="77777777" w:rsidR="00EB0007" w:rsidRPr="00850173" w:rsidRDefault="00EB0007" w:rsidP="00EB0007">
      <w:pPr>
        <w:pStyle w:val="AS-P1"/>
        <w:ind w:firstLine="0"/>
        <w:rPr>
          <w:b/>
          <w:noProof w:val="0"/>
        </w:rPr>
      </w:pPr>
      <w:r w:rsidRPr="00850173">
        <w:rPr>
          <w:b/>
          <w:noProof w:val="0"/>
        </w:rPr>
        <w:t>Infected dwellings not to be evacuated or let without previous disinfection</w:t>
      </w:r>
    </w:p>
    <w:p w14:paraId="1F67D7C3" w14:textId="77777777" w:rsidR="00EB0007" w:rsidRPr="00850173" w:rsidRDefault="00EB0007" w:rsidP="00EB0007">
      <w:pPr>
        <w:pStyle w:val="AS-P1"/>
        <w:rPr>
          <w:noProof w:val="0"/>
        </w:rPr>
      </w:pPr>
    </w:p>
    <w:p w14:paraId="6DCD17F2" w14:textId="77777777" w:rsidR="00EB0007" w:rsidRPr="00850173" w:rsidRDefault="00EB0007" w:rsidP="00EB0007">
      <w:pPr>
        <w:pStyle w:val="AS-P1"/>
        <w:rPr>
          <w:noProof w:val="0"/>
        </w:rPr>
      </w:pPr>
      <w:r w:rsidRPr="00850173">
        <w:rPr>
          <w:b/>
          <w:noProof w:val="0"/>
        </w:rPr>
        <w:t>19.</w:t>
      </w:r>
      <w:r w:rsidRPr="00850173">
        <w:rPr>
          <w:noProof w:val="0"/>
        </w:rPr>
        <w:tab/>
        <w:t>(1)</w:t>
      </w:r>
      <w:r w:rsidRPr="00850173">
        <w:rPr>
          <w:noProof w:val="0"/>
        </w:rPr>
        <w:tab/>
        <w:t>A person may not cease to occupy or may not let a dwelling or premises or part in which to the knowledge of the person there is or has recently been a person suffering from a notifiable infectious disease without having the dwelling, premises or part and all articles which are liable to retain infection disinfected to the satisfaction of the local authority or the chief health officer and in accordance with the regulations in force in the local authority area concerned.</w:t>
      </w:r>
    </w:p>
    <w:p w14:paraId="701CA362" w14:textId="77777777" w:rsidR="00EB0007" w:rsidRPr="00850173" w:rsidRDefault="00EB0007" w:rsidP="00EB0007">
      <w:pPr>
        <w:pStyle w:val="AS-P1"/>
        <w:rPr>
          <w:noProof w:val="0"/>
        </w:rPr>
      </w:pPr>
    </w:p>
    <w:p w14:paraId="15B4EC34" w14:textId="77777777" w:rsidR="00EB0007" w:rsidRPr="00850173" w:rsidRDefault="00EB0007" w:rsidP="00EB0007">
      <w:pPr>
        <w:pStyle w:val="AS-P1"/>
        <w:rPr>
          <w:noProof w:val="0"/>
        </w:rPr>
      </w:pPr>
      <w:r w:rsidRPr="00850173">
        <w:rPr>
          <w:noProof w:val="0"/>
        </w:rPr>
        <w:t>(2)</w:t>
      </w:r>
      <w:r w:rsidRPr="00850173">
        <w:rPr>
          <w:noProof w:val="0"/>
        </w:rPr>
        <w:tab/>
        <w:t>Subsection (1) applies to the owner or keeper of an accommodation establishment.</w:t>
      </w:r>
    </w:p>
    <w:p w14:paraId="58D63545" w14:textId="77777777" w:rsidR="00EB0007" w:rsidRPr="00850173" w:rsidRDefault="00EB0007" w:rsidP="00EB0007">
      <w:pPr>
        <w:pStyle w:val="AS-P1"/>
        <w:rPr>
          <w:noProof w:val="0"/>
        </w:rPr>
      </w:pPr>
    </w:p>
    <w:p w14:paraId="2CC6829E" w14:textId="77777777" w:rsidR="00EB0007" w:rsidRPr="00850173" w:rsidRDefault="00EB0007" w:rsidP="00EB0007">
      <w:pPr>
        <w:pStyle w:val="AS-P1"/>
        <w:ind w:firstLine="0"/>
        <w:rPr>
          <w:b/>
          <w:noProof w:val="0"/>
        </w:rPr>
      </w:pPr>
      <w:r w:rsidRPr="00850173">
        <w:rPr>
          <w:b/>
          <w:noProof w:val="0"/>
        </w:rPr>
        <w:t>Removal and burial of human remains of persons who have died of notifiable infectious disease</w:t>
      </w:r>
    </w:p>
    <w:p w14:paraId="568DA61D" w14:textId="77777777" w:rsidR="00EB0007" w:rsidRPr="00850173" w:rsidRDefault="00EB0007" w:rsidP="00EB0007">
      <w:pPr>
        <w:pStyle w:val="AS-P1"/>
        <w:rPr>
          <w:noProof w:val="0"/>
        </w:rPr>
      </w:pPr>
    </w:p>
    <w:p w14:paraId="132A81A7" w14:textId="77777777" w:rsidR="00EB0007" w:rsidRPr="00850173" w:rsidRDefault="00EB0007" w:rsidP="00EB0007">
      <w:pPr>
        <w:pStyle w:val="AS-P1"/>
        <w:rPr>
          <w:noProof w:val="0"/>
        </w:rPr>
      </w:pPr>
      <w:r w:rsidRPr="00850173">
        <w:rPr>
          <w:b/>
          <w:noProof w:val="0"/>
        </w:rPr>
        <w:t>20.</w:t>
      </w:r>
      <w:r w:rsidRPr="00850173">
        <w:rPr>
          <w:noProof w:val="0"/>
        </w:rPr>
        <w:tab/>
        <w:t>(1)</w:t>
      </w:r>
      <w:r w:rsidRPr="00850173">
        <w:rPr>
          <w:noProof w:val="0"/>
        </w:rPr>
        <w:tab/>
        <w:t>In every case of death from a notifiable infectious disease the occupier of the premises in which the death has occurred, must immediately make the best arrangements practical, pending the removal of the human remains and the carrying out of disinfection, for preventing the spread of the disease.</w:t>
      </w:r>
    </w:p>
    <w:p w14:paraId="60BC9259" w14:textId="77777777" w:rsidR="00EB0007" w:rsidRPr="00850173" w:rsidRDefault="00EB0007" w:rsidP="00EB0007">
      <w:pPr>
        <w:pStyle w:val="AS-P1"/>
        <w:rPr>
          <w:noProof w:val="0"/>
        </w:rPr>
      </w:pPr>
    </w:p>
    <w:p w14:paraId="3D474064" w14:textId="77777777" w:rsidR="00EB0007" w:rsidRPr="00850173" w:rsidRDefault="00EB0007" w:rsidP="00EB0007">
      <w:pPr>
        <w:pStyle w:val="AS-P1"/>
        <w:rPr>
          <w:noProof w:val="0"/>
        </w:rPr>
      </w:pPr>
      <w:r w:rsidRPr="00850173">
        <w:rPr>
          <w:noProof w:val="0"/>
        </w:rPr>
        <w:t>(2)</w:t>
      </w:r>
      <w:r w:rsidRPr="00850173">
        <w:rPr>
          <w:noProof w:val="0"/>
        </w:rPr>
        <w:tab/>
        <w:t>The occupier of the premises who keeps human remains of the person who has died of a notifiable infectious disease -</w:t>
      </w:r>
    </w:p>
    <w:p w14:paraId="717E10EB" w14:textId="77777777" w:rsidR="00EB0007" w:rsidRPr="00850173" w:rsidRDefault="00EB0007" w:rsidP="00EB0007">
      <w:pPr>
        <w:pStyle w:val="AS-P1"/>
        <w:rPr>
          <w:noProof w:val="0"/>
        </w:rPr>
      </w:pPr>
    </w:p>
    <w:p w14:paraId="0C5C0A59" w14:textId="77777777" w:rsidR="00EB0007" w:rsidRPr="00850173" w:rsidRDefault="00EB0007" w:rsidP="00EB0007">
      <w:pPr>
        <w:pStyle w:val="AS-Pa"/>
        <w:rPr>
          <w:noProof w:val="0"/>
        </w:rPr>
      </w:pPr>
      <w:r w:rsidRPr="00850173">
        <w:rPr>
          <w:noProof w:val="0"/>
        </w:rPr>
        <w:t>(a)</w:t>
      </w:r>
      <w:r w:rsidRPr="00850173">
        <w:rPr>
          <w:noProof w:val="0"/>
        </w:rPr>
        <w:tab/>
        <w:t>in a room in which a person lives, sleeps or works or in which food is kept or prepared or eaten; or</w:t>
      </w:r>
    </w:p>
    <w:p w14:paraId="4205BF4A" w14:textId="77777777" w:rsidR="00EB0007" w:rsidRPr="00850173" w:rsidRDefault="00EB0007" w:rsidP="00EB0007">
      <w:pPr>
        <w:pStyle w:val="AS-Pa"/>
        <w:rPr>
          <w:noProof w:val="0"/>
        </w:rPr>
      </w:pPr>
    </w:p>
    <w:p w14:paraId="7188543E" w14:textId="77777777" w:rsidR="00EB0007" w:rsidRPr="00850173" w:rsidRDefault="00EB0007" w:rsidP="00EB0007">
      <w:pPr>
        <w:pStyle w:val="AS-Pa"/>
        <w:rPr>
          <w:noProof w:val="0"/>
        </w:rPr>
      </w:pPr>
      <w:r w:rsidRPr="00850173">
        <w:rPr>
          <w:noProof w:val="0"/>
        </w:rPr>
        <w:t>(b)</w:t>
      </w:r>
      <w:r w:rsidRPr="00850173">
        <w:rPr>
          <w:noProof w:val="0"/>
        </w:rPr>
        <w:tab/>
        <w:t>for more than 24 hours in a place other than a mortuary or other place set apart for the keeping of human remains,</w:t>
      </w:r>
    </w:p>
    <w:p w14:paraId="1614D0FA" w14:textId="77777777" w:rsidR="00EB0007" w:rsidRPr="00850173" w:rsidRDefault="00EB0007" w:rsidP="00EB0007">
      <w:pPr>
        <w:pStyle w:val="AS-P1"/>
        <w:rPr>
          <w:noProof w:val="0"/>
        </w:rPr>
      </w:pPr>
    </w:p>
    <w:p w14:paraId="37A1C370" w14:textId="77777777" w:rsidR="00EB0007" w:rsidRPr="00850173" w:rsidRDefault="00EB0007" w:rsidP="00EB0007">
      <w:pPr>
        <w:pStyle w:val="AS-P1"/>
        <w:ind w:firstLine="0"/>
        <w:rPr>
          <w:noProof w:val="0"/>
        </w:rPr>
      </w:pPr>
      <w:r w:rsidRPr="00850173">
        <w:rPr>
          <w:noProof w:val="0"/>
        </w:rPr>
        <w:t>unless he or she has obtained the written approval of the local authority in whose local authority area the human remains occurred, commits an offence.</w:t>
      </w:r>
    </w:p>
    <w:p w14:paraId="53D37781" w14:textId="77777777" w:rsidR="00EB0007" w:rsidRPr="00850173" w:rsidRDefault="00EB0007" w:rsidP="00EB0007">
      <w:pPr>
        <w:pStyle w:val="AS-P1"/>
        <w:rPr>
          <w:noProof w:val="0"/>
        </w:rPr>
      </w:pPr>
    </w:p>
    <w:p w14:paraId="729C6534" w14:textId="77777777" w:rsidR="00EB0007" w:rsidRPr="00850173" w:rsidRDefault="00EB0007" w:rsidP="00EB0007">
      <w:pPr>
        <w:pStyle w:val="AS-P1"/>
        <w:rPr>
          <w:noProof w:val="0"/>
        </w:rPr>
      </w:pPr>
      <w:r w:rsidRPr="00850173">
        <w:rPr>
          <w:noProof w:val="0"/>
        </w:rPr>
        <w:t>(3)</w:t>
      </w:r>
      <w:r w:rsidRPr="00850173">
        <w:rPr>
          <w:noProof w:val="0"/>
        </w:rPr>
        <w:tab/>
        <w:t>A person who removes the human remains of a person who has died of a notifiable infectious disease from a dwelling or room, except for the purpose of burial, commits an offence.</w:t>
      </w:r>
    </w:p>
    <w:p w14:paraId="74E377D2" w14:textId="77777777" w:rsidR="00EB0007" w:rsidRPr="00850173" w:rsidRDefault="00EB0007" w:rsidP="00EB0007">
      <w:pPr>
        <w:pStyle w:val="AS-P1"/>
        <w:rPr>
          <w:noProof w:val="0"/>
        </w:rPr>
      </w:pPr>
    </w:p>
    <w:p w14:paraId="55789DE9" w14:textId="77777777" w:rsidR="00EB0007" w:rsidRPr="00850173" w:rsidRDefault="00EB0007" w:rsidP="00EB0007">
      <w:pPr>
        <w:pStyle w:val="AS-P1"/>
        <w:rPr>
          <w:noProof w:val="0"/>
        </w:rPr>
      </w:pPr>
      <w:r w:rsidRPr="00850173">
        <w:rPr>
          <w:noProof w:val="0"/>
        </w:rPr>
        <w:t>(4)</w:t>
      </w:r>
      <w:r w:rsidRPr="00850173">
        <w:rPr>
          <w:noProof w:val="0"/>
        </w:rPr>
        <w:tab/>
        <w:t>A person who removes the human remains of a person who has died of a notifiable infectious disease from a room or dwelling, must take those human remains direct to the place of interment for burial.</w:t>
      </w:r>
    </w:p>
    <w:p w14:paraId="0F4EDFC5" w14:textId="77777777" w:rsidR="00EB0007" w:rsidRPr="00850173" w:rsidRDefault="00EB0007" w:rsidP="00EB0007">
      <w:pPr>
        <w:pStyle w:val="AS-P1"/>
        <w:rPr>
          <w:noProof w:val="0"/>
        </w:rPr>
      </w:pPr>
    </w:p>
    <w:p w14:paraId="5FEB4029" w14:textId="77777777" w:rsidR="00EB0007" w:rsidRPr="00850173" w:rsidRDefault="00EB0007" w:rsidP="00EB0007">
      <w:pPr>
        <w:pStyle w:val="AS-P1"/>
        <w:rPr>
          <w:noProof w:val="0"/>
        </w:rPr>
      </w:pPr>
      <w:r w:rsidRPr="00850173">
        <w:rPr>
          <w:noProof w:val="0"/>
        </w:rPr>
        <w:t>(5)</w:t>
      </w:r>
      <w:r w:rsidRPr="00850173">
        <w:rPr>
          <w:noProof w:val="0"/>
        </w:rPr>
        <w:tab/>
        <w:t>Nothing in this section is considered to prevent the removal by due authority of a human remains from a hospital to a mortuary.</w:t>
      </w:r>
    </w:p>
    <w:p w14:paraId="5F095C8E" w14:textId="77777777" w:rsidR="00EB0007" w:rsidRPr="00850173" w:rsidRDefault="00EB0007" w:rsidP="00EB0007">
      <w:pPr>
        <w:pStyle w:val="AS-P0"/>
        <w:rPr>
          <w:noProof w:val="0"/>
          <w:sz w:val="26"/>
          <w:szCs w:val="26"/>
        </w:rPr>
      </w:pPr>
    </w:p>
    <w:p w14:paraId="05309080" w14:textId="77777777" w:rsidR="00EB0007" w:rsidRPr="00850173" w:rsidRDefault="00EB0007" w:rsidP="00EB0007">
      <w:pPr>
        <w:pStyle w:val="AS-P1"/>
        <w:rPr>
          <w:noProof w:val="0"/>
        </w:rPr>
      </w:pPr>
      <w:r w:rsidRPr="00850173">
        <w:rPr>
          <w:noProof w:val="0"/>
        </w:rPr>
        <w:t>(6)</w:t>
      </w:r>
      <w:r w:rsidRPr="00850173">
        <w:rPr>
          <w:noProof w:val="0"/>
        </w:rPr>
        <w:tab/>
        <w:t>A person who has been convicted of contravening or failure to comply with subsection (1), (2) or (3) is liable to a fine not exceeding N$100 000 or to imprisonment for a period not exceeding 10 years, or to both such fine and such imprisonment.</w:t>
      </w:r>
    </w:p>
    <w:p w14:paraId="33243AF8" w14:textId="77777777" w:rsidR="00EB0007" w:rsidRPr="00850173" w:rsidRDefault="00EB0007" w:rsidP="00EB0007">
      <w:pPr>
        <w:pStyle w:val="AS-P1"/>
        <w:rPr>
          <w:noProof w:val="0"/>
        </w:rPr>
      </w:pPr>
    </w:p>
    <w:p w14:paraId="0FF705FA" w14:textId="77777777" w:rsidR="00EB0007" w:rsidRPr="00850173" w:rsidRDefault="00EB0007" w:rsidP="00EB0007">
      <w:pPr>
        <w:pStyle w:val="AS-P1"/>
        <w:ind w:firstLine="0"/>
        <w:rPr>
          <w:b/>
          <w:noProof w:val="0"/>
        </w:rPr>
      </w:pPr>
      <w:r w:rsidRPr="00850173">
        <w:rPr>
          <w:b/>
          <w:noProof w:val="0"/>
        </w:rPr>
        <w:t>Post-mortem examinations of human remains of persons who have died of notifiable infectious disease</w:t>
      </w:r>
    </w:p>
    <w:p w14:paraId="12ACFF0C" w14:textId="77777777" w:rsidR="00EB0007" w:rsidRPr="00850173" w:rsidRDefault="00EB0007" w:rsidP="00EB0007">
      <w:pPr>
        <w:pStyle w:val="AS-P1"/>
        <w:rPr>
          <w:noProof w:val="0"/>
        </w:rPr>
      </w:pPr>
    </w:p>
    <w:p w14:paraId="11C11DD1" w14:textId="77777777" w:rsidR="00EB0007" w:rsidRPr="00850173" w:rsidRDefault="00EB0007" w:rsidP="00EB0007">
      <w:pPr>
        <w:pStyle w:val="AS-P1"/>
        <w:rPr>
          <w:noProof w:val="0"/>
        </w:rPr>
      </w:pPr>
      <w:r w:rsidRPr="00850173">
        <w:rPr>
          <w:b/>
          <w:noProof w:val="0"/>
        </w:rPr>
        <w:t>21.</w:t>
      </w:r>
      <w:r w:rsidRPr="00850173">
        <w:rPr>
          <w:noProof w:val="0"/>
        </w:rPr>
        <w:tab/>
        <w:t>(1)</w:t>
      </w:r>
      <w:r w:rsidRPr="00850173">
        <w:rPr>
          <w:noProof w:val="0"/>
        </w:rPr>
        <w:tab/>
        <w:t>The corpse of a person who has died of a notifiable infectious disease is not subject to a post-mortem examination, unless the cause of death need to be established, if -</w:t>
      </w:r>
    </w:p>
    <w:p w14:paraId="38A1A614" w14:textId="77777777" w:rsidR="00EB0007" w:rsidRPr="00850173" w:rsidRDefault="00EB0007" w:rsidP="00EB0007">
      <w:pPr>
        <w:pStyle w:val="AS-P1"/>
        <w:rPr>
          <w:noProof w:val="0"/>
        </w:rPr>
      </w:pPr>
    </w:p>
    <w:p w14:paraId="2C6D2E39" w14:textId="77777777" w:rsidR="00EB0007" w:rsidRPr="00850173" w:rsidRDefault="00EB0007" w:rsidP="00EB0007">
      <w:pPr>
        <w:pStyle w:val="REG-Amend"/>
        <w:rPr>
          <w:noProof w:val="0"/>
        </w:rPr>
      </w:pPr>
      <w:r w:rsidRPr="00850173">
        <w:rPr>
          <w:noProof w:val="0"/>
        </w:rPr>
        <w:t>[The verb “need” should be “needs” to be grammatically correct.]</w:t>
      </w:r>
    </w:p>
    <w:p w14:paraId="73931C31" w14:textId="77777777" w:rsidR="00EB0007" w:rsidRPr="00850173" w:rsidRDefault="00EB0007" w:rsidP="00EB0007">
      <w:pPr>
        <w:pStyle w:val="AS-P1"/>
        <w:rPr>
          <w:noProof w:val="0"/>
        </w:rPr>
      </w:pPr>
    </w:p>
    <w:p w14:paraId="6DAD7BAF" w14:textId="77777777" w:rsidR="00EB0007" w:rsidRPr="00850173" w:rsidRDefault="00EB0007" w:rsidP="00EB0007">
      <w:pPr>
        <w:pStyle w:val="AS-Pa"/>
        <w:rPr>
          <w:noProof w:val="0"/>
        </w:rPr>
      </w:pPr>
      <w:r w:rsidRPr="00850173">
        <w:rPr>
          <w:noProof w:val="0"/>
        </w:rPr>
        <w:t>(a)</w:t>
      </w:r>
      <w:r w:rsidRPr="00850173">
        <w:rPr>
          <w:noProof w:val="0"/>
        </w:rPr>
        <w:tab/>
        <w:t>the corpse is retained in a room in which -</w:t>
      </w:r>
    </w:p>
    <w:p w14:paraId="336EDA64" w14:textId="77777777" w:rsidR="00EB0007" w:rsidRPr="00850173" w:rsidRDefault="00EB0007" w:rsidP="00EB0007">
      <w:pPr>
        <w:pStyle w:val="AS-P1"/>
        <w:rPr>
          <w:noProof w:val="0"/>
        </w:rPr>
      </w:pPr>
    </w:p>
    <w:p w14:paraId="3EBD04DF" w14:textId="77777777" w:rsidR="00EB0007" w:rsidRPr="00850173" w:rsidRDefault="00EB0007" w:rsidP="00EB0007">
      <w:pPr>
        <w:pStyle w:val="AS-Pi"/>
        <w:rPr>
          <w:noProof w:val="0"/>
        </w:rPr>
      </w:pPr>
      <w:r w:rsidRPr="00850173">
        <w:rPr>
          <w:noProof w:val="0"/>
        </w:rPr>
        <w:t>(i)</w:t>
      </w:r>
      <w:r w:rsidRPr="00850173">
        <w:rPr>
          <w:noProof w:val="0"/>
        </w:rPr>
        <w:tab/>
        <w:t>another person lives;</w:t>
      </w:r>
    </w:p>
    <w:p w14:paraId="7470B0FB" w14:textId="77777777" w:rsidR="00EB0007" w:rsidRPr="00850173" w:rsidRDefault="00EB0007" w:rsidP="00EB0007">
      <w:pPr>
        <w:pStyle w:val="AS-Pi"/>
        <w:rPr>
          <w:noProof w:val="0"/>
        </w:rPr>
      </w:pPr>
    </w:p>
    <w:p w14:paraId="22428273" w14:textId="77777777" w:rsidR="00EB0007" w:rsidRPr="00850173" w:rsidRDefault="00EB0007" w:rsidP="00EB0007">
      <w:pPr>
        <w:pStyle w:val="AS-Pi"/>
        <w:rPr>
          <w:noProof w:val="0"/>
        </w:rPr>
      </w:pPr>
      <w:r w:rsidRPr="00850173">
        <w:rPr>
          <w:noProof w:val="0"/>
        </w:rPr>
        <w:t>(ii)</w:t>
      </w:r>
      <w:r w:rsidRPr="00850173">
        <w:rPr>
          <w:noProof w:val="0"/>
        </w:rPr>
        <w:tab/>
        <w:t>this same deceased person sleeps or works; or</w:t>
      </w:r>
    </w:p>
    <w:p w14:paraId="6C933397" w14:textId="77777777" w:rsidR="00EB0007" w:rsidRPr="00850173" w:rsidRDefault="00EB0007" w:rsidP="00EB0007">
      <w:pPr>
        <w:pStyle w:val="AS-Pi"/>
        <w:rPr>
          <w:noProof w:val="0"/>
        </w:rPr>
      </w:pPr>
    </w:p>
    <w:p w14:paraId="662F2270" w14:textId="77777777" w:rsidR="00EB0007" w:rsidRPr="00850173" w:rsidRDefault="00EB0007" w:rsidP="00EB0007">
      <w:pPr>
        <w:pStyle w:val="AS-Pi"/>
        <w:rPr>
          <w:noProof w:val="0"/>
        </w:rPr>
      </w:pPr>
      <w:r w:rsidRPr="00850173">
        <w:rPr>
          <w:noProof w:val="0"/>
        </w:rPr>
        <w:t>(iii)</w:t>
      </w:r>
      <w:r w:rsidRPr="00850173">
        <w:rPr>
          <w:noProof w:val="0"/>
        </w:rPr>
        <w:tab/>
        <w:t>in which food is kept or prepared or eaten;</w:t>
      </w:r>
    </w:p>
    <w:p w14:paraId="394902D2" w14:textId="77777777" w:rsidR="00EB0007" w:rsidRPr="00850173" w:rsidRDefault="00EB0007" w:rsidP="00EB0007">
      <w:pPr>
        <w:pStyle w:val="AS-P1"/>
        <w:rPr>
          <w:noProof w:val="0"/>
        </w:rPr>
      </w:pPr>
    </w:p>
    <w:p w14:paraId="40FE0DDA" w14:textId="77777777" w:rsidR="00EB0007" w:rsidRPr="00850173" w:rsidRDefault="00EB0007" w:rsidP="00EB0007">
      <w:pPr>
        <w:pStyle w:val="AS-Pa"/>
        <w:rPr>
          <w:noProof w:val="0"/>
        </w:rPr>
      </w:pPr>
      <w:r w:rsidRPr="00850173">
        <w:rPr>
          <w:noProof w:val="0"/>
        </w:rPr>
        <w:t>(b)</w:t>
      </w:r>
      <w:r w:rsidRPr="00850173">
        <w:rPr>
          <w:noProof w:val="0"/>
        </w:rPr>
        <w:tab/>
        <w:t>the corpse is retained without the written approval of the local authority concerned for more than 24 hours elsewhere than in a mortuary or other place reserved for the keeping of corpse;</w:t>
      </w:r>
    </w:p>
    <w:p w14:paraId="6D663CAF" w14:textId="77777777" w:rsidR="00EB0007" w:rsidRPr="00850173" w:rsidRDefault="00EB0007" w:rsidP="00EB0007">
      <w:pPr>
        <w:pStyle w:val="AS-P1"/>
        <w:rPr>
          <w:noProof w:val="0"/>
        </w:rPr>
      </w:pPr>
    </w:p>
    <w:p w14:paraId="0632F346" w14:textId="77777777" w:rsidR="00EB0007" w:rsidRPr="00850173" w:rsidRDefault="00EB0007" w:rsidP="00EB0007">
      <w:pPr>
        <w:pStyle w:val="AS-Pa"/>
        <w:rPr>
          <w:noProof w:val="0"/>
        </w:rPr>
      </w:pPr>
      <w:r w:rsidRPr="00850173">
        <w:rPr>
          <w:noProof w:val="0"/>
        </w:rPr>
        <w:t>(c)</w:t>
      </w:r>
      <w:r w:rsidRPr="00850173">
        <w:rPr>
          <w:noProof w:val="0"/>
        </w:rPr>
        <w:tab/>
        <w:t>the corpse is retained in a dwelling or place in circumstances which, in the opinion of the local authority, are likely to endanger health; or</w:t>
      </w:r>
    </w:p>
    <w:p w14:paraId="6BAB74E8" w14:textId="77777777" w:rsidR="00EB0007" w:rsidRPr="00850173" w:rsidRDefault="00EB0007" w:rsidP="00EB0007">
      <w:pPr>
        <w:pStyle w:val="AS-Pa"/>
        <w:rPr>
          <w:noProof w:val="0"/>
        </w:rPr>
      </w:pPr>
    </w:p>
    <w:p w14:paraId="2BB0D621" w14:textId="77777777" w:rsidR="00EB0007" w:rsidRPr="00850173" w:rsidRDefault="00EB0007" w:rsidP="00EB0007">
      <w:pPr>
        <w:pStyle w:val="AS-Pa"/>
        <w:rPr>
          <w:noProof w:val="0"/>
        </w:rPr>
      </w:pPr>
      <w:r w:rsidRPr="00850173">
        <w:rPr>
          <w:noProof w:val="0"/>
        </w:rPr>
        <w:t>(d)</w:t>
      </w:r>
      <w:r w:rsidRPr="00850173">
        <w:rPr>
          <w:noProof w:val="0"/>
        </w:rPr>
        <w:tab/>
        <w:t>the corpse is found within a local authority area and is unclaimed, or no competent person undertakes to bury it.</w:t>
      </w:r>
    </w:p>
    <w:p w14:paraId="3A136E8E" w14:textId="77777777" w:rsidR="00EB0007" w:rsidRPr="00850173" w:rsidRDefault="00EB0007" w:rsidP="00EB0007">
      <w:pPr>
        <w:pStyle w:val="AS-P1"/>
        <w:rPr>
          <w:noProof w:val="0"/>
        </w:rPr>
      </w:pPr>
    </w:p>
    <w:p w14:paraId="16850AC4" w14:textId="77777777" w:rsidR="00EB0007" w:rsidRPr="00850173" w:rsidRDefault="00EB0007" w:rsidP="00EB0007">
      <w:pPr>
        <w:pStyle w:val="AS-P1"/>
        <w:rPr>
          <w:noProof w:val="0"/>
        </w:rPr>
      </w:pPr>
      <w:r w:rsidRPr="00850173">
        <w:rPr>
          <w:noProof w:val="0"/>
        </w:rPr>
        <w:t>(2)</w:t>
      </w:r>
      <w:r w:rsidRPr="00850173">
        <w:rPr>
          <w:noProof w:val="0"/>
        </w:rPr>
        <w:tab/>
        <w:t>If any of the circumstance in subsection (1)(a) to (d) has occurred, a chairperson of a regional council, chief regional officer, magistrate, justice of the peace, head of health services or member of the Namibian police of above the rank of inspector -</w:t>
      </w:r>
    </w:p>
    <w:p w14:paraId="08FAB821" w14:textId="77777777" w:rsidR="00EB0007" w:rsidRPr="00850173" w:rsidRDefault="00EB0007" w:rsidP="00EB0007">
      <w:pPr>
        <w:pStyle w:val="AS-P1"/>
        <w:rPr>
          <w:noProof w:val="0"/>
        </w:rPr>
      </w:pPr>
    </w:p>
    <w:p w14:paraId="157682F0" w14:textId="77777777" w:rsidR="00EB0007" w:rsidRPr="00850173" w:rsidRDefault="00EB0007" w:rsidP="00EB0007">
      <w:pPr>
        <w:pStyle w:val="AS-Pa"/>
        <w:rPr>
          <w:noProof w:val="0"/>
        </w:rPr>
      </w:pPr>
      <w:r w:rsidRPr="00850173">
        <w:rPr>
          <w:noProof w:val="0"/>
        </w:rPr>
        <w:t>(a)</w:t>
      </w:r>
      <w:r w:rsidRPr="00850173">
        <w:rPr>
          <w:noProof w:val="0"/>
        </w:rPr>
        <w:tab/>
        <w:t>may direct, on a certificate signed by a medical practitioner, that the corpse concerned be removed to a mortuary and be buried within a time to be specified in the certificate; or</w:t>
      </w:r>
    </w:p>
    <w:p w14:paraId="7E89E675" w14:textId="77777777" w:rsidR="00EB0007" w:rsidRPr="00850173" w:rsidRDefault="00EB0007" w:rsidP="00EB0007">
      <w:pPr>
        <w:pStyle w:val="AS-Pa"/>
        <w:rPr>
          <w:noProof w:val="0"/>
        </w:rPr>
      </w:pPr>
    </w:p>
    <w:p w14:paraId="0B5B1C54" w14:textId="77777777" w:rsidR="00EB0007" w:rsidRPr="00850173" w:rsidRDefault="00EB0007" w:rsidP="00EB0007">
      <w:pPr>
        <w:pStyle w:val="AS-Pa"/>
        <w:rPr>
          <w:noProof w:val="0"/>
        </w:rPr>
      </w:pPr>
      <w:r w:rsidRPr="00850173">
        <w:rPr>
          <w:noProof w:val="0"/>
        </w:rPr>
        <w:t>(b)</w:t>
      </w:r>
      <w:r w:rsidRPr="00850173">
        <w:rPr>
          <w:noProof w:val="0"/>
        </w:rPr>
        <w:tab/>
        <w:t>if the human remains is of a person certified to have died of a notifiable infectious disease, may order that the corpse be buried immediately without removal to a mortuary.</w:t>
      </w:r>
    </w:p>
    <w:p w14:paraId="415A85E0" w14:textId="77777777" w:rsidR="00EB0007" w:rsidRPr="00850173" w:rsidRDefault="00EB0007" w:rsidP="00EB0007">
      <w:pPr>
        <w:pStyle w:val="AS-P1"/>
        <w:rPr>
          <w:noProof w:val="0"/>
        </w:rPr>
      </w:pPr>
    </w:p>
    <w:p w14:paraId="48CEC787" w14:textId="77777777" w:rsidR="00EB0007" w:rsidRPr="00850173" w:rsidRDefault="00EB0007" w:rsidP="00EB0007">
      <w:pPr>
        <w:pStyle w:val="AS-P1"/>
        <w:rPr>
          <w:noProof w:val="0"/>
        </w:rPr>
      </w:pPr>
      <w:r w:rsidRPr="00850173">
        <w:rPr>
          <w:noProof w:val="0"/>
        </w:rPr>
        <w:t>(3)</w:t>
      </w:r>
      <w:r w:rsidRPr="00850173">
        <w:rPr>
          <w:noProof w:val="0"/>
        </w:rPr>
        <w:tab/>
        <w:t>Unless the friends or relatives of the deceased referred to in subsection (2) undertake to, and do, bury the corpse so specified, the local authority may bury the corpse and the cost of so doing be defrayed by the local authority concerned and be recovered by the local authority by action in a court of competent jurisdiction from a person legally liable to pay the expenses of interment.</w:t>
      </w:r>
    </w:p>
    <w:p w14:paraId="3FC96820" w14:textId="77777777" w:rsidR="00EB0007" w:rsidRPr="00850173" w:rsidRDefault="00EB0007" w:rsidP="00EB0007">
      <w:pPr>
        <w:pStyle w:val="AS-P1"/>
        <w:rPr>
          <w:noProof w:val="0"/>
        </w:rPr>
      </w:pPr>
    </w:p>
    <w:p w14:paraId="2CAC648D" w14:textId="77777777" w:rsidR="00EB0007" w:rsidRPr="00850173" w:rsidRDefault="00EB0007" w:rsidP="00EB0007">
      <w:pPr>
        <w:pStyle w:val="AS-P1"/>
        <w:rPr>
          <w:noProof w:val="0"/>
        </w:rPr>
      </w:pPr>
      <w:r w:rsidRPr="00850173">
        <w:rPr>
          <w:noProof w:val="0"/>
        </w:rPr>
        <w:t xml:space="preserve">(4) </w:t>
      </w:r>
      <w:r w:rsidRPr="00850173">
        <w:rPr>
          <w:noProof w:val="0"/>
        </w:rPr>
        <w:tab/>
        <w:t>A person who obstructs the execution of a directive or order given under subsection (2) commits an offence and is liable to a fine not exceeding N$100 000 or to imprisonment for a period not exceeding 10 years, or to both such fine and such imprisonment.</w:t>
      </w:r>
    </w:p>
    <w:p w14:paraId="6C9A2F4A" w14:textId="77777777" w:rsidR="00EB0007" w:rsidRPr="00850173" w:rsidRDefault="00EB0007" w:rsidP="00EB0007">
      <w:pPr>
        <w:pStyle w:val="AS-P1"/>
        <w:rPr>
          <w:noProof w:val="0"/>
        </w:rPr>
      </w:pPr>
    </w:p>
    <w:p w14:paraId="72152151" w14:textId="77777777" w:rsidR="00EB0007" w:rsidRPr="00850173" w:rsidRDefault="00EB0007" w:rsidP="00EB0007">
      <w:pPr>
        <w:pStyle w:val="AS-P1"/>
        <w:ind w:firstLine="0"/>
        <w:rPr>
          <w:b/>
          <w:noProof w:val="0"/>
        </w:rPr>
      </w:pPr>
      <w:r w:rsidRPr="00850173">
        <w:rPr>
          <w:b/>
          <w:noProof w:val="0"/>
        </w:rPr>
        <w:t>Formidable epidemic diseases</w:t>
      </w:r>
    </w:p>
    <w:p w14:paraId="2FAC0EF2" w14:textId="77777777" w:rsidR="00EB0007" w:rsidRPr="00850173" w:rsidRDefault="00EB0007" w:rsidP="00EB0007">
      <w:pPr>
        <w:pStyle w:val="AS-P1"/>
        <w:rPr>
          <w:noProof w:val="0"/>
        </w:rPr>
      </w:pPr>
    </w:p>
    <w:p w14:paraId="76C630C1" w14:textId="77777777" w:rsidR="00EB0007" w:rsidRPr="00850173" w:rsidRDefault="00EB0007" w:rsidP="00EB0007">
      <w:pPr>
        <w:pStyle w:val="AS-P1"/>
        <w:rPr>
          <w:noProof w:val="0"/>
        </w:rPr>
      </w:pPr>
      <w:r w:rsidRPr="00850173">
        <w:rPr>
          <w:b/>
          <w:noProof w:val="0"/>
        </w:rPr>
        <w:t>22.</w:t>
      </w:r>
      <w:r w:rsidRPr="00850173">
        <w:rPr>
          <w:noProof w:val="0"/>
        </w:rPr>
        <w:tab/>
        <w:t>(1)</w:t>
      </w:r>
      <w:r w:rsidRPr="00850173">
        <w:rPr>
          <w:noProof w:val="0"/>
        </w:rPr>
        <w:tab/>
        <w:t xml:space="preserve">For the purposes of this Act, unless otherwise indicated plague, cholera, epidemic influenza, diarrhoea with blood (dysentery), malaria, measles, meningitis, poliomyelitis (acute flaccid paralysis), schistosomiasis, tuberculosis, viral </w:t>
      </w:r>
      <w:proofErr w:type="spellStart"/>
      <w:r w:rsidRPr="00850173">
        <w:rPr>
          <w:noProof w:val="0"/>
        </w:rPr>
        <w:t>hemorrhagic</w:t>
      </w:r>
      <w:proofErr w:type="spellEnd"/>
      <w:r w:rsidRPr="00850173">
        <w:rPr>
          <w:noProof w:val="0"/>
        </w:rPr>
        <w:t xml:space="preserve"> fever, yellow fever, emerging pandemic influenza disease e.g. avian flu, SARS and swine Flu (H1N1) Anthrax, smallpox, pneumonic plaque, </w:t>
      </w:r>
      <w:proofErr w:type="spellStart"/>
      <w:r w:rsidRPr="00850173">
        <w:rPr>
          <w:noProof w:val="0"/>
        </w:rPr>
        <w:t>ebola</w:t>
      </w:r>
      <w:proofErr w:type="spellEnd"/>
      <w:r w:rsidRPr="00850173">
        <w:rPr>
          <w:noProof w:val="0"/>
        </w:rPr>
        <w:t xml:space="preserve">, viral </w:t>
      </w:r>
      <w:proofErr w:type="spellStart"/>
      <w:r w:rsidRPr="00850173">
        <w:rPr>
          <w:noProof w:val="0"/>
        </w:rPr>
        <w:t>haermorrhagic</w:t>
      </w:r>
      <w:proofErr w:type="spellEnd"/>
      <w:r w:rsidRPr="00850173">
        <w:rPr>
          <w:noProof w:val="0"/>
        </w:rPr>
        <w:t xml:space="preserve"> fever, dengue fever and rift valley fever are considered to be formidable epidemic diseases.</w:t>
      </w:r>
    </w:p>
    <w:p w14:paraId="2C4949F6" w14:textId="77777777" w:rsidR="00EB0007" w:rsidRPr="00850173" w:rsidRDefault="00EB0007" w:rsidP="00EB0007">
      <w:pPr>
        <w:pStyle w:val="AS-P1"/>
        <w:rPr>
          <w:noProof w:val="0"/>
        </w:rPr>
      </w:pPr>
    </w:p>
    <w:p w14:paraId="12A720EF" w14:textId="77777777" w:rsidR="00EB0007" w:rsidRPr="00850173" w:rsidRDefault="00EB0007" w:rsidP="00EB0007">
      <w:pPr>
        <w:pStyle w:val="REG-Amend"/>
        <w:rPr>
          <w:noProof w:val="0"/>
        </w:rPr>
      </w:pPr>
      <w:r w:rsidRPr="00850173">
        <w:rPr>
          <w:noProof w:val="0"/>
        </w:rPr>
        <w:t>[The words “plague” and “</w:t>
      </w:r>
      <w:proofErr w:type="spellStart"/>
      <w:r w:rsidRPr="00850173">
        <w:rPr>
          <w:noProof w:val="0"/>
        </w:rPr>
        <w:t>hemorrhagic</w:t>
      </w:r>
      <w:proofErr w:type="spellEnd"/>
      <w:r w:rsidRPr="00850173">
        <w:rPr>
          <w:noProof w:val="0"/>
        </w:rPr>
        <w:t>” are</w:t>
      </w:r>
      <w:r w:rsidRPr="00850173">
        <w:rPr>
          <w:b w:val="0"/>
          <w:bCs/>
          <w:noProof w:val="0"/>
          <w:color w:val="222222"/>
          <w:shd w:val="clear" w:color="auto" w:fill="FFFFFF"/>
        </w:rPr>
        <w:t xml:space="preserve"> </w:t>
      </w:r>
      <w:r w:rsidRPr="00850173">
        <w:rPr>
          <w:noProof w:val="0"/>
        </w:rPr>
        <w:t xml:space="preserve">misspelt </w:t>
      </w:r>
      <w:r w:rsidRPr="00850173">
        <w:rPr>
          <w:noProof w:val="0"/>
        </w:rPr>
        <w:br/>
        <w:t xml:space="preserve">in the </w:t>
      </w:r>
      <w:r w:rsidRPr="00850173">
        <w:rPr>
          <w:i/>
          <w:noProof w:val="0"/>
        </w:rPr>
        <w:t>Government Gazette</w:t>
      </w:r>
      <w:r w:rsidRPr="00850173">
        <w:rPr>
          <w:noProof w:val="0"/>
        </w:rPr>
        <w:t>, as reproduced above.]</w:t>
      </w:r>
    </w:p>
    <w:p w14:paraId="30A73E00" w14:textId="77777777" w:rsidR="00EB0007" w:rsidRPr="00850173" w:rsidRDefault="00EB0007" w:rsidP="00EB0007">
      <w:pPr>
        <w:pStyle w:val="AS-P1"/>
        <w:rPr>
          <w:noProof w:val="0"/>
        </w:rPr>
      </w:pPr>
    </w:p>
    <w:p w14:paraId="1B02634A" w14:textId="77777777" w:rsidR="00EB0007" w:rsidRPr="00850173" w:rsidRDefault="00EB0007" w:rsidP="00EB0007">
      <w:pPr>
        <w:pStyle w:val="AS-P1"/>
        <w:rPr>
          <w:noProof w:val="0"/>
        </w:rPr>
      </w:pPr>
      <w:r w:rsidRPr="00850173">
        <w:rPr>
          <w:noProof w:val="0"/>
        </w:rPr>
        <w:t xml:space="preserve">(2) </w:t>
      </w:r>
      <w:r w:rsidRPr="00850173">
        <w:rPr>
          <w:noProof w:val="0"/>
        </w:rPr>
        <w:tab/>
        <w:t xml:space="preserve">The Minister may by notice in the </w:t>
      </w:r>
      <w:r w:rsidRPr="00850173">
        <w:rPr>
          <w:i/>
          <w:noProof w:val="0"/>
        </w:rPr>
        <w:t>Gazette</w:t>
      </w:r>
      <w:r w:rsidRPr="00850173">
        <w:rPr>
          <w:noProof w:val="0"/>
        </w:rPr>
        <w:t xml:space="preserve"> declare a disease to be a formidable epidemic disease for purposes of this Act.</w:t>
      </w:r>
    </w:p>
    <w:p w14:paraId="45A7C6D4" w14:textId="77777777" w:rsidR="00EB0007" w:rsidRPr="00850173" w:rsidRDefault="00EB0007" w:rsidP="00EB0007">
      <w:pPr>
        <w:pStyle w:val="AS-P1"/>
        <w:rPr>
          <w:noProof w:val="0"/>
        </w:rPr>
      </w:pPr>
    </w:p>
    <w:p w14:paraId="50838EA7" w14:textId="77777777" w:rsidR="00EB0007" w:rsidRPr="00850173" w:rsidRDefault="00EB0007" w:rsidP="00EB0007">
      <w:pPr>
        <w:pStyle w:val="AS-P1"/>
        <w:ind w:firstLine="0"/>
        <w:rPr>
          <w:b/>
          <w:noProof w:val="0"/>
        </w:rPr>
      </w:pPr>
      <w:r w:rsidRPr="00850173">
        <w:rPr>
          <w:b/>
          <w:noProof w:val="0"/>
        </w:rPr>
        <w:t>Notification of suspected cases of formidable epidemic diseases</w:t>
      </w:r>
    </w:p>
    <w:p w14:paraId="62047C20" w14:textId="77777777" w:rsidR="00EB0007" w:rsidRPr="00850173" w:rsidRDefault="00EB0007" w:rsidP="00EB0007">
      <w:pPr>
        <w:pStyle w:val="AS-P1"/>
        <w:rPr>
          <w:noProof w:val="0"/>
        </w:rPr>
      </w:pPr>
    </w:p>
    <w:p w14:paraId="611AC133" w14:textId="77777777" w:rsidR="00EB0007" w:rsidRPr="00850173" w:rsidRDefault="00EB0007" w:rsidP="00EB0007">
      <w:pPr>
        <w:pStyle w:val="AS-P1"/>
        <w:rPr>
          <w:noProof w:val="0"/>
        </w:rPr>
      </w:pPr>
      <w:r w:rsidRPr="00850173">
        <w:rPr>
          <w:b/>
          <w:noProof w:val="0"/>
        </w:rPr>
        <w:t>23.</w:t>
      </w:r>
      <w:r w:rsidRPr="00850173">
        <w:rPr>
          <w:noProof w:val="0"/>
        </w:rPr>
        <w:tab/>
        <w:t>(1)</w:t>
      </w:r>
      <w:r w:rsidRPr="00850173">
        <w:rPr>
          <w:noProof w:val="0"/>
        </w:rPr>
        <w:tab/>
        <w:t>A medical practitioner, principal or head of a learning institution, head of a family or a household, employer, owner or occupier of land or premises, chief or headman must report to the nearest health facility or local authority health services, together with particulars of the patient and his or her symptoms, the occurrence of a case of illness or death coming to his or her notice and suspected to be due to a formidable epidemic disease, or with a history or presenting symptoms or post- mortem appearances which might reasonably give grounds for the suspicion.</w:t>
      </w:r>
    </w:p>
    <w:p w14:paraId="5A7298BE" w14:textId="77777777" w:rsidR="00EB0007" w:rsidRPr="00850173" w:rsidRDefault="00EB0007" w:rsidP="00EB0007">
      <w:pPr>
        <w:pStyle w:val="AS-P1"/>
        <w:rPr>
          <w:noProof w:val="0"/>
        </w:rPr>
      </w:pPr>
    </w:p>
    <w:p w14:paraId="795A9B58" w14:textId="77777777" w:rsidR="00EB0007" w:rsidRPr="00850173" w:rsidRDefault="00EB0007" w:rsidP="00EB0007">
      <w:pPr>
        <w:pStyle w:val="AS-P1"/>
        <w:rPr>
          <w:noProof w:val="0"/>
        </w:rPr>
      </w:pPr>
      <w:r w:rsidRPr="00850173">
        <w:rPr>
          <w:noProof w:val="0"/>
        </w:rPr>
        <w:t>(2)</w:t>
      </w:r>
      <w:r w:rsidRPr="00850173">
        <w:rPr>
          <w:noProof w:val="0"/>
        </w:rPr>
        <w:tab/>
        <w:t>A person who, is aware of any of the diseases referred to is subsection (1), and who fails to comply with subsection (1) commits an offence and is liable to a fine not exceeding N$100 000 or to imprisonment for a period not exceeding 10 years, or to both such fine and such imprisonment.</w:t>
      </w:r>
    </w:p>
    <w:p w14:paraId="24067582" w14:textId="77777777" w:rsidR="00EB0007" w:rsidRPr="00850173" w:rsidRDefault="00EB0007" w:rsidP="00EB0007">
      <w:pPr>
        <w:pStyle w:val="AS-P1"/>
        <w:rPr>
          <w:noProof w:val="0"/>
        </w:rPr>
      </w:pPr>
    </w:p>
    <w:p w14:paraId="26D6BD7E" w14:textId="77777777" w:rsidR="00EB0007" w:rsidRPr="00850173" w:rsidRDefault="00EB0007" w:rsidP="00EB0007">
      <w:pPr>
        <w:pStyle w:val="REG-Amend"/>
        <w:rPr>
          <w:noProof w:val="0"/>
        </w:rPr>
      </w:pPr>
      <w:r w:rsidRPr="00850173">
        <w:rPr>
          <w:noProof w:val="0"/>
        </w:rPr>
        <w:t xml:space="preserve">[The comma after the word “who” is superfluous, and the word “is” </w:t>
      </w:r>
      <w:r w:rsidRPr="00850173">
        <w:rPr>
          <w:noProof w:val="0"/>
        </w:rPr>
        <w:br/>
        <w:t>in the phrase “is subsection (1)” should be “in”.]</w:t>
      </w:r>
    </w:p>
    <w:p w14:paraId="17304645" w14:textId="77777777" w:rsidR="00EB0007" w:rsidRPr="00850173" w:rsidRDefault="00EB0007" w:rsidP="00EB0007">
      <w:pPr>
        <w:pStyle w:val="AS-P1"/>
        <w:rPr>
          <w:noProof w:val="0"/>
        </w:rPr>
      </w:pPr>
    </w:p>
    <w:p w14:paraId="32048116" w14:textId="77777777" w:rsidR="00EB0007" w:rsidRPr="00850173" w:rsidRDefault="00EB0007" w:rsidP="00EB0007">
      <w:pPr>
        <w:pStyle w:val="AS-P1"/>
        <w:ind w:firstLine="0"/>
        <w:rPr>
          <w:b/>
          <w:noProof w:val="0"/>
        </w:rPr>
      </w:pPr>
      <w:r w:rsidRPr="00850173">
        <w:rPr>
          <w:b/>
          <w:noProof w:val="0"/>
        </w:rPr>
        <w:t>Notification of sickness or mortality in animals</w:t>
      </w:r>
    </w:p>
    <w:p w14:paraId="71D8EF6C" w14:textId="77777777" w:rsidR="00EB0007" w:rsidRPr="00850173" w:rsidRDefault="00EB0007" w:rsidP="00EB0007">
      <w:pPr>
        <w:pStyle w:val="AS-P1"/>
        <w:rPr>
          <w:noProof w:val="0"/>
        </w:rPr>
      </w:pPr>
    </w:p>
    <w:p w14:paraId="2A65F88C" w14:textId="77777777" w:rsidR="00EB0007" w:rsidRPr="00850173" w:rsidRDefault="00EB0007" w:rsidP="00EB0007">
      <w:pPr>
        <w:pStyle w:val="AS-P1"/>
        <w:rPr>
          <w:noProof w:val="0"/>
        </w:rPr>
      </w:pPr>
      <w:r w:rsidRPr="00850173">
        <w:rPr>
          <w:b/>
          <w:noProof w:val="0"/>
        </w:rPr>
        <w:t>24.</w:t>
      </w:r>
      <w:r w:rsidRPr="00850173">
        <w:rPr>
          <w:noProof w:val="0"/>
        </w:rPr>
        <w:tab/>
        <w:t>(1)</w:t>
      </w:r>
      <w:r w:rsidRPr="00850173">
        <w:rPr>
          <w:noProof w:val="0"/>
        </w:rPr>
        <w:tab/>
        <w:t>A person who becomes aware of unusual sickness, behaviour or mortality among rats, mice, cats, dogs or other animals susceptible to plague or other epidemic disease, not due to poison or other obvious cause, must immediately report the fact to a chief, headmen, councillors, local authority, head of health services, state veterinarian or member of the Namibian police.</w:t>
      </w:r>
    </w:p>
    <w:p w14:paraId="24FCE582" w14:textId="77777777" w:rsidR="00EB0007" w:rsidRPr="00850173" w:rsidRDefault="00EB0007" w:rsidP="00EB0007">
      <w:pPr>
        <w:pStyle w:val="AS-P1"/>
        <w:rPr>
          <w:noProof w:val="0"/>
        </w:rPr>
      </w:pPr>
    </w:p>
    <w:p w14:paraId="14FD6D1E" w14:textId="77777777" w:rsidR="00EB0007" w:rsidRPr="00850173" w:rsidRDefault="00EB0007" w:rsidP="00EB0007">
      <w:pPr>
        <w:pStyle w:val="AS-P1"/>
        <w:rPr>
          <w:noProof w:val="0"/>
        </w:rPr>
      </w:pPr>
      <w:r w:rsidRPr="00850173">
        <w:rPr>
          <w:noProof w:val="0"/>
        </w:rPr>
        <w:t xml:space="preserve">(2) </w:t>
      </w:r>
      <w:r w:rsidRPr="00850173">
        <w:rPr>
          <w:noProof w:val="0"/>
        </w:rPr>
        <w:tab/>
        <w:t>A person who contravenes, refuses or fails to comply with subsection (1) commits an offence and is liable to a fine not exceeding N$100 000 or to imprisonment for a period not exceeding 10 years, or to both such fine and such imprisonment.</w:t>
      </w:r>
    </w:p>
    <w:p w14:paraId="594FD6E9" w14:textId="77777777" w:rsidR="00EB0007" w:rsidRPr="00850173" w:rsidRDefault="00EB0007" w:rsidP="00EB0007">
      <w:pPr>
        <w:pStyle w:val="AS-P1"/>
        <w:rPr>
          <w:noProof w:val="0"/>
        </w:rPr>
      </w:pPr>
    </w:p>
    <w:p w14:paraId="66F49FA1" w14:textId="77777777" w:rsidR="00EB0007" w:rsidRPr="00850173" w:rsidRDefault="00EB0007" w:rsidP="00EB0007">
      <w:pPr>
        <w:pStyle w:val="AS-P1"/>
        <w:ind w:firstLine="0"/>
        <w:rPr>
          <w:b/>
          <w:noProof w:val="0"/>
        </w:rPr>
      </w:pPr>
      <w:r w:rsidRPr="00850173">
        <w:rPr>
          <w:b/>
          <w:noProof w:val="0"/>
        </w:rPr>
        <w:t>Local authority to report notification of formidable epidemic diseases and execution of speedy communications</w:t>
      </w:r>
    </w:p>
    <w:p w14:paraId="519CCE69" w14:textId="77777777" w:rsidR="00EB0007" w:rsidRPr="00850173" w:rsidRDefault="00EB0007" w:rsidP="00EB0007">
      <w:pPr>
        <w:pStyle w:val="AS-P1"/>
        <w:rPr>
          <w:noProof w:val="0"/>
        </w:rPr>
      </w:pPr>
    </w:p>
    <w:p w14:paraId="07A773B4" w14:textId="77777777" w:rsidR="00EB0007" w:rsidRPr="00850173" w:rsidRDefault="00EB0007" w:rsidP="00EB0007">
      <w:pPr>
        <w:pStyle w:val="AS-P1"/>
        <w:rPr>
          <w:noProof w:val="0"/>
        </w:rPr>
      </w:pPr>
      <w:r w:rsidRPr="00850173">
        <w:rPr>
          <w:b/>
          <w:bCs/>
          <w:noProof w:val="0"/>
        </w:rPr>
        <w:t>25.</w:t>
      </w:r>
      <w:r w:rsidRPr="00850173">
        <w:rPr>
          <w:b/>
          <w:bCs/>
          <w:noProof w:val="0"/>
        </w:rPr>
        <w:tab/>
      </w:r>
      <w:r w:rsidRPr="00850173">
        <w:rPr>
          <w:noProof w:val="0"/>
        </w:rPr>
        <w:t>A local authority must -</w:t>
      </w:r>
    </w:p>
    <w:p w14:paraId="3E0E86E6" w14:textId="77777777" w:rsidR="00EB0007" w:rsidRPr="00850173" w:rsidRDefault="00EB0007" w:rsidP="00EB0007">
      <w:pPr>
        <w:pStyle w:val="AS-P1"/>
        <w:rPr>
          <w:noProof w:val="0"/>
        </w:rPr>
      </w:pPr>
    </w:p>
    <w:p w14:paraId="4E59FC79" w14:textId="77777777" w:rsidR="00EB0007" w:rsidRPr="00850173" w:rsidRDefault="00EB0007" w:rsidP="00EB0007">
      <w:pPr>
        <w:pStyle w:val="AS-Pa"/>
        <w:rPr>
          <w:noProof w:val="0"/>
        </w:rPr>
      </w:pPr>
      <w:r w:rsidRPr="00850173">
        <w:rPr>
          <w:noProof w:val="0"/>
        </w:rPr>
        <w:t>(a)</w:t>
      </w:r>
      <w:r w:rsidRPr="00850173">
        <w:rPr>
          <w:noProof w:val="0"/>
        </w:rPr>
        <w:tab/>
        <w:t>immediately report to the chief health officer by fax, telephone, e-mail or other expeditious means particulars of every notification received by it of a case or suspected case of a formidable epidemic disease, or of unusual sickness, behaviour or mortality in animals reported under section 24; and</w:t>
      </w:r>
    </w:p>
    <w:p w14:paraId="6D377C68" w14:textId="77777777" w:rsidR="00EB0007" w:rsidRPr="00850173" w:rsidRDefault="00EB0007" w:rsidP="00EB0007">
      <w:pPr>
        <w:pStyle w:val="AS-Pa"/>
        <w:rPr>
          <w:noProof w:val="0"/>
        </w:rPr>
      </w:pPr>
    </w:p>
    <w:p w14:paraId="04AC8271" w14:textId="77777777" w:rsidR="00EB0007" w:rsidRPr="00850173" w:rsidRDefault="00EB0007" w:rsidP="00EB0007">
      <w:pPr>
        <w:pStyle w:val="AS-Pa"/>
        <w:rPr>
          <w:noProof w:val="0"/>
        </w:rPr>
      </w:pPr>
      <w:r w:rsidRPr="00850173">
        <w:rPr>
          <w:noProof w:val="0"/>
        </w:rPr>
        <w:t>(b)</w:t>
      </w:r>
      <w:r w:rsidRPr="00850173">
        <w:rPr>
          <w:noProof w:val="0"/>
        </w:rPr>
        <w:tab/>
        <w:t>do and provide all the acts, matters and things within its means as may be necessary for mitigating the disease.</w:t>
      </w:r>
    </w:p>
    <w:p w14:paraId="6914E8D0" w14:textId="77777777" w:rsidR="00EB0007" w:rsidRPr="00850173" w:rsidRDefault="00EB0007" w:rsidP="00EB0007">
      <w:pPr>
        <w:pStyle w:val="AS-P1"/>
        <w:rPr>
          <w:noProof w:val="0"/>
        </w:rPr>
      </w:pPr>
    </w:p>
    <w:p w14:paraId="62346381" w14:textId="77777777" w:rsidR="00EB0007" w:rsidRPr="00850173" w:rsidRDefault="00EB0007" w:rsidP="00EB0007">
      <w:pPr>
        <w:pStyle w:val="AS-P1"/>
        <w:ind w:firstLine="0"/>
        <w:rPr>
          <w:b/>
          <w:noProof w:val="0"/>
        </w:rPr>
      </w:pPr>
      <w:r w:rsidRPr="00850173">
        <w:rPr>
          <w:b/>
          <w:noProof w:val="0"/>
        </w:rPr>
        <w:t>Powers of Minister if local authority fails to adequately deal with formidable epidemic disease</w:t>
      </w:r>
    </w:p>
    <w:p w14:paraId="0EDA33F1" w14:textId="77777777" w:rsidR="00EB0007" w:rsidRPr="00850173" w:rsidRDefault="00EB0007" w:rsidP="00EB0007">
      <w:pPr>
        <w:pStyle w:val="AS-P1"/>
        <w:rPr>
          <w:b/>
          <w:noProof w:val="0"/>
        </w:rPr>
      </w:pPr>
    </w:p>
    <w:p w14:paraId="6407637D" w14:textId="77777777" w:rsidR="00EB0007" w:rsidRPr="00850173" w:rsidRDefault="00EB0007" w:rsidP="00EB0007">
      <w:pPr>
        <w:pStyle w:val="AS-P1"/>
        <w:rPr>
          <w:noProof w:val="0"/>
        </w:rPr>
      </w:pPr>
      <w:r w:rsidRPr="00850173">
        <w:rPr>
          <w:b/>
          <w:noProof w:val="0"/>
        </w:rPr>
        <w:t>26.</w:t>
      </w:r>
      <w:r w:rsidRPr="00850173">
        <w:rPr>
          <w:noProof w:val="0"/>
        </w:rPr>
        <w:tab/>
        <w:t>(1)</w:t>
      </w:r>
      <w:r w:rsidRPr="00850173">
        <w:rPr>
          <w:noProof w:val="0"/>
        </w:rPr>
        <w:tab/>
        <w:t>If, upon a report of the chief health officer it appears to the Minister that an outbreak of a formidable epidemic disease or a disease suspected of being a formidable epidemic disease -</w:t>
      </w:r>
    </w:p>
    <w:p w14:paraId="0A80A26E" w14:textId="77777777" w:rsidR="00EB0007" w:rsidRPr="00850173" w:rsidRDefault="00EB0007" w:rsidP="00EB0007">
      <w:pPr>
        <w:pStyle w:val="AS-P1"/>
        <w:rPr>
          <w:noProof w:val="0"/>
        </w:rPr>
      </w:pPr>
    </w:p>
    <w:p w14:paraId="03E41EA5" w14:textId="77777777" w:rsidR="00EB0007" w:rsidRPr="00850173" w:rsidRDefault="00EB0007" w:rsidP="00EB0007">
      <w:pPr>
        <w:pStyle w:val="AS-Pa"/>
        <w:rPr>
          <w:noProof w:val="0"/>
        </w:rPr>
      </w:pPr>
      <w:r w:rsidRPr="00850173">
        <w:rPr>
          <w:noProof w:val="0"/>
        </w:rPr>
        <w:t>(a)</w:t>
      </w:r>
      <w:r w:rsidRPr="00850173">
        <w:rPr>
          <w:noProof w:val="0"/>
        </w:rPr>
        <w:tab/>
        <w:t>has occurred or is threatening within the area of a local authority; and</w:t>
      </w:r>
    </w:p>
    <w:p w14:paraId="61785AC2" w14:textId="77777777" w:rsidR="00EB0007" w:rsidRPr="00850173" w:rsidRDefault="00EB0007" w:rsidP="00EB0007">
      <w:pPr>
        <w:pStyle w:val="AS-P0"/>
        <w:rPr>
          <w:noProof w:val="0"/>
          <w:sz w:val="26"/>
          <w:szCs w:val="26"/>
        </w:rPr>
      </w:pPr>
    </w:p>
    <w:p w14:paraId="613EB4DE" w14:textId="77777777" w:rsidR="00EB0007" w:rsidRPr="00850173" w:rsidRDefault="00EB0007" w:rsidP="00EB0007">
      <w:pPr>
        <w:pStyle w:val="AS-Pa"/>
        <w:rPr>
          <w:noProof w:val="0"/>
        </w:rPr>
      </w:pPr>
      <w:r w:rsidRPr="00850173">
        <w:rPr>
          <w:noProof w:val="0"/>
        </w:rPr>
        <w:t>(b)</w:t>
      </w:r>
      <w:r w:rsidRPr="00850173">
        <w:rPr>
          <w:noProof w:val="0"/>
        </w:rPr>
        <w:tab/>
        <w:t>is not being investigated or dealt with efficiently and so as adequately to safeguard public health,</w:t>
      </w:r>
    </w:p>
    <w:p w14:paraId="3DAD942C" w14:textId="77777777" w:rsidR="00EB0007" w:rsidRPr="00850173" w:rsidRDefault="00EB0007" w:rsidP="00EB0007">
      <w:pPr>
        <w:pStyle w:val="AS-P1"/>
        <w:rPr>
          <w:noProof w:val="0"/>
        </w:rPr>
      </w:pPr>
    </w:p>
    <w:p w14:paraId="471A2890" w14:textId="77777777" w:rsidR="00EB0007" w:rsidRPr="00850173" w:rsidRDefault="00EB0007" w:rsidP="00EB0007">
      <w:pPr>
        <w:pStyle w:val="AS-P1"/>
        <w:ind w:firstLine="0"/>
        <w:rPr>
          <w:noProof w:val="0"/>
        </w:rPr>
      </w:pPr>
      <w:r w:rsidRPr="00850173">
        <w:rPr>
          <w:noProof w:val="0"/>
        </w:rPr>
        <w:t>despite other provision of this Act, the Minister may inform the local authority of the measures which the Minister is taking.</w:t>
      </w:r>
    </w:p>
    <w:p w14:paraId="5192E837" w14:textId="77777777" w:rsidR="00EB0007" w:rsidRPr="00850173" w:rsidRDefault="00EB0007" w:rsidP="00EB0007">
      <w:pPr>
        <w:pStyle w:val="AS-P1"/>
        <w:rPr>
          <w:noProof w:val="0"/>
        </w:rPr>
      </w:pPr>
    </w:p>
    <w:p w14:paraId="0BE35FE6" w14:textId="77777777" w:rsidR="00EB0007" w:rsidRPr="00850173" w:rsidRDefault="00EB0007" w:rsidP="00EB0007">
      <w:pPr>
        <w:pStyle w:val="AS-P1"/>
        <w:rPr>
          <w:noProof w:val="0"/>
        </w:rPr>
      </w:pPr>
      <w:r w:rsidRPr="00850173">
        <w:rPr>
          <w:noProof w:val="0"/>
        </w:rPr>
        <w:t>(2)</w:t>
      </w:r>
      <w:r w:rsidRPr="00850173">
        <w:rPr>
          <w:noProof w:val="0"/>
        </w:rPr>
        <w:tab/>
        <w:t>If the local authority concerned fails or is for a reason unable to forthwith carry out the measures concerned to the satisfaction of the Minister, the Minister may authorise the chief health officer or another local authority to take all necessary steps for dealing with the outbreak.</w:t>
      </w:r>
    </w:p>
    <w:p w14:paraId="2CE2ACD5" w14:textId="77777777" w:rsidR="00EB0007" w:rsidRPr="00850173" w:rsidRDefault="00EB0007" w:rsidP="00EB0007">
      <w:pPr>
        <w:pStyle w:val="AS-P1"/>
        <w:rPr>
          <w:noProof w:val="0"/>
        </w:rPr>
      </w:pPr>
    </w:p>
    <w:p w14:paraId="0F0D3CA7" w14:textId="77777777" w:rsidR="00EB0007" w:rsidRPr="00850173" w:rsidRDefault="00EB0007" w:rsidP="00EB0007">
      <w:pPr>
        <w:pStyle w:val="AS-P1"/>
        <w:rPr>
          <w:noProof w:val="0"/>
        </w:rPr>
      </w:pPr>
      <w:r w:rsidRPr="00850173">
        <w:rPr>
          <w:noProof w:val="0"/>
        </w:rPr>
        <w:t>(3)</w:t>
      </w:r>
      <w:r w:rsidRPr="00850173">
        <w:rPr>
          <w:noProof w:val="0"/>
        </w:rPr>
        <w:tab/>
        <w:t>If the Minister has authorised the chief health officer or another local authority as contemplated in subsection (2), the chief health officer or the authorised local authority possesses for the purpose concerned all rights and powers of the local authority in default, including the obligations attaching to the exercise of the powers.</w:t>
      </w:r>
    </w:p>
    <w:p w14:paraId="09DC7AE8" w14:textId="77777777" w:rsidR="00EB0007" w:rsidRPr="00850173" w:rsidRDefault="00EB0007" w:rsidP="00EB0007">
      <w:pPr>
        <w:pStyle w:val="AS-P1"/>
        <w:rPr>
          <w:noProof w:val="0"/>
        </w:rPr>
      </w:pPr>
    </w:p>
    <w:p w14:paraId="6A63DE83" w14:textId="77777777" w:rsidR="00EB0007" w:rsidRPr="00850173" w:rsidRDefault="00EB0007" w:rsidP="00EB0007">
      <w:pPr>
        <w:pStyle w:val="AS-P1"/>
        <w:rPr>
          <w:noProof w:val="0"/>
        </w:rPr>
      </w:pPr>
      <w:r w:rsidRPr="00850173">
        <w:rPr>
          <w:noProof w:val="0"/>
        </w:rPr>
        <w:t>(4)</w:t>
      </w:r>
      <w:r w:rsidRPr="00850173">
        <w:rPr>
          <w:noProof w:val="0"/>
        </w:rPr>
        <w:tab/>
        <w:t>A portion of expenditure incurred by virtue of subsection (1) which is payable by the authorised local authority may be recovered from the local authority in default in the manner provided for in section 29(3) of the National Health Act.</w:t>
      </w:r>
    </w:p>
    <w:p w14:paraId="145C2554" w14:textId="77777777" w:rsidR="00EB0007" w:rsidRPr="00850173" w:rsidRDefault="00EB0007" w:rsidP="00EB0007">
      <w:pPr>
        <w:pStyle w:val="AS-P1"/>
        <w:rPr>
          <w:noProof w:val="0"/>
        </w:rPr>
      </w:pPr>
    </w:p>
    <w:p w14:paraId="2E10C3E9" w14:textId="77777777" w:rsidR="00EB0007" w:rsidRPr="00850173" w:rsidRDefault="00EB0007" w:rsidP="00EB0007">
      <w:pPr>
        <w:pStyle w:val="AS-P1"/>
        <w:ind w:firstLine="0"/>
        <w:rPr>
          <w:b/>
          <w:noProof w:val="0"/>
        </w:rPr>
      </w:pPr>
      <w:r w:rsidRPr="00850173">
        <w:rPr>
          <w:b/>
          <w:noProof w:val="0"/>
        </w:rPr>
        <w:t>Requisition of buildings, equipment or other articles</w:t>
      </w:r>
    </w:p>
    <w:p w14:paraId="5438848E" w14:textId="77777777" w:rsidR="00EB0007" w:rsidRPr="00850173" w:rsidRDefault="00EB0007" w:rsidP="00EB0007">
      <w:pPr>
        <w:pStyle w:val="AS-P1"/>
        <w:rPr>
          <w:noProof w:val="0"/>
        </w:rPr>
      </w:pPr>
    </w:p>
    <w:p w14:paraId="17421D4C" w14:textId="77777777" w:rsidR="00EB0007" w:rsidRPr="00850173" w:rsidRDefault="00EB0007" w:rsidP="00EB0007">
      <w:pPr>
        <w:pStyle w:val="AS-P1"/>
        <w:rPr>
          <w:noProof w:val="0"/>
        </w:rPr>
      </w:pPr>
      <w:r w:rsidRPr="00850173">
        <w:rPr>
          <w:b/>
          <w:noProof w:val="0"/>
        </w:rPr>
        <w:t>27.</w:t>
      </w:r>
      <w:r w:rsidRPr="00850173">
        <w:rPr>
          <w:noProof w:val="0"/>
        </w:rPr>
        <w:tab/>
        <w:t>(1)</w:t>
      </w:r>
      <w:r w:rsidRPr="00850173">
        <w:rPr>
          <w:noProof w:val="0"/>
        </w:rPr>
        <w:tab/>
        <w:t>If an outbreak of a formidable epidemic disease exists or is threatening, the Minister may require from or may authorise a local authority to require from a person owning or having charge of -</w:t>
      </w:r>
    </w:p>
    <w:p w14:paraId="5E6A9AB0" w14:textId="77777777" w:rsidR="00EB0007" w:rsidRPr="00850173" w:rsidRDefault="00EB0007" w:rsidP="00EB0007">
      <w:pPr>
        <w:pStyle w:val="AS-P1"/>
        <w:rPr>
          <w:noProof w:val="0"/>
        </w:rPr>
      </w:pPr>
    </w:p>
    <w:p w14:paraId="3ABD46FA" w14:textId="77777777" w:rsidR="00EB0007" w:rsidRPr="00850173" w:rsidRDefault="00EB0007" w:rsidP="00EB0007">
      <w:pPr>
        <w:pStyle w:val="AS-Pa"/>
        <w:rPr>
          <w:noProof w:val="0"/>
        </w:rPr>
      </w:pPr>
      <w:r w:rsidRPr="00850173">
        <w:rPr>
          <w:noProof w:val="0"/>
        </w:rPr>
        <w:t>(a)</w:t>
      </w:r>
      <w:r w:rsidRPr="00850173">
        <w:rPr>
          <w:noProof w:val="0"/>
        </w:rPr>
        <w:tab/>
        <w:t>a land or a building not occupied as dwellings; or</w:t>
      </w:r>
    </w:p>
    <w:p w14:paraId="0A58B406" w14:textId="77777777" w:rsidR="00EB0007" w:rsidRPr="00850173" w:rsidRDefault="00EB0007" w:rsidP="00EB0007">
      <w:pPr>
        <w:pStyle w:val="AS-Pa"/>
        <w:rPr>
          <w:noProof w:val="0"/>
        </w:rPr>
      </w:pPr>
    </w:p>
    <w:p w14:paraId="07FEFD6F" w14:textId="77777777" w:rsidR="00EB0007" w:rsidRPr="00850173" w:rsidRDefault="00EB0007" w:rsidP="00EB0007">
      <w:pPr>
        <w:pStyle w:val="AS-Pa"/>
        <w:rPr>
          <w:noProof w:val="0"/>
        </w:rPr>
      </w:pPr>
      <w:r w:rsidRPr="00850173">
        <w:rPr>
          <w:noProof w:val="0"/>
        </w:rPr>
        <w:t>(b)</w:t>
      </w:r>
      <w:r w:rsidRPr="00850173">
        <w:rPr>
          <w:noProof w:val="0"/>
        </w:rPr>
        <w:tab/>
        <w:t>tents, transport bedding, hospital equipment, drugs, food or other appliances, materials or articles urgently required in connection with the outbreak,</w:t>
      </w:r>
    </w:p>
    <w:p w14:paraId="5C4D4817" w14:textId="77777777" w:rsidR="00EB0007" w:rsidRPr="00850173" w:rsidRDefault="00EB0007" w:rsidP="00EB0007">
      <w:pPr>
        <w:pStyle w:val="AS-P1"/>
        <w:rPr>
          <w:noProof w:val="0"/>
        </w:rPr>
      </w:pPr>
    </w:p>
    <w:p w14:paraId="1BD3801C" w14:textId="77777777" w:rsidR="00EB0007" w:rsidRPr="00850173" w:rsidRDefault="00EB0007" w:rsidP="00EB0007">
      <w:pPr>
        <w:pStyle w:val="AS-P1"/>
        <w:ind w:firstLine="0"/>
        <w:rPr>
          <w:noProof w:val="0"/>
        </w:rPr>
      </w:pPr>
      <w:r w:rsidRPr="00850173">
        <w:rPr>
          <w:noProof w:val="0"/>
        </w:rPr>
        <w:t>to hand over the use of the land, building or to supply or make available article, subject to the payment of a reasonable amount as hire or purchase price.</w:t>
      </w:r>
    </w:p>
    <w:p w14:paraId="1BE67F47" w14:textId="77777777" w:rsidR="00EB0007" w:rsidRPr="00850173" w:rsidRDefault="00EB0007" w:rsidP="00EB0007">
      <w:pPr>
        <w:pStyle w:val="AS-P1"/>
        <w:rPr>
          <w:noProof w:val="0"/>
        </w:rPr>
      </w:pPr>
    </w:p>
    <w:p w14:paraId="74AD76BF" w14:textId="77777777" w:rsidR="00EB0007" w:rsidRPr="00850173" w:rsidRDefault="00EB0007" w:rsidP="00EB0007">
      <w:pPr>
        <w:pStyle w:val="REG-Amend"/>
        <w:rPr>
          <w:noProof w:val="0"/>
        </w:rPr>
      </w:pPr>
      <w:r w:rsidRPr="00850173">
        <w:rPr>
          <w:noProof w:val="0"/>
        </w:rPr>
        <w:t>[The word “the” appears to have been omitted before the word “article”.]</w:t>
      </w:r>
    </w:p>
    <w:p w14:paraId="3DB160D1" w14:textId="77777777" w:rsidR="00EB0007" w:rsidRPr="00850173" w:rsidRDefault="00EB0007" w:rsidP="00EB0007">
      <w:pPr>
        <w:pStyle w:val="AS-P1"/>
        <w:rPr>
          <w:noProof w:val="0"/>
        </w:rPr>
      </w:pPr>
    </w:p>
    <w:p w14:paraId="58DC0D43" w14:textId="77777777" w:rsidR="00EB0007" w:rsidRPr="00850173" w:rsidRDefault="00EB0007" w:rsidP="00EB0007">
      <w:pPr>
        <w:pStyle w:val="AS-P1"/>
        <w:rPr>
          <w:noProof w:val="0"/>
        </w:rPr>
      </w:pPr>
      <w:r w:rsidRPr="00850173">
        <w:rPr>
          <w:noProof w:val="0"/>
        </w:rPr>
        <w:t>(2)</w:t>
      </w:r>
      <w:r w:rsidRPr="00850173">
        <w:rPr>
          <w:noProof w:val="0"/>
        </w:rPr>
        <w:tab/>
        <w:t>A person who contravenes or fails to comply with this section commits an offence and is liable to a fine not exceeding N$100 000 or to imprisonment for a period not exceeding 10 years, or to both such fine and such imprisonment.</w:t>
      </w:r>
    </w:p>
    <w:p w14:paraId="0CF5AD4B" w14:textId="77777777" w:rsidR="00EB0007" w:rsidRPr="00850173" w:rsidRDefault="00EB0007" w:rsidP="00EB0007">
      <w:pPr>
        <w:pStyle w:val="AS-P1"/>
        <w:rPr>
          <w:noProof w:val="0"/>
        </w:rPr>
      </w:pPr>
    </w:p>
    <w:p w14:paraId="4805C394" w14:textId="77777777" w:rsidR="00EB0007" w:rsidRPr="00850173" w:rsidRDefault="00EB0007" w:rsidP="00EB0007">
      <w:pPr>
        <w:pStyle w:val="AS-P1"/>
        <w:ind w:firstLine="0"/>
        <w:rPr>
          <w:b/>
          <w:noProof w:val="0"/>
        </w:rPr>
      </w:pPr>
      <w:r w:rsidRPr="00850173">
        <w:rPr>
          <w:b/>
          <w:noProof w:val="0"/>
        </w:rPr>
        <w:t>Declaration of public health emergency</w:t>
      </w:r>
    </w:p>
    <w:p w14:paraId="202CDA7C" w14:textId="77777777" w:rsidR="00EB0007" w:rsidRPr="00850173" w:rsidRDefault="00EB0007" w:rsidP="00EB0007">
      <w:pPr>
        <w:pStyle w:val="AS-P1"/>
        <w:rPr>
          <w:noProof w:val="0"/>
        </w:rPr>
      </w:pPr>
    </w:p>
    <w:p w14:paraId="73C69917" w14:textId="77777777" w:rsidR="00EB0007" w:rsidRPr="00850173" w:rsidRDefault="00EB0007" w:rsidP="00EB0007">
      <w:pPr>
        <w:pStyle w:val="AS-P1"/>
        <w:rPr>
          <w:noProof w:val="0"/>
        </w:rPr>
      </w:pPr>
      <w:r w:rsidRPr="00850173">
        <w:rPr>
          <w:b/>
          <w:noProof w:val="0"/>
        </w:rPr>
        <w:t>28.</w:t>
      </w:r>
      <w:r w:rsidRPr="00850173">
        <w:rPr>
          <w:noProof w:val="0"/>
        </w:rPr>
        <w:tab/>
        <w:t>(1)</w:t>
      </w:r>
      <w:r w:rsidRPr="00850173">
        <w:rPr>
          <w:noProof w:val="0"/>
        </w:rPr>
        <w:tab/>
        <w:t>If the Minister is satisfied that the occurrence or threatened outbreak of a formidable epidemic disease constitutes a health emergency in Namibia which threatens the life of and well-being of the nation, the Minister may in writing advise the President to declare a public health emergency as contemplated in Article 26 of the Namibian Constitution.</w:t>
      </w:r>
    </w:p>
    <w:p w14:paraId="24EC0397" w14:textId="77777777" w:rsidR="00EB0007" w:rsidRPr="00850173" w:rsidRDefault="00EB0007" w:rsidP="00EB0007">
      <w:pPr>
        <w:pStyle w:val="AS-P1"/>
        <w:rPr>
          <w:noProof w:val="0"/>
        </w:rPr>
      </w:pPr>
    </w:p>
    <w:p w14:paraId="0D5271A1" w14:textId="77777777" w:rsidR="00EB0007" w:rsidRPr="00850173" w:rsidRDefault="00EB0007" w:rsidP="00EB0007">
      <w:pPr>
        <w:pStyle w:val="AS-P1"/>
        <w:rPr>
          <w:noProof w:val="0"/>
        </w:rPr>
      </w:pPr>
      <w:r w:rsidRPr="00850173">
        <w:rPr>
          <w:noProof w:val="0"/>
        </w:rPr>
        <w:t>(2)</w:t>
      </w:r>
      <w:r w:rsidRPr="00850173">
        <w:rPr>
          <w:noProof w:val="0"/>
        </w:rPr>
        <w:tab/>
        <w:t>A declaration of public health emergency contemplated in subsection (1) must specify -</w:t>
      </w:r>
    </w:p>
    <w:p w14:paraId="2EDDE2B0" w14:textId="77777777" w:rsidR="00EB0007" w:rsidRPr="00850173" w:rsidRDefault="00EB0007" w:rsidP="00EB0007">
      <w:pPr>
        <w:pStyle w:val="AS-P1"/>
        <w:rPr>
          <w:noProof w:val="0"/>
        </w:rPr>
      </w:pPr>
    </w:p>
    <w:p w14:paraId="114E526E" w14:textId="77777777" w:rsidR="00EB0007" w:rsidRPr="00850173" w:rsidRDefault="00EB0007" w:rsidP="00EB0007">
      <w:pPr>
        <w:pStyle w:val="AS-Pa"/>
        <w:rPr>
          <w:noProof w:val="0"/>
        </w:rPr>
      </w:pPr>
      <w:r w:rsidRPr="00850173">
        <w:rPr>
          <w:noProof w:val="0"/>
        </w:rPr>
        <w:t>(a)</w:t>
      </w:r>
      <w:r w:rsidRPr="00850173">
        <w:rPr>
          <w:noProof w:val="0"/>
        </w:rPr>
        <w:tab/>
        <w:t>the nature of the emergency;</w:t>
      </w:r>
    </w:p>
    <w:p w14:paraId="04BD0D4C" w14:textId="77777777" w:rsidR="00EB0007" w:rsidRPr="00850173" w:rsidRDefault="00EB0007" w:rsidP="00EB0007">
      <w:pPr>
        <w:pStyle w:val="AS-Pa"/>
        <w:rPr>
          <w:noProof w:val="0"/>
        </w:rPr>
      </w:pPr>
    </w:p>
    <w:p w14:paraId="63B3CD16" w14:textId="77777777" w:rsidR="00EB0007" w:rsidRPr="00850173" w:rsidRDefault="00EB0007" w:rsidP="00EB0007">
      <w:pPr>
        <w:pStyle w:val="AS-Pa"/>
        <w:rPr>
          <w:noProof w:val="0"/>
        </w:rPr>
      </w:pPr>
      <w:r w:rsidRPr="00850173">
        <w:rPr>
          <w:noProof w:val="0"/>
        </w:rPr>
        <w:t>(b)</w:t>
      </w:r>
      <w:r w:rsidRPr="00850173">
        <w:rPr>
          <w:noProof w:val="0"/>
        </w:rPr>
        <w:tab/>
        <w:t>the affected area;</w:t>
      </w:r>
    </w:p>
    <w:p w14:paraId="03CFB2D7" w14:textId="77777777" w:rsidR="00EB0007" w:rsidRPr="00850173" w:rsidRDefault="00EB0007" w:rsidP="00EB0007">
      <w:pPr>
        <w:pStyle w:val="AS-Pa"/>
        <w:rPr>
          <w:noProof w:val="0"/>
        </w:rPr>
      </w:pPr>
    </w:p>
    <w:p w14:paraId="520CA085" w14:textId="77777777" w:rsidR="00EB0007" w:rsidRPr="00850173" w:rsidRDefault="00EB0007" w:rsidP="00EB0007">
      <w:pPr>
        <w:pStyle w:val="AS-Pa"/>
        <w:rPr>
          <w:noProof w:val="0"/>
        </w:rPr>
      </w:pPr>
      <w:r w:rsidRPr="00850173">
        <w:rPr>
          <w:noProof w:val="0"/>
        </w:rPr>
        <w:t>(c)</w:t>
      </w:r>
      <w:r w:rsidRPr="00850173">
        <w:rPr>
          <w:noProof w:val="0"/>
        </w:rPr>
        <w:tab/>
        <w:t>the commencement date, as well as the period during which the declaration is to remain in force; and</w:t>
      </w:r>
    </w:p>
    <w:p w14:paraId="4976F3EB" w14:textId="77777777" w:rsidR="00EB0007" w:rsidRPr="00850173" w:rsidRDefault="00EB0007" w:rsidP="00EB0007">
      <w:pPr>
        <w:pStyle w:val="AS-Pa"/>
        <w:rPr>
          <w:noProof w:val="0"/>
        </w:rPr>
      </w:pPr>
    </w:p>
    <w:p w14:paraId="737863E5" w14:textId="77777777" w:rsidR="00EB0007" w:rsidRPr="00850173" w:rsidRDefault="00EB0007" w:rsidP="00EB0007">
      <w:pPr>
        <w:pStyle w:val="AS-Pa"/>
        <w:rPr>
          <w:noProof w:val="0"/>
        </w:rPr>
      </w:pPr>
      <w:r w:rsidRPr="00850173">
        <w:rPr>
          <w:noProof w:val="0"/>
        </w:rPr>
        <w:t>(d)</w:t>
      </w:r>
      <w:r w:rsidRPr="00850173">
        <w:rPr>
          <w:noProof w:val="0"/>
        </w:rPr>
        <w:tab/>
        <w:t>the conditions relating to the conduct of the response to the emergency.</w:t>
      </w:r>
    </w:p>
    <w:p w14:paraId="6C9D4D1D" w14:textId="77777777" w:rsidR="00EB0007" w:rsidRPr="00850173" w:rsidRDefault="00EB0007" w:rsidP="00EB0007">
      <w:pPr>
        <w:pStyle w:val="AS-P1"/>
        <w:rPr>
          <w:noProof w:val="0"/>
        </w:rPr>
      </w:pPr>
    </w:p>
    <w:p w14:paraId="69A4345D" w14:textId="77777777" w:rsidR="00EB0007" w:rsidRPr="00850173" w:rsidRDefault="00EB0007" w:rsidP="00EB0007">
      <w:pPr>
        <w:pStyle w:val="AS-P1"/>
        <w:rPr>
          <w:noProof w:val="0"/>
        </w:rPr>
      </w:pPr>
      <w:r w:rsidRPr="00850173">
        <w:rPr>
          <w:noProof w:val="0"/>
        </w:rPr>
        <w:t>(3)</w:t>
      </w:r>
      <w:r w:rsidRPr="00850173">
        <w:rPr>
          <w:noProof w:val="0"/>
        </w:rPr>
        <w:tab/>
        <w:t>The President may extend, on the recommendation of the Minister, the period during which the declaration is to remain in force.</w:t>
      </w:r>
    </w:p>
    <w:p w14:paraId="5B79C41A" w14:textId="77777777" w:rsidR="00EB0007" w:rsidRPr="00850173" w:rsidRDefault="00EB0007" w:rsidP="00EB0007">
      <w:pPr>
        <w:pStyle w:val="AS-P1"/>
        <w:rPr>
          <w:noProof w:val="0"/>
        </w:rPr>
      </w:pPr>
    </w:p>
    <w:p w14:paraId="6964FDFF" w14:textId="77777777" w:rsidR="00EB0007" w:rsidRPr="00850173" w:rsidRDefault="00EB0007" w:rsidP="00EB0007">
      <w:pPr>
        <w:pStyle w:val="AS-P1"/>
        <w:ind w:firstLine="0"/>
        <w:rPr>
          <w:b/>
          <w:noProof w:val="0"/>
        </w:rPr>
      </w:pPr>
      <w:r w:rsidRPr="00850173">
        <w:rPr>
          <w:b/>
          <w:noProof w:val="0"/>
        </w:rPr>
        <w:t>Powers of Minister regarding public health emergency or occurrence or threatened outbreak of formidable epidemic disease</w:t>
      </w:r>
    </w:p>
    <w:p w14:paraId="627116B2" w14:textId="77777777" w:rsidR="00EB0007" w:rsidRPr="00850173" w:rsidRDefault="00EB0007" w:rsidP="00EB0007">
      <w:pPr>
        <w:pStyle w:val="AS-P1"/>
        <w:rPr>
          <w:noProof w:val="0"/>
        </w:rPr>
      </w:pPr>
    </w:p>
    <w:p w14:paraId="27809C8F" w14:textId="77777777" w:rsidR="00EB0007" w:rsidRPr="00850173" w:rsidRDefault="00EB0007" w:rsidP="00EB0007">
      <w:pPr>
        <w:pStyle w:val="AS-P1"/>
        <w:rPr>
          <w:noProof w:val="0"/>
        </w:rPr>
      </w:pPr>
      <w:r w:rsidRPr="00850173">
        <w:rPr>
          <w:b/>
          <w:noProof w:val="0"/>
        </w:rPr>
        <w:t>29.</w:t>
      </w:r>
      <w:r w:rsidRPr="00850173">
        <w:rPr>
          <w:noProof w:val="0"/>
        </w:rPr>
        <w:tab/>
        <w:t>(1)</w:t>
      </w:r>
      <w:r w:rsidRPr="00850173">
        <w:rPr>
          <w:noProof w:val="0"/>
        </w:rPr>
        <w:tab/>
        <w:t>If the President has declared a public health emergency as contemplated in section 28(1) or if the occurrence or threatened outbreak of a formidable epidemic disease necessitates it, the Minister may in writing issue directives or make regulations as he or she considers to be necessary or desirable to alleviate the public health emergency, occurrence or threatened outbreak of a formidable epidemic disease, including directives or actions to be taken in relation to -</w:t>
      </w:r>
    </w:p>
    <w:p w14:paraId="0C02D106" w14:textId="77777777" w:rsidR="00EB0007" w:rsidRPr="00850173" w:rsidRDefault="00EB0007" w:rsidP="00EB0007">
      <w:pPr>
        <w:pStyle w:val="AS-P1"/>
        <w:rPr>
          <w:noProof w:val="0"/>
        </w:rPr>
      </w:pPr>
    </w:p>
    <w:p w14:paraId="63199A0F" w14:textId="77777777" w:rsidR="00EB0007" w:rsidRPr="00850173" w:rsidRDefault="00EB0007" w:rsidP="00EB0007">
      <w:pPr>
        <w:pStyle w:val="AS-Pa"/>
        <w:rPr>
          <w:noProof w:val="0"/>
        </w:rPr>
      </w:pPr>
      <w:r w:rsidRPr="00850173">
        <w:rPr>
          <w:noProof w:val="0"/>
        </w:rPr>
        <w:t>(a)</w:t>
      </w:r>
      <w:r w:rsidRPr="00850173">
        <w:rPr>
          <w:noProof w:val="0"/>
        </w:rPr>
        <w:tab/>
        <w:t>the reduction or removal of a threat to public health;</w:t>
      </w:r>
    </w:p>
    <w:p w14:paraId="68382B35" w14:textId="77777777" w:rsidR="00EB0007" w:rsidRPr="00850173" w:rsidRDefault="00EB0007" w:rsidP="00EB0007">
      <w:pPr>
        <w:pStyle w:val="AS-Pa"/>
        <w:rPr>
          <w:noProof w:val="0"/>
        </w:rPr>
      </w:pPr>
    </w:p>
    <w:p w14:paraId="4DDE7076" w14:textId="77777777" w:rsidR="00EB0007" w:rsidRPr="00850173" w:rsidRDefault="00EB0007" w:rsidP="00EB0007">
      <w:pPr>
        <w:pStyle w:val="AS-Pa"/>
        <w:rPr>
          <w:noProof w:val="0"/>
        </w:rPr>
      </w:pPr>
      <w:r w:rsidRPr="00850173">
        <w:rPr>
          <w:noProof w:val="0"/>
        </w:rPr>
        <w:t>(b)</w:t>
      </w:r>
      <w:r w:rsidRPr="00850173">
        <w:rPr>
          <w:noProof w:val="0"/>
        </w:rPr>
        <w:tab/>
        <w:t>the segregation or isolation of a person in an area;</w:t>
      </w:r>
    </w:p>
    <w:p w14:paraId="698D4165" w14:textId="77777777" w:rsidR="00EB0007" w:rsidRPr="00850173" w:rsidRDefault="00EB0007" w:rsidP="00EB0007">
      <w:pPr>
        <w:pStyle w:val="AS-Pa"/>
        <w:rPr>
          <w:noProof w:val="0"/>
        </w:rPr>
      </w:pPr>
    </w:p>
    <w:p w14:paraId="6B12BA6C" w14:textId="77777777" w:rsidR="00EB0007" w:rsidRPr="00850173" w:rsidRDefault="00EB0007" w:rsidP="00EB0007">
      <w:pPr>
        <w:pStyle w:val="AS-Pa"/>
        <w:rPr>
          <w:noProof w:val="0"/>
        </w:rPr>
      </w:pPr>
      <w:r w:rsidRPr="00850173">
        <w:rPr>
          <w:noProof w:val="0"/>
        </w:rPr>
        <w:t>(c)</w:t>
      </w:r>
      <w:r w:rsidRPr="00850173">
        <w:rPr>
          <w:noProof w:val="0"/>
        </w:rPr>
        <w:tab/>
        <w:t>the evacuation or permission of access to an area;</w:t>
      </w:r>
    </w:p>
    <w:p w14:paraId="4886AF4E" w14:textId="77777777" w:rsidR="00EB0007" w:rsidRPr="00850173" w:rsidRDefault="00EB0007" w:rsidP="00EB0007">
      <w:pPr>
        <w:pStyle w:val="AS-Pa"/>
        <w:rPr>
          <w:noProof w:val="0"/>
        </w:rPr>
      </w:pPr>
    </w:p>
    <w:p w14:paraId="720016BA" w14:textId="77777777" w:rsidR="00EB0007" w:rsidRPr="00850173" w:rsidRDefault="00EB0007" w:rsidP="00EB0007">
      <w:pPr>
        <w:pStyle w:val="AS-Pa"/>
        <w:rPr>
          <w:noProof w:val="0"/>
        </w:rPr>
      </w:pPr>
      <w:r w:rsidRPr="00850173">
        <w:rPr>
          <w:noProof w:val="0"/>
        </w:rPr>
        <w:t>(d)</w:t>
      </w:r>
      <w:r w:rsidRPr="00850173">
        <w:rPr>
          <w:noProof w:val="0"/>
        </w:rPr>
        <w:tab/>
        <w:t>the control of the movement to and from the affected area;</w:t>
      </w:r>
    </w:p>
    <w:p w14:paraId="0874E425" w14:textId="77777777" w:rsidR="00EB0007" w:rsidRPr="00850173" w:rsidRDefault="00EB0007" w:rsidP="00EB0007">
      <w:pPr>
        <w:pStyle w:val="AS-Pa"/>
        <w:rPr>
          <w:noProof w:val="0"/>
        </w:rPr>
      </w:pPr>
    </w:p>
    <w:p w14:paraId="07611B9D" w14:textId="77777777" w:rsidR="00EB0007" w:rsidRPr="00850173" w:rsidRDefault="00EB0007" w:rsidP="00EB0007">
      <w:pPr>
        <w:pStyle w:val="AS-Pa"/>
        <w:rPr>
          <w:noProof w:val="0"/>
        </w:rPr>
      </w:pPr>
      <w:r w:rsidRPr="00850173">
        <w:rPr>
          <w:noProof w:val="0"/>
        </w:rPr>
        <w:t>(e)</w:t>
      </w:r>
      <w:r w:rsidRPr="00850173">
        <w:rPr>
          <w:noProof w:val="0"/>
        </w:rPr>
        <w:tab/>
        <w:t>the imposition and enforcement of quarantine and the regulation and restriction of public traffic and of the movements of persons;</w:t>
      </w:r>
    </w:p>
    <w:p w14:paraId="336D040B" w14:textId="77777777" w:rsidR="00EB0007" w:rsidRPr="00850173" w:rsidRDefault="00EB0007" w:rsidP="00EB0007">
      <w:pPr>
        <w:pStyle w:val="AS-Pa"/>
        <w:rPr>
          <w:noProof w:val="0"/>
        </w:rPr>
      </w:pPr>
    </w:p>
    <w:p w14:paraId="7840E1B3" w14:textId="77777777" w:rsidR="00EB0007" w:rsidRPr="00850173" w:rsidRDefault="00EB0007" w:rsidP="00EB0007">
      <w:pPr>
        <w:pStyle w:val="AS-Pa"/>
        <w:rPr>
          <w:noProof w:val="0"/>
        </w:rPr>
      </w:pPr>
      <w:r w:rsidRPr="00850173">
        <w:rPr>
          <w:noProof w:val="0"/>
        </w:rPr>
        <w:t>(f)</w:t>
      </w:r>
      <w:r w:rsidRPr="00850173">
        <w:rPr>
          <w:noProof w:val="0"/>
        </w:rPr>
        <w:tab/>
        <w:t>the closing of schools and the restriction of school attendance and a other learning institutions;</w:t>
      </w:r>
    </w:p>
    <w:p w14:paraId="6C1F89B5" w14:textId="77777777" w:rsidR="00EB0007" w:rsidRPr="00850173" w:rsidRDefault="00EB0007" w:rsidP="00EB0007">
      <w:pPr>
        <w:pStyle w:val="AS-Pa"/>
        <w:rPr>
          <w:noProof w:val="0"/>
        </w:rPr>
      </w:pPr>
    </w:p>
    <w:p w14:paraId="10F2E45C" w14:textId="77777777" w:rsidR="00EB0007" w:rsidRPr="00850173" w:rsidRDefault="00EB0007" w:rsidP="00EB0007">
      <w:pPr>
        <w:pStyle w:val="REG-Amend"/>
        <w:rPr>
          <w:noProof w:val="0"/>
        </w:rPr>
      </w:pPr>
      <w:r w:rsidRPr="00850173">
        <w:rPr>
          <w:noProof w:val="0"/>
        </w:rPr>
        <w:t>[The word “a” before the phrase “other learning institutions” is superfluous. The provision may have been intended to refer to “attendance at schools and other learning institutions”.]</w:t>
      </w:r>
    </w:p>
    <w:p w14:paraId="512F5DC9" w14:textId="77777777" w:rsidR="00EB0007" w:rsidRPr="00850173" w:rsidRDefault="00EB0007" w:rsidP="00EB0007">
      <w:pPr>
        <w:pStyle w:val="AS-Pa"/>
        <w:rPr>
          <w:noProof w:val="0"/>
        </w:rPr>
      </w:pPr>
    </w:p>
    <w:p w14:paraId="212DC2FC" w14:textId="77777777" w:rsidR="00EB0007" w:rsidRPr="00850173" w:rsidRDefault="00EB0007" w:rsidP="00EB0007">
      <w:pPr>
        <w:pStyle w:val="AS-Pa"/>
        <w:rPr>
          <w:noProof w:val="0"/>
        </w:rPr>
      </w:pPr>
      <w:r w:rsidRPr="00850173">
        <w:rPr>
          <w:noProof w:val="0"/>
        </w:rPr>
        <w:t>(g)</w:t>
      </w:r>
      <w:r w:rsidRPr="00850173">
        <w:rPr>
          <w:noProof w:val="0"/>
        </w:rPr>
        <w:tab/>
        <w:t>the closing of churches and Sunday schools and the restriction of gatherings or meetings for the purpose of public worship;</w:t>
      </w:r>
    </w:p>
    <w:p w14:paraId="739E04A7" w14:textId="77777777" w:rsidR="00EB0007" w:rsidRPr="00850173" w:rsidRDefault="00EB0007" w:rsidP="00EB0007">
      <w:pPr>
        <w:pStyle w:val="AS-Pa"/>
        <w:rPr>
          <w:noProof w:val="0"/>
        </w:rPr>
      </w:pPr>
    </w:p>
    <w:p w14:paraId="102562F9" w14:textId="77777777" w:rsidR="00EB0007" w:rsidRPr="00850173" w:rsidRDefault="00EB0007" w:rsidP="00EB0007">
      <w:pPr>
        <w:pStyle w:val="AS-Pa"/>
        <w:rPr>
          <w:noProof w:val="0"/>
        </w:rPr>
      </w:pPr>
      <w:r w:rsidRPr="00850173">
        <w:rPr>
          <w:noProof w:val="0"/>
        </w:rPr>
        <w:t>(h)</w:t>
      </w:r>
      <w:r w:rsidRPr="00850173">
        <w:rPr>
          <w:noProof w:val="0"/>
        </w:rPr>
        <w:tab/>
        <w:t>the closing of a place of public entertainment, recreation or amusement, or where intoxicating liquor is sold;</w:t>
      </w:r>
    </w:p>
    <w:p w14:paraId="055297F1" w14:textId="77777777" w:rsidR="00EB0007" w:rsidRPr="00850173" w:rsidRDefault="00EB0007" w:rsidP="00EB0007">
      <w:pPr>
        <w:pStyle w:val="AS-Pa"/>
        <w:rPr>
          <w:noProof w:val="0"/>
        </w:rPr>
      </w:pPr>
    </w:p>
    <w:p w14:paraId="4C9BB5D7" w14:textId="77777777" w:rsidR="00EB0007" w:rsidRPr="00850173" w:rsidRDefault="00EB0007" w:rsidP="00EB0007">
      <w:pPr>
        <w:pStyle w:val="AS-Pa"/>
        <w:rPr>
          <w:noProof w:val="0"/>
        </w:rPr>
      </w:pPr>
      <w:r w:rsidRPr="00850173">
        <w:rPr>
          <w:noProof w:val="0"/>
        </w:rPr>
        <w:t>(i)</w:t>
      </w:r>
      <w:r w:rsidRPr="00850173">
        <w:rPr>
          <w:noProof w:val="0"/>
        </w:rPr>
        <w:tab/>
        <w:t>if considered necessary, the prohibition of the convening, holding or attending of entertainments, assemblies, meetings or other public gatherings;</w:t>
      </w:r>
    </w:p>
    <w:p w14:paraId="0C9BE947" w14:textId="77777777" w:rsidR="00EB0007" w:rsidRPr="00850173" w:rsidRDefault="00EB0007" w:rsidP="00EB0007">
      <w:pPr>
        <w:pStyle w:val="AS-Pa"/>
        <w:rPr>
          <w:noProof w:val="0"/>
        </w:rPr>
      </w:pPr>
    </w:p>
    <w:p w14:paraId="5450F90C" w14:textId="77777777" w:rsidR="00EB0007" w:rsidRPr="00850173" w:rsidRDefault="00EB0007" w:rsidP="00EB0007">
      <w:pPr>
        <w:pStyle w:val="AS-Pa"/>
        <w:rPr>
          <w:noProof w:val="0"/>
        </w:rPr>
      </w:pPr>
      <w:r w:rsidRPr="00850173">
        <w:rPr>
          <w:noProof w:val="0"/>
        </w:rPr>
        <w:t>(j)</w:t>
      </w:r>
      <w:r w:rsidRPr="00850173">
        <w:rPr>
          <w:noProof w:val="0"/>
        </w:rPr>
        <w:tab/>
        <w:t>the prevention and remedying of overcrowding or the keeping of a dwelling, other building or the contents in a dirty or in a sanitary or a verminous condition;</w:t>
      </w:r>
    </w:p>
    <w:p w14:paraId="416F1A4D" w14:textId="77777777" w:rsidR="00EB0007" w:rsidRPr="00850173" w:rsidRDefault="00EB0007" w:rsidP="00EB0007">
      <w:pPr>
        <w:pStyle w:val="AS-Pa"/>
        <w:rPr>
          <w:noProof w:val="0"/>
        </w:rPr>
      </w:pPr>
    </w:p>
    <w:p w14:paraId="5E50C6C0" w14:textId="77777777" w:rsidR="00EB0007" w:rsidRPr="00850173" w:rsidRDefault="00EB0007" w:rsidP="00EB0007">
      <w:pPr>
        <w:pStyle w:val="REG-Amend"/>
        <w:rPr>
          <w:noProof w:val="0"/>
        </w:rPr>
      </w:pPr>
      <w:r w:rsidRPr="00850173">
        <w:rPr>
          <w:noProof w:val="0"/>
        </w:rPr>
        <w:t>[The phrase “</w:t>
      </w:r>
      <w:r w:rsidRPr="00850173">
        <w:rPr>
          <w:b w:val="0"/>
          <w:noProof w:val="0"/>
        </w:rPr>
        <w:t>a sanitary… condition</w:t>
      </w:r>
      <w:r w:rsidRPr="00850173">
        <w:rPr>
          <w:noProof w:val="0"/>
        </w:rPr>
        <w:t xml:space="preserve">” must have been intended </w:t>
      </w:r>
      <w:r w:rsidRPr="00850173">
        <w:rPr>
          <w:noProof w:val="0"/>
        </w:rPr>
        <w:br/>
        <w:t>to refer “</w:t>
      </w:r>
      <w:r w:rsidRPr="00850173">
        <w:rPr>
          <w:b w:val="0"/>
          <w:noProof w:val="0"/>
        </w:rPr>
        <w:t>an</w:t>
      </w:r>
      <w:r w:rsidRPr="00850173">
        <w:rPr>
          <w:noProof w:val="0"/>
        </w:rPr>
        <w:t xml:space="preserve"> un</w:t>
      </w:r>
      <w:r w:rsidRPr="00850173">
        <w:rPr>
          <w:b w:val="0"/>
          <w:noProof w:val="0"/>
        </w:rPr>
        <w:t>sanitary… condition</w:t>
      </w:r>
      <w:r w:rsidRPr="00850173">
        <w:rPr>
          <w:noProof w:val="0"/>
        </w:rPr>
        <w:t>”.]</w:t>
      </w:r>
    </w:p>
    <w:p w14:paraId="5BE5983A" w14:textId="77777777" w:rsidR="00EB0007" w:rsidRPr="00850173" w:rsidRDefault="00EB0007" w:rsidP="00EB0007">
      <w:pPr>
        <w:pStyle w:val="AS-Pa"/>
        <w:rPr>
          <w:noProof w:val="0"/>
        </w:rPr>
      </w:pPr>
    </w:p>
    <w:p w14:paraId="120DD92B" w14:textId="77777777" w:rsidR="00EB0007" w:rsidRPr="00850173" w:rsidRDefault="00EB0007" w:rsidP="00EB0007">
      <w:pPr>
        <w:pStyle w:val="AS-Pa"/>
        <w:rPr>
          <w:noProof w:val="0"/>
        </w:rPr>
      </w:pPr>
      <w:r w:rsidRPr="00850173">
        <w:rPr>
          <w:noProof w:val="0"/>
        </w:rPr>
        <w:t>(k)</w:t>
      </w:r>
      <w:r w:rsidRPr="00850173">
        <w:rPr>
          <w:noProof w:val="0"/>
        </w:rPr>
        <w:tab/>
        <w:t>the medical examination of -</w:t>
      </w:r>
    </w:p>
    <w:p w14:paraId="3850EFE8" w14:textId="77777777" w:rsidR="00EB0007" w:rsidRPr="00850173" w:rsidRDefault="00EB0007" w:rsidP="00EB0007">
      <w:pPr>
        <w:pStyle w:val="AS-P0"/>
        <w:rPr>
          <w:noProof w:val="0"/>
          <w:sz w:val="26"/>
          <w:szCs w:val="26"/>
        </w:rPr>
      </w:pPr>
    </w:p>
    <w:p w14:paraId="14107458" w14:textId="77777777" w:rsidR="00EB0007" w:rsidRPr="00850173" w:rsidRDefault="00EB0007" w:rsidP="00EB0007">
      <w:pPr>
        <w:pStyle w:val="AS-Pi"/>
        <w:rPr>
          <w:noProof w:val="0"/>
        </w:rPr>
      </w:pPr>
      <w:r w:rsidRPr="00850173">
        <w:rPr>
          <w:noProof w:val="0"/>
        </w:rPr>
        <w:t>(i)</w:t>
      </w:r>
      <w:r w:rsidRPr="00850173">
        <w:rPr>
          <w:noProof w:val="0"/>
        </w:rPr>
        <w:tab/>
        <w:t>a person who is suspected of being infected with, or who may have recently been exposed to the infection of, the disease; or</w:t>
      </w:r>
    </w:p>
    <w:p w14:paraId="564C1E5F" w14:textId="77777777" w:rsidR="00EB0007" w:rsidRPr="00850173" w:rsidRDefault="00EB0007" w:rsidP="00EB0007">
      <w:pPr>
        <w:pStyle w:val="AS-Pi"/>
        <w:rPr>
          <w:noProof w:val="0"/>
        </w:rPr>
      </w:pPr>
    </w:p>
    <w:p w14:paraId="41360A83" w14:textId="77777777" w:rsidR="00EB0007" w:rsidRPr="00850173" w:rsidRDefault="00EB0007" w:rsidP="00EB0007">
      <w:pPr>
        <w:pStyle w:val="AS-Pi"/>
        <w:rPr>
          <w:noProof w:val="0"/>
        </w:rPr>
      </w:pPr>
      <w:r w:rsidRPr="00850173">
        <w:rPr>
          <w:noProof w:val="0"/>
        </w:rPr>
        <w:t>(ii)</w:t>
      </w:r>
      <w:r w:rsidRPr="00850173">
        <w:rPr>
          <w:noProof w:val="0"/>
        </w:rPr>
        <w:tab/>
        <w:t xml:space="preserve">a person about to depart from </w:t>
      </w:r>
      <w:proofErr w:type="spellStart"/>
      <w:r w:rsidRPr="00850173">
        <w:rPr>
          <w:noProof w:val="0"/>
        </w:rPr>
        <w:t>a</w:t>
      </w:r>
      <w:proofErr w:type="spellEnd"/>
      <w:r w:rsidRPr="00850173">
        <w:rPr>
          <w:noProof w:val="0"/>
        </w:rPr>
        <w:t xml:space="preserve"> infected area;</w:t>
      </w:r>
    </w:p>
    <w:p w14:paraId="513E21ED" w14:textId="77777777" w:rsidR="00EB0007" w:rsidRPr="00850173" w:rsidRDefault="00EB0007" w:rsidP="00EB0007">
      <w:pPr>
        <w:pStyle w:val="AS-P1"/>
        <w:rPr>
          <w:noProof w:val="0"/>
        </w:rPr>
      </w:pPr>
    </w:p>
    <w:p w14:paraId="57A84EDF" w14:textId="77777777" w:rsidR="00EB0007" w:rsidRPr="00850173" w:rsidRDefault="00EB0007" w:rsidP="00EB0007">
      <w:pPr>
        <w:pStyle w:val="REG-Amend"/>
        <w:rPr>
          <w:noProof w:val="0"/>
        </w:rPr>
      </w:pPr>
      <w:r w:rsidRPr="00850173">
        <w:rPr>
          <w:noProof w:val="0"/>
        </w:rPr>
        <w:t>[The article “a” before the term “infected area” should be “an”.]</w:t>
      </w:r>
    </w:p>
    <w:p w14:paraId="6EE6AFAE" w14:textId="77777777" w:rsidR="00EB0007" w:rsidRPr="00850173" w:rsidRDefault="00EB0007" w:rsidP="00EB0007">
      <w:pPr>
        <w:pStyle w:val="AS-P1"/>
        <w:rPr>
          <w:noProof w:val="0"/>
        </w:rPr>
      </w:pPr>
    </w:p>
    <w:p w14:paraId="22EE8AEB" w14:textId="77777777" w:rsidR="00EB0007" w:rsidRPr="00850173" w:rsidRDefault="00EB0007" w:rsidP="00EB0007">
      <w:pPr>
        <w:pStyle w:val="AS-Pa"/>
        <w:rPr>
          <w:noProof w:val="0"/>
        </w:rPr>
      </w:pPr>
      <w:r w:rsidRPr="00850173">
        <w:rPr>
          <w:noProof w:val="0"/>
        </w:rPr>
        <w:t>(l)</w:t>
      </w:r>
      <w:r w:rsidRPr="00850173">
        <w:rPr>
          <w:noProof w:val="0"/>
        </w:rPr>
        <w:tab/>
        <w:t>the disinfection of the baggage and personal effects of a person contemplated in paragraph (k);</w:t>
      </w:r>
    </w:p>
    <w:p w14:paraId="345411A5" w14:textId="77777777" w:rsidR="00EB0007" w:rsidRPr="00850173" w:rsidRDefault="00EB0007" w:rsidP="00EB0007">
      <w:pPr>
        <w:pStyle w:val="AS-Pa"/>
        <w:rPr>
          <w:noProof w:val="0"/>
        </w:rPr>
      </w:pPr>
    </w:p>
    <w:p w14:paraId="1835AA3B" w14:textId="77777777" w:rsidR="00EB0007" w:rsidRPr="00850173" w:rsidRDefault="00EB0007" w:rsidP="00EB0007">
      <w:pPr>
        <w:pStyle w:val="AS-Pa"/>
        <w:rPr>
          <w:noProof w:val="0"/>
        </w:rPr>
      </w:pPr>
      <w:r w:rsidRPr="00850173">
        <w:rPr>
          <w:noProof w:val="0"/>
        </w:rPr>
        <w:t>(m)</w:t>
      </w:r>
      <w:r w:rsidRPr="00850173">
        <w:rPr>
          <w:noProof w:val="0"/>
        </w:rPr>
        <w:tab/>
        <w:t xml:space="preserve">the detention of persons until they have after the examination been certified to be free from </w:t>
      </w:r>
      <w:proofErr w:type="spellStart"/>
      <w:r w:rsidRPr="00850173">
        <w:rPr>
          <w:noProof w:val="0"/>
        </w:rPr>
        <w:t>a</w:t>
      </w:r>
      <w:proofErr w:type="spellEnd"/>
      <w:r w:rsidRPr="00850173">
        <w:rPr>
          <w:noProof w:val="0"/>
        </w:rPr>
        <w:t xml:space="preserve"> infectious disease and until their baggage and personal effects have been disinfected;</w:t>
      </w:r>
    </w:p>
    <w:p w14:paraId="5DD05141" w14:textId="77777777" w:rsidR="00EB0007" w:rsidRPr="00850173" w:rsidRDefault="00EB0007" w:rsidP="00EB0007">
      <w:pPr>
        <w:pStyle w:val="AS-P1"/>
        <w:rPr>
          <w:noProof w:val="0"/>
        </w:rPr>
      </w:pPr>
    </w:p>
    <w:p w14:paraId="1BCA10D1" w14:textId="77777777" w:rsidR="00EB0007" w:rsidRPr="00850173" w:rsidRDefault="00EB0007" w:rsidP="00EB0007">
      <w:pPr>
        <w:pStyle w:val="REG-Amend"/>
        <w:rPr>
          <w:noProof w:val="0"/>
        </w:rPr>
      </w:pPr>
      <w:r w:rsidRPr="00850173">
        <w:rPr>
          <w:noProof w:val="0"/>
        </w:rPr>
        <w:t>[The article “a” before the term “infectious disease” should be “an”.]</w:t>
      </w:r>
    </w:p>
    <w:p w14:paraId="31F3F27A" w14:textId="77777777" w:rsidR="00EB0007" w:rsidRPr="00850173" w:rsidRDefault="00EB0007" w:rsidP="00EB0007">
      <w:pPr>
        <w:pStyle w:val="AS-P1"/>
        <w:rPr>
          <w:noProof w:val="0"/>
        </w:rPr>
      </w:pPr>
    </w:p>
    <w:p w14:paraId="76A9EFE9" w14:textId="77777777" w:rsidR="00EB0007" w:rsidRPr="00850173" w:rsidRDefault="00EB0007" w:rsidP="00EB0007">
      <w:pPr>
        <w:pStyle w:val="AS-Pa"/>
        <w:rPr>
          <w:noProof w:val="0"/>
        </w:rPr>
      </w:pPr>
      <w:r w:rsidRPr="00850173">
        <w:rPr>
          <w:noProof w:val="0"/>
        </w:rPr>
        <w:t>(n)</w:t>
      </w:r>
      <w:r w:rsidRPr="00850173">
        <w:rPr>
          <w:noProof w:val="0"/>
        </w:rPr>
        <w:tab/>
        <w:t>the keeping under medical observation or surveillance or the removal, detention and isolation, of persons who may have recently been exposed to the infection, and who may be in the incubation stage of the disease;</w:t>
      </w:r>
    </w:p>
    <w:p w14:paraId="7065A352" w14:textId="77777777" w:rsidR="00EB0007" w:rsidRPr="00850173" w:rsidRDefault="00EB0007" w:rsidP="00EB0007">
      <w:pPr>
        <w:pStyle w:val="AS-Pa"/>
        <w:rPr>
          <w:noProof w:val="0"/>
        </w:rPr>
      </w:pPr>
    </w:p>
    <w:p w14:paraId="06376D5D" w14:textId="77777777" w:rsidR="00EB0007" w:rsidRPr="00850173" w:rsidRDefault="00EB0007" w:rsidP="00EB0007">
      <w:pPr>
        <w:pStyle w:val="AS-Pa"/>
        <w:rPr>
          <w:noProof w:val="0"/>
        </w:rPr>
      </w:pPr>
      <w:r w:rsidRPr="00850173">
        <w:rPr>
          <w:noProof w:val="0"/>
        </w:rPr>
        <w:t>(o)</w:t>
      </w:r>
      <w:r w:rsidRPr="00850173">
        <w:rPr>
          <w:noProof w:val="0"/>
        </w:rPr>
        <w:tab/>
        <w:t>the detention and isolation of persons until released by due authority;</w:t>
      </w:r>
    </w:p>
    <w:p w14:paraId="176B43E8" w14:textId="77777777" w:rsidR="00EB0007" w:rsidRPr="00850173" w:rsidRDefault="00EB0007" w:rsidP="00EB0007">
      <w:pPr>
        <w:pStyle w:val="AS-Pa"/>
        <w:rPr>
          <w:noProof w:val="0"/>
        </w:rPr>
      </w:pPr>
    </w:p>
    <w:p w14:paraId="0918DAD3" w14:textId="77777777" w:rsidR="00EB0007" w:rsidRPr="00850173" w:rsidRDefault="00EB0007" w:rsidP="00EB0007">
      <w:pPr>
        <w:pStyle w:val="AS-Pa"/>
        <w:rPr>
          <w:noProof w:val="0"/>
        </w:rPr>
      </w:pPr>
      <w:r w:rsidRPr="00850173">
        <w:rPr>
          <w:noProof w:val="0"/>
        </w:rPr>
        <w:t>(p)</w:t>
      </w:r>
      <w:r w:rsidRPr="00850173">
        <w:rPr>
          <w:noProof w:val="0"/>
        </w:rPr>
        <w:tab/>
        <w:t>the use of guards and force for that purpose;</w:t>
      </w:r>
    </w:p>
    <w:p w14:paraId="198F8554" w14:textId="77777777" w:rsidR="00EB0007" w:rsidRPr="00850173" w:rsidRDefault="00EB0007" w:rsidP="00EB0007">
      <w:pPr>
        <w:pStyle w:val="AS-Pa"/>
        <w:rPr>
          <w:noProof w:val="0"/>
        </w:rPr>
      </w:pPr>
    </w:p>
    <w:p w14:paraId="31FAB598" w14:textId="77777777" w:rsidR="00EB0007" w:rsidRPr="00850173" w:rsidRDefault="00EB0007" w:rsidP="00EB0007">
      <w:pPr>
        <w:pStyle w:val="AS-Pa"/>
        <w:rPr>
          <w:noProof w:val="0"/>
        </w:rPr>
      </w:pPr>
      <w:r w:rsidRPr="00850173">
        <w:rPr>
          <w:noProof w:val="0"/>
        </w:rPr>
        <w:t>(q)</w:t>
      </w:r>
      <w:r w:rsidRPr="00850173">
        <w:rPr>
          <w:noProof w:val="0"/>
        </w:rPr>
        <w:tab/>
        <w:t>in case of absolute necessity, the use of firearms or other weapons and the arrest without warrant of a person who has escaped from the detention or isolation facilities;</w:t>
      </w:r>
    </w:p>
    <w:p w14:paraId="7A154608" w14:textId="77777777" w:rsidR="00EB0007" w:rsidRPr="00850173" w:rsidRDefault="00EB0007" w:rsidP="00EB0007">
      <w:pPr>
        <w:pStyle w:val="AS-Pa"/>
        <w:rPr>
          <w:noProof w:val="0"/>
        </w:rPr>
      </w:pPr>
    </w:p>
    <w:p w14:paraId="1D2C9B7E" w14:textId="77777777" w:rsidR="00EB0007" w:rsidRPr="00850173" w:rsidRDefault="00EB0007" w:rsidP="00EB0007">
      <w:pPr>
        <w:pStyle w:val="AS-Pa"/>
        <w:rPr>
          <w:noProof w:val="0"/>
        </w:rPr>
      </w:pPr>
      <w:r w:rsidRPr="00850173">
        <w:rPr>
          <w:noProof w:val="0"/>
        </w:rPr>
        <w:t>(r)</w:t>
      </w:r>
      <w:r w:rsidRPr="00850173">
        <w:rPr>
          <w:noProof w:val="0"/>
        </w:rPr>
        <w:tab/>
        <w:t>the establishment of isolation facilities;</w:t>
      </w:r>
    </w:p>
    <w:p w14:paraId="5355EA8B" w14:textId="77777777" w:rsidR="00EB0007" w:rsidRPr="00850173" w:rsidRDefault="00EB0007" w:rsidP="00EB0007">
      <w:pPr>
        <w:pStyle w:val="AS-Pa"/>
        <w:rPr>
          <w:noProof w:val="0"/>
        </w:rPr>
      </w:pPr>
    </w:p>
    <w:p w14:paraId="2213B210" w14:textId="77777777" w:rsidR="00EB0007" w:rsidRPr="00850173" w:rsidRDefault="00EB0007" w:rsidP="00EB0007">
      <w:pPr>
        <w:pStyle w:val="AS-Pa"/>
        <w:rPr>
          <w:noProof w:val="0"/>
        </w:rPr>
      </w:pPr>
      <w:r w:rsidRPr="00850173">
        <w:rPr>
          <w:noProof w:val="0"/>
        </w:rPr>
        <w:t>(s)</w:t>
      </w:r>
      <w:r w:rsidRPr="00850173">
        <w:rPr>
          <w:noProof w:val="0"/>
        </w:rPr>
        <w:tab/>
        <w:t>the removal and isolation of persons who are or are suspected to be suffering from a disease;</w:t>
      </w:r>
    </w:p>
    <w:p w14:paraId="68A2C1F0" w14:textId="77777777" w:rsidR="00EB0007" w:rsidRPr="00850173" w:rsidRDefault="00EB0007" w:rsidP="00EB0007">
      <w:pPr>
        <w:pStyle w:val="AS-Pa"/>
        <w:rPr>
          <w:noProof w:val="0"/>
        </w:rPr>
      </w:pPr>
    </w:p>
    <w:p w14:paraId="46F701E2" w14:textId="77777777" w:rsidR="00EB0007" w:rsidRPr="00850173" w:rsidRDefault="00EB0007" w:rsidP="00EB0007">
      <w:pPr>
        <w:pStyle w:val="AS-Pa"/>
        <w:rPr>
          <w:noProof w:val="0"/>
        </w:rPr>
      </w:pPr>
      <w:r w:rsidRPr="00850173">
        <w:rPr>
          <w:noProof w:val="0"/>
        </w:rPr>
        <w:t>(t)</w:t>
      </w:r>
      <w:r w:rsidRPr="00850173">
        <w:rPr>
          <w:noProof w:val="0"/>
        </w:rPr>
        <w:tab/>
        <w:t>the accommodation, classification, care and control of persons and their detention until discharged by due authority as recovered and free from infection;</w:t>
      </w:r>
    </w:p>
    <w:p w14:paraId="0D1011F2" w14:textId="77777777" w:rsidR="00EB0007" w:rsidRPr="00850173" w:rsidRDefault="00EB0007" w:rsidP="00EB0007">
      <w:pPr>
        <w:pStyle w:val="AS-Pa"/>
        <w:rPr>
          <w:noProof w:val="0"/>
        </w:rPr>
      </w:pPr>
    </w:p>
    <w:p w14:paraId="3C8D3865" w14:textId="77777777" w:rsidR="00EB0007" w:rsidRPr="00850173" w:rsidRDefault="00EB0007" w:rsidP="00EB0007">
      <w:pPr>
        <w:pStyle w:val="AS-Pa"/>
        <w:rPr>
          <w:noProof w:val="0"/>
        </w:rPr>
      </w:pPr>
      <w:r w:rsidRPr="00850173">
        <w:rPr>
          <w:noProof w:val="0"/>
        </w:rPr>
        <w:t>(u)</w:t>
      </w:r>
      <w:r w:rsidRPr="00850173">
        <w:rPr>
          <w:noProof w:val="0"/>
        </w:rPr>
        <w:tab/>
        <w:t>the establishment, management and control of convalescent homes or similar institutions for the accommodation of persons who have recovered from the disease;</w:t>
      </w:r>
    </w:p>
    <w:p w14:paraId="10B95F79" w14:textId="77777777" w:rsidR="00EB0007" w:rsidRPr="00850173" w:rsidRDefault="00EB0007" w:rsidP="00EB0007">
      <w:pPr>
        <w:pStyle w:val="AS-Pa"/>
        <w:rPr>
          <w:noProof w:val="0"/>
        </w:rPr>
      </w:pPr>
    </w:p>
    <w:p w14:paraId="32906433" w14:textId="77777777" w:rsidR="00EB0007" w:rsidRPr="00850173" w:rsidRDefault="00EB0007" w:rsidP="00EB0007">
      <w:pPr>
        <w:pStyle w:val="AS-Pa"/>
        <w:rPr>
          <w:noProof w:val="0"/>
        </w:rPr>
      </w:pPr>
      <w:r w:rsidRPr="00850173">
        <w:rPr>
          <w:noProof w:val="0"/>
        </w:rPr>
        <w:t>(v)</w:t>
      </w:r>
      <w:r w:rsidRPr="00850173">
        <w:rPr>
          <w:noProof w:val="0"/>
        </w:rPr>
        <w:tab/>
        <w:t xml:space="preserve">the making of enquiries into the cause of death of a person, apart from </w:t>
      </w:r>
      <w:proofErr w:type="spellStart"/>
      <w:r w:rsidRPr="00850173">
        <w:rPr>
          <w:noProof w:val="0"/>
        </w:rPr>
        <w:t>a</w:t>
      </w:r>
      <w:proofErr w:type="spellEnd"/>
      <w:r w:rsidRPr="00850173">
        <w:rPr>
          <w:noProof w:val="0"/>
        </w:rPr>
        <w:t xml:space="preserve"> inquiry by a competent court under a other law;</w:t>
      </w:r>
    </w:p>
    <w:p w14:paraId="6860B7B1" w14:textId="77777777" w:rsidR="00EB0007" w:rsidRPr="00850173" w:rsidRDefault="00EB0007" w:rsidP="00EB0007">
      <w:pPr>
        <w:pStyle w:val="AS-Pa"/>
        <w:rPr>
          <w:noProof w:val="0"/>
        </w:rPr>
      </w:pPr>
    </w:p>
    <w:p w14:paraId="6173DFDC" w14:textId="77777777" w:rsidR="00EB0007" w:rsidRPr="00850173" w:rsidRDefault="00EB0007" w:rsidP="00EB0007">
      <w:pPr>
        <w:pStyle w:val="REG-Amend"/>
        <w:rPr>
          <w:noProof w:val="0"/>
        </w:rPr>
      </w:pPr>
      <w:r w:rsidRPr="00850173">
        <w:rPr>
          <w:noProof w:val="0"/>
        </w:rPr>
        <w:t xml:space="preserve">[The word “a” before the term “inquiry” should be “an”, and </w:t>
      </w:r>
      <w:r w:rsidRPr="00850173">
        <w:rPr>
          <w:noProof w:val="0"/>
        </w:rPr>
        <w:br/>
        <w:t>the word “a” before the phrase “other law” was probably intended to be “any”.]</w:t>
      </w:r>
    </w:p>
    <w:p w14:paraId="355FDD9A" w14:textId="77777777" w:rsidR="00EB0007" w:rsidRPr="00850173" w:rsidRDefault="00EB0007" w:rsidP="00EB0007">
      <w:pPr>
        <w:pStyle w:val="AS-Pa"/>
        <w:rPr>
          <w:noProof w:val="0"/>
        </w:rPr>
      </w:pPr>
    </w:p>
    <w:p w14:paraId="39C53F40" w14:textId="77777777" w:rsidR="00EB0007" w:rsidRPr="00850173" w:rsidRDefault="00EB0007" w:rsidP="00EB0007">
      <w:pPr>
        <w:pStyle w:val="AS-Pa"/>
        <w:rPr>
          <w:noProof w:val="0"/>
        </w:rPr>
      </w:pPr>
      <w:r w:rsidRPr="00850173">
        <w:rPr>
          <w:noProof w:val="0"/>
        </w:rPr>
        <w:t>(w)</w:t>
      </w:r>
      <w:r w:rsidRPr="00850173">
        <w:rPr>
          <w:noProof w:val="0"/>
        </w:rPr>
        <w:tab/>
        <w:t>the ordering, if considered necessary, of post-mortem examinations or of exhumations;</w:t>
      </w:r>
    </w:p>
    <w:p w14:paraId="5F186013" w14:textId="77777777" w:rsidR="00EB0007" w:rsidRPr="00850173" w:rsidRDefault="00EB0007" w:rsidP="00EB0007">
      <w:pPr>
        <w:pStyle w:val="AS-Pa"/>
        <w:rPr>
          <w:noProof w:val="0"/>
        </w:rPr>
      </w:pPr>
    </w:p>
    <w:p w14:paraId="452AB356" w14:textId="77777777" w:rsidR="00EB0007" w:rsidRPr="00850173" w:rsidRDefault="00EB0007" w:rsidP="00EB0007">
      <w:pPr>
        <w:pStyle w:val="AS-Pa"/>
        <w:rPr>
          <w:noProof w:val="0"/>
        </w:rPr>
      </w:pPr>
      <w:r w:rsidRPr="00850173">
        <w:rPr>
          <w:noProof w:val="0"/>
        </w:rPr>
        <w:t>(x)</w:t>
      </w:r>
      <w:r w:rsidRPr="00850173">
        <w:rPr>
          <w:noProof w:val="0"/>
        </w:rPr>
        <w:tab/>
        <w:t>the prohibition in special circumstances of the burial of a human remains, except on a certificate by a medical officer appointed to grant the certificates or after compliance with a other specified conditions, including the mode of disposal, the times and places of burial of human remains and the manner of conducting removals and burials;</w:t>
      </w:r>
    </w:p>
    <w:p w14:paraId="122EBC71" w14:textId="77777777" w:rsidR="00EB0007" w:rsidRPr="00850173" w:rsidRDefault="00EB0007" w:rsidP="00EB0007">
      <w:pPr>
        <w:pStyle w:val="AS-Pa"/>
        <w:rPr>
          <w:noProof w:val="0"/>
        </w:rPr>
      </w:pPr>
    </w:p>
    <w:p w14:paraId="25FFF87E" w14:textId="77777777" w:rsidR="00EB0007" w:rsidRPr="00850173" w:rsidRDefault="00EB0007" w:rsidP="00EB0007">
      <w:pPr>
        <w:pStyle w:val="REG-Amend"/>
        <w:rPr>
          <w:noProof w:val="0"/>
        </w:rPr>
      </w:pPr>
      <w:r w:rsidRPr="00850173">
        <w:rPr>
          <w:noProof w:val="0"/>
        </w:rPr>
        <w:t>[The word “a” before the phrase “other specified conditions” should be “any”.]</w:t>
      </w:r>
    </w:p>
    <w:p w14:paraId="67ECD183" w14:textId="77777777" w:rsidR="00EB0007" w:rsidRPr="00850173" w:rsidRDefault="00EB0007" w:rsidP="00EB0007">
      <w:pPr>
        <w:pStyle w:val="AS-Pa"/>
        <w:rPr>
          <w:noProof w:val="0"/>
        </w:rPr>
      </w:pPr>
    </w:p>
    <w:p w14:paraId="032E8355" w14:textId="77777777" w:rsidR="00EB0007" w:rsidRPr="00850173" w:rsidRDefault="00EB0007" w:rsidP="00EB0007">
      <w:pPr>
        <w:pStyle w:val="AS-Pa"/>
        <w:rPr>
          <w:noProof w:val="0"/>
        </w:rPr>
      </w:pPr>
      <w:r w:rsidRPr="00850173">
        <w:rPr>
          <w:noProof w:val="0"/>
        </w:rPr>
        <w:t>(y)</w:t>
      </w:r>
      <w:r w:rsidRPr="00850173">
        <w:rPr>
          <w:noProof w:val="0"/>
        </w:rPr>
        <w:tab/>
        <w:t xml:space="preserve">the restriction and prohibition of the removal of merchandise or </w:t>
      </w:r>
      <w:proofErr w:type="spellStart"/>
      <w:r w:rsidRPr="00850173">
        <w:rPr>
          <w:noProof w:val="0"/>
        </w:rPr>
        <w:t>a</w:t>
      </w:r>
      <w:proofErr w:type="spellEnd"/>
      <w:r w:rsidRPr="00850173">
        <w:rPr>
          <w:noProof w:val="0"/>
        </w:rPr>
        <w:t xml:space="preserve"> article or thing into, out of or within a specified or defined area;</w:t>
      </w:r>
    </w:p>
    <w:p w14:paraId="2A710735" w14:textId="77777777" w:rsidR="00EB0007" w:rsidRPr="00850173" w:rsidRDefault="00EB0007" w:rsidP="00EB0007">
      <w:pPr>
        <w:pStyle w:val="AS-Pa"/>
        <w:rPr>
          <w:noProof w:val="0"/>
        </w:rPr>
      </w:pPr>
    </w:p>
    <w:p w14:paraId="4D2E3FFE" w14:textId="77777777" w:rsidR="00EB0007" w:rsidRPr="00850173" w:rsidRDefault="00EB0007" w:rsidP="00EB0007">
      <w:pPr>
        <w:pStyle w:val="REG-Amend"/>
        <w:rPr>
          <w:noProof w:val="0"/>
        </w:rPr>
      </w:pPr>
      <w:r w:rsidRPr="00850173">
        <w:rPr>
          <w:noProof w:val="0"/>
        </w:rPr>
        <w:t>[The word “a” before the term “article” should be “an”.]</w:t>
      </w:r>
    </w:p>
    <w:p w14:paraId="0259C58C" w14:textId="77777777" w:rsidR="00EB0007" w:rsidRPr="00850173" w:rsidRDefault="00EB0007" w:rsidP="00EB0007">
      <w:pPr>
        <w:pStyle w:val="AS-Pa"/>
        <w:rPr>
          <w:noProof w:val="0"/>
        </w:rPr>
      </w:pPr>
    </w:p>
    <w:p w14:paraId="48FC5045" w14:textId="77777777" w:rsidR="00EB0007" w:rsidRPr="00850173" w:rsidRDefault="00EB0007" w:rsidP="00EB0007">
      <w:pPr>
        <w:pStyle w:val="AS-Pa"/>
        <w:rPr>
          <w:noProof w:val="0"/>
        </w:rPr>
      </w:pPr>
      <w:r w:rsidRPr="00850173">
        <w:rPr>
          <w:noProof w:val="0"/>
        </w:rPr>
        <w:t>(z)</w:t>
      </w:r>
      <w:r w:rsidRPr="00850173">
        <w:rPr>
          <w:noProof w:val="0"/>
        </w:rPr>
        <w:tab/>
        <w:t>the mandatory provision of information for the purpose of investing, preventing, controlling or abating a disease;</w:t>
      </w:r>
    </w:p>
    <w:p w14:paraId="12A03AB1" w14:textId="77777777" w:rsidR="00EB0007" w:rsidRPr="00850173" w:rsidRDefault="00EB0007" w:rsidP="00EB0007">
      <w:pPr>
        <w:pStyle w:val="AS-Pa"/>
        <w:rPr>
          <w:noProof w:val="0"/>
        </w:rPr>
      </w:pPr>
    </w:p>
    <w:p w14:paraId="27F857B1" w14:textId="77777777" w:rsidR="00EB0007" w:rsidRPr="00850173" w:rsidRDefault="00EB0007" w:rsidP="00EB0007">
      <w:pPr>
        <w:pStyle w:val="AS-Pa"/>
        <w:rPr>
          <w:noProof w:val="0"/>
        </w:rPr>
      </w:pPr>
      <w:r w:rsidRPr="00850173">
        <w:rPr>
          <w:noProof w:val="0"/>
        </w:rPr>
        <w:t>(aa)</w:t>
      </w:r>
      <w:r w:rsidRPr="00850173">
        <w:rPr>
          <w:noProof w:val="0"/>
        </w:rPr>
        <w:tab/>
        <w:t>the instruction to a person to take action that is reasonably required to prevent control or abate a disease;</w:t>
      </w:r>
    </w:p>
    <w:p w14:paraId="7D48EE66" w14:textId="77777777" w:rsidR="00EB0007" w:rsidRPr="00850173" w:rsidRDefault="00EB0007" w:rsidP="00EB0007">
      <w:pPr>
        <w:pStyle w:val="AS-Pa"/>
        <w:rPr>
          <w:noProof w:val="0"/>
        </w:rPr>
      </w:pPr>
    </w:p>
    <w:p w14:paraId="71EEBBBC" w14:textId="77777777" w:rsidR="00EB0007" w:rsidRPr="00850173" w:rsidRDefault="00EB0007" w:rsidP="00EB0007">
      <w:pPr>
        <w:pStyle w:val="AS-Pa"/>
        <w:rPr>
          <w:noProof w:val="0"/>
        </w:rPr>
      </w:pPr>
      <w:r w:rsidRPr="00850173">
        <w:rPr>
          <w:noProof w:val="0"/>
        </w:rPr>
        <w:t>(ab)</w:t>
      </w:r>
      <w:r w:rsidRPr="00850173">
        <w:rPr>
          <w:noProof w:val="0"/>
        </w:rPr>
        <w:tab/>
        <w:t>the disinfecting of plant and equipment and the disinfection, or if disinfection is impossible, the destruction of an article or thing or the disinfection of a premises which are believed to be infected;</w:t>
      </w:r>
    </w:p>
    <w:p w14:paraId="6EA4FEB9" w14:textId="77777777" w:rsidR="00EB0007" w:rsidRPr="00850173" w:rsidRDefault="00EB0007" w:rsidP="00EB0007">
      <w:pPr>
        <w:pStyle w:val="AS-Pa"/>
        <w:rPr>
          <w:noProof w:val="0"/>
        </w:rPr>
      </w:pPr>
    </w:p>
    <w:p w14:paraId="4ACD00E8" w14:textId="77777777" w:rsidR="00EB0007" w:rsidRPr="00850173" w:rsidRDefault="00EB0007" w:rsidP="00EB0007">
      <w:pPr>
        <w:pStyle w:val="AS-Pa"/>
        <w:rPr>
          <w:noProof w:val="0"/>
        </w:rPr>
      </w:pPr>
      <w:r w:rsidRPr="00850173">
        <w:rPr>
          <w:noProof w:val="0"/>
        </w:rPr>
        <w:t>(ac)</w:t>
      </w:r>
      <w:r w:rsidRPr="00850173">
        <w:rPr>
          <w:noProof w:val="0"/>
        </w:rPr>
        <w:tab/>
        <w:t>the inspection of premises and articles and remedying of sanitary or other defects likely to favour the spread or render difficult the eradication of the disease;</w:t>
      </w:r>
    </w:p>
    <w:p w14:paraId="35A8AE4E" w14:textId="77777777" w:rsidR="00EB0007" w:rsidRPr="00850173" w:rsidRDefault="00EB0007" w:rsidP="00EB0007">
      <w:pPr>
        <w:pStyle w:val="AS-Pa"/>
        <w:rPr>
          <w:noProof w:val="0"/>
        </w:rPr>
      </w:pPr>
    </w:p>
    <w:p w14:paraId="2333C100" w14:textId="77777777" w:rsidR="00EB0007" w:rsidRPr="00850173" w:rsidRDefault="00EB0007" w:rsidP="00EB0007">
      <w:pPr>
        <w:pStyle w:val="AS-Pa"/>
        <w:rPr>
          <w:noProof w:val="0"/>
        </w:rPr>
      </w:pPr>
      <w:r w:rsidRPr="00850173">
        <w:rPr>
          <w:noProof w:val="0"/>
        </w:rPr>
        <w:t>(ad)</w:t>
      </w:r>
      <w:r w:rsidRPr="00850173">
        <w:rPr>
          <w:noProof w:val="0"/>
        </w:rPr>
        <w:tab/>
        <w:t>the evacuation, closing, alteration or, if considered necessary, the demolition or destruction of a premises the occupation or use of which is considered likely to favour the spread or render more difficult the eradication of the disease;</w:t>
      </w:r>
    </w:p>
    <w:p w14:paraId="137FEE9A" w14:textId="77777777" w:rsidR="00EB0007" w:rsidRPr="00850173" w:rsidRDefault="00EB0007" w:rsidP="00EB0007">
      <w:pPr>
        <w:pStyle w:val="AS-Pa"/>
        <w:rPr>
          <w:noProof w:val="0"/>
        </w:rPr>
      </w:pPr>
    </w:p>
    <w:p w14:paraId="2DF13601" w14:textId="77777777" w:rsidR="00EB0007" w:rsidRPr="00850173" w:rsidRDefault="00EB0007" w:rsidP="00EB0007">
      <w:pPr>
        <w:pStyle w:val="AS-Pa"/>
        <w:rPr>
          <w:noProof w:val="0"/>
        </w:rPr>
      </w:pPr>
      <w:r w:rsidRPr="00850173">
        <w:rPr>
          <w:noProof w:val="0"/>
        </w:rPr>
        <w:t>(ae)</w:t>
      </w:r>
      <w:r w:rsidRPr="00850173">
        <w:rPr>
          <w:noProof w:val="0"/>
        </w:rPr>
        <w:tab/>
        <w:t>the description of the circumstances under which compensation may be paid in respect of a premises so demolished or destroyed and the manner of determining compensation;</w:t>
      </w:r>
    </w:p>
    <w:p w14:paraId="19B196B6" w14:textId="77777777" w:rsidR="00EB0007" w:rsidRPr="00850173" w:rsidRDefault="00EB0007" w:rsidP="00EB0007">
      <w:pPr>
        <w:pStyle w:val="AS-Pa"/>
        <w:rPr>
          <w:noProof w:val="0"/>
        </w:rPr>
      </w:pPr>
    </w:p>
    <w:p w14:paraId="4CEF8F7F" w14:textId="77777777" w:rsidR="00EB0007" w:rsidRPr="00850173" w:rsidRDefault="00EB0007" w:rsidP="00EB0007">
      <w:pPr>
        <w:pStyle w:val="AS-Pa"/>
        <w:rPr>
          <w:noProof w:val="0"/>
        </w:rPr>
      </w:pPr>
      <w:r w:rsidRPr="00850173">
        <w:rPr>
          <w:noProof w:val="0"/>
        </w:rPr>
        <w:t>(</w:t>
      </w:r>
      <w:proofErr w:type="spellStart"/>
      <w:r w:rsidRPr="00850173">
        <w:rPr>
          <w:noProof w:val="0"/>
        </w:rPr>
        <w:t>af</w:t>
      </w:r>
      <w:proofErr w:type="spellEnd"/>
      <w:r w:rsidRPr="00850173">
        <w:rPr>
          <w:noProof w:val="0"/>
        </w:rPr>
        <w:t>)</w:t>
      </w:r>
      <w:r w:rsidRPr="00850173">
        <w:rPr>
          <w:noProof w:val="0"/>
        </w:rPr>
        <w:tab/>
        <w:t>in the case of plague, the destruction of rodents and the removal or rectifying of the conditions likely to favour the harbourage or multiplication of rodents and the disposal of the carcasses of rodents or other animals believed or suspected to have died of plague;</w:t>
      </w:r>
    </w:p>
    <w:p w14:paraId="1D60CAA3" w14:textId="77777777" w:rsidR="00EB0007" w:rsidRPr="00850173" w:rsidRDefault="00EB0007" w:rsidP="00EB0007">
      <w:pPr>
        <w:pStyle w:val="AS-Pa"/>
        <w:rPr>
          <w:noProof w:val="0"/>
        </w:rPr>
      </w:pPr>
    </w:p>
    <w:p w14:paraId="254A9E57" w14:textId="77777777" w:rsidR="00EB0007" w:rsidRPr="00850173" w:rsidRDefault="00EB0007" w:rsidP="00EB0007">
      <w:pPr>
        <w:pStyle w:val="AS-Pa"/>
        <w:rPr>
          <w:noProof w:val="0"/>
        </w:rPr>
      </w:pPr>
      <w:r w:rsidRPr="00850173">
        <w:rPr>
          <w:noProof w:val="0"/>
        </w:rPr>
        <w:t>(ag)</w:t>
      </w:r>
      <w:r w:rsidRPr="00850173">
        <w:rPr>
          <w:noProof w:val="0"/>
        </w:rPr>
        <w:tab/>
        <w:t>the relief, during the continuance of the epidemic of acute distress including the maintenance of children whose parents or guardians are suffering from or have died of the disease;</w:t>
      </w:r>
    </w:p>
    <w:p w14:paraId="3AA94241" w14:textId="77777777" w:rsidR="00EB0007" w:rsidRPr="00850173" w:rsidRDefault="00EB0007" w:rsidP="00EB0007">
      <w:pPr>
        <w:pStyle w:val="AS-Pa"/>
        <w:rPr>
          <w:noProof w:val="0"/>
        </w:rPr>
      </w:pPr>
    </w:p>
    <w:p w14:paraId="0A5F7881" w14:textId="77777777" w:rsidR="00EB0007" w:rsidRPr="00850173" w:rsidRDefault="00EB0007" w:rsidP="00EB0007">
      <w:pPr>
        <w:pStyle w:val="AS-Pa"/>
        <w:rPr>
          <w:noProof w:val="0"/>
        </w:rPr>
      </w:pPr>
      <w:r w:rsidRPr="00850173">
        <w:rPr>
          <w:noProof w:val="0"/>
        </w:rPr>
        <w:t>(ah)</w:t>
      </w:r>
      <w:r w:rsidRPr="00850173">
        <w:rPr>
          <w:noProof w:val="0"/>
        </w:rPr>
        <w:tab/>
        <w:t>the manner of requisitioning accommodation, equipment or other articles under clause 27 and the manner of fixing rates of hire or purchase price and the conditions of payment; and</w:t>
      </w:r>
    </w:p>
    <w:p w14:paraId="0B9EABE2" w14:textId="77777777" w:rsidR="00EB0007" w:rsidRPr="00850173" w:rsidRDefault="00EB0007" w:rsidP="00EB0007">
      <w:pPr>
        <w:pStyle w:val="AS-Pa"/>
        <w:rPr>
          <w:noProof w:val="0"/>
        </w:rPr>
      </w:pPr>
    </w:p>
    <w:p w14:paraId="6134A75C" w14:textId="77777777" w:rsidR="00EB0007" w:rsidRPr="00850173" w:rsidRDefault="00EB0007" w:rsidP="00EB0007">
      <w:pPr>
        <w:pStyle w:val="AS-Pa"/>
        <w:rPr>
          <w:noProof w:val="0"/>
        </w:rPr>
      </w:pPr>
      <w:r w:rsidRPr="00850173">
        <w:rPr>
          <w:noProof w:val="0"/>
        </w:rPr>
        <w:t>(ai)</w:t>
      </w:r>
      <w:r w:rsidRPr="00850173">
        <w:rPr>
          <w:noProof w:val="0"/>
        </w:rPr>
        <w:tab/>
        <w:t>the other matters as the Minister may consider necessary for preventing the occurrence of the disease or limiting or preventing the spread of the disease or for the eradication of the disease, and, generally for better carrying out and attaining the objects and purposes of this Part.</w:t>
      </w:r>
    </w:p>
    <w:p w14:paraId="3C055F58" w14:textId="77777777" w:rsidR="00EB0007" w:rsidRPr="00850173" w:rsidRDefault="00EB0007" w:rsidP="00EB0007">
      <w:pPr>
        <w:pStyle w:val="AS-P0"/>
        <w:rPr>
          <w:noProof w:val="0"/>
          <w:sz w:val="26"/>
          <w:szCs w:val="26"/>
        </w:rPr>
      </w:pPr>
    </w:p>
    <w:p w14:paraId="35279487" w14:textId="77777777" w:rsidR="00EB0007" w:rsidRPr="00850173" w:rsidRDefault="00EB0007" w:rsidP="00EB0007">
      <w:pPr>
        <w:pStyle w:val="AS-P1"/>
        <w:rPr>
          <w:noProof w:val="0"/>
        </w:rPr>
      </w:pPr>
      <w:r w:rsidRPr="00850173">
        <w:rPr>
          <w:noProof w:val="0"/>
        </w:rPr>
        <w:t>(2)</w:t>
      </w:r>
      <w:r w:rsidRPr="00850173">
        <w:rPr>
          <w:noProof w:val="0"/>
        </w:rPr>
        <w:tab/>
        <w:t>The directives issued or regulations made under subsection (1) also apply to persons about to depart from Namibia or entering Namibia in the course of a journey to another state or territory.</w:t>
      </w:r>
    </w:p>
    <w:p w14:paraId="4A79C58D" w14:textId="77777777" w:rsidR="00EB0007" w:rsidRPr="00850173" w:rsidRDefault="00EB0007" w:rsidP="00EB0007">
      <w:pPr>
        <w:pStyle w:val="AS-P1"/>
        <w:rPr>
          <w:noProof w:val="0"/>
        </w:rPr>
      </w:pPr>
    </w:p>
    <w:p w14:paraId="3C9C8924" w14:textId="77777777" w:rsidR="00EB0007" w:rsidRPr="00850173" w:rsidRDefault="00EB0007" w:rsidP="00EB0007">
      <w:pPr>
        <w:pStyle w:val="AS-P1"/>
        <w:rPr>
          <w:noProof w:val="0"/>
        </w:rPr>
      </w:pPr>
      <w:r w:rsidRPr="00850173">
        <w:rPr>
          <w:noProof w:val="0"/>
        </w:rPr>
        <w:t>(3)</w:t>
      </w:r>
      <w:r w:rsidRPr="00850173">
        <w:rPr>
          <w:noProof w:val="0"/>
        </w:rPr>
        <w:tab/>
        <w:t>A person who contravenes or fails to comply with a directive issued or regulations made under subsection (1) commits an offence and is liable to a fine not exceeding N$100 000 or to imprisonment for a period not exceeding 10 years, or to both such fine and such imprisonment.</w:t>
      </w:r>
    </w:p>
    <w:p w14:paraId="5C45F887" w14:textId="77777777" w:rsidR="00EB0007" w:rsidRPr="00850173" w:rsidRDefault="00EB0007" w:rsidP="00EB0007">
      <w:pPr>
        <w:pStyle w:val="AS-P1"/>
        <w:rPr>
          <w:noProof w:val="0"/>
        </w:rPr>
      </w:pPr>
    </w:p>
    <w:p w14:paraId="035C33B4" w14:textId="77777777" w:rsidR="00EB0007" w:rsidRPr="00850173" w:rsidRDefault="00EB0007" w:rsidP="00EB0007">
      <w:pPr>
        <w:pStyle w:val="AS-P1"/>
        <w:ind w:firstLine="0"/>
        <w:rPr>
          <w:b/>
          <w:noProof w:val="0"/>
        </w:rPr>
      </w:pPr>
      <w:r w:rsidRPr="00850173">
        <w:rPr>
          <w:b/>
          <w:noProof w:val="0"/>
        </w:rPr>
        <w:t>Powers of authorised persons during declared public health emergency</w:t>
      </w:r>
    </w:p>
    <w:p w14:paraId="03384002" w14:textId="77777777" w:rsidR="00EB0007" w:rsidRPr="00850173" w:rsidRDefault="00EB0007" w:rsidP="00EB0007">
      <w:pPr>
        <w:pStyle w:val="AS-P1"/>
        <w:rPr>
          <w:noProof w:val="0"/>
        </w:rPr>
      </w:pPr>
    </w:p>
    <w:p w14:paraId="1FFC485F" w14:textId="77777777" w:rsidR="00EB0007" w:rsidRPr="00850173" w:rsidRDefault="00EB0007" w:rsidP="00EB0007">
      <w:pPr>
        <w:pStyle w:val="AS-P1"/>
        <w:rPr>
          <w:noProof w:val="0"/>
        </w:rPr>
      </w:pPr>
      <w:r w:rsidRPr="00850173">
        <w:rPr>
          <w:b/>
          <w:noProof w:val="0"/>
        </w:rPr>
        <w:t>30.</w:t>
      </w:r>
      <w:r w:rsidRPr="00850173">
        <w:rPr>
          <w:noProof w:val="0"/>
        </w:rPr>
        <w:tab/>
        <w:t>(1)</w:t>
      </w:r>
      <w:r w:rsidRPr="00850173">
        <w:rPr>
          <w:noProof w:val="0"/>
        </w:rPr>
        <w:tab/>
        <w:t>While a declaration of public health emergency is in force a person authorised in writing by the Minister may -</w:t>
      </w:r>
    </w:p>
    <w:p w14:paraId="2C712E78" w14:textId="77777777" w:rsidR="00EB0007" w:rsidRPr="00850173" w:rsidRDefault="00EB0007" w:rsidP="00EB0007">
      <w:pPr>
        <w:pStyle w:val="AS-P0"/>
        <w:rPr>
          <w:noProof w:val="0"/>
          <w:sz w:val="26"/>
          <w:szCs w:val="26"/>
        </w:rPr>
      </w:pPr>
    </w:p>
    <w:p w14:paraId="0D1086CA" w14:textId="77777777" w:rsidR="00EB0007" w:rsidRPr="00850173" w:rsidRDefault="00EB0007" w:rsidP="00EB0007">
      <w:pPr>
        <w:pStyle w:val="AS-Pa"/>
        <w:rPr>
          <w:noProof w:val="0"/>
        </w:rPr>
      </w:pPr>
      <w:r w:rsidRPr="00850173">
        <w:rPr>
          <w:noProof w:val="0"/>
        </w:rPr>
        <w:t>(a)</w:t>
      </w:r>
      <w:r w:rsidRPr="00850173">
        <w:rPr>
          <w:noProof w:val="0"/>
        </w:rPr>
        <w:tab/>
        <w:t>enter, using the reasonable force and assistance as is necessary, a place to -</w:t>
      </w:r>
    </w:p>
    <w:p w14:paraId="4E0FBB04" w14:textId="77777777" w:rsidR="00EB0007" w:rsidRPr="00850173" w:rsidRDefault="00EB0007" w:rsidP="00EB0007">
      <w:pPr>
        <w:pStyle w:val="AS-Pa"/>
        <w:rPr>
          <w:noProof w:val="0"/>
        </w:rPr>
      </w:pPr>
    </w:p>
    <w:p w14:paraId="4C8654CE" w14:textId="77777777" w:rsidR="00EB0007" w:rsidRPr="00850173" w:rsidRDefault="00EB0007" w:rsidP="00EB0007">
      <w:pPr>
        <w:pStyle w:val="AS-Pi"/>
        <w:rPr>
          <w:noProof w:val="0"/>
        </w:rPr>
      </w:pPr>
      <w:r w:rsidRPr="00850173">
        <w:rPr>
          <w:noProof w:val="0"/>
        </w:rPr>
        <w:t>(i)</w:t>
      </w:r>
      <w:r w:rsidRPr="00850173">
        <w:rPr>
          <w:noProof w:val="0"/>
        </w:rPr>
        <w:tab/>
        <w:t>prevent injury to a person; or</w:t>
      </w:r>
    </w:p>
    <w:p w14:paraId="58704032" w14:textId="77777777" w:rsidR="00EB0007" w:rsidRPr="00850173" w:rsidRDefault="00EB0007" w:rsidP="00EB0007">
      <w:pPr>
        <w:pStyle w:val="AS-Pi"/>
        <w:rPr>
          <w:noProof w:val="0"/>
        </w:rPr>
      </w:pPr>
    </w:p>
    <w:p w14:paraId="655BA470" w14:textId="77777777" w:rsidR="00EB0007" w:rsidRPr="00850173" w:rsidRDefault="00EB0007" w:rsidP="00EB0007">
      <w:pPr>
        <w:pStyle w:val="AS-Pi"/>
        <w:rPr>
          <w:noProof w:val="0"/>
        </w:rPr>
      </w:pPr>
      <w:r w:rsidRPr="00850173">
        <w:rPr>
          <w:noProof w:val="0"/>
        </w:rPr>
        <w:t>(ii)</w:t>
      </w:r>
      <w:r w:rsidRPr="00850173">
        <w:rPr>
          <w:noProof w:val="0"/>
        </w:rPr>
        <w:tab/>
        <w:t>rescue an endangered person;</w:t>
      </w:r>
    </w:p>
    <w:p w14:paraId="07C05A92" w14:textId="77777777" w:rsidR="00EB0007" w:rsidRPr="00850173" w:rsidRDefault="00EB0007" w:rsidP="00EB0007">
      <w:pPr>
        <w:pStyle w:val="AS-Pa"/>
        <w:rPr>
          <w:noProof w:val="0"/>
        </w:rPr>
      </w:pPr>
    </w:p>
    <w:p w14:paraId="795F4C82" w14:textId="77777777" w:rsidR="00EB0007" w:rsidRPr="00850173" w:rsidRDefault="00EB0007" w:rsidP="00EB0007">
      <w:pPr>
        <w:pStyle w:val="AS-Pa"/>
        <w:rPr>
          <w:noProof w:val="0"/>
        </w:rPr>
      </w:pPr>
      <w:r w:rsidRPr="00850173">
        <w:rPr>
          <w:noProof w:val="0"/>
        </w:rPr>
        <w:t>(b)</w:t>
      </w:r>
      <w:r w:rsidRPr="00850173">
        <w:rPr>
          <w:noProof w:val="0"/>
        </w:rPr>
        <w:tab/>
        <w:t>prevent access to a place;</w:t>
      </w:r>
    </w:p>
    <w:p w14:paraId="5806FD47" w14:textId="77777777" w:rsidR="00EB0007" w:rsidRPr="00850173" w:rsidRDefault="00EB0007" w:rsidP="00EB0007">
      <w:pPr>
        <w:pStyle w:val="AS-Pa"/>
        <w:rPr>
          <w:noProof w:val="0"/>
        </w:rPr>
      </w:pPr>
    </w:p>
    <w:p w14:paraId="1F2F75EB" w14:textId="77777777" w:rsidR="00EB0007" w:rsidRPr="00850173" w:rsidRDefault="00EB0007" w:rsidP="00EB0007">
      <w:pPr>
        <w:pStyle w:val="AS-Pa"/>
        <w:rPr>
          <w:noProof w:val="0"/>
        </w:rPr>
      </w:pPr>
      <w:r w:rsidRPr="00850173">
        <w:rPr>
          <w:noProof w:val="0"/>
        </w:rPr>
        <w:t>(c)</w:t>
      </w:r>
      <w:r w:rsidRPr="00850173">
        <w:rPr>
          <w:noProof w:val="0"/>
        </w:rPr>
        <w:tab/>
        <w:t xml:space="preserve">close pedestrian, vehicular traffic, a roadway, path or </w:t>
      </w:r>
      <w:proofErr w:type="spellStart"/>
      <w:r w:rsidRPr="00850173">
        <w:rPr>
          <w:noProof w:val="0"/>
        </w:rPr>
        <w:t>a</w:t>
      </w:r>
      <w:proofErr w:type="spellEnd"/>
      <w:r w:rsidRPr="00850173">
        <w:rPr>
          <w:noProof w:val="0"/>
        </w:rPr>
        <w:t xml:space="preserve"> other thoroughfare;</w:t>
      </w:r>
    </w:p>
    <w:p w14:paraId="7ACB8C23" w14:textId="77777777" w:rsidR="00EB0007" w:rsidRPr="00850173" w:rsidRDefault="00EB0007" w:rsidP="00EB0007">
      <w:pPr>
        <w:pStyle w:val="AS-Pa"/>
        <w:rPr>
          <w:noProof w:val="0"/>
        </w:rPr>
      </w:pPr>
    </w:p>
    <w:p w14:paraId="6DCC1DC3" w14:textId="77777777" w:rsidR="00EB0007" w:rsidRPr="00850173" w:rsidRDefault="00EB0007" w:rsidP="00EB0007">
      <w:pPr>
        <w:pStyle w:val="REG-Amend"/>
        <w:rPr>
          <w:noProof w:val="0"/>
        </w:rPr>
      </w:pPr>
      <w:r w:rsidRPr="00850173">
        <w:rPr>
          <w:noProof w:val="0"/>
        </w:rPr>
        <w:t xml:space="preserve">[The word “a” before the phrase “other thoroughfare” </w:t>
      </w:r>
      <w:r w:rsidRPr="00850173">
        <w:rPr>
          <w:noProof w:val="0"/>
        </w:rPr>
        <w:br/>
        <w:t>should be “any”, or else omitted.]</w:t>
      </w:r>
    </w:p>
    <w:p w14:paraId="4A9EB634" w14:textId="77777777" w:rsidR="00EB0007" w:rsidRPr="00850173" w:rsidRDefault="00EB0007" w:rsidP="00EB0007">
      <w:pPr>
        <w:pStyle w:val="AS-Pa"/>
        <w:rPr>
          <w:noProof w:val="0"/>
        </w:rPr>
      </w:pPr>
    </w:p>
    <w:p w14:paraId="45C0C62D" w14:textId="77777777" w:rsidR="00EB0007" w:rsidRPr="00850173" w:rsidRDefault="00EB0007" w:rsidP="00EB0007">
      <w:pPr>
        <w:pStyle w:val="AS-Pa"/>
        <w:rPr>
          <w:noProof w:val="0"/>
        </w:rPr>
      </w:pPr>
      <w:r w:rsidRPr="00850173">
        <w:rPr>
          <w:noProof w:val="0"/>
        </w:rPr>
        <w:t>(d)</w:t>
      </w:r>
      <w:r w:rsidRPr="00850173">
        <w:rPr>
          <w:noProof w:val="0"/>
        </w:rPr>
        <w:tab/>
        <w:t>in respect of a licence, permit or certificate over which an environmental health practitioner has authority under this Act, suspend or vary the license, permit or certificate concerned, without providing to the holder thereof a remedy or opportunity to dispute the suspension or variation concerned;</w:t>
      </w:r>
    </w:p>
    <w:p w14:paraId="0F7F8BA9" w14:textId="77777777" w:rsidR="00EB0007" w:rsidRPr="00850173" w:rsidRDefault="00EB0007" w:rsidP="00EB0007">
      <w:pPr>
        <w:pStyle w:val="AS-Pa"/>
        <w:rPr>
          <w:noProof w:val="0"/>
        </w:rPr>
      </w:pPr>
    </w:p>
    <w:p w14:paraId="2B1D87AC" w14:textId="77777777" w:rsidR="00EB0007" w:rsidRPr="00850173" w:rsidRDefault="00EB0007" w:rsidP="00EB0007">
      <w:pPr>
        <w:pStyle w:val="AS-Pa"/>
        <w:rPr>
          <w:noProof w:val="0"/>
        </w:rPr>
      </w:pPr>
      <w:r w:rsidRPr="00850173">
        <w:rPr>
          <w:noProof w:val="0"/>
        </w:rPr>
        <w:t>(e)</w:t>
      </w:r>
      <w:r w:rsidRPr="00850173">
        <w:rPr>
          <w:noProof w:val="0"/>
        </w:rPr>
        <w:tab/>
        <w:t>conduct an inspection at a time with or without a warrant, including a private dwelling; or</w:t>
      </w:r>
    </w:p>
    <w:p w14:paraId="26EA8A95" w14:textId="77777777" w:rsidR="00EB0007" w:rsidRPr="00850173" w:rsidRDefault="00EB0007" w:rsidP="00EB0007">
      <w:pPr>
        <w:pStyle w:val="AS-Pa"/>
        <w:rPr>
          <w:noProof w:val="0"/>
        </w:rPr>
      </w:pPr>
    </w:p>
    <w:p w14:paraId="0ED33958" w14:textId="77777777" w:rsidR="00EB0007" w:rsidRPr="00850173" w:rsidRDefault="00EB0007" w:rsidP="00EB0007">
      <w:pPr>
        <w:pStyle w:val="AS-Pa"/>
        <w:rPr>
          <w:noProof w:val="0"/>
        </w:rPr>
      </w:pPr>
      <w:r w:rsidRPr="00850173">
        <w:rPr>
          <w:noProof w:val="0"/>
        </w:rPr>
        <w:t>(f)</w:t>
      </w:r>
      <w:r w:rsidRPr="00850173">
        <w:rPr>
          <w:noProof w:val="0"/>
        </w:rPr>
        <w:tab/>
        <w:t>collect, use or disclose for purposes of this Act, information, including personal information.</w:t>
      </w:r>
    </w:p>
    <w:p w14:paraId="584B95D2" w14:textId="77777777" w:rsidR="00EB0007" w:rsidRPr="00850173" w:rsidRDefault="00EB0007" w:rsidP="00EB0007">
      <w:pPr>
        <w:pStyle w:val="AS-P1"/>
        <w:rPr>
          <w:noProof w:val="0"/>
        </w:rPr>
      </w:pPr>
    </w:p>
    <w:p w14:paraId="66BF839C" w14:textId="77777777" w:rsidR="00EB0007" w:rsidRPr="00850173" w:rsidRDefault="00EB0007" w:rsidP="00EB0007">
      <w:pPr>
        <w:pStyle w:val="AS-P1"/>
        <w:rPr>
          <w:noProof w:val="0"/>
        </w:rPr>
      </w:pPr>
      <w:r w:rsidRPr="00850173">
        <w:rPr>
          <w:noProof w:val="0"/>
        </w:rPr>
        <w:t>(2)</w:t>
      </w:r>
      <w:r w:rsidRPr="00850173">
        <w:rPr>
          <w:noProof w:val="0"/>
        </w:rPr>
        <w:tab/>
        <w:t>While a declaration of public health emergency is in force, the Minister or an authorised person contemplated in subsection (1) may in writing authorise a staff member to -</w:t>
      </w:r>
    </w:p>
    <w:p w14:paraId="5C28EE35" w14:textId="77777777" w:rsidR="00EB0007" w:rsidRPr="00850173" w:rsidRDefault="00EB0007" w:rsidP="00EB0007">
      <w:pPr>
        <w:pStyle w:val="AS-P1"/>
        <w:rPr>
          <w:noProof w:val="0"/>
        </w:rPr>
      </w:pPr>
    </w:p>
    <w:p w14:paraId="29474EBB" w14:textId="77777777" w:rsidR="00EB0007" w:rsidRPr="00850173" w:rsidRDefault="00EB0007" w:rsidP="00EB0007">
      <w:pPr>
        <w:pStyle w:val="AS-Pa"/>
        <w:rPr>
          <w:noProof w:val="0"/>
        </w:rPr>
      </w:pPr>
      <w:r w:rsidRPr="00850173">
        <w:rPr>
          <w:noProof w:val="0"/>
        </w:rPr>
        <w:t>(a)</w:t>
      </w:r>
      <w:r w:rsidRPr="00850173">
        <w:rPr>
          <w:noProof w:val="0"/>
        </w:rPr>
        <w:tab/>
        <w:t>exercise a power or perform a function in a geographic area for which the person has not been designated for; and</w:t>
      </w:r>
    </w:p>
    <w:p w14:paraId="2FA42FDB" w14:textId="77777777" w:rsidR="00EB0007" w:rsidRPr="00850173" w:rsidRDefault="00EB0007" w:rsidP="00EB0007">
      <w:pPr>
        <w:pStyle w:val="AS-Pa"/>
        <w:rPr>
          <w:noProof w:val="0"/>
        </w:rPr>
      </w:pPr>
    </w:p>
    <w:p w14:paraId="48CCA8D1" w14:textId="77777777" w:rsidR="00EB0007" w:rsidRPr="00850173" w:rsidRDefault="00EB0007" w:rsidP="00EB0007">
      <w:pPr>
        <w:pStyle w:val="AS-Pa"/>
        <w:rPr>
          <w:noProof w:val="0"/>
        </w:rPr>
      </w:pPr>
      <w:r w:rsidRPr="00850173">
        <w:rPr>
          <w:noProof w:val="0"/>
        </w:rPr>
        <w:t>(b)</w:t>
      </w:r>
      <w:r w:rsidRPr="00850173">
        <w:rPr>
          <w:noProof w:val="0"/>
        </w:rPr>
        <w:tab/>
        <w:t>exercise a power or perform a function that is not normally permitted by the designation of the person.</w:t>
      </w:r>
    </w:p>
    <w:p w14:paraId="6E7545F8" w14:textId="77777777" w:rsidR="00EB0007" w:rsidRPr="00850173" w:rsidRDefault="00EB0007" w:rsidP="00EB0007">
      <w:pPr>
        <w:pStyle w:val="AS-P1"/>
        <w:rPr>
          <w:noProof w:val="0"/>
        </w:rPr>
      </w:pPr>
    </w:p>
    <w:p w14:paraId="240A3873" w14:textId="77777777" w:rsidR="00EB0007" w:rsidRPr="00850173" w:rsidRDefault="00EB0007" w:rsidP="00EB0007">
      <w:pPr>
        <w:pStyle w:val="AS-P1"/>
        <w:rPr>
          <w:noProof w:val="0"/>
        </w:rPr>
      </w:pPr>
      <w:r w:rsidRPr="00850173">
        <w:rPr>
          <w:noProof w:val="0"/>
        </w:rPr>
        <w:t>(3)</w:t>
      </w:r>
      <w:r w:rsidRPr="00850173">
        <w:rPr>
          <w:noProof w:val="0"/>
        </w:rPr>
        <w:tab/>
        <w:t>A staff member who has been authorised as contemplated in subsection (2)</w:t>
      </w:r>
      <w:r w:rsidRPr="00850173">
        <w:rPr>
          <w:noProof w:val="0"/>
        </w:rPr>
        <w:tab/>
        <w:t>must act in accordance with the authorisation until the Minister or the authorised person terminates the authorisation.</w:t>
      </w:r>
    </w:p>
    <w:p w14:paraId="37246945" w14:textId="77777777" w:rsidR="00EB0007" w:rsidRPr="00850173" w:rsidRDefault="00EB0007" w:rsidP="00EB0007">
      <w:pPr>
        <w:pStyle w:val="AS-P1"/>
        <w:rPr>
          <w:noProof w:val="0"/>
        </w:rPr>
      </w:pPr>
    </w:p>
    <w:p w14:paraId="0AE75F93" w14:textId="77777777" w:rsidR="00EB0007" w:rsidRPr="00850173" w:rsidRDefault="00EB0007" w:rsidP="00EB0007">
      <w:pPr>
        <w:pStyle w:val="AS-P1"/>
        <w:rPr>
          <w:noProof w:val="0"/>
        </w:rPr>
      </w:pPr>
      <w:r w:rsidRPr="00850173">
        <w:rPr>
          <w:noProof w:val="0"/>
        </w:rPr>
        <w:t>(4)</w:t>
      </w:r>
      <w:r w:rsidRPr="00850173">
        <w:rPr>
          <w:noProof w:val="0"/>
        </w:rPr>
        <w:tab/>
        <w:t>A person who -</w:t>
      </w:r>
    </w:p>
    <w:p w14:paraId="694A4645" w14:textId="77777777" w:rsidR="00EB0007" w:rsidRPr="00850173" w:rsidRDefault="00EB0007" w:rsidP="00EB0007">
      <w:pPr>
        <w:pStyle w:val="AS-P1"/>
        <w:rPr>
          <w:noProof w:val="0"/>
        </w:rPr>
      </w:pPr>
    </w:p>
    <w:p w14:paraId="6176A3ED" w14:textId="77777777" w:rsidR="00EB0007" w:rsidRPr="00850173" w:rsidRDefault="00EB0007" w:rsidP="00EB0007">
      <w:pPr>
        <w:pStyle w:val="AS-Pa"/>
        <w:rPr>
          <w:noProof w:val="0"/>
        </w:rPr>
      </w:pPr>
      <w:r w:rsidRPr="00850173">
        <w:rPr>
          <w:noProof w:val="0"/>
        </w:rPr>
        <w:t>(a)</w:t>
      </w:r>
      <w:r w:rsidRPr="00850173">
        <w:rPr>
          <w:noProof w:val="0"/>
        </w:rPr>
        <w:tab/>
        <w:t>hinders an authorised person or an authorised staff member in the exercise, performance or carrying out of his or her powers or functions; or</w:t>
      </w:r>
    </w:p>
    <w:p w14:paraId="1F7B934A" w14:textId="77777777" w:rsidR="00EB0007" w:rsidRPr="00850173" w:rsidRDefault="00EB0007" w:rsidP="00EB0007">
      <w:pPr>
        <w:pStyle w:val="AS-Pa"/>
        <w:rPr>
          <w:noProof w:val="0"/>
        </w:rPr>
      </w:pPr>
    </w:p>
    <w:p w14:paraId="62CE4FB4" w14:textId="77777777" w:rsidR="00EB0007" w:rsidRPr="00850173" w:rsidRDefault="00EB0007" w:rsidP="00EB0007">
      <w:pPr>
        <w:pStyle w:val="AS-Pa"/>
        <w:rPr>
          <w:noProof w:val="0"/>
        </w:rPr>
      </w:pPr>
      <w:r w:rsidRPr="00850173">
        <w:rPr>
          <w:noProof w:val="0"/>
        </w:rPr>
        <w:t>(b)</w:t>
      </w:r>
      <w:r w:rsidRPr="00850173">
        <w:rPr>
          <w:noProof w:val="0"/>
        </w:rPr>
        <w:tab/>
        <w:t>prevents the person or staff member to exercise, perform or carry out his or her powers or functions as contemplated in subsections (1) and (2),</w:t>
      </w:r>
    </w:p>
    <w:p w14:paraId="1FD493B8" w14:textId="77777777" w:rsidR="00EB0007" w:rsidRPr="00850173" w:rsidRDefault="00EB0007" w:rsidP="00EB0007">
      <w:pPr>
        <w:pStyle w:val="AS-P1"/>
        <w:rPr>
          <w:noProof w:val="0"/>
        </w:rPr>
      </w:pPr>
    </w:p>
    <w:p w14:paraId="3933BFD4"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1152F485" w14:textId="77777777" w:rsidR="00EB0007" w:rsidRPr="00850173" w:rsidRDefault="00EB0007" w:rsidP="00EB0007">
      <w:pPr>
        <w:pStyle w:val="AS-P1"/>
        <w:rPr>
          <w:noProof w:val="0"/>
        </w:rPr>
      </w:pPr>
    </w:p>
    <w:p w14:paraId="367B5740" w14:textId="77777777" w:rsidR="00EB0007" w:rsidRPr="00850173" w:rsidRDefault="00EB0007" w:rsidP="00EB0007">
      <w:pPr>
        <w:pStyle w:val="AS-P1"/>
        <w:ind w:firstLine="0"/>
        <w:rPr>
          <w:b/>
          <w:noProof w:val="0"/>
        </w:rPr>
      </w:pPr>
      <w:r w:rsidRPr="00850173">
        <w:rPr>
          <w:b/>
          <w:noProof w:val="0"/>
        </w:rPr>
        <w:t>Appointment of emergency management and response committees</w:t>
      </w:r>
    </w:p>
    <w:p w14:paraId="34CF1049" w14:textId="77777777" w:rsidR="00EB0007" w:rsidRPr="00850173" w:rsidRDefault="00EB0007" w:rsidP="00EB0007">
      <w:pPr>
        <w:pStyle w:val="AS-P1"/>
        <w:rPr>
          <w:noProof w:val="0"/>
        </w:rPr>
      </w:pPr>
    </w:p>
    <w:p w14:paraId="06B098CA" w14:textId="77777777" w:rsidR="00EB0007" w:rsidRPr="00850173" w:rsidRDefault="00EB0007" w:rsidP="00EB0007">
      <w:pPr>
        <w:pStyle w:val="AS-P1"/>
        <w:rPr>
          <w:noProof w:val="0"/>
        </w:rPr>
      </w:pPr>
      <w:r w:rsidRPr="00850173">
        <w:rPr>
          <w:b/>
          <w:noProof w:val="0"/>
        </w:rPr>
        <w:t>31.</w:t>
      </w:r>
      <w:r w:rsidRPr="00850173">
        <w:rPr>
          <w:noProof w:val="0"/>
        </w:rPr>
        <w:tab/>
        <w:t>(1)</w:t>
      </w:r>
      <w:r w:rsidRPr="00850173">
        <w:rPr>
          <w:noProof w:val="0"/>
        </w:rPr>
        <w:tab/>
        <w:t>If it is considered necessary for the purpose of co-ordinating effort or otherwise for more effectively dealing with or preventing an outbreak of a formidable epidemic disease, the Minister may -</w:t>
      </w:r>
    </w:p>
    <w:p w14:paraId="3FE22FCF" w14:textId="77777777" w:rsidR="00EB0007" w:rsidRPr="00850173" w:rsidRDefault="00EB0007" w:rsidP="00EB0007">
      <w:pPr>
        <w:pStyle w:val="AS-P1"/>
        <w:rPr>
          <w:noProof w:val="0"/>
        </w:rPr>
      </w:pPr>
    </w:p>
    <w:p w14:paraId="6350FB67" w14:textId="77777777" w:rsidR="00EB0007" w:rsidRPr="00850173" w:rsidRDefault="00EB0007" w:rsidP="00EB0007">
      <w:pPr>
        <w:pStyle w:val="AS-Pa"/>
        <w:rPr>
          <w:noProof w:val="0"/>
        </w:rPr>
      </w:pPr>
      <w:r w:rsidRPr="00850173">
        <w:rPr>
          <w:noProof w:val="0"/>
        </w:rPr>
        <w:t>(a)</w:t>
      </w:r>
      <w:r w:rsidRPr="00850173">
        <w:rPr>
          <w:noProof w:val="0"/>
        </w:rPr>
        <w:tab/>
        <w:t xml:space="preserve">constitute, by notice in the </w:t>
      </w:r>
      <w:r w:rsidRPr="00850173">
        <w:rPr>
          <w:i/>
          <w:noProof w:val="0"/>
        </w:rPr>
        <w:t>Gazette</w:t>
      </w:r>
      <w:r w:rsidRPr="00850173">
        <w:rPr>
          <w:noProof w:val="0"/>
        </w:rPr>
        <w:t>, a committee to be known as an emergency management and response committee for a defined area to -</w:t>
      </w:r>
    </w:p>
    <w:p w14:paraId="34C98B24" w14:textId="77777777" w:rsidR="00EB0007" w:rsidRPr="00850173" w:rsidRDefault="00EB0007" w:rsidP="00EB0007">
      <w:pPr>
        <w:pStyle w:val="AS-P1"/>
        <w:rPr>
          <w:noProof w:val="0"/>
        </w:rPr>
      </w:pPr>
    </w:p>
    <w:p w14:paraId="32EBAD0F" w14:textId="77777777" w:rsidR="00EB0007" w:rsidRPr="00850173" w:rsidRDefault="00EB0007" w:rsidP="00EB0007">
      <w:pPr>
        <w:pStyle w:val="AS-Pi"/>
        <w:rPr>
          <w:noProof w:val="0"/>
        </w:rPr>
      </w:pPr>
      <w:r w:rsidRPr="00850173">
        <w:rPr>
          <w:noProof w:val="0"/>
        </w:rPr>
        <w:t>(i)</w:t>
      </w:r>
      <w:r w:rsidRPr="00850173">
        <w:rPr>
          <w:noProof w:val="0"/>
        </w:rPr>
        <w:tab/>
        <w:t>discharge the functions in connection with the outbreaks; and</w:t>
      </w:r>
    </w:p>
    <w:p w14:paraId="165AEF25" w14:textId="77777777" w:rsidR="00EB0007" w:rsidRPr="00850173" w:rsidRDefault="00EB0007" w:rsidP="00EB0007">
      <w:pPr>
        <w:pStyle w:val="AS-Pi"/>
        <w:rPr>
          <w:noProof w:val="0"/>
        </w:rPr>
      </w:pPr>
    </w:p>
    <w:p w14:paraId="399517FD" w14:textId="77777777" w:rsidR="00EB0007" w:rsidRPr="00850173" w:rsidRDefault="00EB0007" w:rsidP="00EB0007">
      <w:pPr>
        <w:pStyle w:val="AS-Pi"/>
        <w:rPr>
          <w:noProof w:val="0"/>
        </w:rPr>
      </w:pPr>
      <w:r w:rsidRPr="00850173">
        <w:rPr>
          <w:noProof w:val="0"/>
        </w:rPr>
        <w:t>(ii)</w:t>
      </w:r>
      <w:r w:rsidRPr="00850173">
        <w:rPr>
          <w:noProof w:val="0"/>
        </w:rPr>
        <w:tab/>
        <w:t xml:space="preserve">administer so much of this Act, </w:t>
      </w:r>
    </w:p>
    <w:p w14:paraId="27C60B92" w14:textId="77777777" w:rsidR="00EB0007" w:rsidRPr="00850173" w:rsidRDefault="00EB0007" w:rsidP="00EB0007">
      <w:pPr>
        <w:pStyle w:val="AS-Pi"/>
        <w:rPr>
          <w:noProof w:val="0"/>
        </w:rPr>
      </w:pPr>
    </w:p>
    <w:p w14:paraId="73B69E87" w14:textId="77777777" w:rsidR="00EB0007" w:rsidRPr="00850173" w:rsidRDefault="00EB0007" w:rsidP="00EB0007">
      <w:pPr>
        <w:pStyle w:val="AS-Pi"/>
        <w:rPr>
          <w:noProof w:val="0"/>
        </w:rPr>
      </w:pPr>
      <w:r w:rsidRPr="00850173">
        <w:rPr>
          <w:noProof w:val="0"/>
        </w:rPr>
        <w:t>as may be specified in the notice; and</w:t>
      </w:r>
    </w:p>
    <w:p w14:paraId="3FEC8D9D" w14:textId="77777777" w:rsidR="00EB0007" w:rsidRPr="00850173" w:rsidRDefault="00EB0007" w:rsidP="00EB0007">
      <w:pPr>
        <w:pStyle w:val="AS-Pa"/>
        <w:rPr>
          <w:noProof w:val="0"/>
        </w:rPr>
      </w:pPr>
    </w:p>
    <w:p w14:paraId="7101A184" w14:textId="77777777" w:rsidR="00EB0007" w:rsidRPr="00850173" w:rsidRDefault="00EB0007" w:rsidP="00EB0007">
      <w:pPr>
        <w:pStyle w:val="AS-Pa"/>
        <w:rPr>
          <w:noProof w:val="0"/>
        </w:rPr>
      </w:pPr>
      <w:r w:rsidRPr="00850173">
        <w:rPr>
          <w:noProof w:val="0"/>
        </w:rPr>
        <w:t>(b)</w:t>
      </w:r>
      <w:r w:rsidRPr="00850173">
        <w:rPr>
          <w:noProof w:val="0"/>
        </w:rPr>
        <w:tab/>
        <w:t>make regulations regarding -</w:t>
      </w:r>
    </w:p>
    <w:p w14:paraId="669E2ADB" w14:textId="77777777" w:rsidR="00EB0007" w:rsidRPr="00850173" w:rsidRDefault="00EB0007" w:rsidP="00EB0007">
      <w:pPr>
        <w:pStyle w:val="AS-Pa"/>
        <w:rPr>
          <w:noProof w:val="0"/>
        </w:rPr>
      </w:pPr>
    </w:p>
    <w:p w14:paraId="5CDEEE98" w14:textId="77777777" w:rsidR="00EB0007" w:rsidRPr="00850173" w:rsidRDefault="00EB0007" w:rsidP="00EB0007">
      <w:pPr>
        <w:pStyle w:val="AS-Pi"/>
        <w:rPr>
          <w:noProof w:val="0"/>
        </w:rPr>
      </w:pPr>
      <w:r w:rsidRPr="00850173">
        <w:rPr>
          <w:noProof w:val="0"/>
        </w:rPr>
        <w:t>(i)</w:t>
      </w:r>
      <w:r w:rsidRPr="00850173">
        <w:rPr>
          <w:noProof w:val="0"/>
        </w:rPr>
        <w:tab/>
        <w:t>the appointment of members of the committees;</w:t>
      </w:r>
    </w:p>
    <w:p w14:paraId="6F7431A8" w14:textId="77777777" w:rsidR="00EB0007" w:rsidRPr="00850173" w:rsidRDefault="00EB0007" w:rsidP="00EB0007">
      <w:pPr>
        <w:pStyle w:val="AS-Pi"/>
        <w:rPr>
          <w:noProof w:val="0"/>
        </w:rPr>
      </w:pPr>
    </w:p>
    <w:p w14:paraId="57A1DE36" w14:textId="77777777" w:rsidR="00EB0007" w:rsidRPr="00850173" w:rsidRDefault="00EB0007" w:rsidP="00EB0007">
      <w:pPr>
        <w:pStyle w:val="AS-Pi"/>
        <w:rPr>
          <w:noProof w:val="0"/>
        </w:rPr>
      </w:pPr>
      <w:r w:rsidRPr="00850173">
        <w:rPr>
          <w:noProof w:val="0"/>
        </w:rPr>
        <w:t>(ii)</w:t>
      </w:r>
      <w:r w:rsidRPr="00850173">
        <w:rPr>
          <w:noProof w:val="0"/>
        </w:rPr>
        <w:tab/>
        <w:t>the conduct of proceedings of the committees;</w:t>
      </w:r>
    </w:p>
    <w:p w14:paraId="77D691E9" w14:textId="77777777" w:rsidR="00EB0007" w:rsidRPr="00850173" w:rsidRDefault="00EB0007" w:rsidP="00EB0007">
      <w:pPr>
        <w:pStyle w:val="AS-Pi"/>
        <w:rPr>
          <w:noProof w:val="0"/>
        </w:rPr>
      </w:pPr>
    </w:p>
    <w:p w14:paraId="7DA87EBE" w14:textId="77777777" w:rsidR="00EB0007" w:rsidRPr="00850173" w:rsidRDefault="00EB0007" w:rsidP="00EB0007">
      <w:pPr>
        <w:pStyle w:val="AS-Pi"/>
        <w:rPr>
          <w:noProof w:val="0"/>
        </w:rPr>
      </w:pPr>
      <w:r w:rsidRPr="00850173">
        <w:rPr>
          <w:noProof w:val="0"/>
        </w:rPr>
        <w:t>(iii)</w:t>
      </w:r>
      <w:r w:rsidRPr="00850173">
        <w:rPr>
          <w:noProof w:val="0"/>
        </w:rPr>
        <w:tab/>
        <w:t>the manner in which accounts must be kept; or</w:t>
      </w:r>
    </w:p>
    <w:p w14:paraId="44133CD4" w14:textId="77777777" w:rsidR="00EB0007" w:rsidRPr="00850173" w:rsidRDefault="00EB0007" w:rsidP="00EB0007">
      <w:pPr>
        <w:pStyle w:val="AS-Pi"/>
        <w:rPr>
          <w:noProof w:val="0"/>
        </w:rPr>
      </w:pPr>
    </w:p>
    <w:p w14:paraId="311169F5" w14:textId="77777777" w:rsidR="00EB0007" w:rsidRPr="00850173" w:rsidRDefault="00EB0007" w:rsidP="00EB0007">
      <w:pPr>
        <w:pStyle w:val="AS-Pi"/>
        <w:rPr>
          <w:noProof w:val="0"/>
        </w:rPr>
      </w:pPr>
      <w:r w:rsidRPr="00850173">
        <w:rPr>
          <w:noProof w:val="0"/>
        </w:rPr>
        <w:t>(iv)</w:t>
      </w:r>
      <w:r w:rsidRPr="00850173">
        <w:rPr>
          <w:noProof w:val="0"/>
        </w:rPr>
        <w:tab/>
        <w:t>other matter relative to the committee.</w:t>
      </w:r>
    </w:p>
    <w:p w14:paraId="041AA6C9" w14:textId="77777777" w:rsidR="00EB0007" w:rsidRPr="00850173" w:rsidRDefault="00EB0007" w:rsidP="00EB0007">
      <w:pPr>
        <w:pStyle w:val="AS-P1"/>
        <w:rPr>
          <w:noProof w:val="0"/>
        </w:rPr>
      </w:pPr>
    </w:p>
    <w:p w14:paraId="0D7D2B23" w14:textId="77777777" w:rsidR="00EB0007" w:rsidRPr="00850173" w:rsidRDefault="00EB0007" w:rsidP="00EB0007">
      <w:pPr>
        <w:pStyle w:val="AS-P1"/>
        <w:rPr>
          <w:noProof w:val="0"/>
        </w:rPr>
      </w:pPr>
      <w:r w:rsidRPr="00850173">
        <w:rPr>
          <w:noProof w:val="0"/>
        </w:rPr>
        <w:t>(2)</w:t>
      </w:r>
      <w:r w:rsidRPr="00850173">
        <w:rPr>
          <w:noProof w:val="0"/>
        </w:rPr>
        <w:tab/>
        <w:t>If an area defined as contemplated in subsection (1) includes wholly or partly the area or areas of one or more local authorities, the -</w:t>
      </w:r>
    </w:p>
    <w:p w14:paraId="15ECA772" w14:textId="77777777" w:rsidR="00EB0007" w:rsidRPr="00850173" w:rsidRDefault="00EB0007" w:rsidP="00EB0007">
      <w:pPr>
        <w:pStyle w:val="AS-P1"/>
        <w:rPr>
          <w:noProof w:val="0"/>
        </w:rPr>
      </w:pPr>
    </w:p>
    <w:p w14:paraId="32E09010" w14:textId="77777777" w:rsidR="00EB0007" w:rsidRPr="00850173" w:rsidRDefault="00EB0007" w:rsidP="00EB0007">
      <w:pPr>
        <w:pStyle w:val="AS-Pa"/>
        <w:rPr>
          <w:noProof w:val="0"/>
        </w:rPr>
      </w:pPr>
      <w:r w:rsidRPr="00850173">
        <w:rPr>
          <w:noProof w:val="0"/>
        </w:rPr>
        <w:t>(a)</w:t>
      </w:r>
      <w:r w:rsidRPr="00850173">
        <w:rPr>
          <w:noProof w:val="0"/>
        </w:rPr>
        <w:tab/>
        <w:t>composition of an emergency management and response committee; and</w:t>
      </w:r>
    </w:p>
    <w:p w14:paraId="6C0392DF" w14:textId="77777777" w:rsidR="00EB0007" w:rsidRPr="00850173" w:rsidRDefault="00EB0007" w:rsidP="00EB0007">
      <w:pPr>
        <w:pStyle w:val="AS-Pa"/>
        <w:rPr>
          <w:noProof w:val="0"/>
        </w:rPr>
      </w:pPr>
    </w:p>
    <w:p w14:paraId="602665C7" w14:textId="77777777" w:rsidR="00EB0007" w:rsidRPr="00850173" w:rsidRDefault="00EB0007" w:rsidP="00EB0007">
      <w:pPr>
        <w:pStyle w:val="AS-Pa"/>
        <w:rPr>
          <w:noProof w:val="0"/>
        </w:rPr>
      </w:pPr>
      <w:r w:rsidRPr="00850173">
        <w:rPr>
          <w:noProof w:val="0"/>
        </w:rPr>
        <w:t>(b)</w:t>
      </w:r>
      <w:r w:rsidRPr="00850173">
        <w:rPr>
          <w:noProof w:val="0"/>
        </w:rPr>
        <w:tab/>
        <w:t>manner of allocating and defraying expenditure incurred by the committee,</w:t>
      </w:r>
    </w:p>
    <w:p w14:paraId="3C1B6B5E" w14:textId="77777777" w:rsidR="00EB0007" w:rsidRPr="00850173" w:rsidRDefault="00EB0007" w:rsidP="00EB0007">
      <w:pPr>
        <w:pStyle w:val="AS-P1"/>
        <w:ind w:firstLine="0"/>
        <w:rPr>
          <w:noProof w:val="0"/>
        </w:rPr>
      </w:pPr>
    </w:p>
    <w:p w14:paraId="02F2DA75" w14:textId="77777777" w:rsidR="00EB0007" w:rsidRPr="00850173" w:rsidRDefault="00EB0007" w:rsidP="00EB0007">
      <w:pPr>
        <w:pStyle w:val="AS-P1"/>
        <w:ind w:firstLine="0"/>
        <w:rPr>
          <w:noProof w:val="0"/>
        </w:rPr>
      </w:pPr>
      <w:r w:rsidRPr="00850173">
        <w:rPr>
          <w:noProof w:val="0"/>
        </w:rPr>
        <w:t>are as may be mutually agreed in advance between the Minister and the local authority or local authorities concerned, or failing the agreement, as the Minister may, subject to this Act, determine.</w:t>
      </w:r>
    </w:p>
    <w:p w14:paraId="39B35DCC" w14:textId="77777777" w:rsidR="00EB0007" w:rsidRPr="00850173" w:rsidRDefault="00EB0007" w:rsidP="00EB0007">
      <w:pPr>
        <w:pStyle w:val="AS-P1"/>
        <w:rPr>
          <w:noProof w:val="0"/>
        </w:rPr>
      </w:pPr>
    </w:p>
    <w:p w14:paraId="312223CB" w14:textId="77777777" w:rsidR="00EB0007" w:rsidRPr="00850173" w:rsidRDefault="00EB0007" w:rsidP="00EB0007">
      <w:pPr>
        <w:pStyle w:val="AS-P1"/>
        <w:rPr>
          <w:noProof w:val="0"/>
        </w:rPr>
      </w:pPr>
      <w:r w:rsidRPr="00850173">
        <w:rPr>
          <w:noProof w:val="0"/>
        </w:rPr>
        <w:t>(3)</w:t>
      </w:r>
      <w:r w:rsidRPr="00850173">
        <w:rPr>
          <w:noProof w:val="0"/>
        </w:rPr>
        <w:tab/>
        <w:t xml:space="preserve">In the event of the occurrence or threatened outbreak of a formidable epidemic disease in a local authority area for which a chairperson of a regional council is the local authority, the Minister may constitute an advisory committee of three or more persons resident in the local authority area concerned to </w:t>
      </w:r>
      <w:proofErr w:type="spellStart"/>
      <w:r w:rsidRPr="00850173">
        <w:rPr>
          <w:noProof w:val="0"/>
        </w:rPr>
        <w:t>advice</w:t>
      </w:r>
      <w:proofErr w:type="spellEnd"/>
      <w:r w:rsidRPr="00850173">
        <w:rPr>
          <w:noProof w:val="0"/>
        </w:rPr>
        <w:t xml:space="preserve"> and assist the chairperson of a regional council.</w:t>
      </w:r>
    </w:p>
    <w:p w14:paraId="05C3F492" w14:textId="77777777" w:rsidR="00EB0007" w:rsidRPr="00850173" w:rsidRDefault="00EB0007" w:rsidP="00EB0007">
      <w:pPr>
        <w:pStyle w:val="AS-P1"/>
        <w:rPr>
          <w:noProof w:val="0"/>
        </w:rPr>
      </w:pPr>
    </w:p>
    <w:p w14:paraId="498A4600" w14:textId="77777777" w:rsidR="00EB0007" w:rsidRPr="00850173" w:rsidRDefault="00EB0007" w:rsidP="00EB0007">
      <w:pPr>
        <w:pStyle w:val="REG-Amend"/>
        <w:rPr>
          <w:noProof w:val="0"/>
        </w:rPr>
      </w:pPr>
      <w:r w:rsidRPr="00850173">
        <w:rPr>
          <w:noProof w:val="0"/>
        </w:rPr>
        <w:t>[The word “advice” should be “advise”.]</w:t>
      </w:r>
    </w:p>
    <w:p w14:paraId="58AC5A58" w14:textId="77777777" w:rsidR="00EB0007" w:rsidRPr="00850173" w:rsidRDefault="00EB0007" w:rsidP="00EB0007">
      <w:pPr>
        <w:pStyle w:val="AS-P1"/>
        <w:rPr>
          <w:noProof w:val="0"/>
        </w:rPr>
      </w:pPr>
    </w:p>
    <w:p w14:paraId="6712D4D5" w14:textId="77777777" w:rsidR="00EB0007" w:rsidRPr="00850173" w:rsidRDefault="00EB0007" w:rsidP="00EB0007">
      <w:pPr>
        <w:pStyle w:val="AS-P1"/>
        <w:ind w:firstLine="0"/>
        <w:rPr>
          <w:b/>
          <w:noProof w:val="0"/>
        </w:rPr>
      </w:pPr>
      <w:r w:rsidRPr="00850173">
        <w:rPr>
          <w:b/>
          <w:noProof w:val="0"/>
        </w:rPr>
        <w:t>Advances to local authorities</w:t>
      </w:r>
    </w:p>
    <w:p w14:paraId="587BDAAD" w14:textId="77777777" w:rsidR="00EB0007" w:rsidRPr="00850173" w:rsidRDefault="00EB0007" w:rsidP="00EB0007">
      <w:pPr>
        <w:pStyle w:val="AS-P1"/>
        <w:rPr>
          <w:noProof w:val="0"/>
        </w:rPr>
      </w:pPr>
    </w:p>
    <w:p w14:paraId="2280FCE3" w14:textId="77777777" w:rsidR="00EB0007" w:rsidRPr="00850173" w:rsidRDefault="00EB0007" w:rsidP="00EB0007">
      <w:pPr>
        <w:pStyle w:val="AS-P1"/>
        <w:rPr>
          <w:noProof w:val="0"/>
        </w:rPr>
      </w:pPr>
      <w:r w:rsidRPr="00850173">
        <w:rPr>
          <w:b/>
          <w:noProof w:val="0"/>
        </w:rPr>
        <w:t>32.</w:t>
      </w:r>
      <w:r w:rsidRPr="00850173">
        <w:rPr>
          <w:noProof w:val="0"/>
        </w:rPr>
        <w:tab/>
        <w:t>(1)</w:t>
      </w:r>
      <w:r w:rsidRPr="00850173">
        <w:rPr>
          <w:noProof w:val="0"/>
        </w:rPr>
        <w:tab/>
        <w:t>On the terms and conditions as the Minister, in concurrence with the Minister responsible for finance, may determine, the Minister may authorise the making of advances to a local authority or emergency management and response committee for the purpose of dealing with an outbreak of an infectious disease.</w:t>
      </w:r>
    </w:p>
    <w:p w14:paraId="4972425E" w14:textId="77777777" w:rsidR="00EB0007" w:rsidRPr="00850173" w:rsidRDefault="00EB0007" w:rsidP="00EB0007">
      <w:pPr>
        <w:pStyle w:val="AS-P1"/>
        <w:rPr>
          <w:noProof w:val="0"/>
        </w:rPr>
      </w:pPr>
    </w:p>
    <w:p w14:paraId="3F68E8F0" w14:textId="77777777" w:rsidR="00EB0007" w:rsidRPr="00850173" w:rsidRDefault="00EB0007" w:rsidP="00EB0007">
      <w:pPr>
        <w:pStyle w:val="AS-P1"/>
        <w:rPr>
          <w:noProof w:val="0"/>
        </w:rPr>
      </w:pPr>
      <w:r w:rsidRPr="00850173">
        <w:rPr>
          <w:noProof w:val="0"/>
        </w:rPr>
        <w:t>(2)</w:t>
      </w:r>
      <w:r w:rsidRPr="00850173">
        <w:rPr>
          <w:noProof w:val="0"/>
        </w:rPr>
        <w:tab/>
        <w:t>The Minister may enter into an agreement with a local authority concerned which regulate the repayment of the advance.</w:t>
      </w:r>
    </w:p>
    <w:p w14:paraId="36BD2265" w14:textId="77777777" w:rsidR="00EB0007" w:rsidRPr="00850173" w:rsidRDefault="00EB0007" w:rsidP="00EB0007">
      <w:pPr>
        <w:pStyle w:val="AS-P1"/>
        <w:rPr>
          <w:noProof w:val="0"/>
        </w:rPr>
      </w:pPr>
    </w:p>
    <w:p w14:paraId="10DD430D" w14:textId="77777777" w:rsidR="00EB0007" w:rsidRPr="00850173" w:rsidRDefault="00EB0007" w:rsidP="00EB0007">
      <w:pPr>
        <w:pStyle w:val="AS-P1"/>
        <w:rPr>
          <w:noProof w:val="0"/>
        </w:rPr>
      </w:pPr>
      <w:r w:rsidRPr="00850173">
        <w:rPr>
          <w:noProof w:val="0"/>
        </w:rPr>
        <w:t>(3)</w:t>
      </w:r>
      <w:r w:rsidRPr="00850173">
        <w:rPr>
          <w:noProof w:val="0"/>
        </w:rPr>
        <w:tab/>
        <w:t>In default of repayment of an advance made to a local authority, the Minister may recover the amount concerned from the local authority in the manner provided for in section 29(3) of the National Health Act.</w:t>
      </w:r>
    </w:p>
    <w:p w14:paraId="136212B5" w14:textId="77777777" w:rsidR="00EB0007" w:rsidRPr="00850173" w:rsidRDefault="00EB0007" w:rsidP="00EB0007">
      <w:pPr>
        <w:pStyle w:val="AS-P1"/>
        <w:rPr>
          <w:noProof w:val="0"/>
        </w:rPr>
      </w:pPr>
    </w:p>
    <w:p w14:paraId="34745A15" w14:textId="77777777" w:rsidR="00EB0007" w:rsidRPr="00850173" w:rsidRDefault="00EB0007" w:rsidP="00EB0007">
      <w:pPr>
        <w:pStyle w:val="AS-P1"/>
        <w:rPr>
          <w:noProof w:val="0"/>
        </w:rPr>
      </w:pPr>
      <w:r w:rsidRPr="00850173">
        <w:rPr>
          <w:noProof w:val="0"/>
        </w:rPr>
        <w:t>(4)</w:t>
      </w:r>
      <w:r w:rsidRPr="00850173">
        <w:rPr>
          <w:noProof w:val="0"/>
        </w:rPr>
        <w:tab/>
        <w:t xml:space="preserve">The Minister, in concurrence with the Minister responsible for finance, may determine and authorise the making of advances to a local authority to enable the local authority to pay a proportion of the capital expenditure incurred by the local authority in providing suitable hospitals or places of isolation for persons suffering from </w:t>
      </w:r>
      <w:proofErr w:type="spellStart"/>
      <w:r w:rsidRPr="00850173">
        <w:rPr>
          <w:noProof w:val="0"/>
        </w:rPr>
        <w:t>a</w:t>
      </w:r>
      <w:proofErr w:type="spellEnd"/>
      <w:r w:rsidRPr="00850173">
        <w:rPr>
          <w:noProof w:val="0"/>
        </w:rPr>
        <w:t xml:space="preserve"> infectious disease, and may recover, in the manner provided for in section 29(3) of the National Health Act, the advances so made.</w:t>
      </w:r>
    </w:p>
    <w:p w14:paraId="6EB0B789" w14:textId="77777777" w:rsidR="00EB0007" w:rsidRPr="00850173" w:rsidRDefault="00EB0007" w:rsidP="00EB0007">
      <w:pPr>
        <w:pStyle w:val="AS-P1"/>
        <w:rPr>
          <w:noProof w:val="0"/>
        </w:rPr>
      </w:pPr>
    </w:p>
    <w:p w14:paraId="0C7DEFCB" w14:textId="77777777" w:rsidR="00EB0007" w:rsidRPr="00850173" w:rsidRDefault="00EB0007" w:rsidP="00EB0007">
      <w:pPr>
        <w:pStyle w:val="REG-Amend"/>
        <w:rPr>
          <w:noProof w:val="0"/>
        </w:rPr>
      </w:pPr>
      <w:r w:rsidRPr="00850173">
        <w:rPr>
          <w:noProof w:val="0"/>
        </w:rPr>
        <w:t>[The word “a” before the term “infectious disease” should be “an”.]</w:t>
      </w:r>
    </w:p>
    <w:p w14:paraId="5664FD4F" w14:textId="77777777" w:rsidR="00EB0007" w:rsidRPr="00850173" w:rsidRDefault="00EB0007" w:rsidP="00EB0007">
      <w:pPr>
        <w:pStyle w:val="AS-P1"/>
        <w:rPr>
          <w:noProof w:val="0"/>
        </w:rPr>
      </w:pPr>
    </w:p>
    <w:p w14:paraId="7B56B33C" w14:textId="77777777" w:rsidR="00EB0007" w:rsidRPr="00850173" w:rsidRDefault="00EB0007" w:rsidP="00EB0007">
      <w:pPr>
        <w:pStyle w:val="AS-P1"/>
        <w:rPr>
          <w:noProof w:val="0"/>
        </w:rPr>
      </w:pPr>
      <w:r w:rsidRPr="00850173">
        <w:rPr>
          <w:noProof w:val="0"/>
        </w:rPr>
        <w:t>(5)</w:t>
      </w:r>
      <w:r w:rsidRPr="00850173">
        <w:rPr>
          <w:noProof w:val="0"/>
        </w:rPr>
        <w:tab/>
        <w:t>A certificate by the Minister is conclusive proof of the amount of money advanced to or expended on behalf of a local authority under this section.</w:t>
      </w:r>
    </w:p>
    <w:p w14:paraId="48270872" w14:textId="77777777" w:rsidR="00EB0007" w:rsidRPr="00850173" w:rsidRDefault="00EB0007" w:rsidP="00EB0007">
      <w:pPr>
        <w:pStyle w:val="AS-P1"/>
        <w:rPr>
          <w:noProof w:val="0"/>
        </w:rPr>
      </w:pPr>
    </w:p>
    <w:p w14:paraId="1C7BDCCD" w14:textId="77777777" w:rsidR="00EB0007" w:rsidRPr="00850173" w:rsidRDefault="00EB0007" w:rsidP="00EB0007">
      <w:pPr>
        <w:pStyle w:val="AS-P1"/>
        <w:ind w:firstLine="0"/>
        <w:rPr>
          <w:b/>
          <w:noProof w:val="0"/>
        </w:rPr>
      </w:pPr>
      <w:r w:rsidRPr="00850173">
        <w:rPr>
          <w:b/>
          <w:noProof w:val="0"/>
        </w:rPr>
        <w:t>Refunds to local authorities</w:t>
      </w:r>
    </w:p>
    <w:p w14:paraId="56D260B7" w14:textId="77777777" w:rsidR="00EB0007" w:rsidRPr="00850173" w:rsidRDefault="00EB0007" w:rsidP="00EB0007">
      <w:pPr>
        <w:pStyle w:val="AS-P1"/>
        <w:rPr>
          <w:noProof w:val="0"/>
        </w:rPr>
      </w:pPr>
    </w:p>
    <w:p w14:paraId="5FD527D1" w14:textId="77777777" w:rsidR="00EB0007" w:rsidRPr="00850173" w:rsidRDefault="00EB0007" w:rsidP="00EB0007">
      <w:pPr>
        <w:pStyle w:val="AS-P1"/>
        <w:rPr>
          <w:noProof w:val="0"/>
        </w:rPr>
      </w:pPr>
      <w:r w:rsidRPr="00850173">
        <w:rPr>
          <w:b/>
          <w:noProof w:val="0"/>
        </w:rPr>
        <w:t>33.</w:t>
      </w:r>
      <w:r w:rsidRPr="00850173">
        <w:rPr>
          <w:noProof w:val="0"/>
        </w:rPr>
        <w:tab/>
        <w:t>The Minister may authorise -</w:t>
      </w:r>
    </w:p>
    <w:p w14:paraId="0F6566E1" w14:textId="77777777" w:rsidR="00EB0007" w:rsidRPr="00850173" w:rsidRDefault="00EB0007" w:rsidP="00EB0007">
      <w:pPr>
        <w:pStyle w:val="AS-P1"/>
        <w:rPr>
          <w:noProof w:val="0"/>
        </w:rPr>
      </w:pPr>
    </w:p>
    <w:p w14:paraId="40287312" w14:textId="77777777" w:rsidR="00EB0007" w:rsidRPr="00850173" w:rsidRDefault="00EB0007" w:rsidP="00EB0007">
      <w:pPr>
        <w:pStyle w:val="AS-Pa"/>
        <w:rPr>
          <w:noProof w:val="0"/>
        </w:rPr>
      </w:pPr>
      <w:r w:rsidRPr="00850173">
        <w:rPr>
          <w:noProof w:val="0"/>
        </w:rPr>
        <w:t>(a)</w:t>
      </w:r>
      <w:r w:rsidRPr="00850173">
        <w:rPr>
          <w:noProof w:val="0"/>
        </w:rPr>
        <w:tab/>
        <w:t>the refund of 50% of the approved net cost actually and necessarily incurred by a local authority or by two or more local authorities acting jointly, in providing and equipping an isolation hospital or other isolation accommodation for -</w:t>
      </w:r>
    </w:p>
    <w:p w14:paraId="6AD34F41" w14:textId="77777777" w:rsidR="00EB0007" w:rsidRPr="00850173" w:rsidRDefault="00EB0007" w:rsidP="00EB0007">
      <w:pPr>
        <w:pStyle w:val="AS-P1"/>
        <w:rPr>
          <w:noProof w:val="0"/>
        </w:rPr>
      </w:pPr>
    </w:p>
    <w:p w14:paraId="47946906" w14:textId="77777777" w:rsidR="00EB0007" w:rsidRPr="00850173" w:rsidRDefault="00EB0007" w:rsidP="00EB0007">
      <w:pPr>
        <w:pStyle w:val="AS-Pi"/>
        <w:rPr>
          <w:noProof w:val="0"/>
        </w:rPr>
      </w:pPr>
      <w:r w:rsidRPr="00850173">
        <w:rPr>
          <w:noProof w:val="0"/>
        </w:rPr>
        <w:t>(i)</w:t>
      </w:r>
      <w:r w:rsidRPr="00850173">
        <w:rPr>
          <w:noProof w:val="0"/>
        </w:rPr>
        <w:tab/>
        <w:t xml:space="preserve">persons suffering from </w:t>
      </w:r>
      <w:proofErr w:type="spellStart"/>
      <w:r w:rsidRPr="00850173">
        <w:rPr>
          <w:noProof w:val="0"/>
        </w:rPr>
        <w:t>a</w:t>
      </w:r>
      <w:proofErr w:type="spellEnd"/>
      <w:r w:rsidRPr="00850173">
        <w:rPr>
          <w:noProof w:val="0"/>
        </w:rPr>
        <w:t xml:space="preserve"> infectious disease; or</w:t>
      </w:r>
    </w:p>
    <w:p w14:paraId="238DE120" w14:textId="77777777" w:rsidR="00EB0007" w:rsidRPr="00850173" w:rsidRDefault="00EB0007" w:rsidP="00EB0007">
      <w:pPr>
        <w:pStyle w:val="AS-Pi"/>
        <w:rPr>
          <w:noProof w:val="0"/>
        </w:rPr>
      </w:pPr>
    </w:p>
    <w:p w14:paraId="15024937" w14:textId="77777777" w:rsidR="00EB0007" w:rsidRPr="00850173" w:rsidRDefault="00EB0007" w:rsidP="00EB0007">
      <w:pPr>
        <w:pStyle w:val="REG-Amend"/>
        <w:rPr>
          <w:noProof w:val="0"/>
        </w:rPr>
      </w:pPr>
      <w:r w:rsidRPr="00850173">
        <w:rPr>
          <w:noProof w:val="0"/>
        </w:rPr>
        <w:t>[The word “a” before the term “infectious disease” should be “an”.]</w:t>
      </w:r>
    </w:p>
    <w:p w14:paraId="13BF8C7D" w14:textId="77777777" w:rsidR="00EB0007" w:rsidRPr="00850173" w:rsidRDefault="00EB0007" w:rsidP="00EB0007">
      <w:pPr>
        <w:pStyle w:val="AS-Pi"/>
        <w:rPr>
          <w:noProof w:val="0"/>
        </w:rPr>
      </w:pPr>
    </w:p>
    <w:p w14:paraId="367D5228" w14:textId="77777777" w:rsidR="00EB0007" w:rsidRPr="00850173" w:rsidRDefault="00EB0007" w:rsidP="00EB0007">
      <w:pPr>
        <w:pStyle w:val="AS-Pi"/>
        <w:rPr>
          <w:noProof w:val="0"/>
        </w:rPr>
      </w:pPr>
      <w:r w:rsidRPr="00850173">
        <w:rPr>
          <w:noProof w:val="0"/>
        </w:rPr>
        <w:t>(ii)</w:t>
      </w:r>
      <w:r w:rsidRPr="00850173">
        <w:rPr>
          <w:noProof w:val="0"/>
        </w:rPr>
        <w:tab/>
        <w:t>detained under medical observation because of exposure to the infection of a formidable epidemic disease,</w:t>
      </w:r>
    </w:p>
    <w:p w14:paraId="00C58B99" w14:textId="77777777" w:rsidR="00EB0007" w:rsidRPr="00850173" w:rsidRDefault="00EB0007" w:rsidP="00EB0007">
      <w:pPr>
        <w:pStyle w:val="AS-P1"/>
        <w:rPr>
          <w:noProof w:val="0"/>
        </w:rPr>
      </w:pPr>
    </w:p>
    <w:p w14:paraId="35890F80" w14:textId="77777777" w:rsidR="00EB0007" w:rsidRPr="00850173" w:rsidRDefault="00EB0007" w:rsidP="00EB0007">
      <w:pPr>
        <w:pStyle w:val="AS-P0"/>
        <w:ind w:left="1134"/>
        <w:rPr>
          <w:noProof w:val="0"/>
        </w:rPr>
      </w:pPr>
      <w:r w:rsidRPr="00850173">
        <w:rPr>
          <w:noProof w:val="0"/>
        </w:rPr>
        <w:t xml:space="preserve">but the Minister must approve the strategy as a whole and the plan of actions, specifications of </w:t>
      </w:r>
      <w:proofErr w:type="spellStart"/>
      <w:r w:rsidRPr="00850173">
        <w:rPr>
          <w:noProof w:val="0"/>
        </w:rPr>
        <w:t>equipments</w:t>
      </w:r>
      <w:proofErr w:type="spellEnd"/>
      <w:r w:rsidRPr="00850173">
        <w:rPr>
          <w:noProof w:val="0"/>
        </w:rPr>
        <w:t xml:space="preserve"> and supplies and cost estimates before the expenditure or a liability is incurred;</w:t>
      </w:r>
    </w:p>
    <w:p w14:paraId="66246DB4" w14:textId="77777777" w:rsidR="00EB0007" w:rsidRPr="00850173" w:rsidRDefault="00EB0007" w:rsidP="00EB0007">
      <w:pPr>
        <w:pStyle w:val="AS-Pi"/>
        <w:rPr>
          <w:noProof w:val="0"/>
        </w:rPr>
      </w:pPr>
    </w:p>
    <w:p w14:paraId="1E916D48" w14:textId="77777777" w:rsidR="00EB0007" w:rsidRPr="00850173" w:rsidRDefault="00EB0007" w:rsidP="00EB0007">
      <w:pPr>
        <w:pStyle w:val="REG-Amend"/>
        <w:rPr>
          <w:noProof w:val="0"/>
        </w:rPr>
      </w:pPr>
      <w:r w:rsidRPr="00850173">
        <w:rPr>
          <w:noProof w:val="0"/>
        </w:rPr>
        <w:t xml:space="preserve">[The phrase “plan of actions” was probably intended to be “plan of action”. </w:t>
      </w:r>
      <w:r w:rsidRPr="00850173">
        <w:rPr>
          <w:noProof w:val="0"/>
        </w:rPr>
        <w:br/>
        <w:t>The word “</w:t>
      </w:r>
      <w:proofErr w:type="spellStart"/>
      <w:r w:rsidRPr="00850173">
        <w:rPr>
          <w:noProof w:val="0"/>
        </w:rPr>
        <w:t>equipments</w:t>
      </w:r>
      <w:proofErr w:type="spellEnd"/>
      <w:r w:rsidRPr="00850173">
        <w:rPr>
          <w:noProof w:val="0"/>
        </w:rPr>
        <w:t>” should be “equipment”.]</w:t>
      </w:r>
    </w:p>
    <w:p w14:paraId="4C1A234B" w14:textId="77777777" w:rsidR="00EB0007" w:rsidRPr="00850173" w:rsidRDefault="00EB0007" w:rsidP="00EB0007">
      <w:pPr>
        <w:pStyle w:val="AS-Pi"/>
        <w:rPr>
          <w:noProof w:val="0"/>
        </w:rPr>
      </w:pPr>
    </w:p>
    <w:p w14:paraId="21C8E0AB" w14:textId="77777777" w:rsidR="00EB0007" w:rsidRPr="00850173" w:rsidRDefault="00EB0007" w:rsidP="00EB0007">
      <w:pPr>
        <w:pStyle w:val="AS-Pa"/>
        <w:rPr>
          <w:noProof w:val="0"/>
        </w:rPr>
      </w:pPr>
      <w:r w:rsidRPr="00850173">
        <w:rPr>
          <w:noProof w:val="0"/>
        </w:rPr>
        <w:t>(b)</w:t>
      </w:r>
      <w:r w:rsidRPr="00850173">
        <w:rPr>
          <w:noProof w:val="0"/>
        </w:rPr>
        <w:tab/>
        <w:t>the refund of 50% of the approved net cost actually and necessarily incurred by a local authority, or by two or more local authorities acting jointly, in connection with -</w:t>
      </w:r>
    </w:p>
    <w:p w14:paraId="325FD398" w14:textId="77777777" w:rsidR="00EB0007" w:rsidRPr="00850173" w:rsidRDefault="00EB0007" w:rsidP="00EB0007">
      <w:pPr>
        <w:pStyle w:val="AS-Pa"/>
        <w:rPr>
          <w:noProof w:val="0"/>
        </w:rPr>
      </w:pPr>
    </w:p>
    <w:p w14:paraId="21452F09" w14:textId="77777777" w:rsidR="00EB0007" w:rsidRPr="00850173" w:rsidRDefault="00EB0007" w:rsidP="00EB0007">
      <w:pPr>
        <w:pStyle w:val="AS-Pi"/>
        <w:rPr>
          <w:noProof w:val="0"/>
        </w:rPr>
      </w:pPr>
      <w:r w:rsidRPr="00850173">
        <w:rPr>
          <w:noProof w:val="0"/>
        </w:rPr>
        <w:t>(i)</w:t>
      </w:r>
      <w:r w:rsidRPr="00850173">
        <w:rPr>
          <w:noProof w:val="0"/>
        </w:rPr>
        <w:tab/>
        <w:t>the management and maintenance of an isolation hospital or other isolation accommodation; or</w:t>
      </w:r>
    </w:p>
    <w:p w14:paraId="762A2450" w14:textId="77777777" w:rsidR="00EB0007" w:rsidRPr="00850173" w:rsidRDefault="00EB0007" w:rsidP="00EB0007">
      <w:pPr>
        <w:pStyle w:val="AS-Pi"/>
        <w:rPr>
          <w:noProof w:val="0"/>
        </w:rPr>
      </w:pPr>
    </w:p>
    <w:p w14:paraId="49C00C2B" w14:textId="77777777" w:rsidR="00EB0007" w:rsidRPr="00850173" w:rsidRDefault="00EB0007" w:rsidP="00EB0007">
      <w:pPr>
        <w:pStyle w:val="AS-Pi"/>
        <w:rPr>
          <w:noProof w:val="0"/>
        </w:rPr>
      </w:pPr>
      <w:r w:rsidRPr="00850173">
        <w:rPr>
          <w:noProof w:val="0"/>
        </w:rPr>
        <w:t>(ii)</w:t>
      </w:r>
      <w:r w:rsidRPr="00850173">
        <w:rPr>
          <w:noProof w:val="0"/>
        </w:rPr>
        <w:tab/>
        <w:t xml:space="preserve">the maintenance and treatment in a other hospital or place of isolation of persons suffering or suspected to be suffering from </w:t>
      </w:r>
      <w:proofErr w:type="spellStart"/>
      <w:r w:rsidRPr="00850173">
        <w:rPr>
          <w:noProof w:val="0"/>
        </w:rPr>
        <w:t>a</w:t>
      </w:r>
      <w:proofErr w:type="spellEnd"/>
      <w:r w:rsidRPr="00850173">
        <w:rPr>
          <w:noProof w:val="0"/>
        </w:rPr>
        <w:t xml:space="preserve"> infectious disease or of persons detained under medical observation because of exposure to the infection of an epidemic disease,</w:t>
      </w:r>
    </w:p>
    <w:p w14:paraId="679FB83E" w14:textId="77777777" w:rsidR="00EB0007" w:rsidRPr="00850173" w:rsidRDefault="00EB0007" w:rsidP="00EB0007">
      <w:pPr>
        <w:pStyle w:val="AS-Pi"/>
        <w:rPr>
          <w:noProof w:val="0"/>
        </w:rPr>
      </w:pPr>
    </w:p>
    <w:p w14:paraId="756C0E91" w14:textId="77777777" w:rsidR="00EB0007" w:rsidRPr="00850173" w:rsidRDefault="00EB0007" w:rsidP="00EB0007">
      <w:pPr>
        <w:pStyle w:val="REG-Amend"/>
        <w:rPr>
          <w:noProof w:val="0"/>
        </w:rPr>
      </w:pPr>
      <w:r w:rsidRPr="00850173">
        <w:rPr>
          <w:noProof w:val="0"/>
        </w:rPr>
        <w:t xml:space="preserve">[The word “a” before the phrase “other hospital or place of isolation” was probably intended </w:t>
      </w:r>
      <w:r w:rsidRPr="00850173">
        <w:rPr>
          <w:noProof w:val="0"/>
        </w:rPr>
        <w:br/>
        <w:t>to be “any”. The word “a” before the term “infectious disease” should be “an”.]</w:t>
      </w:r>
    </w:p>
    <w:p w14:paraId="4D77CE08" w14:textId="77777777" w:rsidR="00EB0007" w:rsidRPr="00850173" w:rsidRDefault="00EB0007" w:rsidP="00EB0007">
      <w:pPr>
        <w:pStyle w:val="AS-P1"/>
        <w:rPr>
          <w:noProof w:val="0"/>
        </w:rPr>
      </w:pPr>
    </w:p>
    <w:p w14:paraId="0827DE67" w14:textId="77777777" w:rsidR="00EB0007" w:rsidRPr="00850173" w:rsidRDefault="00EB0007" w:rsidP="00EB0007">
      <w:pPr>
        <w:pStyle w:val="AS-Pi"/>
        <w:rPr>
          <w:noProof w:val="0"/>
        </w:rPr>
      </w:pPr>
      <w:r w:rsidRPr="00850173">
        <w:rPr>
          <w:noProof w:val="0"/>
        </w:rPr>
        <w:t>the net costs being determined after deduction of a revenue; or</w:t>
      </w:r>
    </w:p>
    <w:p w14:paraId="7C8BD28E" w14:textId="77777777" w:rsidR="00EB0007" w:rsidRPr="00850173" w:rsidRDefault="00EB0007" w:rsidP="00EB0007">
      <w:pPr>
        <w:pStyle w:val="AS-Pa"/>
        <w:rPr>
          <w:noProof w:val="0"/>
        </w:rPr>
      </w:pPr>
    </w:p>
    <w:p w14:paraId="1B199A2F" w14:textId="77777777" w:rsidR="00EB0007" w:rsidRPr="00850173" w:rsidRDefault="00EB0007" w:rsidP="00EB0007">
      <w:pPr>
        <w:pStyle w:val="REG-Amend"/>
        <w:rPr>
          <w:noProof w:val="0"/>
        </w:rPr>
      </w:pPr>
      <w:r w:rsidRPr="00850173">
        <w:rPr>
          <w:noProof w:val="0"/>
        </w:rPr>
        <w:t>[The word “a” before “revenue” should be omitted.]</w:t>
      </w:r>
    </w:p>
    <w:p w14:paraId="403CB5A5" w14:textId="77777777" w:rsidR="00EB0007" w:rsidRPr="00850173" w:rsidRDefault="00EB0007" w:rsidP="00EB0007">
      <w:pPr>
        <w:pStyle w:val="AS-Pa"/>
        <w:rPr>
          <w:noProof w:val="0"/>
        </w:rPr>
      </w:pPr>
    </w:p>
    <w:p w14:paraId="74115A19" w14:textId="77777777" w:rsidR="00EB0007" w:rsidRPr="00850173" w:rsidRDefault="00EB0007" w:rsidP="00EB0007">
      <w:pPr>
        <w:pStyle w:val="AS-Pa"/>
        <w:rPr>
          <w:noProof w:val="0"/>
        </w:rPr>
      </w:pPr>
      <w:r w:rsidRPr="00850173">
        <w:rPr>
          <w:noProof w:val="0"/>
        </w:rPr>
        <w:t>(c)</w:t>
      </w:r>
      <w:r w:rsidRPr="00850173">
        <w:rPr>
          <w:noProof w:val="0"/>
        </w:rPr>
        <w:tab/>
        <w:t>the refund of 50% of the approved net cost actually and necessarily incurred by a local authority, or by two or more local authorities acting jointly or by an emergency management and response committee, in preventing, investigating, dealing with or suppressing an outbreak of a formidable epidemic disease or an outbreak suspected on reasonable grounds to be of such disease, including, if necessary, the provision of temporary isolation hospital accommodation.</w:t>
      </w:r>
    </w:p>
    <w:p w14:paraId="58BA6525" w14:textId="77777777" w:rsidR="00EB0007" w:rsidRPr="00850173" w:rsidRDefault="00EB0007" w:rsidP="00EB0007">
      <w:pPr>
        <w:pStyle w:val="REG-P0"/>
        <w:rPr>
          <w:noProof w:val="0"/>
          <w:szCs w:val="26"/>
        </w:rPr>
      </w:pPr>
    </w:p>
    <w:p w14:paraId="01C72439" w14:textId="77777777" w:rsidR="00EB0007" w:rsidRPr="00850173" w:rsidRDefault="00EB0007" w:rsidP="00EB0007">
      <w:pPr>
        <w:pStyle w:val="REG-P0"/>
        <w:jc w:val="center"/>
        <w:rPr>
          <w:noProof w:val="0"/>
          <w:szCs w:val="26"/>
        </w:rPr>
      </w:pPr>
      <w:r>
        <w:rPr>
          <w:noProof w:val="0"/>
          <w:szCs w:val="26"/>
        </w:rPr>
        <w:t>___</w:t>
      </w:r>
    </w:p>
    <w:p w14:paraId="4EFC3C82" w14:textId="21F62AB5" w:rsidR="00EB0007" w:rsidRDefault="00EB0007" w:rsidP="00DF329B">
      <w:pPr>
        <w:pStyle w:val="AS-P0"/>
        <w:jc w:val="center"/>
      </w:pPr>
    </w:p>
    <w:sectPr w:rsidR="00EB0007"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74EC9" w14:textId="77777777" w:rsidR="00640761" w:rsidRDefault="00640761">
      <w:r>
        <w:separator/>
      </w:r>
    </w:p>
  </w:endnote>
  <w:endnote w:type="continuationSeparator" w:id="0">
    <w:p w14:paraId="494BCAC5" w14:textId="77777777" w:rsidR="00640761" w:rsidRDefault="00640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AAA4F" w14:textId="77777777" w:rsidR="00640761" w:rsidRDefault="00640761">
      <w:r>
        <w:separator/>
      </w:r>
    </w:p>
  </w:footnote>
  <w:footnote w:type="continuationSeparator" w:id="0">
    <w:p w14:paraId="2F26E5AB" w14:textId="77777777" w:rsidR="00640761" w:rsidRDefault="006407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3FF7EA75" w:rsidR="00EB0007" w:rsidRPr="003F6F69" w:rsidRDefault="00EB000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29033D">
      <w:rPr>
        <w:rFonts w:ascii="Arial" w:hAnsi="Arial" w:cs="Arial"/>
        <w:b/>
        <w:sz w:val="16"/>
        <w:szCs w:val="16"/>
      </w:rPr>
      <w:t>26</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EB0007" w:rsidRDefault="00EB0007" w:rsidP="00F25922">
    <w:pPr>
      <w:pStyle w:val="REG-PHA"/>
    </w:pPr>
    <w:r w:rsidRPr="003F6F69">
      <w:t>REGULATIONS</w:t>
    </w:r>
  </w:p>
  <w:p w14:paraId="0561F820" w14:textId="1BAEF016" w:rsidR="00EB0007" w:rsidRDefault="00EB0007" w:rsidP="00F25922">
    <w:pPr>
      <w:pStyle w:val="REG-PHA"/>
      <w:rPr>
        <w:caps w:val="0"/>
      </w:rPr>
    </w:pPr>
    <w:r>
      <w:rPr>
        <w:caps w:val="0"/>
      </w:rPr>
      <w:t xml:space="preserve">Namibian Constitution </w:t>
    </w:r>
  </w:p>
  <w:p w14:paraId="213D29B3" w14:textId="77777777" w:rsidR="00EB0007" w:rsidRPr="003F6F69" w:rsidRDefault="00EB0007" w:rsidP="00F25922">
    <w:pPr>
      <w:pStyle w:val="REG-PHA"/>
    </w:pPr>
  </w:p>
  <w:p w14:paraId="79798FEC" w14:textId="66F74E71" w:rsidR="00EB0007" w:rsidRPr="00931242" w:rsidRDefault="00EB0007" w:rsidP="00D521B2">
    <w:pPr>
      <w:pStyle w:val="REG-P0"/>
      <w:pBdr>
        <w:bottom w:val="single" w:sz="24" w:space="1" w:color="BFBFBF" w:themeColor="accent5" w:themeTint="66"/>
      </w:pBdr>
      <w:jc w:val="center"/>
      <w:rPr>
        <w:rFonts w:ascii="Arial" w:hAnsi="Arial" w:cs="Arial"/>
        <w:b/>
        <w:sz w:val="16"/>
        <w:szCs w:val="16"/>
      </w:rPr>
    </w:pPr>
    <w:r w:rsidRPr="00140077">
      <w:rPr>
        <w:rFonts w:ascii="Arial" w:hAnsi="Arial" w:cs="Arial"/>
        <w:b/>
        <w:sz w:val="16"/>
        <w:szCs w:val="16"/>
      </w:rPr>
      <w:t>Stage 3:</w:t>
    </w:r>
    <w:r w:rsidRPr="00140077">
      <w:rPr>
        <w:rFonts w:ascii="Arial" w:hAnsi="Arial" w:cs="Arial"/>
        <w:b/>
        <w:sz w:val="16"/>
        <w:szCs w:val="16"/>
        <w:lang w:val="en-ZA"/>
      </w:rPr>
      <w:t xml:space="preserve"> </w:t>
    </w:r>
    <w:r w:rsidRPr="00140077">
      <w:rPr>
        <w:rFonts w:ascii="Arial" w:hAnsi="Arial" w:cs="Arial"/>
        <w:b/>
        <w:sz w:val="16"/>
        <w:szCs w:val="16"/>
      </w:rPr>
      <w:t xml:space="preserve">State of Emergency - COVID-19 Regulations </w:t>
    </w:r>
    <w:r>
      <w:rPr>
        <w:rFonts w:ascii="Arial" w:hAnsi="Arial" w:cs="Arial"/>
        <w:b/>
        <w:sz w:val="16"/>
        <w:szCs w:val="16"/>
      </w:rPr>
      <w:br/>
      <w:t xml:space="preserve">[national return to </w:t>
    </w:r>
    <w:r w:rsidRPr="00140077">
      <w:rPr>
        <w:rFonts w:ascii="Arial" w:hAnsi="Arial" w:cs="Arial"/>
        <w:b/>
        <w:sz w:val="16"/>
        <w:szCs w:val="16"/>
      </w:rPr>
      <w:t>Stage 3]</w:t>
    </w:r>
  </w:p>
  <w:p w14:paraId="0CCE269D" w14:textId="77777777" w:rsidR="00EB0007" w:rsidRPr="003F6F69" w:rsidRDefault="00EB0007" w:rsidP="00931242">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EB0007" w:rsidRPr="00BA6B35" w:rsidRDefault="00EB0007"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mtQBBR5oSLQAAAA=="/>
  </w:docVars>
  <w:rsids>
    <w:rsidRoot w:val="00944CBB"/>
    <w:rsid w:val="00000812"/>
    <w:rsid w:val="00002A73"/>
    <w:rsid w:val="00003730"/>
    <w:rsid w:val="00003DCF"/>
    <w:rsid w:val="00004F6B"/>
    <w:rsid w:val="000052A2"/>
    <w:rsid w:val="00005680"/>
    <w:rsid w:val="00005EE8"/>
    <w:rsid w:val="000073EE"/>
    <w:rsid w:val="0001088D"/>
    <w:rsid w:val="00010B81"/>
    <w:rsid w:val="000133A8"/>
    <w:rsid w:val="000146E4"/>
    <w:rsid w:val="00023D2F"/>
    <w:rsid w:val="000242FF"/>
    <w:rsid w:val="00024D3E"/>
    <w:rsid w:val="00034949"/>
    <w:rsid w:val="00034B64"/>
    <w:rsid w:val="00035C29"/>
    <w:rsid w:val="00041905"/>
    <w:rsid w:val="000420FF"/>
    <w:rsid w:val="00043360"/>
    <w:rsid w:val="00044972"/>
    <w:rsid w:val="00045A94"/>
    <w:rsid w:val="000521C2"/>
    <w:rsid w:val="00053830"/>
    <w:rsid w:val="00055D23"/>
    <w:rsid w:val="000608EE"/>
    <w:rsid w:val="00061240"/>
    <w:rsid w:val="000614EF"/>
    <w:rsid w:val="00061E20"/>
    <w:rsid w:val="000622BB"/>
    <w:rsid w:val="00064AC1"/>
    <w:rsid w:val="000668CD"/>
    <w:rsid w:val="00066DEF"/>
    <w:rsid w:val="0007067C"/>
    <w:rsid w:val="000710ED"/>
    <w:rsid w:val="000744EC"/>
    <w:rsid w:val="00074AFC"/>
    <w:rsid w:val="00074CBD"/>
    <w:rsid w:val="000757E1"/>
    <w:rsid w:val="00077C38"/>
    <w:rsid w:val="00077CC8"/>
    <w:rsid w:val="00080C29"/>
    <w:rsid w:val="00080C45"/>
    <w:rsid w:val="000814D8"/>
    <w:rsid w:val="000835C8"/>
    <w:rsid w:val="00084A4D"/>
    <w:rsid w:val="000878E9"/>
    <w:rsid w:val="000903F9"/>
    <w:rsid w:val="00095BAE"/>
    <w:rsid w:val="00097CA5"/>
    <w:rsid w:val="000A2439"/>
    <w:rsid w:val="000A2A0C"/>
    <w:rsid w:val="000A4D98"/>
    <w:rsid w:val="000A6259"/>
    <w:rsid w:val="000B26CE"/>
    <w:rsid w:val="000B4B57"/>
    <w:rsid w:val="000B4FB6"/>
    <w:rsid w:val="000B54EB"/>
    <w:rsid w:val="000B60FA"/>
    <w:rsid w:val="000C01AC"/>
    <w:rsid w:val="000C1B81"/>
    <w:rsid w:val="000C2888"/>
    <w:rsid w:val="000C2C80"/>
    <w:rsid w:val="000C416E"/>
    <w:rsid w:val="000C5263"/>
    <w:rsid w:val="000D04DF"/>
    <w:rsid w:val="000D2144"/>
    <w:rsid w:val="000D3B3A"/>
    <w:rsid w:val="000D61EB"/>
    <w:rsid w:val="000D7A30"/>
    <w:rsid w:val="000E21FC"/>
    <w:rsid w:val="000E30B5"/>
    <w:rsid w:val="000E427F"/>
    <w:rsid w:val="000E5C90"/>
    <w:rsid w:val="000E6E3C"/>
    <w:rsid w:val="000F1E72"/>
    <w:rsid w:val="000F260D"/>
    <w:rsid w:val="000F4429"/>
    <w:rsid w:val="000F670C"/>
    <w:rsid w:val="000F7993"/>
    <w:rsid w:val="00100415"/>
    <w:rsid w:val="00101247"/>
    <w:rsid w:val="001027C2"/>
    <w:rsid w:val="0010747B"/>
    <w:rsid w:val="00110A65"/>
    <w:rsid w:val="001121EE"/>
    <w:rsid w:val="001128C3"/>
    <w:rsid w:val="001134D9"/>
    <w:rsid w:val="00121135"/>
    <w:rsid w:val="001217A2"/>
    <w:rsid w:val="0012543A"/>
    <w:rsid w:val="001319FF"/>
    <w:rsid w:val="00133371"/>
    <w:rsid w:val="00135519"/>
    <w:rsid w:val="0013568F"/>
    <w:rsid w:val="00140077"/>
    <w:rsid w:val="00140E64"/>
    <w:rsid w:val="00142743"/>
    <w:rsid w:val="00143E17"/>
    <w:rsid w:val="001462D0"/>
    <w:rsid w:val="0015104F"/>
    <w:rsid w:val="00151916"/>
    <w:rsid w:val="00152AB1"/>
    <w:rsid w:val="001540EB"/>
    <w:rsid w:val="001565F4"/>
    <w:rsid w:val="00157469"/>
    <w:rsid w:val="0015761F"/>
    <w:rsid w:val="00161F5F"/>
    <w:rsid w:val="001636EC"/>
    <w:rsid w:val="00164718"/>
    <w:rsid w:val="00165401"/>
    <w:rsid w:val="00167A40"/>
    <w:rsid w:val="00171613"/>
    <w:rsid w:val="00171D75"/>
    <w:rsid w:val="001723EC"/>
    <w:rsid w:val="001761C1"/>
    <w:rsid w:val="00177118"/>
    <w:rsid w:val="00177528"/>
    <w:rsid w:val="00181A7A"/>
    <w:rsid w:val="0018619C"/>
    <w:rsid w:val="00186652"/>
    <w:rsid w:val="001929E9"/>
    <w:rsid w:val="00196158"/>
    <w:rsid w:val="001A023C"/>
    <w:rsid w:val="001B032A"/>
    <w:rsid w:val="001B0E17"/>
    <w:rsid w:val="001B1893"/>
    <w:rsid w:val="001B2C14"/>
    <w:rsid w:val="001B3D40"/>
    <w:rsid w:val="001B4103"/>
    <w:rsid w:val="001B66AB"/>
    <w:rsid w:val="001C0B26"/>
    <w:rsid w:val="001C0C20"/>
    <w:rsid w:val="001C0D1F"/>
    <w:rsid w:val="001C1B1A"/>
    <w:rsid w:val="001C2C10"/>
    <w:rsid w:val="001C2DBB"/>
    <w:rsid w:val="001C3895"/>
    <w:rsid w:val="001C4AF7"/>
    <w:rsid w:val="001D22A0"/>
    <w:rsid w:val="001D269F"/>
    <w:rsid w:val="001D47E1"/>
    <w:rsid w:val="001D6485"/>
    <w:rsid w:val="001D6D65"/>
    <w:rsid w:val="001E2B91"/>
    <w:rsid w:val="001E402E"/>
    <w:rsid w:val="001E42D4"/>
    <w:rsid w:val="001F2A4A"/>
    <w:rsid w:val="001F2E67"/>
    <w:rsid w:val="0020084B"/>
    <w:rsid w:val="00201AC1"/>
    <w:rsid w:val="00201D02"/>
    <w:rsid w:val="0020301E"/>
    <w:rsid w:val="00203302"/>
    <w:rsid w:val="00203384"/>
    <w:rsid w:val="00204756"/>
    <w:rsid w:val="002075A8"/>
    <w:rsid w:val="0021001A"/>
    <w:rsid w:val="002144D9"/>
    <w:rsid w:val="00214659"/>
    <w:rsid w:val="00215715"/>
    <w:rsid w:val="002168E3"/>
    <w:rsid w:val="002208C6"/>
    <w:rsid w:val="00221766"/>
    <w:rsid w:val="00221C58"/>
    <w:rsid w:val="00223274"/>
    <w:rsid w:val="002252DD"/>
    <w:rsid w:val="00230D6A"/>
    <w:rsid w:val="00231C6D"/>
    <w:rsid w:val="00233E8D"/>
    <w:rsid w:val="0023567D"/>
    <w:rsid w:val="00237304"/>
    <w:rsid w:val="002436F5"/>
    <w:rsid w:val="00243EEB"/>
    <w:rsid w:val="00245531"/>
    <w:rsid w:val="00251136"/>
    <w:rsid w:val="00255B09"/>
    <w:rsid w:val="00257780"/>
    <w:rsid w:val="00257E7F"/>
    <w:rsid w:val="00261EC4"/>
    <w:rsid w:val="00265308"/>
    <w:rsid w:val="002655B6"/>
    <w:rsid w:val="00267B91"/>
    <w:rsid w:val="00267E34"/>
    <w:rsid w:val="002728DE"/>
    <w:rsid w:val="00274AAF"/>
    <w:rsid w:val="00274C22"/>
    <w:rsid w:val="00275EF6"/>
    <w:rsid w:val="00275F60"/>
    <w:rsid w:val="00280DCD"/>
    <w:rsid w:val="0028118B"/>
    <w:rsid w:val="00281981"/>
    <w:rsid w:val="0028271E"/>
    <w:rsid w:val="002831B8"/>
    <w:rsid w:val="0028393F"/>
    <w:rsid w:val="00286A4D"/>
    <w:rsid w:val="00286E57"/>
    <w:rsid w:val="0029033D"/>
    <w:rsid w:val="002907F0"/>
    <w:rsid w:val="002917E5"/>
    <w:rsid w:val="0029572C"/>
    <w:rsid w:val="002964E7"/>
    <w:rsid w:val="002A044B"/>
    <w:rsid w:val="002A0E68"/>
    <w:rsid w:val="002A2928"/>
    <w:rsid w:val="002A6CF2"/>
    <w:rsid w:val="002A7DE9"/>
    <w:rsid w:val="002B1C39"/>
    <w:rsid w:val="002B2784"/>
    <w:rsid w:val="002B4E1F"/>
    <w:rsid w:val="002C4CDD"/>
    <w:rsid w:val="002D1D4C"/>
    <w:rsid w:val="002D4ED3"/>
    <w:rsid w:val="002E2249"/>
    <w:rsid w:val="002E3094"/>
    <w:rsid w:val="002E62C7"/>
    <w:rsid w:val="002F4347"/>
    <w:rsid w:val="002F6414"/>
    <w:rsid w:val="002F6DD9"/>
    <w:rsid w:val="00300814"/>
    <w:rsid w:val="003013D8"/>
    <w:rsid w:val="00303D74"/>
    <w:rsid w:val="00304858"/>
    <w:rsid w:val="00307372"/>
    <w:rsid w:val="00312523"/>
    <w:rsid w:val="00312ED6"/>
    <w:rsid w:val="00313D50"/>
    <w:rsid w:val="00322A38"/>
    <w:rsid w:val="0032472D"/>
    <w:rsid w:val="0032744E"/>
    <w:rsid w:val="00330E75"/>
    <w:rsid w:val="0033299D"/>
    <w:rsid w:val="00332A15"/>
    <w:rsid w:val="00336B1F"/>
    <w:rsid w:val="00336DF0"/>
    <w:rsid w:val="003407C1"/>
    <w:rsid w:val="00342579"/>
    <w:rsid w:val="00342850"/>
    <w:rsid w:val="003449A3"/>
    <w:rsid w:val="00353E6C"/>
    <w:rsid w:val="00354506"/>
    <w:rsid w:val="003545A7"/>
    <w:rsid w:val="0035589F"/>
    <w:rsid w:val="00363299"/>
    <w:rsid w:val="00363E94"/>
    <w:rsid w:val="00366718"/>
    <w:rsid w:val="0037208D"/>
    <w:rsid w:val="003742B3"/>
    <w:rsid w:val="00374F3C"/>
    <w:rsid w:val="003778DA"/>
    <w:rsid w:val="00377FBD"/>
    <w:rsid w:val="00380973"/>
    <w:rsid w:val="003837C6"/>
    <w:rsid w:val="003849A8"/>
    <w:rsid w:val="00384F4C"/>
    <w:rsid w:val="003905F1"/>
    <w:rsid w:val="00394930"/>
    <w:rsid w:val="00394B3B"/>
    <w:rsid w:val="00396360"/>
    <w:rsid w:val="003A368C"/>
    <w:rsid w:val="003A5DAC"/>
    <w:rsid w:val="003B09B2"/>
    <w:rsid w:val="003B440D"/>
    <w:rsid w:val="003B6581"/>
    <w:rsid w:val="003B758B"/>
    <w:rsid w:val="003C20AF"/>
    <w:rsid w:val="003C37A0"/>
    <w:rsid w:val="003C5A76"/>
    <w:rsid w:val="003C5F5A"/>
    <w:rsid w:val="003C66D9"/>
    <w:rsid w:val="003C6B15"/>
    <w:rsid w:val="003C7232"/>
    <w:rsid w:val="003D0A3E"/>
    <w:rsid w:val="003D233B"/>
    <w:rsid w:val="003D4EAA"/>
    <w:rsid w:val="003D76EF"/>
    <w:rsid w:val="003E2DE5"/>
    <w:rsid w:val="003E6206"/>
    <w:rsid w:val="003E76D6"/>
    <w:rsid w:val="003F1EA2"/>
    <w:rsid w:val="003F6D96"/>
    <w:rsid w:val="003F6F69"/>
    <w:rsid w:val="00401FBB"/>
    <w:rsid w:val="004042CD"/>
    <w:rsid w:val="0040592F"/>
    <w:rsid w:val="00405B2F"/>
    <w:rsid w:val="00406360"/>
    <w:rsid w:val="00411332"/>
    <w:rsid w:val="00413961"/>
    <w:rsid w:val="00416A53"/>
    <w:rsid w:val="00423963"/>
    <w:rsid w:val="00423A38"/>
    <w:rsid w:val="00424C03"/>
    <w:rsid w:val="004252F2"/>
    <w:rsid w:val="00426221"/>
    <w:rsid w:val="004347BA"/>
    <w:rsid w:val="004401C7"/>
    <w:rsid w:val="00442A6B"/>
    <w:rsid w:val="00442AE7"/>
    <w:rsid w:val="00443021"/>
    <w:rsid w:val="00443177"/>
    <w:rsid w:val="00445C4F"/>
    <w:rsid w:val="00451738"/>
    <w:rsid w:val="00452725"/>
    <w:rsid w:val="00453046"/>
    <w:rsid w:val="00453682"/>
    <w:rsid w:val="00456986"/>
    <w:rsid w:val="00456D7F"/>
    <w:rsid w:val="00463B1A"/>
    <w:rsid w:val="00466077"/>
    <w:rsid w:val="004664DC"/>
    <w:rsid w:val="00471321"/>
    <w:rsid w:val="00474D22"/>
    <w:rsid w:val="00481E77"/>
    <w:rsid w:val="00484E43"/>
    <w:rsid w:val="00491FC6"/>
    <w:rsid w:val="004920DB"/>
    <w:rsid w:val="00494F0F"/>
    <w:rsid w:val="0049507E"/>
    <w:rsid w:val="004951B3"/>
    <w:rsid w:val="004A01D1"/>
    <w:rsid w:val="004A139F"/>
    <w:rsid w:val="004B0AB3"/>
    <w:rsid w:val="004B13C6"/>
    <w:rsid w:val="004B437B"/>
    <w:rsid w:val="004B46BC"/>
    <w:rsid w:val="004B5A3C"/>
    <w:rsid w:val="004C1DA0"/>
    <w:rsid w:val="004C789A"/>
    <w:rsid w:val="004D0854"/>
    <w:rsid w:val="004D2FFC"/>
    <w:rsid w:val="004D3215"/>
    <w:rsid w:val="004D67C8"/>
    <w:rsid w:val="004E2029"/>
    <w:rsid w:val="004E33FE"/>
    <w:rsid w:val="004E4868"/>
    <w:rsid w:val="004E4AA8"/>
    <w:rsid w:val="004E5244"/>
    <w:rsid w:val="004F7202"/>
    <w:rsid w:val="004F72F4"/>
    <w:rsid w:val="00501CAB"/>
    <w:rsid w:val="0050232A"/>
    <w:rsid w:val="00503297"/>
    <w:rsid w:val="0050410E"/>
    <w:rsid w:val="00504D8F"/>
    <w:rsid w:val="0050761E"/>
    <w:rsid w:val="00507768"/>
    <w:rsid w:val="005101FF"/>
    <w:rsid w:val="00510576"/>
    <w:rsid w:val="0051145C"/>
    <w:rsid w:val="00512242"/>
    <w:rsid w:val="00512DA3"/>
    <w:rsid w:val="00514000"/>
    <w:rsid w:val="00515D04"/>
    <w:rsid w:val="00522652"/>
    <w:rsid w:val="005247A5"/>
    <w:rsid w:val="0052498A"/>
    <w:rsid w:val="00524ECC"/>
    <w:rsid w:val="00527ABE"/>
    <w:rsid w:val="00527C9D"/>
    <w:rsid w:val="005300DD"/>
    <w:rsid w:val="005319A4"/>
    <w:rsid w:val="005322A1"/>
    <w:rsid w:val="00532451"/>
    <w:rsid w:val="0053668C"/>
    <w:rsid w:val="00542D73"/>
    <w:rsid w:val="005438C8"/>
    <w:rsid w:val="00545C51"/>
    <w:rsid w:val="00547702"/>
    <w:rsid w:val="00550B51"/>
    <w:rsid w:val="00551408"/>
    <w:rsid w:val="0055440A"/>
    <w:rsid w:val="00555ABD"/>
    <w:rsid w:val="00557EBC"/>
    <w:rsid w:val="00560457"/>
    <w:rsid w:val="0056066A"/>
    <w:rsid w:val="0056248E"/>
    <w:rsid w:val="00563108"/>
    <w:rsid w:val="00563501"/>
    <w:rsid w:val="005646F3"/>
    <w:rsid w:val="00565C78"/>
    <w:rsid w:val="005674C5"/>
    <w:rsid w:val="005709A6"/>
    <w:rsid w:val="00572B50"/>
    <w:rsid w:val="005733A8"/>
    <w:rsid w:val="00574AEC"/>
    <w:rsid w:val="005773E7"/>
    <w:rsid w:val="00577B02"/>
    <w:rsid w:val="00580546"/>
    <w:rsid w:val="00582A2E"/>
    <w:rsid w:val="00583761"/>
    <w:rsid w:val="0058749F"/>
    <w:rsid w:val="0059172E"/>
    <w:rsid w:val="00593A8F"/>
    <w:rsid w:val="00594065"/>
    <w:rsid w:val="005955EA"/>
    <w:rsid w:val="00597B78"/>
    <w:rsid w:val="005A2789"/>
    <w:rsid w:val="005B120C"/>
    <w:rsid w:val="005B23AF"/>
    <w:rsid w:val="005B3C59"/>
    <w:rsid w:val="005B4215"/>
    <w:rsid w:val="005B5656"/>
    <w:rsid w:val="005B6FE5"/>
    <w:rsid w:val="005C16B3"/>
    <w:rsid w:val="005C25CF"/>
    <w:rsid w:val="005C303C"/>
    <w:rsid w:val="005C7F82"/>
    <w:rsid w:val="005D0866"/>
    <w:rsid w:val="005D36EB"/>
    <w:rsid w:val="005D537D"/>
    <w:rsid w:val="005D5858"/>
    <w:rsid w:val="005D5C82"/>
    <w:rsid w:val="005D5CAF"/>
    <w:rsid w:val="005D70F1"/>
    <w:rsid w:val="005E0DE1"/>
    <w:rsid w:val="005E4ED5"/>
    <w:rsid w:val="005E7103"/>
    <w:rsid w:val="005E75FD"/>
    <w:rsid w:val="005F69AC"/>
    <w:rsid w:val="005F7440"/>
    <w:rsid w:val="00601274"/>
    <w:rsid w:val="00601607"/>
    <w:rsid w:val="00602921"/>
    <w:rsid w:val="00604AAC"/>
    <w:rsid w:val="00604F4B"/>
    <w:rsid w:val="00607455"/>
    <w:rsid w:val="006075F7"/>
    <w:rsid w:val="00607964"/>
    <w:rsid w:val="00613086"/>
    <w:rsid w:val="00614536"/>
    <w:rsid w:val="0061741C"/>
    <w:rsid w:val="00617AF8"/>
    <w:rsid w:val="0062075A"/>
    <w:rsid w:val="0062597B"/>
    <w:rsid w:val="00625ED8"/>
    <w:rsid w:val="006271AA"/>
    <w:rsid w:val="006311BF"/>
    <w:rsid w:val="00634DA7"/>
    <w:rsid w:val="006350C4"/>
    <w:rsid w:val="00640761"/>
    <w:rsid w:val="00642844"/>
    <w:rsid w:val="0064409B"/>
    <w:rsid w:val="006441C2"/>
    <w:rsid w:val="00644FCB"/>
    <w:rsid w:val="00645C44"/>
    <w:rsid w:val="00646A54"/>
    <w:rsid w:val="0065138F"/>
    <w:rsid w:val="00651EA5"/>
    <w:rsid w:val="00655E3F"/>
    <w:rsid w:val="0065745C"/>
    <w:rsid w:val="00660511"/>
    <w:rsid w:val="00664FFA"/>
    <w:rsid w:val="00667BB6"/>
    <w:rsid w:val="0067031F"/>
    <w:rsid w:val="00672978"/>
    <w:rsid w:val="006734AB"/>
    <w:rsid w:val="006737D3"/>
    <w:rsid w:val="0067435B"/>
    <w:rsid w:val="00675496"/>
    <w:rsid w:val="00675D04"/>
    <w:rsid w:val="00682D07"/>
    <w:rsid w:val="00683064"/>
    <w:rsid w:val="00683D25"/>
    <w:rsid w:val="00687058"/>
    <w:rsid w:val="00694430"/>
    <w:rsid w:val="00694677"/>
    <w:rsid w:val="00697FAC"/>
    <w:rsid w:val="006A03A3"/>
    <w:rsid w:val="006A11C3"/>
    <w:rsid w:val="006A4353"/>
    <w:rsid w:val="006A6EA7"/>
    <w:rsid w:val="006A74BC"/>
    <w:rsid w:val="006B2B97"/>
    <w:rsid w:val="006B503F"/>
    <w:rsid w:val="006B64A8"/>
    <w:rsid w:val="006B707C"/>
    <w:rsid w:val="006C24CB"/>
    <w:rsid w:val="006C6020"/>
    <w:rsid w:val="006D0225"/>
    <w:rsid w:val="006D15F6"/>
    <w:rsid w:val="006D1681"/>
    <w:rsid w:val="006D2E1F"/>
    <w:rsid w:val="006D3643"/>
    <w:rsid w:val="006D3B55"/>
    <w:rsid w:val="006E3151"/>
    <w:rsid w:val="006E3515"/>
    <w:rsid w:val="006F31EE"/>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47E9A"/>
    <w:rsid w:val="0075097C"/>
    <w:rsid w:val="00752131"/>
    <w:rsid w:val="0075395F"/>
    <w:rsid w:val="00756F42"/>
    <w:rsid w:val="00760524"/>
    <w:rsid w:val="00760A63"/>
    <w:rsid w:val="00760B40"/>
    <w:rsid w:val="00764B2A"/>
    <w:rsid w:val="007717D2"/>
    <w:rsid w:val="00771A91"/>
    <w:rsid w:val="00771FA3"/>
    <w:rsid w:val="00772C52"/>
    <w:rsid w:val="007740C9"/>
    <w:rsid w:val="007748CE"/>
    <w:rsid w:val="007826D3"/>
    <w:rsid w:val="0078543A"/>
    <w:rsid w:val="00793198"/>
    <w:rsid w:val="00793315"/>
    <w:rsid w:val="007A0311"/>
    <w:rsid w:val="007A4003"/>
    <w:rsid w:val="007A5F9C"/>
    <w:rsid w:val="007B0B5E"/>
    <w:rsid w:val="007B368C"/>
    <w:rsid w:val="007B565B"/>
    <w:rsid w:val="007C01FC"/>
    <w:rsid w:val="007C2592"/>
    <w:rsid w:val="007C276C"/>
    <w:rsid w:val="007C29D8"/>
    <w:rsid w:val="007C2B58"/>
    <w:rsid w:val="007C2DE7"/>
    <w:rsid w:val="007C2F2C"/>
    <w:rsid w:val="007C4355"/>
    <w:rsid w:val="007C7231"/>
    <w:rsid w:val="007C7EA5"/>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5522"/>
    <w:rsid w:val="00800A2F"/>
    <w:rsid w:val="00803061"/>
    <w:rsid w:val="00803C6C"/>
    <w:rsid w:val="00806ACE"/>
    <w:rsid w:val="00807638"/>
    <w:rsid w:val="0081198A"/>
    <w:rsid w:val="00811F4D"/>
    <w:rsid w:val="008128AE"/>
    <w:rsid w:val="00813232"/>
    <w:rsid w:val="00814042"/>
    <w:rsid w:val="00817B5C"/>
    <w:rsid w:val="008207CD"/>
    <w:rsid w:val="00821A2C"/>
    <w:rsid w:val="00825C43"/>
    <w:rsid w:val="008312A9"/>
    <w:rsid w:val="0083145E"/>
    <w:rsid w:val="0083253D"/>
    <w:rsid w:val="008332B7"/>
    <w:rsid w:val="008351B0"/>
    <w:rsid w:val="00836052"/>
    <w:rsid w:val="00836137"/>
    <w:rsid w:val="00836398"/>
    <w:rsid w:val="00836C7A"/>
    <w:rsid w:val="00840A44"/>
    <w:rsid w:val="0084469D"/>
    <w:rsid w:val="00844B2D"/>
    <w:rsid w:val="008453E4"/>
    <w:rsid w:val="008519FF"/>
    <w:rsid w:val="00853F91"/>
    <w:rsid w:val="00855B4C"/>
    <w:rsid w:val="00856B4A"/>
    <w:rsid w:val="008604B2"/>
    <w:rsid w:val="00861DFE"/>
    <w:rsid w:val="00862825"/>
    <w:rsid w:val="008638FC"/>
    <w:rsid w:val="00865BF9"/>
    <w:rsid w:val="0087487C"/>
    <w:rsid w:val="00874F6F"/>
    <w:rsid w:val="00875062"/>
    <w:rsid w:val="008754D1"/>
    <w:rsid w:val="0087687F"/>
    <w:rsid w:val="00884EA8"/>
    <w:rsid w:val="00885319"/>
    <w:rsid w:val="00886238"/>
    <w:rsid w:val="008916EC"/>
    <w:rsid w:val="00892211"/>
    <w:rsid w:val="008938F7"/>
    <w:rsid w:val="00893BF1"/>
    <w:rsid w:val="00893FA4"/>
    <w:rsid w:val="008956EA"/>
    <w:rsid w:val="00895F1B"/>
    <w:rsid w:val="008972AF"/>
    <w:rsid w:val="00897861"/>
    <w:rsid w:val="008A053C"/>
    <w:rsid w:val="008A523D"/>
    <w:rsid w:val="008A6BB2"/>
    <w:rsid w:val="008B015E"/>
    <w:rsid w:val="008B3137"/>
    <w:rsid w:val="008B35B0"/>
    <w:rsid w:val="008B3FA0"/>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E48F4"/>
    <w:rsid w:val="008F50F6"/>
    <w:rsid w:val="00901BEF"/>
    <w:rsid w:val="009026ED"/>
    <w:rsid w:val="009030BF"/>
    <w:rsid w:val="009055B3"/>
    <w:rsid w:val="00905B0F"/>
    <w:rsid w:val="00905DDC"/>
    <w:rsid w:val="00906749"/>
    <w:rsid w:val="00911C6C"/>
    <w:rsid w:val="00914263"/>
    <w:rsid w:val="00914280"/>
    <w:rsid w:val="0091430F"/>
    <w:rsid w:val="00914A66"/>
    <w:rsid w:val="009201D0"/>
    <w:rsid w:val="009202D3"/>
    <w:rsid w:val="00922786"/>
    <w:rsid w:val="009272A0"/>
    <w:rsid w:val="00931242"/>
    <w:rsid w:val="0093242F"/>
    <w:rsid w:val="00932BF2"/>
    <w:rsid w:val="00933C53"/>
    <w:rsid w:val="00940A34"/>
    <w:rsid w:val="00940A79"/>
    <w:rsid w:val="009426DB"/>
    <w:rsid w:val="0094272F"/>
    <w:rsid w:val="009440A2"/>
    <w:rsid w:val="00944CBB"/>
    <w:rsid w:val="0094500C"/>
    <w:rsid w:val="00945EBA"/>
    <w:rsid w:val="009464BD"/>
    <w:rsid w:val="00946D77"/>
    <w:rsid w:val="0095398C"/>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73DE"/>
    <w:rsid w:val="009B0E42"/>
    <w:rsid w:val="009B348D"/>
    <w:rsid w:val="009C3130"/>
    <w:rsid w:val="009C3432"/>
    <w:rsid w:val="009C50A7"/>
    <w:rsid w:val="009D3443"/>
    <w:rsid w:val="009D3DBD"/>
    <w:rsid w:val="009D6C33"/>
    <w:rsid w:val="009E0F67"/>
    <w:rsid w:val="009E66C3"/>
    <w:rsid w:val="009E6DF9"/>
    <w:rsid w:val="009E79BE"/>
    <w:rsid w:val="009E7ADF"/>
    <w:rsid w:val="009F076D"/>
    <w:rsid w:val="009F0F2B"/>
    <w:rsid w:val="009F33C9"/>
    <w:rsid w:val="009F4A96"/>
    <w:rsid w:val="009F735A"/>
    <w:rsid w:val="009F7600"/>
    <w:rsid w:val="00A02BE6"/>
    <w:rsid w:val="00A02FA5"/>
    <w:rsid w:val="00A03365"/>
    <w:rsid w:val="00A07879"/>
    <w:rsid w:val="00A115B5"/>
    <w:rsid w:val="00A1474E"/>
    <w:rsid w:val="00A156A1"/>
    <w:rsid w:val="00A1618E"/>
    <w:rsid w:val="00A17325"/>
    <w:rsid w:val="00A219F3"/>
    <w:rsid w:val="00A23E01"/>
    <w:rsid w:val="00A24135"/>
    <w:rsid w:val="00A255C6"/>
    <w:rsid w:val="00A25C8D"/>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761C6"/>
    <w:rsid w:val="00A81C7A"/>
    <w:rsid w:val="00A82541"/>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1D52"/>
    <w:rsid w:val="00AB3AEC"/>
    <w:rsid w:val="00AB4E72"/>
    <w:rsid w:val="00AB5B30"/>
    <w:rsid w:val="00AB6210"/>
    <w:rsid w:val="00AB7D0E"/>
    <w:rsid w:val="00AC0484"/>
    <w:rsid w:val="00AC2203"/>
    <w:rsid w:val="00AC2903"/>
    <w:rsid w:val="00AC2EE9"/>
    <w:rsid w:val="00AC48A2"/>
    <w:rsid w:val="00AC4FD6"/>
    <w:rsid w:val="00AC550E"/>
    <w:rsid w:val="00AC571E"/>
    <w:rsid w:val="00AD044D"/>
    <w:rsid w:val="00AD2FDB"/>
    <w:rsid w:val="00AD52CD"/>
    <w:rsid w:val="00AD5960"/>
    <w:rsid w:val="00AD7CE0"/>
    <w:rsid w:val="00AE08DC"/>
    <w:rsid w:val="00AE40D5"/>
    <w:rsid w:val="00AE41F1"/>
    <w:rsid w:val="00AE6B19"/>
    <w:rsid w:val="00AF17B2"/>
    <w:rsid w:val="00AF2D84"/>
    <w:rsid w:val="00AF321A"/>
    <w:rsid w:val="00AF43EC"/>
    <w:rsid w:val="00AF49C0"/>
    <w:rsid w:val="00AF4B41"/>
    <w:rsid w:val="00AF5241"/>
    <w:rsid w:val="00B00D30"/>
    <w:rsid w:val="00B02147"/>
    <w:rsid w:val="00B029A1"/>
    <w:rsid w:val="00B02E0C"/>
    <w:rsid w:val="00B0347D"/>
    <w:rsid w:val="00B05653"/>
    <w:rsid w:val="00B07C5E"/>
    <w:rsid w:val="00B10FE0"/>
    <w:rsid w:val="00B12C91"/>
    <w:rsid w:val="00B13906"/>
    <w:rsid w:val="00B15262"/>
    <w:rsid w:val="00B173DC"/>
    <w:rsid w:val="00B21824"/>
    <w:rsid w:val="00B2275A"/>
    <w:rsid w:val="00B22E65"/>
    <w:rsid w:val="00B231A7"/>
    <w:rsid w:val="00B23CAE"/>
    <w:rsid w:val="00B26C33"/>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5C73"/>
    <w:rsid w:val="00B8798B"/>
    <w:rsid w:val="00B87FDA"/>
    <w:rsid w:val="00B90951"/>
    <w:rsid w:val="00B91953"/>
    <w:rsid w:val="00B93FA9"/>
    <w:rsid w:val="00B94F2F"/>
    <w:rsid w:val="00B95DEE"/>
    <w:rsid w:val="00BA5C5A"/>
    <w:rsid w:val="00BA6B35"/>
    <w:rsid w:val="00BA72CC"/>
    <w:rsid w:val="00BB353D"/>
    <w:rsid w:val="00BB6437"/>
    <w:rsid w:val="00BB6831"/>
    <w:rsid w:val="00BB765B"/>
    <w:rsid w:val="00BC1199"/>
    <w:rsid w:val="00BC3E37"/>
    <w:rsid w:val="00BC6658"/>
    <w:rsid w:val="00BC697F"/>
    <w:rsid w:val="00BC6CDB"/>
    <w:rsid w:val="00BD00F5"/>
    <w:rsid w:val="00BD206F"/>
    <w:rsid w:val="00BD2B69"/>
    <w:rsid w:val="00BD3CF2"/>
    <w:rsid w:val="00BD4143"/>
    <w:rsid w:val="00BD5386"/>
    <w:rsid w:val="00BE17CD"/>
    <w:rsid w:val="00BE1E9C"/>
    <w:rsid w:val="00BE2F23"/>
    <w:rsid w:val="00BE31A5"/>
    <w:rsid w:val="00BE6884"/>
    <w:rsid w:val="00BE6AA6"/>
    <w:rsid w:val="00BE7044"/>
    <w:rsid w:val="00BE7D34"/>
    <w:rsid w:val="00BF0042"/>
    <w:rsid w:val="00BF0967"/>
    <w:rsid w:val="00BF0BF4"/>
    <w:rsid w:val="00BF39A3"/>
    <w:rsid w:val="00BF3A69"/>
    <w:rsid w:val="00BF3FFE"/>
    <w:rsid w:val="00BF5B36"/>
    <w:rsid w:val="00BF6A2D"/>
    <w:rsid w:val="00C020A0"/>
    <w:rsid w:val="00C06D8A"/>
    <w:rsid w:val="00C07D1F"/>
    <w:rsid w:val="00C10A80"/>
    <w:rsid w:val="00C11092"/>
    <w:rsid w:val="00C12F2A"/>
    <w:rsid w:val="00C12F53"/>
    <w:rsid w:val="00C21C68"/>
    <w:rsid w:val="00C2525F"/>
    <w:rsid w:val="00C27873"/>
    <w:rsid w:val="00C30331"/>
    <w:rsid w:val="00C32945"/>
    <w:rsid w:val="00C332FE"/>
    <w:rsid w:val="00C35013"/>
    <w:rsid w:val="00C361C3"/>
    <w:rsid w:val="00C36550"/>
    <w:rsid w:val="00C36B55"/>
    <w:rsid w:val="00C509B7"/>
    <w:rsid w:val="00C515CB"/>
    <w:rsid w:val="00C51CAC"/>
    <w:rsid w:val="00C5376E"/>
    <w:rsid w:val="00C543CF"/>
    <w:rsid w:val="00C546CA"/>
    <w:rsid w:val="00C56FD0"/>
    <w:rsid w:val="00C57C16"/>
    <w:rsid w:val="00C63501"/>
    <w:rsid w:val="00C700C6"/>
    <w:rsid w:val="00C71A4D"/>
    <w:rsid w:val="00C71DAB"/>
    <w:rsid w:val="00C71F2B"/>
    <w:rsid w:val="00C74183"/>
    <w:rsid w:val="00C74CDA"/>
    <w:rsid w:val="00C778D1"/>
    <w:rsid w:val="00C82530"/>
    <w:rsid w:val="00C838EC"/>
    <w:rsid w:val="00C863E3"/>
    <w:rsid w:val="00C87A41"/>
    <w:rsid w:val="00C93A38"/>
    <w:rsid w:val="00C96821"/>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0E68"/>
    <w:rsid w:val="00CE101E"/>
    <w:rsid w:val="00CE2639"/>
    <w:rsid w:val="00CE519A"/>
    <w:rsid w:val="00CE55E9"/>
    <w:rsid w:val="00CE6000"/>
    <w:rsid w:val="00CE6415"/>
    <w:rsid w:val="00CE7759"/>
    <w:rsid w:val="00CF091B"/>
    <w:rsid w:val="00CF1903"/>
    <w:rsid w:val="00CF1986"/>
    <w:rsid w:val="00CF20A6"/>
    <w:rsid w:val="00CF25DF"/>
    <w:rsid w:val="00CF6B09"/>
    <w:rsid w:val="00D02F7A"/>
    <w:rsid w:val="00D116B8"/>
    <w:rsid w:val="00D12C01"/>
    <w:rsid w:val="00D131D5"/>
    <w:rsid w:val="00D146A9"/>
    <w:rsid w:val="00D16B53"/>
    <w:rsid w:val="00D17C4F"/>
    <w:rsid w:val="00D2019F"/>
    <w:rsid w:val="00D23074"/>
    <w:rsid w:val="00D23821"/>
    <w:rsid w:val="00D263A2"/>
    <w:rsid w:val="00D31166"/>
    <w:rsid w:val="00D330CA"/>
    <w:rsid w:val="00D3653E"/>
    <w:rsid w:val="00D400F5"/>
    <w:rsid w:val="00D43726"/>
    <w:rsid w:val="00D440EF"/>
    <w:rsid w:val="00D45D02"/>
    <w:rsid w:val="00D51089"/>
    <w:rsid w:val="00D51B92"/>
    <w:rsid w:val="00D521B2"/>
    <w:rsid w:val="00D5687F"/>
    <w:rsid w:val="00D5691B"/>
    <w:rsid w:val="00D574A4"/>
    <w:rsid w:val="00D62753"/>
    <w:rsid w:val="00D63698"/>
    <w:rsid w:val="00D721E9"/>
    <w:rsid w:val="00D74206"/>
    <w:rsid w:val="00D75950"/>
    <w:rsid w:val="00D760CE"/>
    <w:rsid w:val="00D82CB1"/>
    <w:rsid w:val="00D838A0"/>
    <w:rsid w:val="00D924D5"/>
    <w:rsid w:val="00D932B0"/>
    <w:rsid w:val="00D94444"/>
    <w:rsid w:val="00D9603B"/>
    <w:rsid w:val="00DA3240"/>
    <w:rsid w:val="00DA42D4"/>
    <w:rsid w:val="00DA5C40"/>
    <w:rsid w:val="00DA63BE"/>
    <w:rsid w:val="00DA7ABD"/>
    <w:rsid w:val="00DB07F5"/>
    <w:rsid w:val="00DB4BA9"/>
    <w:rsid w:val="00DB60E4"/>
    <w:rsid w:val="00DC4675"/>
    <w:rsid w:val="00DC4BEF"/>
    <w:rsid w:val="00DC6273"/>
    <w:rsid w:val="00DC6485"/>
    <w:rsid w:val="00DC7EE1"/>
    <w:rsid w:val="00DD0588"/>
    <w:rsid w:val="00DD0E75"/>
    <w:rsid w:val="00DD2076"/>
    <w:rsid w:val="00DD2D11"/>
    <w:rsid w:val="00DD76F6"/>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2843"/>
    <w:rsid w:val="00E175F7"/>
    <w:rsid w:val="00E21488"/>
    <w:rsid w:val="00E220CF"/>
    <w:rsid w:val="00E2335D"/>
    <w:rsid w:val="00E263B2"/>
    <w:rsid w:val="00E26701"/>
    <w:rsid w:val="00E26D52"/>
    <w:rsid w:val="00E27BEB"/>
    <w:rsid w:val="00E30634"/>
    <w:rsid w:val="00E31562"/>
    <w:rsid w:val="00E31801"/>
    <w:rsid w:val="00E329A5"/>
    <w:rsid w:val="00E33916"/>
    <w:rsid w:val="00E35192"/>
    <w:rsid w:val="00E36E81"/>
    <w:rsid w:val="00E37D15"/>
    <w:rsid w:val="00E5207B"/>
    <w:rsid w:val="00E53BA7"/>
    <w:rsid w:val="00E53F68"/>
    <w:rsid w:val="00E5400C"/>
    <w:rsid w:val="00E54592"/>
    <w:rsid w:val="00E55495"/>
    <w:rsid w:val="00E5755F"/>
    <w:rsid w:val="00E57A03"/>
    <w:rsid w:val="00E612E3"/>
    <w:rsid w:val="00E63100"/>
    <w:rsid w:val="00E64E37"/>
    <w:rsid w:val="00E70AA9"/>
    <w:rsid w:val="00E72110"/>
    <w:rsid w:val="00E724E8"/>
    <w:rsid w:val="00E75DDC"/>
    <w:rsid w:val="00E77968"/>
    <w:rsid w:val="00E84C22"/>
    <w:rsid w:val="00E84CD6"/>
    <w:rsid w:val="00E85219"/>
    <w:rsid w:val="00E93CB2"/>
    <w:rsid w:val="00E942D4"/>
    <w:rsid w:val="00EA3CEA"/>
    <w:rsid w:val="00EB0007"/>
    <w:rsid w:val="00EB000A"/>
    <w:rsid w:val="00EB1BBB"/>
    <w:rsid w:val="00EB3BB7"/>
    <w:rsid w:val="00EB4936"/>
    <w:rsid w:val="00EB4A8B"/>
    <w:rsid w:val="00EB67E8"/>
    <w:rsid w:val="00EB7298"/>
    <w:rsid w:val="00EB7655"/>
    <w:rsid w:val="00EC0961"/>
    <w:rsid w:val="00EC20AC"/>
    <w:rsid w:val="00ED0F60"/>
    <w:rsid w:val="00ED25F3"/>
    <w:rsid w:val="00ED2F42"/>
    <w:rsid w:val="00ED4EB7"/>
    <w:rsid w:val="00ED60E4"/>
    <w:rsid w:val="00ED6F8F"/>
    <w:rsid w:val="00EE2247"/>
    <w:rsid w:val="00EE2CEA"/>
    <w:rsid w:val="00EE2D62"/>
    <w:rsid w:val="00EE5A85"/>
    <w:rsid w:val="00EE64B7"/>
    <w:rsid w:val="00EF0A67"/>
    <w:rsid w:val="00EF0EAC"/>
    <w:rsid w:val="00EF2826"/>
    <w:rsid w:val="00EF3E7B"/>
    <w:rsid w:val="00EF514A"/>
    <w:rsid w:val="00EF7B97"/>
    <w:rsid w:val="00F045FC"/>
    <w:rsid w:val="00F057A4"/>
    <w:rsid w:val="00F1418D"/>
    <w:rsid w:val="00F141B2"/>
    <w:rsid w:val="00F1427F"/>
    <w:rsid w:val="00F1491A"/>
    <w:rsid w:val="00F15137"/>
    <w:rsid w:val="00F22B1C"/>
    <w:rsid w:val="00F23EB1"/>
    <w:rsid w:val="00F25922"/>
    <w:rsid w:val="00F2620B"/>
    <w:rsid w:val="00F30A65"/>
    <w:rsid w:val="00F37578"/>
    <w:rsid w:val="00F46CD2"/>
    <w:rsid w:val="00F47C9B"/>
    <w:rsid w:val="00F47E8A"/>
    <w:rsid w:val="00F52BC9"/>
    <w:rsid w:val="00F56201"/>
    <w:rsid w:val="00F56938"/>
    <w:rsid w:val="00F57DE9"/>
    <w:rsid w:val="00F6104B"/>
    <w:rsid w:val="00F634E8"/>
    <w:rsid w:val="00F63D12"/>
    <w:rsid w:val="00F6598F"/>
    <w:rsid w:val="00F67230"/>
    <w:rsid w:val="00F676D5"/>
    <w:rsid w:val="00F67F60"/>
    <w:rsid w:val="00F70D8E"/>
    <w:rsid w:val="00F70E81"/>
    <w:rsid w:val="00F749F2"/>
    <w:rsid w:val="00F83D13"/>
    <w:rsid w:val="00F870B9"/>
    <w:rsid w:val="00F93C22"/>
    <w:rsid w:val="00F9429A"/>
    <w:rsid w:val="00F945A2"/>
    <w:rsid w:val="00F94E32"/>
    <w:rsid w:val="00F9665E"/>
    <w:rsid w:val="00F969A2"/>
    <w:rsid w:val="00F97F04"/>
    <w:rsid w:val="00FA30B6"/>
    <w:rsid w:val="00FA450D"/>
    <w:rsid w:val="00FA58B7"/>
    <w:rsid w:val="00FA6D09"/>
    <w:rsid w:val="00FA7FE6"/>
    <w:rsid w:val="00FB14F9"/>
    <w:rsid w:val="00FB1BAE"/>
    <w:rsid w:val="00FB2064"/>
    <w:rsid w:val="00FB31C0"/>
    <w:rsid w:val="00FB375A"/>
    <w:rsid w:val="00FB4CB8"/>
    <w:rsid w:val="00FC0C46"/>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BB353D"/>
    <w:pPr>
      <w:spacing w:after="0" w:line="240" w:lineRule="auto"/>
    </w:pPr>
    <w:rPr>
      <w:rFonts w:ascii="Times New Roman" w:hAnsi="Times New Roman"/>
      <w:noProof/>
    </w:rPr>
  </w:style>
  <w:style w:type="paragraph" w:styleId="Heading1">
    <w:name w:val="heading 1"/>
    <w:basedOn w:val="Normal"/>
    <w:link w:val="Heading1Char"/>
    <w:uiPriority w:val="9"/>
    <w:rsid w:val="00BB353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B353D"/>
    <w:pPr>
      <w:tabs>
        <w:tab w:val="center" w:pos="4513"/>
        <w:tab w:val="right" w:pos="9026"/>
      </w:tabs>
    </w:pPr>
  </w:style>
  <w:style w:type="character" w:customStyle="1" w:styleId="FooterChar">
    <w:name w:val="Footer Char"/>
    <w:basedOn w:val="DefaultParagraphFont"/>
    <w:link w:val="Footer"/>
    <w:uiPriority w:val="99"/>
    <w:rsid w:val="00BB353D"/>
    <w:rPr>
      <w:rFonts w:ascii="Times New Roman" w:hAnsi="Times New Roman"/>
      <w:noProof/>
    </w:rPr>
  </w:style>
  <w:style w:type="paragraph" w:styleId="Header">
    <w:name w:val="header"/>
    <w:basedOn w:val="Normal"/>
    <w:link w:val="HeaderChar"/>
    <w:uiPriority w:val="99"/>
    <w:unhideWhenUsed/>
    <w:rsid w:val="00BB353D"/>
    <w:pPr>
      <w:tabs>
        <w:tab w:val="center" w:pos="4513"/>
        <w:tab w:val="right" w:pos="9026"/>
      </w:tabs>
    </w:pPr>
  </w:style>
  <w:style w:type="character" w:customStyle="1" w:styleId="HeaderChar">
    <w:name w:val="Header Char"/>
    <w:basedOn w:val="DefaultParagraphFont"/>
    <w:link w:val="Header"/>
    <w:uiPriority w:val="99"/>
    <w:rsid w:val="00BB353D"/>
    <w:rPr>
      <w:rFonts w:ascii="Times New Roman" w:hAnsi="Times New Roman"/>
      <w:noProof/>
    </w:rPr>
  </w:style>
  <w:style w:type="paragraph" w:styleId="BalloonText">
    <w:name w:val="Balloon Text"/>
    <w:basedOn w:val="Normal"/>
    <w:link w:val="BalloonTextChar"/>
    <w:uiPriority w:val="99"/>
    <w:semiHidden/>
    <w:unhideWhenUsed/>
    <w:rsid w:val="00BB353D"/>
    <w:rPr>
      <w:rFonts w:ascii="Tahoma" w:hAnsi="Tahoma" w:cs="Tahoma"/>
      <w:sz w:val="16"/>
      <w:szCs w:val="16"/>
    </w:rPr>
  </w:style>
  <w:style w:type="character" w:customStyle="1" w:styleId="BalloonTextChar">
    <w:name w:val="Balloon Text Char"/>
    <w:basedOn w:val="DefaultParagraphFont"/>
    <w:link w:val="BalloonText"/>
    <w:uiPriority w:val="99"/>
    <w:semiHidden/>
    <w:rsid w:val="00BB353D"/>
    <w:rPr>
      <w:rFonts w:ascii="Tahoma" w:hAnsi="Tahoma" w:cs="Tahoma"/>
      <w:noProof/>
      <w:sz w:val="16"/>
      <w:szCs w:val="16"/>
    </w:rPr>
  </w:style>
  <w:style w:type="paragraph" w:customStyle="1" w:styleId="REG-H3A">
    <w:name w:val="REG-H3A"/>
    <w:link w:val="REG-H3AChar"/>
    <w:qFormat/>
    <w:rsid w:val="00BB353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B353D"/>
    <w:pPr>
      <w:numPr>
        <w:numId w:val="1"/>
      </w:numPr>
      <w:contextualSpacing/>
    </w:pPr>
  </w:style>
  <w:style w:type="character" w:customStyle="1" w:styleId="REG-H3AChar">
    <w:name w:val="REG-H3A Char"/>
    <w:basedOn w:val="DefaultParagraphFont"/>
    <w:link w:val="REG-H3A"/>
    <w:rsid w:val="00BB353D"/>
    <w:rPr>
      <w:rFonts w:ascii="Times New Roman" w:hAnsi="Times New Roman" w:cs="Times New Roman"/>
      <w:b/>
      <w:caps/>
      <w:noProof/>
    </w:rPr>
  </w:style>
  <w:style w:type="character" w:customStyle="1" w:styleId="A3">
    <w:name w:val="A3"/>
    <w:uiPriority w:val="99"/>
    <w:rsid w:val="00BB353D"/>
    <w:rPr>
      <w:rFonts w:cs="Times"/>
      <w:color w:val="000000"/>
      <w:sz w:val="22"/>
      <w:szCs w:val="22"/>
    </w:rPr>
  </w:style>
  <w:style w:type="paragraph" w:customStyle="1" w:styleId="Head2B">
    <w:name w:val="Head 2B"/>
    <w:basedOn w:val="AS-H3A"/>
    <w:link w:val="Head2BChar"/>
    <w:rsid w:val="00BB353D"/>
  </w:style>
  <w:style w:type="paragraph" w:styleId="ListParagraph">
    <w:name w:val="List Paragraph"/>
    <w:basedOn w:val="Normal"/>
    <w:link w:val="ListParagraphChar"/>
    <w:uiPriority w:val="34"/>
    <w:rsid w:val="00BB353D"/>
    <w:pPr>
      <w:ind w:left="720"/>
      <w:contextualSpacing/>
    </w:pPr>
  </w:style>
  <w:style w:type="character" w:customStyle="1" w:styleId="Head2BChar">
    <w:name w:val="Head 2B Char"/>
    <w:basedOn w:val="AS-H3AChar"/>
    <w:link w:val="Head2B"/>
    <w:rsid w:val="00BB353D"/>
    <w:rPr>
      <w:rFonts w:ascii="Times New Roman" w:hAnsi="Times New Roman" w:cs="Times New Roman"/>
      <w:b/>
      <w:caps/>
      <w:noProof/>
    </w:rPr>
  </w:style>
  <w:style w:type="paragraph" w:customStyle="1" w:styleId="Head3">
    <w:name w:val="Head 3"/>
    <w:basedOn w:val="ListParagraph"/>
    <w:link w:val="Head3Char"/>
    <w:rsid w:val="00BB353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B353D"/>
    <w:rPr>
      <w:rFonts w:ascii="Times New Roman" w:hAnsi="Times New Roman"/>
      <w:noProof/>
    </w:rPr>
  </w:style>
  <w:style w:type="character" w:customStyle="1" w:styleId="Head3Char">
    <w:name w:val="Head 3 Char"/>
    <w:basedOn w:val="ListParagraphChar"/>
    <w:link w:val="Head3"/>
    <w:rsid w:val="00BB353D"/>
    <w:rPr>
      <w:rFonts w:ascii="Times New Roman" w:eastAsia="Times New Roman" w:hAnsi="Times New Roman" w:cs="Times New Roman"/>
      <w:b/>
      <w:bCs/>
      <w:noProof/>
    </w:rPr>
  </w:style>
  <w:style w:type="paragraph" w:customStyle="1" w:styleId="REG-H1a">
    <w:name w:val="REG-H1a"/>
    <w:link w:val="REG-H1aChar"/>
    <w:qFormat/>
    <w:rsid w:val="00BB353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BB353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B353D"/>
    <w:rPr>
      <w:rFonts w:ascii="Arial" w:hAnsi="Arial" w:cs="Arial"/>
      <w:b/>
      <w:noProof/>
      <w:sz w:val="36"/>
      <w:szCs w:val="36"/>
    </w:rPr>
  </w:style>
  <w:style w:type="paragraph" w:customStyle="1" w:styleId="AS-H1-Colour">
    <w:name w:val="AS-H1-Colour"/>
    <w:basedOn w:val="Normal"/>
    <w:link w:val="AS-H1-ColourChar"/>
    <w:rsid w:val="00BB353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B353D"/>
    <w:rPr>
      <w:rFonts w:ascii="Times New Roman" w:hAnsi="Times New Roman" w:cs="Times New Roman"/>
      <w:b/>
      <w:caps/>
      <w:noProof/>
      <w:color w:val="00B050"/>
      <w:sz w:val="24"/>
      <w:szCs w:val="24"/>
    </w:rPr>
  </w:style>
  <w:style w:type="paragraph" w:customStyle="1" w:styleId="AS-H2b">
    <w:name w:val="AS-H2b"/>
    <w:basedOn w:val="Normal"/>
    <w:link w:val="AS-H2bChar"/>
    <w:rsid w:val="00BB353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B353D"/>
    <w:rPr>
      <w:rFonts w:ascii="Arial" w:hAnsi="Arial" w:cs="Arial"/>
      <w:b/>
      <w:noProof/>
      <w:color w:val="00B050"/>
      <w:sz w:val="36"/>
      <w:szCs w:val="36"/>
    </w:rPr>
  </w:style>
  <w:style w:type="paragraph" w:customStyle="1" w:styleId="AS-H3">
    <w:name w:val="AS-H3"/>
    <w:basedOn w:val="AS-H3A"/>
    <w:link w:val="AS-H3Char"/>
    <w:rsid w:val="00BB353D"/>
    <w:rPr>
      <w:sz w:val="28"/>
    </w:rPr>
  </w:style>
  <w:style w:type="character" w:customStyle="1" w:styleId="AS-H2bChar">
    <w:name w:val="AS-H2b Char"/>
    <w:basedOn w:val="DefaultParagraphFont"/>
    <w:link w:val="AS-H2b"/>
    <w:rsid w:val="00BB353D"/>
    <w:rPr>
      <w:rFonts w:ascii="Arial" w:hAnsi="Arial" w:cs="Arial"/>
      <w:noProof/>
    </w:rPr>
  </w:style>
  <w:style w:type="paragraph" w:customStyle="1" w:styleId="REG-H3b">
    <w:name w:val="REG-H3b"/>
    <w:link w:val="REG-H3bChar"/>
    <w:qFormat/>
    <w:rsid w:val="00BB353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B353D"/>
    <w:rPr>
      <w:rFonts w:ascii="Times New Roman" w:hAnsi="Times New Roman" w:cs="Times New Roman"/>
      <w:b/>
      <w:caps/>
      <w:noProof/>
      <w:sz w:val="28"/>
    </w:rPr>
  </w:style>
  <w:style w:type="paragraph" w:customStyle="1" w:styleId="AS-H3c">
    <w:name w:val="AS-H3c"/>
    <w:basedOn w:val="Head2B"/>
    <w:link w:val="AS-H3cChar"/>
    <w:rsid w:val="00BB353D"/>
    <w:rPr>
      <w:b w:val="0"/>
    </w:rPr>
  </w:style>
  <w:style w:type="character" w:customStyle="1" w:styleId="REG-H3bChar">
    <w:name w:val="REG-H3b Char"/>
    <w:basedOn w:val="REG-H3AChar"/>
    <w:link w:val="REG-H3b"/>
    <w:rsid w:val="00BB353D"/>
    <w:rPr>
      <w:rFonts w:ascii="Times New Roman" w:hAnsi="Times New Roman" w:cs="Times New Roman"/>
      <w:b w:val="0"/>
      <w:caps w:val="0"/>
      <w:noProof/>
    </w:rPr>
  </w:style>
  <w:style w:type="paragraph" w:customStyle="1" w:styleId="AS-H3d">
    <w:name w:val="AS-H3d"/>
    <w:basedOn w:val="Head2B"/>
    <w:link w:val="AS-H3dChar"/>
    <w:rsid w:val="00BB353D"/>
  </w:style>
  <w:style w:type="character" w:customStyle="1" w:styleId="AS-H3cChar">
    <w:name w:val="AS-H3c Char"/>
    <w:basedOn w:val="Head2BChar"/>
    <w:link w:val="AS-H3c"/>
    <w:rsid w:val="00BB353D"/>
    <w:rPr>
      <w:rFonts w:ascii="Times New Roman" w:hAnsi="Times New Roman" w:cs="Times New Roman"/>
      <w:b w:val="0"/>
      <w:caps/>
      <w:noProof/>
    </w:rPr>
  </w:style>
  <w:style w:type="paragraph" w:customStyle="1" w:styleId="REG-P0">
    <w:name w:val="REG-P(0)"/>
    <w:basedOn w:val="Normal"/>
    <w:link w:val="REG-P0Char"/>
    <w:qFormat/>
    <w:rsid w:val="00BB353D"/>
    <w:pPr>
      <w:tabs>
        <w:tab w:val="left" w:pos="567"/>
      </w:tabs>
      <w:jc w:val="both"/>
    </w:pPr>
    <w:rPr>
      <w:rFonts w:eastAsia="Times New Roman" w:cs="Times New Roman"/>
    </w:rPr>
  </w:style>
  <w:style w:type="character" w:customStyle="1" w:styleId="AS-H3dChar">
    <w:name w:val="AS-H3d Char"/>
    <w:basedOn w:val="Head2BChar"/>
    <w:link w:val="AS-H3d"/>
    <w:rsid w:val="00BB353D"/>
    <w:rPr>
      <w:rFonts w:ascii="Times New Roman" w:hAnsi="Times New Roman" w:cs="Times New Roman"/>
      <w:b/>
      <w:caps/>
      <w:noProof/>
    </w:rPr>
  </w:style>
  <w:style w:type="paragraph" w:customStyle="1" w:styleId="REG-P1">
    <w:name w:val="REG-P(1)"/>
    <w:basedOn w:val="Normal"/>
    <w:link w:val="REG-P1Char"/>
    <w:qFormat/>
    <w:rsid w:val="00BB353D"/>
    <w:pPr>
      <w:suppressAutoHyphens/>
      <w:ind w:firstLine="567"/>
      <w:jc w:val="both"/>
    </w:pPr>
    <w:rPr>
      <w:rFonts w:eastAsia="Times New Roman" w:cs="Times New Roman"/>
    </w:rPr>
  </w:style>
  <w:style w:type="character" w:customStyle="1" w:styleId="REG-P0Char">
    <w:name w:val="REG-P(0) Char"/>
    <w:basedOn w:val="DefaultParagraphFont"/>
    <w:link w:val="REG-P0"/>
    <w:rsid w:val="00BB353D"/>
    <w:rPr>
      <w:rFonts w:ascii="Times New Roman" w:eastAsia="Times New Roman" w:hAnsi="Times New Roman" w:cs="Times New Roman"/>
      <w:noProof/>
    </w:rPr>
  </w:style>
  <w:style w:type="paragraph" w:customStyle="1" w:styleId="REG-Pa">
    <w:name w:val="REG-P(a)"/>
    <w:basedOn w:val="Normal"/>
    <w:link w:val="REG-PaChar"/>
    <w:qFormat/>
    <w:rsid w:val="00BB353D"/>
    <w:pPr>
      <w:ind w:left="1134" w:hanging="567"/>
      <w:jc w:val="both"/>
    </w:pPr>
  </w:style>
  <w:style w:type="character" w:customStyle="1" w:styleId="REG-P1Char">
    <w:name w:val="REG-P(1) Char"/>
    <w:basedOn w:val="DefaultParagraphFont"/>
    <w:link w:val="REG-P1"/>
    <w:rsid w:val="00BB353D"/>
    <w:rPr>
      <w:rFonts w:ascii="Times New Roman" w:eastAsia="Times New Roman" w:hAnsi="Times New Roman" w:cs="Times New Roman"/>
      <w:noProof/>
    </w:rPr>
  </w:style>
  <w:style w:type="paragraph" w:customStyle="1" w:styleId="REG-Pi">
    <w:name w:val="REG-P(i)"/>
    <w:basedOn w:val="Normal"/>
    <w:link w:val="REG-PiChar"/>
    <w:qFormat/>
    <w:rsid w:val="00BB353D"/>
    <w:pPr>
      <w:suppressAutoHyphens/>
      <w:ind w:left="1701" w:hanging="567"/>
      <w:jc w:val="both"/>
    </w:pPr>
    <w:rPr>
      <w:rFonts w:eastAsia="Times New Roman" w:cs="Times New Roman"/>
    </w:rPr>
  </w:style>
  <w:style w:type="character" w:customStyle="1" w:styleId="REG-PaChar">
    <w:name w:val="REG-P(a) Char"/>
    <w:basedOn w:val="DefaultParagraphFont"/>
    <w:link w:val="REG-Pa"/>
    <w:rsid w:val="00BB353D"/>
    <w:rPr>
      <w:rFonts w:ascii="Times New Roman" w:hAnsi="Times New Roman"/>
      <w:noProof/>
    </w:rPr>
  </w:style>
  <w:style w:type="paragraph" w:customStyle="1" w:styleId="AS-Pahang">
    <w:name w:val="AS-P(a)hang"/>
    <w:basedOn w:val="Normal"/>
    <w:link w:val="AS-PahangChar"/>
    <w:rsid w:val="00BB353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B353D"/>
    <w:rPr>
      <w:rFonts w:ascii="Times New Roman" w:eastAsia="Times New Roman" w:hAnsi="Times New Roman" w:cs="Times New Roman"/>
      <w:noProof/>
    </w:rPr>
  </w:style>
  <w:style w:type="paragraph" w:customStyle="1" w:styleId="REG-Paa">
    <w:name w:val="REG-P(aa)"/>
    <w:basedOn w:val="Normal"/>
    <w:link w:val="REG-PaaChar"/>
    <w:qFormat/>
    <w:rsid w:val="00BB353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B353D"/>
    <w:rPr>
      <w:rFonts w:ascii="Times New Roman" w:eastAsia="Times New Roman" w:hAnsi="Times New Roman" w:cs="Times New Roman"/>
      <w:noProof/>
    </w:rPr>
  </w:style>
  <w:style w:type="paragraph" w:customStyle="1" w:styleId="REG-Amend">
    <w:name w:val="REG-Amend"/>
    <w:link w:val="REG-AmendChar"/>
    <w:qFormat/>
    <w:rsid w:val="00BB353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B353D"/>
    <w:rPr>
      <w:rFonts w:ascii="Times New Roman" w:eastAsia="Times New Roman" w:hAnsi="Times New Roman" w:cs="Times New Roman"/>
      <w:noProof/>
    </w:rPr>
  </w:style>
  <w:style w:type="character" w:customStyle="1" w:styleId="REG-AmendChar">
    <w:name w:val="REG-Amend Char"/>
    <w:basedOn w:val="REG-P0Char"/>
    <w:link w:val="REG-Amend"/>
    <w:rsid w:val="00BB353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B353D"/>
    <w:rPr>
      <w:sz w:val="16"/>
      <w:szCs w:val="16"/>
    </w:rPr>
  </w:style>
  <w:style w:type="paragraph" w:styleId="CommentText">
    <w:name w:val="annotation text"/>
    <w:basedOn w:val="Normal"/>
    <w:link w:val="CommentTextChar"/>
    <w:uiPriority w:val="99"/>
    <w:semiHidden/>
    <w:unhideWhenUsed/>
    <w:rsid w:val="00BB353D"/>
    <w:rPr>
      <w:sz w:val="20"/>
      <w:szCs w:val="20"/>
    </w:rPr>
  </w:style>
  <w:style w:type="character" w:customStyle="1" w:styleId="CommentTextChar">
    <w:name w:val="Comment Text Char"/>
    <w:basedOn w:val="DefaultParagraphFont"/>
    <w:link w:val="CommentText"/>
    <w:uiPriority w:val="99"/>
    <w:semiHidden/>
    <w:rsid w:val="00BB353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B353D"/>
    <w:rPr>
      <w:b/>
      <w:bCs/>
    </w:rPr>
  </w:style>
  <w:style w:type="character" w:customStyle="1" w:styleId="CommentSubjectChar">
    <w:name w:val="Comment Subject Char"/>
    <w:basedOn w:val="CommentTextChar"/>
    <w:link w:val="CommentSubject"/>
    <w:uiPriority w:val="99"/>
    <w:semiHidden/>
    <w:rsid w:val="00BB353D"/>
    <w:rPr>
      <w:rFonts w:ascii="Times New Roman" w:hAnsi="Times New Roman"/>
      <w:b/>
      <w:bCs/>
      <w:noProof/>
      <w:sz w:val="20"/>
      <w:szCs w:val="20"/>
    </w:rPr>
  </w:style>
  <w:style w:type="paragraph" w:customStyle="1" w:styleId="AS-H4A">
    <w:name w:val="AS-H4A"/>
    <w:basedOn w:val="AS-P0"/>
    <w:link w:val="AS-H4AChar"/>
    <w:rsid w:val="00BB353D"/>
    <w:pPr>
      <w:tabs>
        <w:tab w:val="clear" w:pos="567"/>
      </w:tabs>
      <w:jc w:val="center"/>
    </w:pPr>
    <w:rPr>
      <w:b/>
      <w:caps/>
    </w:rPr>
  </w:style>
  <w:style w:type="paragraph" w:customStyle="1" w:styleId="AS-H4b">
    <w:name w:val="AS-H4b"/>
    <w:basedOn w:val="AS-P0"/>
    <w:link w:val="AS-H4bChar"/>
    <w:rsid w:val="00BB353D"/>
    <w:pPr>
      <w:tabs>
        <w:tab w:val="clear" w:pos="567"/>
      </w:tabs>
      <w:jc w:val="center"/>
    </w:pPr>
    <w:rPr>
      <w:b/>
    </w:rPr>
  </w:style>
  <w:style w:type="character" w:customStyle="1" w:styleId="AS-H4AChar">
    <w:name w:val="AS-H4A Char"/>
    <w:basedOn w:val="AS-P0Char"/>
    <w:link w:val="AS-H4A"/>
    <w:rsid w:val="00BB353D"/>
    <w:rPr>
      <w:rFonts w:ascii="Times New Roman" w:eastAsia="Times New Roman" w:hAnsi="Times New Roman" w:cs="Times New Roman"/>
      <w:b/>
      <w:caps/>
      <w:noProof/>
    </w:rPr>
  </w:style>
  <w:style w:type="character" w:customStyle="1" w:styleId="AS-H4bChar">
    <w:name w:val="AS-H4b Char"/>
    <w:basedOn w:val="AS-P0Char"/>
    <w:link w:val="AS-H4b"/>
    <w:rsid w:val="00BB353D"/>
    <w:rPr>
      <w:rFonts w:ascii="Times New Roman" w:eastAsia="Times New Roman" w:hAnsi="Times New Roman" w:cs="Times New Roman"/>
      <w:b/>
      <w:noProof/>
    </w:rPr>
  </w:style>
  <w:style w:type="paragraph" w:customStyle="1" w:styleId="AS-H2a">
    <w:name w:val="AS-H2a"/>
    <w:basedOn w:val="Normal"/>
    <w:link w:val="AS-H2aChar"/>
    <w:rsid w:val="00BB353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B353D"/>
    <w:rPr>
      <w:rFonts w:ascii="Arial" w:hAnsi="Arial" w:cs="Arial"/>
      <w:b/>
      <w:noProof/>
    </w:rPr>
  </w:style>
  <w:style w:type="paragraph" w:customStyle="1" w:styleId="REG-H1d">
    <w:name w:val="REG-H1d"/>
    <w:link w:val="REG-H1dChar"/>
    <w:qFormat/>
    <w:rsid w:val="00BB353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B353D"/>
    <w:rPr>
      <w:rFonts w:ascii="Arial" w:hAnsi="Arial" w:cs="Arial"/>
      <w:b w:val="0"/>
      <w:noProof/>
      <w:color w:val="000000"/>
      <w:szCs w:val="24"/>
      <w:lang w:val="en-ZA"/>
    </w:rPr>
  </w:style>
  <w:style w:type="table" w:styleId="TableGrid">
    <w:name w:val="Table Grid"/>
    <w:basedOn w:val="TableNormal"/>
    <w:uiPriority w:val="59"/>
    <w:rsid w:val="00BB3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B353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B353D"/>
    <w:rPr>
      <w:rFonts w:ascii="Times New Roman" w:eastAsia="Times New Roman" w:hAnsi="Times New Roman"/>
      <w:noProof/>
      <w:sz w:val="24"/>
      <w:szCs w:val="24"/>
      <w:lang w:val="en-US" w:eastAsia="en-US"/>
    </w:rPr>
  </w:style>
  <w:style w:type="paragraph" w:customStyle="1" w:styleId="AS-P0">
    <w:name w:val="AS-P(0)"/>
    <w:basedOn w:val="Normal"/>
    <w:link w:val="AS-P0Char"/>
    <w:rsid w:val="00BB353D"/>
    <w:pPr>
      <w:tabs>
        <w:tab w:val="left" w:pos="567"/>
      </w:tabs>
      <w:jc w:val="both"/>
    </w:pPr>
    <w:rPr>
      <w:rFonts w:eastAsia="Times New Roman" w:cs="Times New Roman"/>
    </w:rPr>
  </w:style>
  <w:style w:type="character" w:customStyle="1" w:styleId="AS-P0Char">
    <w:name w:val="AS-P(0) Char"/>
    <w:basedOn w:val="DefaultParagraphFont"/>
    <w:link w:val="AS-P0"/>
    <w:rsid w:val="00BB353D"/>
    <w:rPr>
      <w:rFonts w:ascii="Times New Roman" w:eastAsia="Times New Roman" w:hAnsi="Times New Roman" w:cs="Times New Roman"/>
      <w:noProof/>
    </w:rPr>
  </w:style>
  <w:style w:type="paragraph" w:customStyle="1" w:styleId="AS-H3A">
    <w:name w:val="AS-H3A"/>
    <w:basedOn w:val="Normal"/>
    <w:link w:val="AS-H3AChar"/>
    <w:rsid w:val="00BB353D"/>
    <w:pPr>
      <w:autoSpaceDE w:val="0"/>
      <w:autoSpaceDN w:val="0"/>
      <w:adjustRightInd w:val="0"/>
      <w:jc w:val="center"/>
    </w:pPr>
    <w:rPr>
      <w:rFonts w:cs="Times New Roman"/>
      <w:b/>
      <w:caps/>
    </w:rPr>
  </w:style>
  <w:style w:type="character" w:customStyle="1" w:styleId="AS-H3AChar">
    <w:name w:val="AS-H3A Char"/>
    <w:basedOn w:val="DefaultParagraphFont"/>
    <w:link w:val="AS-H3A"/>
    <w:rsid w:val="00BB353D"/>
    <w:rPr>
      <w:rFonts w:ascii="Times New Roman" w:hAnsi="Times New Roman" w:cs="Times New Roman"/>
      <w:b/>
      <w:caps/>
      <w:noProof/>
    </w:rPr>
  </w:style>
  <w:style w:type="paragraph" w:customStyle="1" w:styleId="AS-H1a">
    <w:name w:val="AS-H1a"/>
    <w:basedOn w:val="Normal"/>
    <w:link w:val="AS-H1aChar"/>
    <w:rsid w:val="00BB353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B353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B353D"/>
    <w:rPr>
      <w:rFonts w:ascii="Arial" w:hAnsi="Arial" w:cs="Arial"/>
      <w:b/>
      <w:noProof/>
      <w:sz w:val="36"/>
      <w:szCs w:val="36"/>
    </w:rPr>
  </w:style>
  <w:style w:type="character" w:customStyle="1" w:styleId="AS-H2Char">
    <w:name w:val="AS-H2 Char"/>
    <w:basedOn w:val="DefaultParagraphFont"/>
    <w:link w:val="AS-H2"/>
    <w:rsid w:val="00BB353D"/>
    <w:rPr>
      <w:rFonts w:ascii="Times New Roman" w:hAnsi="Times New Roman" w:cs="Times New Roman"/>
      <w:b/>
      <w:caps/>
      <w:noProof/>
      <w:color w:val="000000"/>
      <w:sz w:val="26"/>
    </w:rPr>
  </w:style>
  <w:style w:type="paragraph" w:customStyle="1" w:styleId="AS-H3b">
    <w:name w:val="AS-H3b"/>
    <w:basedOn w:val="Normal"/>
    <w:link w:val="AS-H3bChar"/>
    <w:autoRedefine/>
    <w:rsid w:val="00BB353D"/>
    <w:pPr>
      <w:jc w:val="center"/>
    </w:pPr>
    <w:rPr>
      <w:rFonts w:cs="Times New Roman"/>
      <w:b/>
    </w:rPr>
  </w:style>
  <w:style w:type="character" w:customStyle="1" w:styleId="AS-H3bChar">
    <w:name w:val="AS-H3b Char"/>
    <w:basedOn w:val="AS-H3AChar"/>
    <w:link w:val="AS-H3b"/>
    <w:rsid w:val="00BB353D"/>
    <w:rPr>
      <w:rFonts w:ascii="Times New Roman" w:hAnsi="Times New Roman" w:cs="Times New Roman"/>
      <w:b/>
      <w:caps w:val="0"/>
      <w:noProof/>
    </w:rPr>
  </w:style>
  <w:style w:type="paragraph" w:customStyle="1" w:styleId="AS-P1">
    <w:name w:val="AS-P(1)"/>
    <w:basedOn w:val="Normal"/>
    <w:link w:val="AS-P1Char"/>
    <w:rsid w:val="00BB353D"/>
    <w:pPr>
      <w:suppressAutoHyphens/>
      <w:ind w:right="-7" w:firstLine="567"/>
      <w:jc w:val="both"/>
    </w:pPr>
    <w:rPr>
      <w:rFonts w:eastAsia="Times New Roman" w:cs="Times New Roman"/>
    </w:rPr>
  </w:style>
  <w:style w:type="paragraph" w:customStyle="1" w:styleId="AS-Pa">
    <w:name w:val="AS-P(a)"/>
    <w:basedOn w:val="AS-Pahang"/>
    <w:link w:val="AS-PaChar"/>
    <w:rsid w:val="00BB353D"/>
  </w:style>
  <w:style w:type="character" w:customStyle="1" w:styleId="AS-P1Char">
    <w:name w:val="AS-P(1) Char"/>
    <w:basedOn w:val="DefaultParagraphFont"/>
    <w:link w:val="AS-P1"/>
    <w:rsid w:val="00BB353D"/>
    <w:rPr>
      <w:rFonts w:ascii="Times New Roman" w:eastAsia="Times New Roman" w:hAnsi="Times New Roman" w:cs="Times New Roman"/>
      <w:noProof/>
    </w:rPr>
  </w:style>
  <w:style w:type="paragraph" w:customStyle="1" w:styleId="AS-Pi">
    <w:name w:val="AS-P(i)"/>
    <w:basedOn w:val="Normal"/>
    <w:link w:val="AS-PiChar"/>
    <w:rsid w:val="00BB353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B353D"/>
    <w:rPr>
      <w:rFonts w:ascii="Times New Roman" w:eastAsia="Times New Roman" w:hAnsi="Times New Roman" w:cs="Times New Roman"/>
      <w:noProof/>
    </w:rPr>
  </w:style>
  <w:style w:type="character" w:customStyle="1" w:styleId="AS-PiChar">
    <w:name w:val="AS-P(i) Char"/>
    <w:basedOn w:val="DefaultParagraphFont"/>
    <w:link w:val="AS-Pi"/>
    <w:rsid w:val="00BB353D"/>
    <w:rPr>
      <w:rFonts w:ascii="Times New Roman" w:eastAsia="Times New Roman" w:hAnsi="Times New Roman" w:cs="Times New Roman"/>
      <w:noProof/>
    </w:rPr>
  </w:style>
  <w:style w:type="paragraph" w:customStyle="1" w:styleId="AS-Paa">
    <w:name w:val="AS-P(aa)"/>
    <w:basedOn w:val="Normal"/>
    <w:link w:val="AS-PaaChar"/>
    <w:rsid w:val="00BB353D"/>
    <w:pPr>
      <w:suppressAutoHyphens/>
      <w:ind w:left="2267" w:right="-7" w:hanging="566"/>
      <w:jc w:val="both"/>
    </w:pPr>
    <w:rPr>
      <w:rFonts w:eastAsia="Times New Roman" w:cs="Times New Roman"/>
    </w:rPr>
  </w:style>
  <w:style w:type="paragraph" w:customStyle="1" w:styleId="AS-P-Amend">
    <w:name w:val="AS-P-Amend"/>
    <w:link w:val="AS-P-AmendChar"/>
    <w:rsid w:val="00BB353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B353D"/>
    <w:rPr>
      <w:rFonts w:ascii="Times New Roman" w:eastAsia="Times New Roman" w:hAnsi="Times New Roman" w:cs="Times New Roman"/>
      <w:noProof/>
    </w:rPr>
  </w:style>
  <w:style w:type="character" w:customStyle="1" w:styleId="AS-P-AmendChar">
    <w:name w:val="AS-P-Amend Char"/>
    <w:basedOn w:val="AS-P0Char"/>
    <w:link w:val="AS-P-Amend"/>
    <w:rsid w:val="00BB353D"/>
    <w:rPr>
      <w:rFonts w:ascii="Arial" w:eastAsia="Times New Roman" w:hAnsi="Arial" w:cs="Arial"/>
      <w:b/>
      <w:noProof/>
      <w:color w:val="00B050"/>
      <w:sz w:val="18"/>
      <w:szCs w:val="18"/>
    </w:rPr>
  </w:style>
  <w:style w:type="paragraph" w:customStyle="1" w:styleId="AS-H1b">
    <w:name w:val="AS-H1b"/>
    <w:basedOn w:val="Normal"/>
    <w:link w:val="AS-H1bChar"/>
    <w:rsid w:val="00BB353D"/>
    <w:pPr>
      <w:jc w:val="center"/>
    </w:pPr>
    <w:rPr>
      <w:rFonts w:ascii="Arial" w:hAnsi="Arial" w:cs="Arial"/>
      <w:b/>
      <w:color w:val="000000"/>
      <w:sz w:val="24"/>
      <w:szCs w:val="24"/>
    </w:rPr>
  </w:style>
  <w:style w:type="character" w:customStyle="1" w:styleId="AS-H1bChar">
    <w:name w:val="AS-H1b Char"/>
    <w:basedOn w:val="AS-H2aChar"/>
    <w:link w:val="AS-H1b"/>
    <w:rsid w:val="00BB353D"/>
    <w:rPr>
      <w:rFonts w:ascii="Arial" w:hAnsi="Arial" w:cs="Arial"/>
      <w:b/>
      <w:noProof/>
      <w:color w:val="000000"/>
      <w:sz w:val="24"/>
      <w:szCs w:val="24"/>
    </w:rPr>
  </w:style>
  <w:style w:type="paragraph" w:customStyle="1" w:styleId="REG-H1b">
    <w:name w:val="REG-H1b"/>
    <w:link w:val="REG-H1bChar"/>
    <w:qFormat/>
    <w:rsid w:val="00BB353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B353D"/>
    <w:rPr>
      <w:rFonts w:ascii="Times New Roman" w:eastAsia="Times New Roman" w:hAnsi="Times New Roman"/>
      <w:b/>
      <w:bCs/>
      <w:noProof/>
    </w:rPr>
  </w:style>
  <w:style w:type="paragraph" w:customStyle="1" w:styleId="TableParagraph">
    <w:name w:val="Table Paragraph"/>
    <w:basedOn w:val="Normal"/>
    <w:uiPriority w:val="1"/>
    <w:rsid w:val="00BB353D"/>
  </w:style>
  <w:style w:type="table" w:customStyle="1" w:styleId="TableGrid0">
    <w:name w:val="TableGrid"/>
    <w:rsid w:val="00BB353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B353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BB353D"/>
    <w:rPr>
      <w:rFonts w:ascii="Arial" w:hAnsi="Arial"/>
      <w:b/>
      <w:noProof/>
      <w:sz w:val="28"/>
      <w:szCs w:val="24"/>
    </w:rPr>
  </w:style>
  <w:style w:type="character" w:customStyle="1" w:styleId="REG-H1cChar">
    <w:name w:val="REG-H1c Char"/>
    <w:basedOn w:val="REG-H1bChar"/>
    <w:link w:val="REG-H1c"/>
    <w:rsid w:val="00BB353D"/>
    <w:rPr>
      <w:rFonts w:ascii="Arial" w:hAnsi="Arial"/>
      <w:b/>
      <w:noProof/>
      <w:sz w:val="24"/>
      <w:szCs w:val="24"/>
    </w:rPr>
  </w:style>
  <w:style w:type="paragraph" w:customStyle="1" w:styleId="REG-PHA">
    <w:name w:val="REG-PH(A)"/>
    <w:link w:val="REG-PHAChar"/>
    <w:qFormat/>
    <w:rsid w:val="00BB353D"/>
    <w:pPr>
      <w:spacing w:after="0" w:line="240" w:lineRule="auto"/>
      <w:jc w:val="center"/>
    </w:pPr>
    <w:rPr>
      <w:rFonts w:ascii="Arial" w:hAnsi="Arial"/>
      <w:b/>
      <w:caps/>
      <w:noProof/>
      <w:sz w:val="16"/>
      <w:szCs w:val="24"/>
    </w:rPr>
  </w:style>
  <w:style w:type="paragraph" w:customStyle="1" w:styleId="REG-PHb">
    <w:name w:val="REG-PH(b)"/>
    <w:link w:val="REG-PHbChar"/>
    <w:qFormat/>
    <w:rsid w:val="00BB353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BB353D"/>
    <w:rPr>
      <w:rFonts w:ascii="Arial" w:hAnsi="Arial"/>
      <w:b/>
      <w:caps/>
      <w:noProof/>
      <w:sz w:val="16"/>
      <w:szCs w:val="24"/>
    </w:rPr>
  </w:style>
  <w:style w:type="character" w:customStyle="1" w:styleId="REG-PHbChar">
    <w:name w:val="REG-PH(b) Char"/>
    <w:basedOn w:val="REG-H1bChar"/>
    <w:link w:val="REG-PHb"/>
    <w:rsid w:val="00BB353D"/>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845470">
      <w:bodyDiv w:val="1"/>
      <w:marLeft w:val="0"/>
      <w:marRight w:val="0"/>
      <w:marTop w:val="0"/>
      <w:marBottom w:val="0"/>
      <w:divBdr>
        <w:top w:val="none" w:sz="0" w:space="0" w:color="auto"/>
        <w:left w:val="none" w:sz="0" w:space="0" w:color="auto"/>
        <w:bottom w:val="none" w:sz="0" w:space="0" w:color="auto"/>
        <w:right w:val="none" w:sz="0" w:space="0" w:color="auto"/>
      </w:divBdr>
    </w:div>
    <w:div w:id="193902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CCD63-D725-4F61-9BD8-473AF789E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54</TotalTime>
  <Pages>11</Pages>
  <Words>12540</Words>
  <Characters>71483</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8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5a - Covid-19 Regulations (national return to Stage 3-now REPEALED)</dc:title>
  <dc:creator>Valued Acer Customer</dc:creator>
  <cp:lastModifiedBy>Romy Noeske</cp:lastModifiedBy>
  <cp:revision>36</cp:revision>
  <cp:lastPrinted>2015-11-06T08:43:00Z</cp:lastPrinted>
  <dcterms:created xsi:type="dcterms:W3CDTF">2020-08-17T06:45:00Z</dcterms:created>
  <dcterms:modified xsi:type="dcterms:W3CDTF">2020-09-03T13:46:00Z</dcterms:modified>
</cp:coreProperties>
</file>